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Spec="center" w:tblpY="111"/>
        <w:tblW w:w="9746" w:type="dxa"/>
        <w:tblBorders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4950"/>
        <w:gridCol w:w="4796"/>
      </w:tblGrid>
      <w:tr w:rsidR="00FA483D" w:rsidRPr="00C06652" w14:paraId="54E5A155" w14:textId="77777777" w:rsidTr="003E5BB8">
        <w:trPr>
          <w:trHeight w:val="928"/>
        </w:trPr>
        <w:tc>
          <w:tcPr>
            <w:tcW w:w="495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D9E2F3" w:themeFill="accent1" w:themeFillTint="33"/>
            <w:vAlign w:val="center"/>
          </w:tcPr>
          <w:p w14:paraId="0D254F36" w14:textId="77777777" w:rsidR="00FA483D" w:rsidRPr="00B14477" w:rsidRDefault="00FA483D" w:rsidP="00B14477">
            <w:pPr>
              <w:pStyle w:val="Heading1"/>
              <w:spacing w:before="0"/>
              <w:jc w:val="center"/>
              <w:outlineLvl w:val="0"/>
              <w:rPr>
                <w:rFonts w:ascii="Frutiger LT Arabic 65 Bold" w:hAnsi="Frutiger LT Arabic 65 Bold" w:cs="Frutiger LT Arabic 65 Bold"/>
                <w:color w:val="auto"/>
                <w:sz w:val="26"/>
                <w:szCs w:val="26"/>
                <w:lang w:val="en-US"/>
              </w:rPr>
            </w:pPr>
            <w:bookmarkStart w:id="0" w:name="_Hlk98754800"/>
            <w:r w:rsidRPr="00B14477">
              <w:rPr>
                <w:rFonts w:ascii="Frutiger LT Arabic 65 Bold" w:hAnsi="Frutiger LT Arabic 65 Bold" w:cs="Frutiger LT Arabic 65 Bold"/>
                <w:color w:val="auto"/>
                <w:sz w:val="26"/>
                <w:szCs w:val="26"/>
                <w:lang w:val="en-US"/>
              </w:rPr>
              <w:t xml:space="preserve">Research </w:t>
            </w:r>
            <w:r w:rsidRPr="00B14477">
              <w:rPr>
                <w:rFonts w:ascii="Frutiger LT Arabic 65 Bold" w:hAnsi="Frutiger LT Arabic 65 Bold" w:cs="Frutiger LT Arabic 65 Bold"/>
                <w:color w:val="auto"/>
                <w:sz w:val="26"/>
                <w:szCs w:val="26"/>
              </w:rPr>
              <w:t>Ethical Approval Application</w:t>
            </w:r>
          </w:p>
        </w:tc>
        <w:tc>
          <w:tcPr>
            <w:tcW w:w="4796" w:type="dxa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D9E2F3" w:themeFill="accent1" w:themeFillTint="33"/>
            <w:vAlign w:val="center"/>
          </w:tcPr>
          <w:p w14:paraId="6B5C7446" w14:textId="77777777" w:rsidR="00FA483D" w:rsidRPr="00B14477" w:rsidRDefault="00FA483D" w:rsidP="00FA483D">
            <w:pPr>
              <w:pStyle w:val="Heading1"/>
              <w:bidi/>
              <w:spacing w:before="0"/>
              <w:jc w:val="center"/>
              <w:outlineLvl w:val="0"/>
              <w:rPr>
                <w:rFonts w:ascii="Frutiger LT Arabic 65 Bold" w:hAnsi="Frutiger LT Arabic 65 Bold" w:cs="Frutiger LT Arabic 65 Bold"/>
                <w:color w:val="auto"/>
                <w:sz w:val="28"/>
                <w:szCs w:val="28"/>
              </w:rPr>
            </w:pPr>
            <w:r w:rsidRPr="00B14477">
              <w:rPr>
                <w:rFonts w:ascii="Frutiger LT Arabic 65 Bold" w:hAnsi="Frutiger LT Arabic 65 Bold" w:cs="Frutiger LT Arabic 65 Bold"/>
                <w:color w:val="auto"/>
                <w:sz w:val="28"/>
                <w:szCs w:val="28"/>
                <w:rtl/>
              </w:rPr>
              <w:t>طلب موافقة اخلاقيات البحث</w:t>
            </w:r>
          </w:p>
        </w:tc>
      </w:tr>
    </w:tbl>
    <w:p w14:paraId="1DF8E0B8" w14:textId="27393361" w:rsidR="00FA483D" w:rsidRDefault="00FA483D">
      <w:pPr>
        <w:rPr>
          <w:sz w:val="2"/>
          <w:szCs w:val="4"/>
        </w:rPr>
      </w:pPr>
      <w:r w:rsidRPr="0044517B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B97B9F7" wp14:editId="697A7167">
                <wp:simplePos x="0" y="0"/>
                <wp:positionH relativeFrom="margin">
                  <wp:align>center</wp:align>
                </wp:positionH>
                <wp:positionV relativeFrom="paragraph">
                  <wp:posOffset>-640080</wp:posOffset>
                </wp:positionV>
                <wp:extent cx="1423670" cy="1404620"/>
                <wp:effectExtent l="0" t="0" r="0" b="317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67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27C84D" w14:textId="77777777" w:rsidR="00C03F59" w:rsidRPr="0002257B" w:rsidRDefault="00C03F59" w:rsidP="00C03F59">
                            <w:pPr>
                              <w:spacing w:after="0"/>
                              <w:jc w:val="center"/>
                              <w:rPr>
                                <w:rFonts w:ascii="Frutiger LT Arabic 65 Bold" w:hAnsi="Frutiger LT Arabic 65 Bold" w:cs="Frutiger LT Arabic 65 Bold"/>
                                <w:color w:val="7030A0"/>
                                <w:sz w:val="24"/>
                                <w:rtl/>
                              </w:rPr>
                            </w:pPr>
                            <w:r w:rsidRPr="0002257B">
                              <w:rPr>
                                <w:rFonts w:ascii="Frutiger LT Arabic 65 Bold" w:hAnsi="Frutiger LT Arabic 65 Bold" w:cs="Frutiger LT Arabic 65 Bold"/>
                                <w:b/>
                                <w:bCs/>
                                <w:color w:val="7030A0"/>
                                <w:sz w:val="24"/>
                              </w:rPr>
                              <w:t xml:space="preserve">Form – </w:t>
                            </w:r>
                            <w:r>
                              <w:rPr>
                                <w:rFonts w:ascii="Frutiger LT Arabic 65 Bold" w:hAnsi="Frutiger LT Arabic 65 Bold" w:cs="Frutiger LT Arabic 65 Bold" w:hint="cs"/>
                                <w:b/>
                                <w:bCs/>
                                <w:color w:val="7030A0"/>
                                <w:sz w:val="24"/>
                                <w:rtl/>
                              </w:rPr>
                              <w:t>1</w:t>
                            </w:r>
                            <w:r w:rsidRPr="0002257B">
                              <w:rPr>
                                <w:rFonts w:ascii="Frutiger LT Arabic 65 Bold" w:hAnsi="Frutiger LT Arabic 65 Bold" w:cs="Frutiger LT Arabic 65 Bold"/>
                                <w:b/>
                                <w:bCs/>
                                <w:color w:val="7030A0"/>
                                <w:sz w:val="24"/>
                              </w:rPr>
                              <w:t xml:space="preserve"> </w:t>
                            </w:r>
                            <w:r w:rsidRPr="0002257B">
                              <w:rPr>
                                <w:rFonts w:ascii="Frutiger LT Arabic 65 Bold" w:hAnsi="Frutiger LT Arabic 65 Bold" w:cs="Frutiger LT Arabic 65 Bold"/>
                                <w:b/>
                                <w:bCs/>
                                <w:color w:val="7030A0"/>
                                <w:sz w:val="24"/>
                                <w:rtl/>
                              </w:rPr>
                              <w:t>نموذج –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97B9F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-50.4pt;width:112.1pt;height:110.6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" filled="f" stroked="f">
                <v:textbox style="mso-fit-shape-to-text:t">
                  <w:txbxContent>
                    <w:p w14:paraId="5927C84D" w14:textId="77777777" w:rsidR="00C03F59" w:rsidRPr="0002257B" w:rsidRDefault="00C03F59" w:rsidP="00C03F59">
                      <w:pPr>
                        <w:spacing w:after="0"/>
                        <w:jc w:val="center"/>
                        <w:rPr>
                          <w:rFonts w:ascii="Frutiger LT Arabic 65 Bold" w:hAnsi="Frutiger LT Arabic 65 Bold" w:cs="Frutiger LT Arabic 65 Bold"/>
                          <w:color w:val="7030A0"/>
                          <w:sz w:val="24"/>
                          <w:rtl/>
                        </w:rPr>
                      </w:pPr>
                      <w:r w:rsidRPr="0002257B">
                        <w:rPr>
                          <w:rFonts w:ascii="Frutiger LT Arabic 65 Bold" w:hAnsi="Frutiger LT Arabic 65 Bold" w:cs="Frutiger LT Arabic 65 Bold"/>
                          <w:b/>
                          <w:bCs/>
                          <w:color w:val="7030A0"/>
                          <w:sz w:val="24"/>
                        </w:rPr>
                        <w:t xml:space="preserve">Form – </w:t>
                      </w:r>
                      <w:r>
                        <w:rPr>
                          <w:rFonts w:ascii="Frutiger LT Arabic 65 Bold" w:hAnsi="Frutiger LT Arabic 65 Bold" w:cs="Frutiger LT Arabic 65 Bold" w:hint="cs"/>
                          <w:b/>
                          <w:bCs/>
                          <w:color w:val="7030A0"/>
                          <w:sz w:val="24"/>
                          <w:rtl/>
                        </w:rPr>
                        <w:t>1</w:t>
                      </w:r>
                      <w:r w:rsidRPr="0002257B">
                        <w:rPr>
                          <w:rFonts w:ascii="Frutiger LT Arabic 65 Bold" w:hAnsi="Frutiger LT Arabic 65 Bold" w:cs="Frutiger LT Arabic 65 Bold"/>
                          <w:b/>
                          <w:bCs/>
                          <w:color w:val="7030A0"/>
                          <w:sz w:val="24"/>
                        </w:rPr>
                        <w:t xml:space="preserve"> </w:t>
                      </w:r>
                      <w:r w:rsidRPr="0002257B">
                        <w:rPr>
                          <w:rFonts w:ascii="Frutiger LT Arabic 65 Bold" w:hAnsi="Frutiger LT Arabic 65 Bold" w:cs="Frutiger LT Arabic 65 Bold"/>
                          <w:b/>
                          <w:bCs/>
                          <w:color w:val="7030A0"/>
                          <w:sz w:val="24"/>
                          <w:rtl/>
                        </w:rPr>
                        <w:t>نموذج –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"/>
        <w:tblpPr w:leftFromText="180" w:rightFromText="180" w:vertAnchor="page" w:horzAnchor="margin" w:tblpX="-180" w:tblpY="3871"/>
        <w:tblW w:w="981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3"/>
        <w:gridCol w:w="4957"/>
      </w:tblGrid>
      <w:tr w:rsidR="003E5BB8" w:rsidRPr="00C06652" w14:paraId="7727EB96" w14:textId="77777777" w:rsidTr="002F65C8">
        <w:tc>
          <w:tcPr>
            <w:tcW w:w="4853" w:type="dxa"/>
            <w:vAlign w:val="center"/>
          </w:tcPr>
          <w:p w14:paraId="347845E6" w14:textId="1933E4D2" w:rsidR="003E5BB8" w:rsidRPr="002F65C8" w:rsidRDefault="003E5BB8" w:rsidP="002F65C8">
            <w:pPr>
              <w:pStyle w:val="Heading1"/>
              <w:numPr>
                <w:ilvl w:val="0"/>
                <w:numId w:val="17"/>
              </w:numPr>
              <w:spacing w:before="0"/>
              <w:jc w:val="center"/>
              <w:outlineLvl w:val="0"/>
              <w:rPr>
                <w:rFonts w:ascii="Frutiger LT Arabic 65 Bold" w:hAnsi="Frutiger LT Arabic 65 Bold" w:cs="Frutiger LT Arabic 65 Bold"/>
                <w:sz w:val="26"/>
                <w:szCs w:val="26"/>
                <w:lang w:val="en-US"/>
              </w:rPr>
            </w:pPr>
            <w:r w:rsidRPr="002F65C8">
              <w:rPr>
                <w:rFonts w:ascii="Frutiger LT Arabic 65 Bold" w:hAnsi="Frutiger LT Arabic 65 Bold" w:cs="Frutiger LT Arabic 65 Bold"/>
                <w:sz w:val="24"/>
                <w:szCs w:val="24"/>
                <w:lang w:val="en-US"/>
              </w:rPr>
              <w:t>General Guidelines for submitting Ethical Approval Application</w:t>
            </w:r>
          </w:p>
        </w:tc>
        <w:tc>
          <w:tcPr>
            <w:tcW w:w="4957" w:type="dxa"/>
            <w:vAlign w:val="center"/>
          </w:tcPr>
          <w:p w14:paraId="051E5177" w14:textId="76DE1531" w:rsidR="003E5BB8" w:rsidRPr="002F65C8" w:rsidRDefault="003E5BB8" w:rsidP="002F65C8">
            <w:pPr>
              <w:pStyle w:val="Heading1"/>
              <w:numPr>
                <w:ilvl w:val="0"/>
                <w:numId w:val="19"/>
              </w:numPr>
              <w:bidi/>
              <w:spacing w:before="0"/>
              <w:jc w:val="center"/>
              <w:outlineLvl w:val="0"/>
              <w:rPr>
                <w:rFonts w:ascii="Frutiger LT Arabic 65 Bold" w:hAnsi="Frutiger LT Arabic 65 Bold" w:cs="Frutiger LT Arabic 65 Bold"/>
                <w:sz w:val="26"/>
                <w:szCs w:val="26"/>
              </w:rPr>
            </w:pPr>
            <w:r w:rsidRPr="002F65C8">
              <w:rPr>
                <w:rFonts w:ascii="Frutiger LT Arabic 65 Bold" w:hAnsi="Frutiger LT Arabic 65 Bold" w:cs="Frutiger LT Arabic 65 Bold" w:hint="cs"/>
                <w:sz w:val="26"/>
                <w:szCs w:val="26"/>
                <w:rtl/>
              </w:rPr>
              <w:t>الارشادات العامة لتقديم طلب موافقة اخلاقيات البحث</w:t>
            </w:r>
          </w:p>
        </w:tc>
      </w:tr>
    </w:tbl>
    <w:p w14:paraId="06969A55" w14:textId="77777777" w:rsidR="00823373" w:rsidRPr="00C45D02" w:rsidRDefault="00823373">
      <w:pPr>
        <w:rPr>
          <w:sz w:val="2"/>
          <w:szCs w:val="2"/>
        </w:rPr>
      </w:pPr>
    </w:p>
    <w:tbl>
      <w:tblPr>
        <w:tblStyle w:val="TableGrid"/>
        <w:tblpPr w:leftFromText="180" w:rightFromText="180" w:vertAnchor="page" w:horzAnchor="margin" w:tblpXSpec="center" w:tblpY="5501"/>
        <w:tblW w:w="10368" w:type="dxa"/>
        <w:tblLook w:val="04A0" w:firstRow="1" w:lastRow="0" w:firstColumn="1" w:lastColumn="0" w:noHBand="0" w:noVBand="1"/>
      </w:tblPr>
      <w:tblGrid>
        <w:gridCol w:w="5184"/>
        <w:gridCol w:w="5184"/>
      </w:tblGrid>
      <w:tr w:rsidR="00823373" w:rsidRPr="007A5133" w14:paraId="74E0BCD6" w14:textId="77777777" w:rsidTr="00823373">
        <w:tc>
          <w:tcPr>
            <w:tcW w:w="5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BA93CC" w14:textId="11A55BB1" w:rsidR="00823373" w:rsidRPr="00B14477" w:rsidRDefault="00823373" w:rsidP="00823373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The applicant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must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read and follow all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nstructions,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g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uidelines, and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r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egulations </w:t>
            </w:r>
            <w:r w:rsidR="00194CFC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related to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 w:rsidR="00194CFC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the 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research ethics </w:t>
            </w:r>
            <w:r w:rsidR="001F40A3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that is 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available on the SEU website.</w:t>
            </w:r>
          </w:p>
        </w:tc>
        <w:tc>
          <w:tcPr>
            <w:tcW w:w="5184" w:type="dxa"/>
            <w:tcBorders>
              <w:top w:val="single" w:sz="4" w:space="0" w:color="auto"/>
            </w:tcBorders>
            <w:vAlign w:val="center"/>
          </w:tcPr>
          <w:p w14:paraId="01C4C5B1" w14:textId="437BC5FF" w:rsidR="00823373" w:rsidRPr="00B14477" w:rsidRDefault="00823373" w:rsidP="00823373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يجب على مقدم الطلب قراءة واتباع جميع التعليمات والارشادات والأنظمة المتعلقة بأخلاقيات البحث </w:t>
            </w:r>
            <w:r w:rsidR="001F40A3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و</w:t>
            </w: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المتوفرة على موقع الجامعة السعودية الالكترونية.</w:t>
            </w:r>
          </w:p>
        </w:tc>
      </w:tr>
      <w:tr w:rsidR="004376B7" w:rsidRPr="007A5133" w14:paraId="0B190A6F" w14:textId="77777777" w:rsidTr="00823373">
        <w:tc>
          <w:tcPr>
            <w:tcW w:w="5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09D978" w14:textId="7DC0C8EC" w:rsidR="004376B7" w:rsidRPr="00B14477" w:rsidRDefault="004376B7" w:rsidP="004376B7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4E74DA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The applicant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must</w:t>
            </w:r>
            <w:r w:rsidRPr="004E74DA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prepare an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d complete</w:t>
            </w:r>
            <w:r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 xml:space="preserve"> </w:t>
            </w:r>
            <w:r w:rsidRPr="004E74DA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required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forms and</w:t>
            </w:r>
            <w:r w:rsidRPr="004E74DA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documents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and </w:t>
            </w:r>
            <w:r w:rsidR="005233B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save them</w:t>
            </w:r>
            <w:r w:rsidR="005233BB"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in a </w:t>
            </w:r>
            <w:r w:rsidR="00C97C1D"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 xml:space="preserve"> PDF</w:t>
            </w:r>
            <w:r w:rsidR="00C97C1D"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 w:rsidR="005233BB"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format</w:t>
            </w:r>
            <w:r w:rsidR="005233B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.</w:t>
            </w:r>
          </w:p>
        </w:tc>
        <w:tc>
          <w:tcPr>
            <w:tcW w:w="5184" w:type="dxa"/>
            <w:tcBorders>
              <w:top w:val="single" w:sz="4" w:space="0" w:color="auto"/>
            </w:tcBorders>
            <w:vAlign w:val="center"/>
          </w:tcPr>
          <w:p w14:paraId="24E89E99" w14:textId="50C6F904" w:rsidR="004376B7" w:rsidRPr="00B14477" w:rsidRDefault="004376B7" w:rsidP="004376B7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يجب على مقدم الطلب </w:t>
            </w:r>
            <w:r w:rsidRPr="004E74DA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تجهيز 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واكمال</w:t>
            </w:r>
            <w:r w:rsidRPr="004E74DA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 النماذج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و</w:t>
            </w:r>
            <w:r w:rsidRPr="004E74DA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المستندات المطلوبة </w:t>
            </w:r>
            <w:r w:rsidR="005233BB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وحفظها </w:t>
            </w:r>
            <w:r w:rsidR="005233BB"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بصيغة </w:t>
            </w:r>
            <w:r w:rsidR="005233BB"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PDF</w:t>
            </w:r>
            <w:r w:rsidR="00C1233B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  <w:lang w:val="en-US"/>
              </w:rPr>
              <w:t>.</w:t>
            </w:r>
          </w:p>
        </w:tc>
      </w:tr>
      <w:tr w:rsidR="00C377EC" w:rsidRPr="007A5133" w14:paraId="390742C7" w14:textId="77777777" w:rsidTr="00823373">
        <w:tc>
          <w:tcPr>
            <w:tcW w:w="5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9EB097" w14:textId="316992CD" w:rsidR="00C377EC" w:rsidRPr="004E74DA" w:rsidRDefault="00C377EC" w:rsidP="004376B7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This application </w:t>
            </w:r>
            <w:r w:rsidRPr="00DC1252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contains 11 sections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.</w:t>
            </w:r>
          </w:p>
        </w:tc>
        <w:tc>
          <w:tcPr>
            <w:tcW w:w="5184" w:type="dxa"/>
            <w:tcBorders>
              <w:top w:val="single" w:sz="4" w:space="0" w:color="auto"/>
            </w:tcBorders>
            <w:vAlign w:val="center"/>
          </w:tcPr>
          <w:p w14:paraId="36E98E5C" w14:textId="04618330" w:rsidR="00C377EC" w:rsidRDefault="00C377EC" w:rsidP="004376B7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يحتوي هذا الطلب على 11 قسم.</w:t>
            </w:r>
          </w:p>
        </w:tc>
      </w:tr>
      <w:tr w:rsidR="004376B7" w:rsidRPr="007A5133" w14:paraId="749DD26B" w14:textId="77777777" w:rsidTr="00823373">
        <w:tc>
          <w:tcPr>
            <w:tcW w:w="5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E91922" w14:textId="3119E391" w:rsidR="004376B7" w:rsidRPr="006C0AD3" w:rsidRDefault="00DC1252" w:rsidP="004376B7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DC1252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The applicant must complete</w:t>
            </w:r>
            <w:r w:rsidR="009649E3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electronically</w:t>
            </w:r>
            <w:r w:rsidRPr="00DC1252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 w:rsidR="001D0AFE" w:rsidRPr="00DC1252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required </w:t>
            </w:r>
            <w:r w:rsidRPr="00DC1252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sections with correct and accurate information</w:t>
            </w:r>
            <w:r w:rsidR="006B4F6C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.</w:t>
            </w:r>
          </w:p>
        </w:tc>
        <w:tc>
          <w:tcPr>
            <w:tcW w:w="5184" w:type="dxa"/>
            <w:tcBorders>
              <w:top w:val="single" w:sz="4" w:space="0" w:color="auto"/>
            </w:tcBorders>
            <w:vAlign w:val="center"/>
          </w:tcPr>
          <w:p w14:paraId="7B75E34C" w14:textId="6CA84A4C" w:rsidR="004376B7" w:rsidRPr="00B14477" w:rsidRDefault="004376B7" w:rsidP="004376B7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يجب </w:t>
            </w:r>
            <w:r w:rsidR="00DC1252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على مقدم الطلب 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اكمال </w:t>
            </w:r>
            <w:r w:rsidR="009649E3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الكترونياً </w:t>
            </w:r>
            <w:r w:rsidR="00DC1252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جميع </w:t>
            </w:r>
            <w:r w:rsidR="00DC1252" w:rsidRPr="009F2CE3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الأقسام المطلوبة</w:t>
            </w:r>
            <w:r w:rsidR="00DC1252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بالمعلومات الصحيحة والدقيق</w:t>
            </w:r>
            <w:r w:rsidR="005233BB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ة</w:t>
            </w:r>
            <w:r w:rsidR="006B4F6C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.</w:t>
            </w:r>
          </w:p>
        </w:tc>
      </w:tr>
      <w:tr w:rsidR="00C377EC" w:rsidRPr="007A5133" w14:paraId="26C0409D" w14:textId="77777777" w:rsidTr="00823373">
        <w:tc>
          <w:tcPr>
            <w:tcW w:w="5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8B34B8" w14:textId="569260C6" w:rsidR="00C377EC" w:rsidRPr="006C0AD3" w:rsidRDefault="00C377EC" w:rsidP="00C377EC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The applicant </w:t>
            </w:r>
            <w:r w:rsidRPr="005233B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must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use </w:t>
            </w:r>
            <w:r w:rsidRPr="005233B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the language of the project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.</w:t>
            </w:r>
          </w:p>
        </w:tc>
        <w:tc>
          <w:tcPr>
            <w:tcW w:w="5184" w:type="dxa"/>
            <w:tcBorders>
              <w:top w:val="single" w:sz="4" w:space="0" w:color="auto"/>
            </w:tcBorders>
            <w:vAlign w:val="center"/>
          </w:tcPr>
          <w:p w14:paraId="25722348" w14:textId="4D85956A" w:rsidR="00C377EC" w:rsidRPr="00B14477" w:rsidRDefault="00C377EC" w:rsidP="00C377EC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يجب على مقدم الطلب ا</w:t>
            </w:r>
            <w:r w:rsidRPr="00C42B2A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ستخدام لغة المشروع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.</w:t>
            </w:r>
          </w:p>
        </w:tc>
      </w:tr>
      <w:tr w:rsidR="00C377EC" w:rsidRPr="007A5133" w14:paraId="59E5248D" w14:textId="77777777" w:rsidTr="00823373">
        <w:tc>
          <w:tcPr>
            <w:tcW w:w="5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F53005" w14:textId="5C13E264" w:rsidR="00C377EC" w:rsidRPr="006C0AD3" w:rsidRDefault="00C377EC" w:rsidP="00C377EC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The applicant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must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send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all required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forms and 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documents </w:t>
            </w:r>
            <w:r w:rsidR="001D0AFE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to 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Research Ethics Committee</w:t>
            </w:r>
            <w:r w:rsidR="001D0AFE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via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emai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l: </w:t>
            </w:r>
            <w:r w:rsidRPr="00A9664E">
              <w:rPr>
                <w:rFonts w:ascii="Frutiger LT Arabic 45 Light" w:hAnsi="Frutiger LT Arabic 45 Light" w:cs="Frutiger LT Arabic 45 Light"/>
                <w:b/>
                <w:color w:val="4472C4" w:themeColor="accent1"/>
                <w:sz w:val="18"/>
                <w:szCs w:val="18"/>
              </w:rPr>
              <w:t>IRB@seu.edu.sa</w:t>
            </w:r>
            <w:r w:rsidR="00A9664E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.</w:t>
            </w:r>
          </w:p>
        </w:tc>
        <w:tc>
          <w:tcPr>
            <w:tcW w:w="5184" w:type="dxa"/>
            <w:tcBorders>
              <w:top w:val="single" w:sz="4" w:space="0" w:color="auto"/>
            </w:tcBorders>
            <w:vAlign w:val="center"/>
          </w:tcPr>
          <w:p w14:paraId="3D3FF6A0" w14:textId="6267ED51" w:rsidR="00C377EC" w:rsidRPr="00B14477" w:rsidRDefault="00C377EC" w:rsidP="00C377EC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يجب على الباحث إرسال كل النماذج والمستندات المطلوبة للجنة اخلاقيات البحث عبر ايميل </w:t>
            </w:r>
            <w:r w:rsidR="00C1233B" w:rsidRPr="00B14477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اللجن</w:t>
            </w:r>
            <w:r w:rsidR="00C1233B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ة: </w:t>
            </w:r>
            <w:r w:rsidR="00C1233B" w:rsidRPr="00A9664E">
              <w:rPr>
                <w:rFonts w:ascii="Frutiger LT Arabic 45 Light" w:hAnsi="Frutiger LT Arabic 45 Light" w:cs="Frutiger LT Arabic 45 Light"/>
                <w:b/>
                <w:color w:val="4472C4" w:themeColor="accent1"/>
                <w:sz w:val="18"/>
                <w:szCs w:val="18"/>
              </w:rPr>
              <w:t>IRB@seu.edu.sa</w:t>
            </w:r>
            <w:r w:rsidR="00A9664E">
              <w:rPr>
                <w:rFonts w:ascii="Frutiger LT Arabic 45 Light" w:hAnsi="Frutiger LT Arabic 45 Light" w:cs="Frutiger LT Arabic 45 Light" w:hint="cs"/>
                <w:b/>
                <w:color w:val="4472C4" w:themeColor="accent1"/>
                <w:sz w:val="18"/>
                <w:szCs w:val="18"/>
                <w:rtl/>
              </w:rPr>
              <w:t>.</w:t>
            </w:r>
          </w:p>
        </w:tc>
      </w:tr>
      <w:tr w:rsidR="001D0AFE" w:rsidRPr="007A5133" w14:paraId="7BBBA054" w14:textId="77777777" w:rsidTr="00823373">
        <w:tc>
          <w:tcPr>
            <w:tcW w:w="5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33DBB4" w14:textId="4E408391" w:rsidR="001D0AFE" w:rsidRPr="00B14477" w:rsidRDefault="001D0AFE" w:rsidP="001D0AFE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The applicant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must want </w:t>
            </w:r>
            <w:r w:rsidR="00A9664E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the</w:t>
            </w:r>
            <w:r w:rsidR="00A9664E"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Committee</w:t>
            </w:r>
            <w:r w:rsidR="00A9664E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’s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final decision and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reply to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 w:rsidR="00A9664E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ts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enquires regarding this application.</w:t>
            </w:r>
          </w:p>
        </w:tc>
        <w:tc>
          <w:tcPr>
            <w:tcW w:w="5184" w:type="dxa"/>
            <w:tcBorders>
              <w:top w:val="single" w:sz="4" w:space="0" w:color="auto"/>
            </w:tcBorders>
            <w:vAlign w:val="center"/>
          </w:tcPr>
          <w:p w14:paraId="5E80514B" w14:textId="3244AD64" w:rsidR="001D0AFE" w:rsidRPr="00B14477" w:rsidRDefault="001D0AFE" w:rsidP="001D0AFE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يجب على مقدم الطلب انتظار القرار النهائي من اللجنة والرد على جميع استفساراتها حول الطلب المقدم.</w:t>
            </w:r>
          </w:p>
        </w:tc>
      </w:tr>
      <w:tr w:rsidR="00645F01" w:rsidRPr="007A5133" w14:paraId="489C0E12" w14:textId="77777777" w:rsidTr="00823373">
        <w:tc>
          <w:tcPr>
            <w:tcW w:w="51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323992" w14:textId="0571CC09" w:rsidR="00645F01" w:rsidRPr="00B14477" w:rsidRDefault="00645F01" w:rsidP="00645F0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The Committee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d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ecision is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a 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specific to the Research Project specified in th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is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 application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.</w:t>
            </w:r>
          </w:p>
        </w:tc>
        <w:tc>
          <w:tcPr>
            <w:tcW w:w="5184" w:type="dxa"/>
            <w:tcBorders>
              <w:top w:val="single" w:sz="4" w:space="0" w:color="auto"/>
            </w:tcBorders>
            <w:vAlign w:val="center"/>
          </w:tcPr>
          <w:p w14:paraId="7DD7531A" w14:textId="79AD2B84" w:rsidR="00645F01" w:rsidRDefault="00645F01" w:rsidP="00645F01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قرارا اللجنة </w:t>
            </w: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خاص بالطلب المقدم على مقترح المشروع المقدم والمذكور في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هذا</w:t>
            </w: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 الطلب</w:t>
            </w:r>
          </w:p>
        </w:tc>
      </w:tr>
      <w:tr w:rsidR="00645F01" w:rsidRPr="007A5133" w14:paraId="36DD555A" w14:textId="77777777" w:rsidTr="00823373">
        <w:tc>
          <w:tcPr>
            <w:tcW w:w="5184" w:type="dxa"/>
            <w:vAlign w:val="center"/>
          </w:tcPr>
          <w:p w14:paraId="334D7827" w14:textId="0FE8410A" w:rsidR="00645F01" w:rsidRPr="00B14477" w:rsidRDefault="00645F01" w:rsidP="00645F0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No research activity may take place until the Committee provides its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final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decision on th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s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application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.</w:t>
            </w:r>
          </w:p>
        </w:tc>
        <w:tc>
          <w:tcPr>
            <w:tcW w:w="5184" w:type="dxa"/>
            <w:vAlign w:val="center"/>
          </w:tcPr>
          <w:p w14:paraId="3E073DDE" w14:textId="594CEC95" w:rsidR="00645F01" w:rsidRPr="00B14477" w:rsidRDefault="00645F01" w:rsidP="00645F01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لا يجوز إجراء أي نشاط بحثي يخص هذا المشروع حتى تصدر اللجنة قرارها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النهائي</w:t>
            </w: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 على المشروع.</w:t>
            </w:r>
          </w:p>
        </w:tc>
      </w:tr>
      <w:tr w:rsidR="00645F01" w:rsidRPr="007A5133" w14:paraId="4E93496B" w14:textId="77777777" w:rsidTr="00823373">
        <w:tc>
          <w:tcPr>
            <w:tcW w:w="5184" w:type="dxa"/>
            <w:vAlign w:val="center"/>
          </w:tcPr>
          <w:p w14:paraId="3F7E7CCB" w14:textId="2DFAA2EB" w:rsidR="00645F01" w:rsidRPr="009F2CE3" w:rsidRDefault="00645F01" w:rsidP="00645F0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The applicant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can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conduct the project after getting the letter of approval from the Committee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.</w:t>
            </w:r>
          </w:p>
        </w:tc>
        <w:tc>
          <w:tcPr>
            <w:tcW w:w="5184" w:type="dxa"/>
            <w:vAlign w:val="center"/>
          </w:tcPr>
          <w:p w14:paraId="231A9A04" w14:textId="38C4303C" w:rsidR="00645F01" w:rsidRPr="009F2CE3" w:rsidRDefault="00645F01" w:rsidP="00645F01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يستطيع الباحث البداء في اجراء البحث بعد الحصول على خطاب موافقة من اللجنة.</w:t>
            </w:r>
          </w:p>
        </w:tc>
      </w:tr>
      <w:tr w:rsidR="00645F01" w:rsidRPr="007A5133" w14:paraId="3C1D42A3" w14:textId="77777777" w:rsidTr="00823373">
        <w:tc>
          <w:tcPr>
            <w:tcW w:w="5184" w:type="dxa"/>
            <w:vAlign w:val="center"/>
          </w:tcPr>
          <w:p w14:paraId="03747008" w14:textId="60EA96A3" w:rsidR="00645F01" w:rsidRPr="00B14477" w:rsidRDefault="00645F01" w:rsidP="00645F0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The applicant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cannot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conduct the project after getting the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refusal</w:t>
            </w: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letter from the Committee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.</w:t>
            </w:r>
          </w:p>
        </w:tc>
        <w:tc>
          <w:tcPr>
            <w:tcW w:w="5184" w:type="dxa"/>
            <w:vAlign w:val="center"/>
          </w:tcPr>
          <w:p w14:paraId="24FA9470" w14:textId="162FD8F3" w:rsidR="00645F01" w:rsidRPr="00B14477" w:rsidRDefault="00645F01" w:rsidP="00645F01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لا</w:t>
            </w: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 يستطيع الباحث البداء في اجراء البحث بعد الحصول على خطاب 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رفض</w:t>
            </w: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 من اللجنة.</w:t>
            </w:r>
          </w:p>
        </w:tc>
      </w:tr>
      <w:tr w:rsidR="00645F01" w:rsidRPr="007A5133" w14:paraId="765620CD" w14:textId="77777777" w:rsidTr="00823373">
        <w:tc>
          <w:tcPr>
            <w:tcW w:w="5184" w:type="dxa"/>
            <w:vAlign w:val="center"/>
          </w:tcPr>
          <w:p w14:paraId="4C03CF1E" w14:textId="0EB21971" w:rsidR="00645F01" w:rsidRPr="00645F01" w:rsidRDefault="00645F01" w:rsidP="00645F0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645F01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n case of changing or modifying some or all information or data provided in the forms and documents</w:t>
            </w:r>
            <w:r w:rsidR="001364A0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without contacting the committee</w:t>
            </w:r>
            <w:r w:rsidRPr="00645F01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, the final </w:t>
            </w:r>
            <w:r w:rsidRPr="00645F01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decision </w:t>
            </w:r>
            <w:r w:rsidR="001364A0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s</w:t>
            </w:r>
            <w:r w:rsidRPr="00645F01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 w:rsidRPr="00645F01">
              <w:rPr>
                <w:rFonts w:ascii="Frutiger LT Arabic 45 Light" w:hAnsi="Frutiger LT Arabic 45 Light" w:cs="Frutiger LT Arabic 45 Light"/>
                <w:b/>
                <w:color w:val="FF0000"/>
                <w:sz w:val="18"/>
                <w:szCs w:val="18"/>
              </w:rPr>
              <w:t>cancelled</w:t>
            </w:r>
            <w:r w:rsidRPr="00645F01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.</w:t>
            </w:r>
          </w:p>
        </w:tc>
        <w:tc>
          <w:tcPr>
            <w:tcW w:w="5184" w:type="dxa"/>
            <w:vAlign w:val="center"/>
          </w:tcPr>
          <w:p w14:paraId="492D9FBE" w14:textId="549D5CE8" w:rsidR="00645F01" w:rsidRPr="00645F01" w:rsidRDefault="00645F01" w:rsidP="00645F01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645F01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في حال تغيير أو تعديل بعض أو كل المعلومات او البيانات المذكورة في النماذج والمستندات المقدمة من مقدم الطلب</w:t>
            </w:r>
            <w:r w:rsidR="001364A0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بدون الرجوع للجنة</w:t>
            </w:r>
            <w:r w:rsidRPr="00645F01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، يعتبر قرار اللجنة النهائي </w:t>
            </w:r>
            <w:r w:rsidRPr="00645F01">
              <w:rPr>
                <w:rFonts w:ascii="Frutiger LT Arabic 55 Roman" w:hAnsi="Frutiger LT Arabic 55 Roman" w:cs="Frutiger LT Arabic 55 Roman" w:hint="cs"/>
                <w:b/>
                <w:color w:val="FF0000"/>
                <w:sz w:val="18"/>
                <w:szCs w:val="18"/>
                <w:rtl/>
              </w:rPr>
              <w:t>لاغي</w:t>
            </w:r>
            <w:r w:rsidRPr="00645F01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.</w:t>
            </w:r>
          </w:p>
        </w:tc>
      </w:tr>
      <w:tr w:rsidR="00645F01" w:rsidRPr="007A5133" w14:paraId="66A4A6F1" w14:textId="77777777" w:rsidTr="00823373">
        <w:tc>
          <w:tcPr>
            <w:tcW w:w="5184" w:type="dxa"/>
            <w:vAlign w:val="center"/>
          </w:tcPr>
          <w:p w14:paraId="299D0E86" w14:textId="2B05D14E" w:rsidR="00645F01" w:rsidRPr="00BE1547" w:rsidRDefault="00645F01" w:rsidP="00645F0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T</w:t>
            </w:r>
            <w:r w:rsidRPr="00BE154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he applicant must submit “Ethical Approval Amendment Application” (Form-3) If 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there is </w:t>
            </w:r>
            <w:r w:rsidR="00E40182" w:rsidRPr="00BE154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some or </w:t>
            </w:r>
            <w:r w:rsidR="00E40182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full</w:t>
            </w:r>
            <w:r w:rsidR="00E40182" w:rsidRPr="00BE154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 w:rsidRPr="00BE154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change</w:t>
            </w:r>
            <w:r w:rsidR="00E40182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s</w:t>
            </w:r>
            <w:r w:rsidRPr="00BE154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or modif</w:t>
            </w:r>
            <w:r w:rsidR="00E40182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ies on </w:t>
            </w:r>
            <w:r w:rsidRPr="00BE154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nformation</w:t>
            </w:r>
            <w:r w:rsidR="00E40182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or data</w:t>
            </w:r>
            <w:r w:rsidR="00E17F5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 w:rsidR="00E0562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provided </w:t>
            </w:r>
            <w:r w:rsidR="00E17F5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</w:t>
            </w:r>
            <w:r w:rsidR="00E0562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n the </w:t>
            </w:r>
            <w:r w:rsidR="00E40182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project</w:t>
            </w:r>
            <w:r w:rsidR="00E17F5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after the Committee approval</w:t>
            </w:r>
            <w:r w:rsidR="00E40182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.</w:t>
            </w:r>
          </w:p>
        </w:tc>
        <w:tc>
          <w:tcPr>
            <w:tcW w:w="5184" w:type="dxa"/>
            <w:vAlign w:val="center"/>
          </w:tcPr>
          <w:p w14:paraId="0942E700" w14:textId="54ECB937" w:rsidR="00645F01" w:rsidRPr="00BE1547" w:rsidRDefault="00645F01" w:rsidP="00645F01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BE154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يجب على الباحث تقديم طلب "طلب تعديل موافقة اخلاقيات البحث" (نموذج-</w:t>
            </w:r>
            <w:r w:rsidRPr="00BE1547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>3</w:t>
            </w:r>
            <w:r w:rsidRPr="00BE154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)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</w:t>
            </w:r>
            <w:r w:rsidRPr="00BE154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في</w:t>
            </w:r>
            <w:r w:rsidRPr="00BE1547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حال </w:t>
            </w:r>
            <w:r w:rsidR="00E40182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كان هناك اي</w:t>
            </w:r>
            <w:r w:rsidRPr="00BE1547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</w:t>
            </w:r>
            <w:r w:rsidRPr="00BE154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تغيير</w:t>
            </w:r>
            <w:r w:rsidRPr="00BE1547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أ</w:t>
            </w:r>
            <w:r w:rsidRPr="00BE154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و تعديل</w:t>
            </w:r>
            <w:r w:rsidR="00E40182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على</w:t>
            </w:r>
            <w:r w:rsidRPr="00BE1547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بعض 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أ</w:t>
            </w:r>
            <w:r w:rsidRPr="00BE1547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و كل المعلومات </w:t>
            </w:r>
            <w:r w:rsidR="00E40182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أ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و البيانات </w:t>
            </w:r>
            <w:r w:rsidRPr="00BE1547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المقدمة</w:t>
            </w:r>
            <w:r w:rsidR="00E40182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على المشروع</w:t>
            </w:r>
            <w:r w:rsidRPr="00BE1547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</w:t>
            </w:r>
            <w:r w:rsidRPr="00BE154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بعد </w:t>
            </w:r>
            <w:r w:rsidRPr="00BE1547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الحصول على </w:t>
            </w:r>
            <w:r w:rsidRPr="00BE154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الموافقة</w:t>
            </w:r>
            <w:r w:rsidRPr="00BE1547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من اللجنة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.</w:t>
            </w:r>
          </w:p>
        </w:tc>
      </w:tr>
      <w:tr w:rsidR="00645F01" w:rsidRPr="007A5133" w14:paraId="7C8D7274" w14:textId="77777777" w:rsidTr="00823373">
        <w:tc>
          <w:tcPr>
            <w:tcW w:w="5184" w:type="dxa"/>
            <w:vAlign w:val="center"/>
          </w:tcPr>
          <w:p w14:paraId="66AB4FB7" w14:textId="7C8D67D4" w:rsidR="00645F01" w:rsidRPr="00BE1547" w:rsidRDefault="00645F01" w:rsidP="00645F0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lastRenderedPageBreak/>
              <w:t>The applicant must contact Research Ethics Committee if any section of this application is unclear.</w:t>
            </w:r>
          </w:p>
        </w:tc>
        <w:tc>
          <w:tcPr>
            <w:tcW w:w="5184" w:type="dxa"/>
            <w:vAlign w:val="center"/>
          </w:tcPr>
          <w:p w14:paraId="551E0AB4" w14:textId="157EA991" w:rsidR="00645F01" w:rsidRPr="00BE1547" w:rsidRDefault="00645F01" w:rsidP="00645F01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يجب على مقدم الطلب الرجوع 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ل</w:t>
            </w: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لجنة اخلاقيات البحث </w:t>
            </w:r>
            <w:r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للاستفسار او التوضيح لاي جزء غير واضح في الطلب</w:t>
            </w: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.</w:t>
            </w:r>
          </w:p>
        </w:tc>
      </w:tr>
      <w:tr w:rsidR="00645F01" w:rsidRPr="007A5133" w14:paraId="6E33CC60" w14:textId="77777777" w:rsidTr="00823373">
        <w:tc>
          <w:tcPr>
            <w:tcW w:w="5184" w:type="dxa"/>
            <w:vAlign w:val="center"/>
          </w:tcPr>
          <w:p w14:paraId="411627C7" w14:textId="795E5267" w:rsidR="00645F01" w:rsidRPr="00B14477" w:rsidRDefault="00645F01" w:rsidP="00645F0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27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B14477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For more information, please visit SEU Research Ethics Committee website</w:t>
            </w:r>
            <w:r w:rsidR="00540803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.</w:t>
            </w:r>
          </w:p>
          <w:p w14:paraId="3E710AE5" w14:textId="3D570413" w:rsidR="00645F01" w:rsidRPr="00A0412E" w:rsidRDefault="006C1FD3" w:rsidP="00645F01">
            <w:pPr>
              <w:spacing w:after="0" w:line="240" w:lineRule="auto"/>
              <w:ind w:left="67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hyperlink r:id="rId8" w:history="1">
              <w:r w:rsidR="00645F01" w:rsidRPr="00C40718">
                <w:rPr>
                  <w:rStyle w:val="Hyperlink"/>
                  <w:rFonts w:ascii="Frutiger LT Arabic 45 Light" w:hAnsi="Frutiger LT Arabic 45 Light" w:cs="Frutiger LT Arabic 45 Light"/>
                  <w:b/>
                  <w:sz w:val="18"/>
                  <w:szCs w:val="18"/>
                  <w:lang w:val="en-US"/>
                </w:rPr>
                <w:t>https://seu.edu.sa/sr/ar/scientific-research-ethics/</w:t>
              </w:r>
            </w:hyperlink>
          </w:p>
        </w:tc>
        <w:tc>
          <w:tcPr>
            <w:tcW w:w="5184" w:type="dxa"/>
            <w:vAlign w:val="center"/>
          </w:tcPr>
          <w:p w14:paraId="5F04B11B" w14:textId="77777777" w:rsidR="00645F01" w:rsidRPr="00B14477" w:rsidRDefault="00645F01" w:rsidP="00645F01">
            <w:pPr>
              <w:pStyle w:val="ListParagraph"/>
              <w:numPr>
                <w:ilvl w:val="0"/>
                <w:numId w:val="33"/>
              </w:numPr>
              <w:bidi/>
              <w:spacing w:after="0" w:line="240" w:lineRule="auto"/>
              <w:ind w:left="456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B14477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لمزيد من المعلومات، يرجى زيارة موقع لجنة أخلاقيات البحوث في الجامعة السعودية الالكترونية</w:t>
            </w:r>
          </w:p>
          <w:p w14:paraId="11BBD700" w14:textId="666A178C" w:rsidR="00645F01" w:rsidRPr="00A0412E" w:rsidRDefault="006C1FD3" w:rsidP="00645F01">
            <w:pPr>
              <w:bidi/>
              <w:spacing w:after="0" w:line="240" w:lineRule="auto"/>
              <w:ind w:left="96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hyperlink r:id="rId9" w:history="1">
              <w:r w:rsidR="00540803" w:rsidRPr="00C40718">
                <w:rPr>
                  <w:rStyle w:val="Hyperlink"/>
                  <w:rFonts w:ascii="Frutiger LT Arabic 45 Light" w:hAnsi="Frutiger LT Arabic 45 Light" w:cs="Frutiger LT Arabic 45 Light"/>
                  <w:b/>
                  <w:sz w:val="18"/>
                  <w:szCs w:val="18"/>
                  <w:lang w:val="en-US"/>
                </w:rPr>
                <w:t>https://seu.edu.sa/sr/ar/scientific-research-ethics/</w:t>
              </w:r>
            </w:hyperlink>
          </w:p>
        </w:tc>
      </w:tr>
    </w:tbl>
    <w:p w14:paraId="49576171" w14:textId="2853E44E" w:rsidR="002F65C8" w:rsidRDefault="002F65C8">
      <w:pPr>
        <w:spacing w:after="0" w:line="240" w:lineRule="auto"/>
        <w:rPr>
          <w:sz w:val="2"/>
          <w:szCs w:val="4"/>
        </w:rPr>
      </w:pPr>
    </w:p>
    <w:p w14:paraId="654813FE" w14:textId="77777777" w:rsidR="00DB74F5" w:rsidRDefault="00DB74F5">
      <w:pPr>
        <w:rPr>
          <w:sz w:val="2"/>
          <w:szCs w:val="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823373" w:rsidRPr="00C06652" w14:paraId="730CBC1F" w14:textId="77777777" w:rsidTr="00E724A8">
        <w:tc>
          <w:tcPr>
            <w:tcW w:w="4673" w:type="dxa"/>
          </w:tcPr>
          <w:p w14:paraId="4C72917D" w14:textId="77777777" w:rsidR="00823373" w:rsidRPr="00CD1467" w:rsidRDefault="00823373" w:rsidP="00E724A8">
            <w:pPr>
              <w:pStyle w:val="Heading1"/>
              <w:numPr>
                <w:ilvl w:val="0"/>
                <w:numId w:val="17"/>
              </w:numPr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</w:pPr>
            <w:r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t>Required Documents</w:t>
            </w:r>
          </w:p>
        </w:tc>
        <w:tc>
          <w:tcPr>
            <w:tcW w:w="4673" w:type="dxa"/>
          </w:tcPr>
          <w:p w14:paraId="624458BA" w14:textId="77777777" w:rsidR="00823373" w:rsidRPr="00CD1467" w:rsidRDefault="00823373" w:rsidP="00E724A8">
            <w:pPr>
              <w:pStyle w:val="Heading1"/>
              <w:numPr>
                <w:ilvl w:val="0"/>
                <w:numId w:val="19"/>
              </w:numPr>
              <w:bidi/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</w:rPr>
            </w:pPr>
            <w:r>
              <w:rPr>
                <w:rFonts w:ascii="Frutiger LT Arabic 65 Bold" w:hAnsi="Frutiger LT Arabic 65 Bold" w:cs="Frutiger LT Arabic 65 Bold" w:hint="cs"/>
                <w:sz w:val="28"/>
                <w:szCs w:val="28"/>
                <w:rtl/>
              </w:rPr>
              <w:t>المستندات المطلوبة</w:t>
            </w:r>
          </w:p>
        </w:tc>
      </w:tr>
    </w:tbl>
    <w:p w14:paraId="4A99E853" w14:textId="77777777" w:rsidR="00823373" w:rsidRDefault="00823373" w:rsidP="00823373">
      <w:pPr>
        <w:rPr>
          <w:sz w:val="2"/>
          <w:szCs w:val="4"/>
        </w:rPr>
      </w:pPr>
    </w:p>
    <w:tbl>
      <w:tblPr>
        <w:tblStyle w:val="TableGrid"/>
        <w:tblpPr w:leftFromText="180" w:rightFromText="180" w:vertAnchor="page" w:horzAnchor="margin" w:tblpXSpec="center" w:tblpY="5133"/>
        <w:tblW w:w="10368" w:type="dxa"/>
        <w:tblLook w:val="04A0" w:firstRow="1" w:lastRow="0" w:firstColumn="1" w:lastColumn="0" w:noHBand="0" w:noVBand="1"/>
      </w:tblPr>
      <w:tblGrid>
        <w:gridCol w:w="4305"/>
        <w:gridCol w:w="990"/>
        <w:gridCol w:w="990"/>
        <w:gridCol w:w="4083"/>
      </w:tblGrid>
      <w:tr w:rsidR="003723CA" w:rsidRPr="007A5133" w14:paraId="5C23C1F3" w14:textId="77777777" w:rsidTr="003723CA">
        <w:tc>
          <w:tcPr>
            <w:tcW w:w="5295" w:type="dxa"/>
            <w:gridSpan w:val="2"/>
            <w:tcBorders>
              <w:top w:val="single" w:sz="4" w:space="0" w:color="auto"/>
            </w:tcBorders>
            <w:shd w:val="clear" w:color="auto" w:fill="D9E2F3" w:themeFill="accent1" w:themeFillTint="33"/>
            <w:vAlign w:val="center"/>
          </w:tcPr>
          <w:p w14:paraId="17F5E968" w14:textId="77777777" w:rsidR="003723CA" w:rsidRPr="00F94C49" w:rsidRDefault="003723CA" w:rsidP="003723C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T</w:t>
            </w:r>
            <w:r w:rsidRPr="007442AB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 xml:space="preserve">he documents must be </w:t>
            </w:r>
            <w:r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attached and saved as follow</w:t>
            </w:r>
            <w:r w:rsidRPr="007442AB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:</w:t>
            </w:r>
          </w:p>
        </w:tc>
        <w:tc>
          <w:tcPr>
            <w:tcW w:w="5073" w:type="dxa"/>
            <w:gridSpan w:val="2"/>
            <w:tcBorders>
              <w:top w:val="single" w:sz="4" w:space="0" w:color="auto"/>
            </w:tcBorders>
            <w:shd w:val="clear" w:color="auto" w:fill="D9E2F3" w:themeFill="accent1" w:themeFillTint="33"/>
            <w:vAlign w:val="center"/>
          </w:tcPr>
          <w:p w14:paraId="5007F3E0" w14:textId="77777777" w:rsidR="003723CA" w:rsidRPr="00F94C49" w:rsidRDefault="003723CA" w:rsidP="003723CA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يجب ارفاق المستندات وحفظها كما يلي:</w:t>
            </w:r>
          </w:p>
        </w:tc>
      </w:tr>
      <w:tr w:rsidR="003723CA" w:rsidRPr="007A5133" w14:paraId="53389BAF" w14:textId="77777777" w:rsidTr="003723CA">
        <w:tc>
          <w:tcPr>
            <w:tcW w:w="4305" w:type="dxa"/>
            <w:tcBorders>
              <w:top w:val="single" w:sz="4" w:space="0" w:color="auto"/>
            </w:tcBorders>
            <w:vAlign w:val="center"/>
          </w:tcPr>
          <w:p w14:paraId="62D45E7E" w14:textId="77777777" w:rsidR="003723CA" w:rsidRPr="007A5133" w:rsidRDefault="003723CA" w:rsidP="003723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</w:pPr>
            <w:r w:rsidRPr="007A5133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Research </w:t>
            </w:r>
            <w:r w:rsidRPr="007A5133"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  <w:t>Ethical Approval Application</w:t>
            </w:r>
          </w:p>
          <w:p w14:paraId="0839F21A" w14:textId="77777777" w:rsidR="003723CA" w:rsidRPr="007A5133" w:rsidRDefault="003723CA" w:rsidP="003723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</w:pPr>
            <w:r w:rsidRPr="007A5133"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  <w:t xml:space="preserve">Form – </w:t>
            </w:r>
            <w:r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D9E2F3" w:themeFill="accent1" w:themeFillTint="33"/>
            <w:vAlign w:val="center"/>
          </w:tcPr>
          <w:p w14:paraId="32097942" w14:textId="77777777" w:rsidR="003723CA" w:rsidRPr="006B43D7" w:rsidRDefault="003723CA" w:rsidP="003723C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sym w:font="Wingdings" w:char="F06F"/>
            </w:r>
          </w:p>
          <w:p w14:paraId="307D9A17" w14:textId="77777777" w:rsidR="003723CA" w:rsidRPr="006B43D7" w:rsidRDefault="003723CA" w:rsidP="003723C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6B43D7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لا ينطبق</w:t>
            </w: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 xml:space="preserve"> N/A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D9E2F3" w:themeFill="accent1" w:themeFillTint="33"/>
            <w:vAlign w:val="center"/>
          </w:tcPr>
          <w:p w14:paraId="5D8D3846" w14:textId="77777777" w:rsidR="003723CA" w:rsidRPr="006B43D7" w:rsidRDefault="003723CA" w:rsidP="003723C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sym w:font="Wingdings" w:char="F06F"/>
            </w:r>
          </w:p>
          <w:p w14:paraId="0DB4C00E" w14:textId="77777777" w:rsidR="003723CA" w:rsidRPr="006B43D7" w:rsidRDefault="003723CA" w:rsidP="003723CA">
            <w:pPr>
              <w:bidi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  <w:rtl/>
              </w:rPr>
            </w:pPr>
            <w:r w:rsidRPr="006B43D7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مرفق</w:t>
            </w:r>
          </w:p>
          <w:p w14:paraId="6A389EC4" w14:textId="77777777" w:rsidR="003723CA" w:rsidRPr="006B43D7" w:rsidRDefault="003723CA" w:rsidP="003723C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>Attached</w:t>
            </w:r>
          </w:p>
        </w:tc>
        <w:tc>
          <w:tcPr>
            <w:tcW w:w="4083" w:type="dxa"/>
            <w:tcBorders>
              <w:top w:val="single" w:sz="4" w:space="0" w:color="auto"/>
            </w:tcBorders>
            <w:vAlign w:val="center"/>
          </w:tcPr>
          <w:p w14:paraId="192FC290" w14:textId="77777777" w:rsidR="003723CA" w:rsidRPr="007A5133" w:rsidRDefault="003723CA" w:rsidP="003723CA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</w:pPr>
            <w:r w:rsidRPr="007A5133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  <w:t xml:space="preserve">طلب </w:t>
            </w:r>
            <w:r w:rsidRPr="007A5133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>موافقة اخلاقيات البحث</w:t>
            </w:r>
          </w:p>
          <w:p w14:paraId="5847BD5E" w14:textId="77777777" w:rsidR="003723CA" w:rsidRPr="007A5133" w:rsidRDefault="003723CA" w:rsidP="003723CA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</w:pPr>
            <w:r w:rsidRPr="007A5133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نموذج </w:t>
            </w:r>
            <w:r w:rsidRPr="007A5133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  <w:t>–</w:t>
            </w:r>
            <w:r w:rsidRPr="007A5133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 </w:t>
            </w:r>
            <w:r w:rsidRPr="007A5133"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  <w:t>1</w:t>
            </w:r>
          </w:p>
        </w:tc>
      </w:tr>
      <w:tr w:rsidR="003723CA" w:rsidRPr="007A5133" w14:paraId="6C82B5D3" w14:textId="77777777" w:rsidTr="003723CA">
        <w:tc>
          <w:tcPr>
            <w:tcW w:w="4305" w:type="dxa"/>
            <w:vAlign w:val="center"/>
          </w:tcPr>
          <w:p w14:paraId="3DB96EED" w14:textId="77777777" w:rsidR="003723CA" w:rsidRPr="007A5133" w:rsidRDefault="003723CA" w:rsidP="003723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  <w:lang w:val="en-US"/>
              </w:rPr>
            </w:pPr>
            <w:r w:rsidRPr="007A5133"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  <w:t>Consent Form</w:t>
            </w:r>
          </w:p>
          <w:p w14:paraId="0DE15896" w14:textId="77777777" w:rsidR="003723CA" w:rsidRPr="007A5133" w:rsidRDefault="003723CA" w:rsidP="003723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</w:pPr>
            <w:r w:rsidRPr="007A5133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Form – </w:t>
            </w:r>
            <w:r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990" w:type="dxa"/>
            <w:shd w:val="clear" w:color="auto" w:fill="D9E2F3" w:themeFill="accent1" w:themeFillTint="33"/>
            <w:vAlign w:val="center"/>
          </w:tcPr>
          <w:p w14:paraId="191027D8" w14:textId="77777777" w:rsidR="003723CA" w:rsidRPr="006B43D7" w:rsidRDefault="003723CA" w:rsidP="003723C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sym w:font="Wingdings" w:char="F06F"/>
            </w:r>
          </w:p>
          <w:p w14:paraId="1BD54989" w14:textId="77777777" w:rsidR="003723CA" w:rsidRPr="007A5133" w:rsidRDefault="003723CA" w:rsidP="003723C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</w:pPr>
            <w:r w:rsidRPr="006B43D7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لا ينطبق</w:t>
            </w: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 xml:space="preserve"> N/A</w:t>
            </w:r>
          </w:p>
        </w:tc>
        <w:tc>
          <w:tcPr>
            <w:tcW w:w="990" w:type="dxa"/>
            <w:shd w:val="clear" w:color="auto" w:fill="D9E2F3" w:themeFill="accent1" w:themeFillTint="33"/>
            <w:vAlign w:val="center"/>
          </w:tcPr>
          <w:p w14:paraId="6072CBDC" w14:textId="77777777" w:rsidR="003723CA" w:rsidRPr="006B43D7" w:rsidRDefault="003723CA" w:rsidP="003723C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sym w:font="Wingdings" w:char="F06F"/>
            </w:r>
          </w:p>
          <w:p w14:paraId="2F038E84" w14:textId="77777777" w:rsidR="003723CA" w:rsidRPr="006B43D7" w:rsidRDefault="003723CA" w:rsidP="003723CA">
            <w:pPr>
              <w:bidi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  <w:rtl/>
              </w:rPr>
            </w:pPr>
            <w:r w:rsidRPr="006B43D7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مرفق</w:t>
            </w:r>
          </w:p>
          <w:p w14:paraId="367F1E64" w14:textId="77777777" w:rsidR="003723CA" w:rsidRPr="00F94C49" w:rsidRDefault="003723CA" w:rsidP="003723CA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>Attached</w:t>
            </w:r>
          </w:p>
        </w:tc>
        <w:tc>
          <w:tcPr>
            <w:tcW w:w="4083" w:type="dxa"/>
            <w:vAlign w:val="center"/>
          </w:tcPr>
          <w:p w14:paraId="45BDC442" w14:textId="32548685" w:rsidR="003723CA" w:rsidRPr="007A5133" w:rsidRDefault="00D85C0F" w:rsidP="003723CA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</w:pPr>
            <w:r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نموذج </w:t>
            </w:r>
            <w:r w:rsidR="003723CA" w:rsidRPr="007A5133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  <w:t>موافقة المشارك</w:t>
            </w:r>
          </w:p>
          <w:p w14:paraId="1C1F0154" w14:textId="77777777" w:rsidR="003723CA" w:rsidRPr="00F94C49" w:rsidRDefault="003723CA" w:rsidP="003723CA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7A5133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  <w:t>نموذ</w:t>
            </w:r>
            <w:r w:rsidRPr="007A5133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ج </w:t>
            </w:r>
            <w:r w:rsidRPr="007A5133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  <w:t>–</w:t>
            </w:r>
            <w:r w:rsidRPr="007A5133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 </w:t>
            </w:r>
            <w:r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  <w:t>2</w:t>
            </w:r>
          </w:p>
        </w:tc>
      </w:tr>
      <w:tr w:rsidR="003723CA" w:rsidRPr="007A5133" w14:paraId="59AA190B" w14:textId="77777777" w:rsidTr="003723CA">
        <w:tc>
          <w:tcPr>
            <w:tcW w:w="4305" w:type="dxa"/>
            <w:vAlign w:val="center"/>
          </w:tcPr>
          <w:p w14:paraId="6D865656" w14:textId="77777777" w:rsidR="003723CA" w:rsidRPr="007A5133" w:rsidRDefault="003723CA" w:rsidP="003723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</w:pPr>
            <w:r w:rsidRPr="007A5133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Research</w:t>
            </w:r>
            <w:r w:rsidRPr="007A5133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fr-FR"/>
              </w:rPr>
              <w:t xml:space="preserve"> Instrument (Questionnaire, interview questions, etc...)</w:t>
            </w:r>
          </w:p>
        </w:tc>
        <w:tc>
          <w:tcPr>
            <w:tcW w:w="990" w:type="dxa"/>
            <w:shd w:val="clear" w:color="auto" w:fill="D9E2F3" w:themeFill="accent1" w:themeFillTint="33"/>
            <w:vAlign w:val="center"/>
          </w:tcPr>
          <w:p w14:paraId="55AB16A7" w14:textId="77777777" w:rsidR="003723CA" w:rsidRPr="006B43D7" w:rsidRDefault="003723CA" w:rsidP="003723C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sym w:font="Wingdings" w:char="F06F"/>
            </w:r>
          </w:p>
          <w:p w14:paraId="1F90F6C9" w14:textId="77777777" w:rsidR="003723CA" w:rsidRPr="007A5133" w:rsidRDefault="003723CA" w:rsidP="003723C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</w:pPr>
            <w:r w:rsidRPr="006B43D7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لا ينطبق</w:t>
            </w: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 xml:space="preserve"> N/A</w:t>
            </w:r>
          </w:p>
        </w:tc>
        <w:tc>
          <w:tcPr>
            <w:tcW w:w="990" w:type="dxa"/>
            <w:shd w:val="clear" w:color="auto" w:fill="D9E2F3" w:themeFill="accent1" w:themeFillTint="33"/>
            <w:vAlign w:val="center"/>
          </w:tcPr>
          <w:p w14:paraId="17584900" w14:textId="77777777" w:rsidR="003723CA" w:rsidRPr="006B43D7" w:rsidRDefault="003723CA" w:rsidP="003723C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sym w:font="Wingdings" w:char="F06F"/>
            </w:r>
          </w:p>
          <w:p w14:paraId="30F53F85" w14:textId="77777777" w:rsidR="003723CA" w:rsidRPr="006B43D7" w:rsidRDefault="003723CA" w:rsidP="003723CA">
            <w:pPr>
              <w:bidi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  <w:rtl/>
              </w:rPr>
            </w:pPr>
            <w:r w:rsidRPr="006B43D7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مرفق</w:t>
            </w:r>
          </w:p>
          <w:p w14:paraId="4B92A5D6" w14:textId="77777777" w:rsidR="003723CA" w:rsidRPr="00F94C49" w:rsidRDefault="003723CA" w:rsidP="003723CA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>Attached</w:t>
            </w:r>
          </w:p>
        </w:tc>
        <w:tc>
          <w:tcPr>
            <w:tcW w:w="4083" w:type="dxa"/>
            <w:vAlign w:val="center"/>
          </w:tcPr>
          <w:p w14:paraId="53F0D862" w14:textId="77777777" w:rsidR="003723CA" w:rsidRPr="00F94C49" w:rsidRDefault="003723CA" w:rsidP="003723CA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7A5133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  <w:t>أداة البحث</w:t>
            </w:r>
            <w:r w:rsidRPr="007A5133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 (نموذج الاستبانة، أسئلة المقابلة، غيرها...)</w:t>
            </w:r>
          </w:p>
        </w:tc>
      </w:tr>
      <w:tr w:rsidR="003723CA" w:rsidRPr="007A5133" w14:paraId="736326F3" w14:textId="77777777" w:rsidTr="003723CA">
        <w:tc>
          <w:tcPr>
            <w:tcW w:w="4305" w:type="dxa"/>
            <w:vAlign w:val="center"/>
          </w:tcPr>
          <w:p w14:paraId="78363D5E" w14:textId="77777777" w:rsidR="003723CA" w:rsidRDefault="003723CA" w:rsidP="003723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</w:pPr>
            <w:r w:rsidRPr="007A5133"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  <w:t>Research(s) C.V.</w:t>
            </w:r>
          </w:p>
          <w:p w14:paraId="6D8F94FC" w14:textId="6E84DD50" w:rsidR="00581476" w:rsidRPr="007A5133" w:rsidRDefault="00581476" w:rsidP="003723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</w:pPr>
            <w:r w:rsidRPr="00581476"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  <w:t>(</w:t>
            </w:r>
            <w:r w:rsidR="00C97C1D" w:rsidRPr="00581476"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  <w:t>Signed</w:t>
            </w:r>
            <w:r w:rsidRPr="00581476"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  <w:t xml:space="preserve"> and dated)</w:t>
            </w:r>
          </w:p>
        </w:tc>
        <w:tc>
          <w:tcPr>
            <w:tcW w:w="990" w:type="dxa"/>
            <w:shd w:val="clear" w:color="auto" w:fill="D9E2F3" w:themeFill="accent1" w:themeFillTint="33"/>
            <w:vAlign w:val="center"/>
          </w:tcPr>
          <w:p w14:paraId="38536728" w14:textId="77777777" w:rsidR="003723CA" w:rsidRPr="006B43D7" w:rsidRDefault="003723CA" w:rsidP="003723C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sym w:font="Wingdings" w:char="F06F"/>
            </w:r>
          </w:p>
          <w:p w14:paraId="72A93AAD" w14:textId="77777777" w:rsidR="003723CA" w:rsidRPr="007A5133" w:rsidRDefault="003723CA" w:rsidP="003723C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</w:pPr>
            <w:r w:rsidRPr="006B43D7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لا ينطبق</w:t>
            </w: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 xml:space="preserve"> N/A</w:t>
            </w:r>
          </w:p>
        </w:tc>
        <w:tc>
          <w:tcPr>
            <w:tcW w:w="990" w:type="dxa"/>
            <w:shd w:val="clear" w:color="auto" w:fill="D9E2F3" w:themeFill="accent1" w:themeFillTint="33"/>
            <w:vAlign w:val="center"/>
          </w:tcPr>
          <w:p w14:paraId="613CF42F" w14:textId="77777777" w:rsidR="003723CA" w:rsidRPr="006B43D7" w:rsidRDefault="003723CA" w:rsidP="003723C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sym w:font="Wingdings" w:char="F06F"/>
            </w:r>
          </w:p>
          <w:p w14:paraId="7A709A4B" w14:textId="77777777" w:rsidR="003723CA" w:rsidRPr="006B43D7" w:rsidRDefault="003723CA" w:rsidP="003723CA">
            <w:pPr>
              <w:bidi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  <w:rtl/>
              </w:rPr>
            </w:pPr>
            <w:r w:rsidRPr="006B43D7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مرفق</w:t>
            </w:r>
          </w:p>
          <w:p w14:paraId="4CDC2CAD" w14:textId="77777777" w:rsidR="003723CA" w:rsidRPr="00F94C49" w:rsidRDefault="003723CA" w:rsidP="003723CA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>Attached</w:t>
            </w:r>
          </w:p>
        </w:tc>
        <w:tc>
          <w:tcPr>
            <w:tcW w:w="4083" w:type="dxa"/>
            <w:vAlign w:val="center"/>
          </w:tcPr>
          <w:p w14:paraId="1696C900" w14:textId="77777777" w:rsidR="00581476" w:rsidRDefault="003723CA" w:rsidP="003723CA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</w:pPr>
            <w:r w:rsidRPr="007A5133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  <w:t>السيرة الذاتية للباحث/الباحثين</w:t>
            </w:r>
            <w:r w:rsidR="0058147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 </w:t>
            </w:r>
          </w:p>
          <w:p w14:paraId="35AAC563" w14:textId="6D3B4A1A" w:rsidR="003723CA" w:rsidRPr="00F94C49" w:rsidRDefault="00581476" w:rsidP="00581476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581476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  <w:t>(موقعة ومؤرخة)</w:t>
            </w:r>
          </w:p>
        </w:tc>
      </w:tr>
      <w:tr w:rsidR="003723CA" w:rsidRPr="007A5133" w14:paraId="5DA565E2" w14:textId="77777777" w:rsidTr="003723CA">
        <w:tc>
          <w:tcPr>
            <w:tcW w:w="4305" w:type="dxa"/>
            <w:vAlign w:val="center"/>
          </w:tcPr>
          <w:p w14:paraId="3DDA3D20" w14:textId="77777777" w:rsidR="003723CA" w:rsidRPr="007A5133" w:rsidRDefault="003723CA" w:rsidP="003723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</w:pPr>
            <w:r w:rsidRPr="007A5133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Project</w:t>
            </w:r>
            <w:r w:rsidRPr="007A5133"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  <w:t xml:space="preserve"> Proposal</w:t>
            </w:r>
          </w:p>
        </w:tc>
        <w:tc>
          <w:tcPr>
            <w:tcW w:w="990" w:type="dxa"/>
            <w:shd w:val="clear" w:color="auto" w:fill="D9E2F3" w:themeFill="accent1" w:themeFillTint="33"/>
            <w:vAlign w:val="center"/>
          </w:tcPr>
          <w:p w14:paraId="7867D069" w14:textId="77777777" w:rsidR="003723CA" w:rsidRPr="006B43D7" w:rsidRDefault="003723CA" w:rsidP="003723C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sym w:font="Wingdings" w:char="F06F"/>
            </w:r>
          </w:p>
          <w:p w14:paraId="41B3398A" w14:textId="77777777" w:rsidR="003723CA" w:rsidRPr="007A5133" w:rsidRDefault="003723CA" w:rsidP="003723C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</w:pPr>
            <w:r w:rsidRPr="006B43D7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لا ينطبق</w:t>
            </w: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 xml:space="preserve"> N/A</w:t>
            </w:r>
          </w:p>
        </w:tc>
        <w:tc>
          <w:tcPr>
            <w:tcW w:w="990" w:type="dxa"/>
            <w:shd w:val="clear" w:color="auto" w:fill="D9E2F3" w:themeFill="accent1" w:themeFillTint="33"/>
            <w:vAlign w:val="center"/>
          </w:tcPr>
          <w:p w14:paraId="13B34478" w14:textId="77777777" w:rsidR="003723CA" w:rsidRPr="006B43D7" w:rsidRDefault="003723CA" w:rsidP="003723C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sym w:font="Wingdings" w:char="F06F"/>
            </w:r>
          </w:p>
          <w:p w14:paraId="5F566132" w14:textId="77777777" w:rsidR="003723CA" w:rsidRPr="006B43D7" w:rsidRDefault="003723CA" w:rsidP="003723CA">
            <w:pPr>
              <w:bidi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  <w:rtl/>
              </w:rPr>
            </w:pPr>
            <w:r w:rsidRPr="006B43D7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مرفق</w:t>
            </w:r>
          </w:p>
          <w:p w14:paraId="0FDB9E73" w14:textId="77777777" w:rsidR="003723CA" w:rsidRPr="00F94C49" w:rsidRDefault="003723CA" w:rsidP="003723CA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6B43D7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>Attached</w:t>
            </w:r>
          </w:p>
        </w:tc>
        <w:tc>
          <w:tcPr>
            <w:tcW w:w="4083" w:type="dxa"/>
            <w:vAlign w:val="center"/>
          </w:tcPr>
          <w:p w14:paraId="775A48BD" w14:textId="77777777" w:rsidR="003723CA" w:rsidRPr="00F94C49" w:rsidRDefault="003723CA" w:rsidP="003723CA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7A5133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  <w:t xml:space="preserve">مقترح </w:t>
            </w:r>
            <w:r w:rsidRPr="007A5133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>المشروع</w:t>
            </w:r>
          </w:p>
        </w:tc>
      </w:tr>
      <w:tr w:rsidR="00010182" w:rsidRPr="007A5133" w14:paraId="66B137C1" w14:textId="77777777" w:rsidTr="00010182">
        <w:tc>
          <w:tcPr>
            <w:tcW w:w="5295" w:type="dxa"/>
            <w:gridSpan w:val="2"/>
            <w:shd w:val="clear" w:color="auto" w:fill="D9E2F3" w:themeFill="accent1" w:themeFillTint="33"/>
            <w:vAlign w:val="center"/>
          </w:tcPr>
          <w:p w14:paraId="320765C5" w14:textId="3B79DB5E" w:rsidR="00010182" w:rsidRPr="00D976D1" w:rsidRDefault="00010182" w:rsidP="00010182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D976D1">
              <w:rPr>
                <w:rFonts w:ascii="Frutiger LT Arabic 55 Roman" w:hAnsi="Frutiger LT Arabic 55 Roman" w:cs="Frutiger LT Arabic 55 Roman"/>
                <w:b/>
                <w:color w:val="FF0000"/>
                <w:sz w:val="16"/>
                <w:szCs w:val="16"/>
              </w:rPr>
              <w:t>The application will not be considered without attaching all required documents</w:t>
            </w:r>
          </w:p>
        </w:tc>
        <w:tc>
          <w:tcPr>
            <w:tcW w:w="5073" w:type="dxa"/>
            <w:gridSpan w:val="2"/>
            <w:shd w:val="clear" w:color="auto" w:fill="D9E2F3" w:themeFill="accent1" w:themeFillTint="33"/>
            <w:vAlign w:val="center"/>
          </w:tcPr>
          <w:p w14:paraId="592E77A7" w14:textId="4CE18282" w:rsidR="00010182" w:rsidRPr="00D976D1" w:rsidRDefault="00010182" w:rsidP="00010182">
            <w:pPr>
              <w:bidi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D976D1">
              <w:rPr>
                <w:rFonts w:ascii="Frutiger LT Arabic 55 Roman" w:hAnsi="Frutiger LT Arabic 55 Roman" w:cs="Frutiger LT Arabic 55 Roman"/>
                <w:b/>
                <w:color w:val="FF0000"/>
                <w:sz w:val="18"/>
                <w:szCs w:val="18"/>
                <w:rtl/>
              </w:rPr>
              <w:t>لن ينظر في أي طلب بدون ارفاق جميع المستندات المطلوبة</w:t>
            </w:r>
          </w:p>
        </w:tc>
      </w:tr>
    </w:tbl>
    <w:p w14:paraId="4E34C393" w14:textId="77777777" w:rsidR="00A0412E" w:rsidRPr="00C45D02" w:rsidRDefault="00A0412E" w:rsidP="00703914">
      <w:pPr>
        <w:rPr>
          <w:rFonts w:ascii="Frutiger LT Arabic 55 Roman" w:hAnsi="Frutiger LT Arabic 55 Roman" w:cs="Frutiger LT Arabic 55 Roman"/>
          <w:b/>
          <w:sz w:val="2"/>
          <w:szCs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C06652" w14:paraId="7370B063" w14:textId="77777777" w:rsidTr="000241BA">
        <w:tc>
          <w:tcPr>
            <w:tcW w:w="4673" w:type="dxa"/>
          </w:tcPr>
          <w:bookmarkEnd w:id="0"/>
          <w:p w14:paraId="07ABA9BF" w14:textId="77777777" w:rsidR="00F81E81" w:rsidRPr="00CD1467" w:rsidRDefault="00F81E81" w:rsidP="000241BA">
            <w:pPr>
              <w:pStyle w:val="Heading1"/>
              <w:numPr>
                <w:ilvl w:val="0"/>
                <w:numId w:val="17"/>
              </w:numPr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</w:pPr>
            <w:r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t>Application</w:t>
            </w:r>
            <w:r w:rsidRPr="00CD1467"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t xml:space="preserve"> Information</w:t>
            </w:r>
          </w:p>
        </w:tc>
        <w:tc>
          <w:tcPr>
            <w:tcW w:w="4673" w:type="dxa"/>
          </w:tcPr>
          <w:p w14:paraId="5F9BB4B7" w14:textId="77777777" w:rsidR="00F81E81" w:rsidRPr="00CD1467" w:rsidRDefault="00F81E81" w:rsidP="000241BA">
            <w:pPr>
              <w:pStyle w:val="Heading1"/>
              <w:numPr>
                <w:ilvl w:val="0"/>
                <w:numId w:val="19"/>
              </w:numPr>
              <w:bidi/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</w:rPr>
            </w:pPr>
            <w:r w:rsidRPr="00CD1467">
              <w:rPr>
                <w:rFonts w:ascii="Frutiger LT Arabic 65 Bold" w:hAnsi="Frutiger LT Arabic 65 Bold" w:cs="Frutiger LT Arabic 65 Bold"/>
                <w:sz w:val="28"/>
                <w:szCs w:val="28"/>
                <w:rtl/>
              </w:rPr>
              <w:t xml:space="preserve">معلومات </w:t>
            </w:r>
            <w:r>
              <w:rPr>
                <w:rFonts w:ascii="Frutiger LT Arabic 65 Bold" w:hAnsi="Frutiger LT Arabic 65 Bold" w:cs="Frutiger LT Arabic 65 Bold" w:hint="cs"/>
                <w:sz w:val="28"/>
                <w:szCs w:val="28"/>
                <w:rtl/>
              </w:rPr>
              <w:t>الطلب</w:t>
            </w:r>
          </w:p>
        </w:tc>
      </w:tr>
    </w:tbl>
    <w:p w14:paraId="452BB2FC" w14:textId="77777777" w:rsidR="00F81E81" w:rsidRPr="006A480A" w:rsidRDefault="00F81E81" w:rsidP="00F81E81">
      <w:pPr>
        <w:spacing w:after="0"/>
        <w:rPr>
          <w:rFonts w:ascii="Frutiger LT Arabic 55 Roman" w:hAnsi="Frutiger LT Arabic 55 Roman" w:cs="Frutiger LT Arabic 55 Roman"/>
          <w:b/>
          <w:sz w:val="10"/>
          <w:szCs w:val="10"/>
        </w:rPr>
      </w:pPr>
    </w:p>
    <w:tbl>
      <w:tblPr>
        <w:tblStyle w:val="TableGrid"/>
        <w:tblW w:w="10440" w:type="dxa"/>
        <w:tblInd w:w="-545" w:type="dxa"/>
        <w:tblLook w:val="04A0" w:firstRow="1" w:lastRow="0" w:firstColumn="1" w:lastColumn="0" w:noHBand="0" w:noVBand="1"/>
      </w:tblPr>
      <w:tblGrid>
        <w:gridCol w:w="2250"/>
        <w:gridCol w:w="2040"/>
        <w:gridCol w:w="1860"/>
        <w:gridCol w:w="1950"/>
        <w:gridCol w:w="2340"/>
      </w:tblGrid>
      <w:tr w:rsidR="00F81E81" w:rsidRPr="007F1329" w14:paraId="7B21568A" w14:textId="77777777" w:rsidTr="009F12D3">
        <w:trPr>
          <w:trHeight w:val="458"/>
        </w:trPr>
        <w:tc>
          <w:tcPr>
            <w:tcW w:w="2250" w:type="dxa"/>
            <w:shd w:val="clear" w:color="auto" w:fill="D9E2F3" w:themeFill="accent1" w:themeFillTint="33"/>
            <w:vAlign w:val="center"/>
          </w:tcPr>
          <w:p w14:paraId="387E527A" w14:textId="77777777" w:rsidR="00F81E81" w:rsidRPr="00DD4A87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 w:rsidRPr="00DD4A87">
              <w:rPr>
                <w:rFonts w:ascii="Frutiger LT Arabic 55 Roman" w:hAnsi="Frutiger LT Arabic 55 Roman" w:cs="Frutiger LT Arabic 55 Roman"/>
                <w:b/>
                <w:lang w:val="en-US"/>
              </w:rPr>
              <w:t>Submission Date</w:t>
            </w:r>
          </w:p>
        </w:tc>
        <w:tc>
          <w:tcPr>
            <w:tcW w:w="5850" w:type="dxa"/>
            <w:gridSpan w:val="3"/>
            <w:vAlign w:val="center"/>
          </w:tcPr>
          <w:p w14:paraId="612EDF7F" w14:textId="77777777" w:rsidR="00F81E81" w:rsidRPr="00E24698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4"/>
                <w:szCs w:val="24"/>
              </w:rPr>
            </w:pPr>
            <w:r w:rsidRPr="0039628B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20"/>
                <w:szCs w:val="20"/>
              </w:rPr>
              <w:t>____</w:t>
            </w:r>
            <w:r w:rsidRPr="0039628B"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  <w:t xml:space="preserve"> / </w:t>
            </w:r>
            <w:r w:rsidRPr="0039628B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20"/>
                <w:szCs w:val="20"/>
              </w:rPr>
              <w:t xml:space="preserve">___ </w:t>
            </w:r>
            <w:r w:rsidRPr="0039628B"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  <w:t>/ 20</w:t>
            </w:r>
            <w:r w:rsidRPr="0039628B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20"/>
                <w:szCs w:val="20"/>
              </w:rPr>
              <w:t>____</w:t>
            </w:r>
          </w:p>
        </w:tc>
        <w:tc>
          <w:tcPr>
            <w:tcW w:w="2340" w:type="dxa"/>
            <w:shd w:val="clear" w:color="auto" w:fill="D9E2F3" w:themeFill="accent1" w:themeFillTint="33"/>
            <w:vAlign w:val="center"/>
          </w:tcPr>
          <w:p w14:paraId="5E40E86C" w14:textId="77777777" w:rsidR="00F81E81" w:rsidRPr="00DD4A87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DD4A87">
              <w:rPr>
                <w:rFonts w:ascii="Frutiger LT Arabic 65 Bold" w:hAnsi="Frutiger LT Arabic 65 Bold" w:cs="Frutiger LT Arabic 65 Bold"/>
                <w:b/>
                <w:rtl/>
              </w:rPr>
              <w:t xml:space="preserve">تاريخ تقدم الطلب </w:t>
            </w:r>
          </w:p>
        </w:tc>
      </w:tr>
      <w:tr w:rsidR="00F81E81" w:rsidRPr="007F1329" w14:paraId="67E060F8" w14:textId="77777777" w:rsidTr="009F12D3">
        <w:tc>
          <w:tcPr>
            <w:tcW w:w="2250" w:type="dxa"/>
            <w:shd w:val="clear" w:color="auto" w:fill="D9E2F3" w:themeFill="accent1" w:themeFillTint="33"/>
            <w:vAlign w:val="center"/>
          </w:tcPr>
          <w:p w14:paraId="4901EE22" w14:textId="77777777" w:rsidR="00F81E81" w:rsidRPr="00DD4A87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highlight w:val="yellow"/>
                <w:lang w:val="en-US"/>
              </w:rPr>
            </w:pPr>
            <w:r w:rsidRPr="00DD4A87">
              <w:rPr>
                <w:rFonts w:ascii="Frutiger LT Arabic 55 Roman" w:hAnsi="Frutiger LT Arabic 55 Roman" w:cs="Frutiger LT Arabic 55 Roman"/>
                <w:b/>
                <w:lang w:val="en-US"/>
              </w:rPr>
              <w:t xml:space="preserve">Required Review </w:t>
            </w:r>
          </w:p>
        </w:tc>
        <w:tc>
          <w:tcPr>
            <w:tcW w:w="2040" w:type="dxa"/>
            <w:vAlign w:val="center"/>
          </w:tcPr>
          <w:p w14:paraId="6A196DE2" w14:textId="77777777" w:rsidR="00F81E81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sym w:font="Wingdings" w:char="F06F"/>
            </w: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Full Review</w:t>
            </w:r>
          </w:p>
          <w:p w14:paraId="6C9967A4" w14:textId="77777777" w:rsidR="00F81E81" w:rsidRPr="0039628B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</w:pP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فحص كامل</w:t>
            </w:r>
          </w:p>
        </w:tc>
        <w:tc>
          <w:tcPr>
            <w:tcW w:w="1860" w:type="dxa"/>
            <w:vAlign w:val="center"/>
          </w:tcPr>
          <w:p w14:paraId="5429F809" w14:textId="77777777" w:rsidR="00F81E81" w:rsidRPr="0039628B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</w:pP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sym w:font="Wingdings" w:char="F06F"/>
            </w: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 xml:space="preserve"> </w:t>
            </w: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Expedited Review</w:t>
            </w:r>
          </w:p>
          <w:p w14:paraId="691D5C0A" w14:textId="77777777" w:rsidR="00F81E81" w:rsidRPr="0039628B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 xml:space="preserve">فحص </w:t>
            </w:r>
            <w:r w:rsidRPr="0039628B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معجل</w:t>
            </w:r>
          </w:p>
        </w:tc>
        <w:tc>
          <w:tcPr>
            <w:tcW w:w="1950" w:type="dxa"/>
            <w:vAlign w:val="center"/>
          </w:tcPr>
          <w:p w14:paraId="44CFD222" w14:textId="77777777" w:rsidR="00522333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sym w:font="Wingdings" w:char="F06F"/>
            </w: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Exempt</w:t>
            </w: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 xml:space="preserve"> </w:t>
            </w:r>
          </w:p>
          <w:p w14:paraId="2660E59E" w14:textId="71DCF5D5" w:rsidR="00F81E81" w:rsidRPr="0039628B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 xml:space="preserve">معفي </w:t>
            </w:r>
          </w:p>
        </w:tc>
        <w:tc>
          <w:tcPr>
            <w:tcW w:w="2340" w:type="dxa"/>
            <w:shd w:val="clear" w:color="auto" w:fill="D9E2F3" w:themeFill="accent1" w:themeFillTint="33"/>
            <w:vAlign w:val="center"/>
          </w:tcPr>
          <w:p w14:paraId="6E55AD25" w14:textId="77777777" w:rsidR="00F81E81" w:rsidRPr="00DD4A87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DD4A87">
              <w:rPr>
                <w:rFonts w:ascii="Frutiger LT Arabic 65 Bold" w:hAnsi="Frutiger LT Arabic 65 Bold" w:cs="Frutiger LT Arabic 65 Bold"/>
                <w:b/>
                <w:rtl/>
              </w:rPr>
              <w:t>الفحص المطلوب</w:t>
            </w:r>
          </w:p>
        </w:tc>
      </w:tr>
      <w:tr w:rsidR="00F81E81" w:rsidRPr="007F1329" w14:paraId="64D20F89" w14:textId="77777777" w:rsidTr="009F12D3">
        <w:tc>
          <w:tcPr>
            <w:tcW w:w="2250" w:type="dxa"/>
            <w:shd w:val="clear" w:color="auto" w:fill="D9E2F3" w:themeFill="accent1" w:themeFillTint="33"/>
            <w:vAlign w:val="center"/>
          </w:tcPr>
          <w:p w14:paraId="25F5061A" w14:textId="77777777" w:rsidR="00F81E81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 w:rsidRPr="00DD4A87">
              <w:rPr>
                <w:rFonts w:ascii="Frutiger LT Arabic 55 Roman" w:hAnsi="Frutiger LT Arabic 55 Roman" w:cs="Frutiger LT Arabic 55 Roman"/>
                <w:b/>
                <w:lang w:val="en-US"/>
              </w:rPr>
              <w:t>Preliminary Ethical Consideration</w:t>
            </w:r>
            <w:r>
              <w:rPr>
                <w:rFonts w:ascii="Frutiger LT Arabic 55 Roman" w:hAnsi="Frutiger LT Arabic 55 Roman" w:cs="Frutiger LT Arabic 55 Roman"/>
                <w:b/>
                <w:lang w:val="en-US"/>
              </w:rPr>
              <w:t>s</w:t>
            </w:r>
          </w:p>
          <w:p w14:paraId="43F7DE86" w14:textId="77777777" w:rsidR="00F81E81" w:rsidRPr="00DD4A87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 w:rsidRPr="00DD4A87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(</w:t>
            </w:r>
            <w:r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C</w:t>
            </w:r>
            <w:r w:rsidRPr="00DD4A87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heck all that apply)</w:t>
            </w:r>
          </w:p>
        </w:tc>
        <w:tc>
          <w:tcPr>
            <w:tcW w:w="5850" w:type="dxa"/>
            <w:gridSpan w:val="3"/>
            <w:vAlign w:val="center"/>
          </w:tcPr>
          <w:p w14:paraId="172094AC" w14:textId="77777777" w:rsidR="00F81E81" w:rsidRPr="009A11D7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Human (Non-clinical) </w:t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>إنسانية (غير سريرية)</w:t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57F443BA" w14:textId="77777777" w:rsidR="00F81E81" w:rsidRPr="009A11D7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Human (clinical) </w:t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>إنسانية (سريرية)</w:t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50D72E15" w14:textId="77777777" w:rsidR="00F81E81" w:rsidRPr="009A11D7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Human (Children) </w:t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>إنسانية (أطفال)</w:t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6A0FAA9A" w14:textId="77777777" w:rsidR="00F81E81" w:rsidRPr="009A11D7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Animal </w:t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>حيوانات</w:t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7610C104" w14:textId="77777777" w:rsidR="00F81E81" w:rsidRPr="009A11D7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Environment </w:t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>البيئة</w:t>
            </w:r>
            <w:r w:rsidRPr="009A11D7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7BC9A5F1" w14:textId="77777777" w:rsidR="00F81E81" w:rsidRPr="0039628B" w:rsidRDefault="00F81E81" w:rsidP="009649E3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sym w:font="Wingdings" w:char="F06F"/>
            </w: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Other </w:t>
            </w:r>
            <w:r w:rsidRPr="0039628B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أخرى</w:t>
            </w: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</w:t>
            </w:r>
            <w:r w:rsidRPr="0039628B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_</w:t>
            </w:r>
            <w:r w:rsidRPr="0039628B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____________________________________</w:t>
            </w:r>
          </w:p>
        </w:tc>
        <w:tc>
          <w:tcPr>
            <w:tcW w:w="2340" w:type="dxa"/>
            <w:shd w:val="clear" w:color="auto" w:fill="D9E2F3" w:themeFill="accent1" w:themeFillTint="33"/>
            <w:vAlign w:val="center"/>
          </w:tcPr>
          <w:p w14:paraId="01F0198C" w14:textId="77777777" w:rsidR="00F81E81" w:rsidRPr="00DD4A87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DD4A87">
              <w:rPr>
                <w:rFonts w:ascii="Frutiger LT Arabic 65 Bold" w:hAnsi="Frutiger LT Arabic 65 Bold" w:cs="Frutiger LT Arabic 65 Bold"/>
                <w:b/>
                <w:rtl/>
              </w:rPr>
              <w:t>الاعتبارات الأخلاقية الأولية</w:t>
            </w:r>
          </w:p>
          <w:p w14:paraId="7310C13C" w14:textId="77777777" w:rsidR="00F81E81" w:rsidRPr="00DD4A87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E24698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  <w:t>(حدد كل ما ينطبق)</w:t>
            </w:r>
          </w:p>
        </w:tc>
      </w:tr>
      <w:tr w:rsidR="00522333" w:rsidRPr="007F1329" w14:paraId="67A0654C" w14:textId="77777777" w:rsidTr="009F12D3">
        <w:tc>
          <w:tcPr>
            <w:tcW w:w="2250" w:type="dxa"/>
            <w:shd w:val="clear" w:color="auto" w:fill="D9E2F3" w:themeFill="accent1" w:themeFillTint="33"/>
            <w:vAlign w:val="center"/>
          </w:tcPr>
          <w:p w14:paraId="23896D0E" w14:textId="08BA2DCA" w:rsidR="00522333" w:rsidRPr="00376F99" w:rsidRDefault="00376F99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 w:rsidRPr="00376F99">
              <w:rPr>
                <w:rFonts w:ascii="Frutiger LT Arabic 55 Roman" w:hAnsi="Frutiger LT Arabic 55 Roman" w:cs="Frutiger LT Arabic 55 Roman"/>
                <w:b/>
                <w:lang w:val="en-US"/>
              </w:rPr>
              <w:t>Exemption</w:t>
            </w:r>
            <w:r>
              <w:rPr>
                <w:rFonts w:ascii="Frutiger LT Arabic 55 Roman" w:hAnsi="Frutiger LT Arabic 55 Roman" w:cs="Frutiger LT Arabic 55 Roman"/>
                <w:b/>
                <w:lang w:val="en-US"/>
              </w:rPr>
              <w:t xml:space="preserve"> Reasons</w:t>
            </w:r>
          </w:p>
        </w:tc>
        <w:tc>
          <w:tcPr>
            <w:tcW w:w="5850" w:type="dxa"/>
            <w:gridSpan w:val="3"/>
            <w:vAlign w:val="center"/>
          </w:tcPr>
          <w:p w14:paraId="6A298794" w14:textId="77777777" w:rsidR="00522333" w:rsidRPr="009A11D7" w:rsidRDefault="00522333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D9E2F3" w:themeFill="accent1" w:themeFillTint="33"/>
            <w:vAlign w:val="center"/>
          </w:tcPr>
          <w:p w14:paraId="56431C45" w14:textId="4991500E" w:rsidR="00522333" w:rsidRPr="000B1859" w:rsidRDefault="00522333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lang w:val="en-US"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سبب الاعفاء</w:t>
            </w:r>
          </w:p>
        </w:tc>
      </w:tr>
    </w:tbl>
    <w:p w14:paraId="5A6920B1" w14:textId="52CCF334" w:rsidR="000B1859" w:rsidRDefault="000B1859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  <w:r>
        <w:rPr>
          <w:rFonts w:ascii="Frutiger LT Arabic 55 Roman" w:hAnsi="Frutiger LT Arabic 55 Roman" w:cs="Frutiger LT Arabic 55 Roman"/>
          <w:b/>
          <w:sz w:val="2"/>
          <w:szCs w:val="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2E1A3ABF" w14:textId="77777777" w:rsidTr="000241BA">
        <w:tc>
          <w:tcPr>
            <w:tcW w:w="4673" w:type="dxa"/>
          </w:tcPr>
          <w:p w14:paraId="0E1814F9" w14:textId="77777777" w:rsidR="00F81E81" w:rsidRPr="00CD1467" w:rsidRDefault="00F81E81" w:rsidP="000241BA">
            <w:pPr>
              <w:pStyle w:val="Heading1"/>
              <w:numPr>
                <w:ilvl w:val="0"/>
                <w:numId w:val="17"/>
              </w:numPr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</w:pPr>
            <w:r w:rsidRPr="00CD1467"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lastRenderedPageBreak/>
              <w:t>Applicant’s Details</w:t>
            </w:r>
          </w:p>
        </w:tc>
        <w:tc>
          <w:tcPr>
            <w:tcW w:w="4673" w:type="dxa"/>
          </w:tcPr>
          <w:p w14:paraId="4CE952CC" w14:textId="77777777" w:rsidR="00F81E81" w:rsidRPr="00CD1467" w:rsidRDefault="00F81E81" w:rsidP="000241BA">
            <w:pPr>
              <w:pStyle w:val="Heading1"/>
              <w:numPr>
                <w:ilvl w:val="0"/>
                <w:numId w:val="19"/>
              </w:numPr>
              <w:bidi/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</w:rPr>
            </w:pPr>
            <w:r w:rsidRPr="00CD1467">
              <w:rPr>
                <w:rFonts w:ascii="Frutiger LT Arabic 65 Bold" w:hAnsi="Frutiger LT Arabic 65 Bold" w:cs="Frutiger LT Arabic 65 Bold" w:hint="cs"/>
                <w:sz w:val="28"/>
                <w:szCs w:val="28"/>
                <w:rtl/>
              </w:rPr>
              <w:t xml:space="preserve">تفاصيل مقدم الطلب </w:t>
            </w:r>
          </w:p>
        </w:tc>
      </w:tr>
    </w:tbl>
    <w:p w14:paraId="3F4C74AC" w14:textId="77777777" w:rsidR="00F81E81" w:rsidRPr="006A480A" w:rsidRDefault="00F81E81" w:rsidP="00F81E81">
      <w:pPr>
        <w:rPr>
          <w:rFonts w:ascii="Frutiger LT Arabic 55 Roman" w:hAnsi="Frutiger LT Arabic 55 Roman" w:cs="Frutiger LT Arabic 55 Roman"/>
          <w:b/>
          <w:sz w:val="10"/>
          <w:szCs w:val="10"/>
        </w:rPr>
      </w:pPr>
    </w:p>
    <w:tbl>
      <w:tblPr>
        <w:tblStyle w:val="TableGrid"/>
        <w:tblW w:w="9900" w:type="dxa"/>
        <w:tblInd w:w="-275" w:type="dxa"/>
        <w:tblLook w:val="04A0" w:firstRow="1" w:lastRow="0" w:firstColumn="1" w:lastColumn="0" w:noHBand="0" w:noVBand="1"/>
      </w:tblPr>
      <w:tblGrid>
        <w:gridCol w:w="1980"/>
        <w:gridCol w:w="2070"/>
        <w:gridCol w:w="990"/>
        <w:gridCol w:w="1080"/>
        <w:gridCol w:w="2070"/>
        <w:gridCol w:w="1710"/>
      </w:tblGrid>
      <w:tr w:rsidR="00F81E81" w:rsidRPr="007F1329" w14:paraId="42F914FB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7324C8AB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7B683A">
              <w:rPr>
                <w:rFonts w:ascii="Frutiger LT Arabic 55 Roman" w:hAnsi="Frutiger LT Arabic 55 Roman" w:cs="Frutiger LT Arabic 55 Roman"/>
                <w:b/>
              </w:rPr>
              <w:t>Full Name</w:t>
            </w:r>
          </w:p>
        </w:tc>
        <w:tc>
          <w:tcPr>
            <w:tcW w:w="6210" w:type="dxa"/>
            <w:gridSpan w:val="4"/>
            <w:vAlign w:val="center"/>
          </w:tcPr>
          <w:p w14:paraId="65332E52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7784F6B2" w14:textId="77777777" w:rsidR="00F81E81" w:rsidRPr="001F579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F579D">
              <w:rPr>
                <w:rFonts w:ascii="Frutiger LT Arabic 65 Bold" w:hAnsi="Frutiger LT Arabic 65 Bold" w:cs="Frutiger LT Arabic 65 Bold"/>
                <w:b/>
                <w:rtl/>
              </w:rPr>
              <w:t>الاسم</w:t>
            </w:r>
            <w:r w:rsidRPr="001F579D">
              <w:rPr>
                <w:rFonts w:ascii="Frutiger LT Arabic 65 Bold" w:hAnsi="Frutiger LT Arabic 65 Bold" w:cs="Frutiger LT Arabic 65 Bold" w:hint="cs"/>
                <w:b/>
                <w:rtl/>
              </w:rPr>
              <w:t xml:space="preserve"> الكامل</w:t>
            </w:r>
          </w:p>
        </w:tc>
      </w:tr>
      <w:tr w:rsidR="00F81E81" w:rsidRPr="007F1329" w14:paraId="150D5298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68A6C702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7B683A">
              <w:rPr>
                <w:rFonts w:ascii="Frutiger LT Arabic 55 Roman" w:hAnsi="Frutiger LT Arabic 55 Roman" w:cs="Frutiger LT Arabic 55 Roman"/>
                <w:b/>
              </w:rPr>
              <w:t>University</w:t>
            </w:r>
          </w:p>
        </w:tc>
        <w:tc>
          <w:tcPr>
            <w:tcW w:w="6210" w:type="dxa"/>
            <w:gridSpan w:val="4"/>
            <w:vAlign w:val="center"/>
          </w:tcPr>
          <w:p w14:paraId="612D9228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Saudi Electronic University </w:t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جامعة السعودية الالكترونية</w:t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</w:p>
          <w:p w14:paraId="2C4D0118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Outside SEU </w:t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خارج الجامعة</w:t>
            </w:r>
          </w:p>
          <w:p w14:paraId="212FB32A" w14:textId="77777777" w:rsidR="00F81E81" w:rsidRPr="007B683A" w:rsidRDefault="00F81E81" w:rsidP="000241BA">
            <w:pPr>
              <w:spacing w:before="240"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Specify: _____________________________________________</w:t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حدد:</w:t>
            </w: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3DF903A3" w14:textId="77777777" w:rsidR="00F81E81" w:rsidRPr="001F579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F579D">
              <w:rPr>
                <w:rFonts w:ascii="Frutiger LT Arabic 65 Bold" w:hAnsi="Frutiger LT Arabic 65 Bold" w:cs="Frutiger LT Arabic 65 Bold"/>
                <w:b/>
                <w:rtl/>
              </w:rPr>
              <w:t>الجامعة</w:t>
            </w:r>
          </w:p>
        </w:tc>
      </w:tr>
      <w:tr w:rsidR="00F81E81" w:rsidRPr="007F1329" w14:paraId="53B502AC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3B26448C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7B683A">
              <w:rPr>
                <w:rFonts w:ascii="Frutiger LT Arabic 55 Roman" w:hAnsi="Frutiger LT Arabic 55 Roman" w:cs="Frutiger LT Arabic 55 Roman"/>
                <w:b/>
              </w:rPr>
              <w:t>College</w:t>
            </w:r>
          </w:p>
        </w:tc>
        <w:tc>
          <w:tcPr>
            <w:tcW w:w="6210" w:type="dxa"/>
            <w:gridSpan w:val="4"/>
            <w:vAlign w:val="center"/>
          </w:tcPr>
          <w:p w14:paraId="46207298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65D912D9" w14:textId="77777777" w:rsidR="00F81E81" w:rsidRPr="001F579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F579D">
              <w:rPr>
                <w:rFonts w:ascii="Frutiger LT Arabic 65 Bold" w:hAnsi="Frutiger LT Arabic 65 Bold" w:cs="Frutiger LT Arabic 65 Bold"/>
                <w:b/>
                <w:rtl/>
              </w:rPr>
              <w:t>الكلية</w:t>
            </w:r>
          </w:p>
        </w:tc>
      </w:tr>
      <w:tr w:rsidR="00F81E81" w:rsidRPr="007F1329" w14:paraId="48276429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62345347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7B683A">
              <w:rPr>
                <w:rFonts w:ascii="Frutiger LT Arabic 55 Roman" w:hAnsi="Frutiger LT Arabic 55 Roman" w:cs="Frutiger LT Arabic 55 Roman"/>
                <w:b/>
              </w:rPr>
              <w:t>Department</w:t>
            </w:r>
          </w:p>
        </w:tc>
        <w:tc>
          <w:tcPr>
            <w:tcW w:w="6210" w:type="dxa"/>
            <w:gridSpan w:val="4"/>
            <w:vAlign w:val="center"/>
          </w:tcPr>
          <w:p w14:paraId="0C6BBFFC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1CB0DD52" w14:textId="77777777" w:rsidR="00F81E81" w:rsidRPr="001F579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F579D">
              <w:rPr>
                <w:rFonts w:ascii="Frutiger LT Arabic 65 Bold" w:hAnsi="Frutiger LT Arabic 65 Bold" w:cs="Frutiger LT Arabic 65 Bold" w:hint="cs"/>
                <w:b/>
                <w:rtl/>
              </w:rPr>
              <w:t>القسم</w:t>
            </w:r>
          </w:p>
        </w:tc>
      </w:tr>
      <w:tr w:rsidR="00F81E81" w:rsidRPr="007F1329" w14:paraId="74D9B471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2A3A5CC7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7B683A">
              <w:rPr>
                <w:rFonts w:ascii="Frutiger LT Arabic 55 Roman" w:hAnsi="Frutiger LT Arabic 55 Roman" w:cs="Frutiger LT Arabic 55 Roman"/>
                <w:b/>
              </w:rPr>
              <w:t>University Email</w:t>
            </w:r>
          </w:p>
        </w:tc>
        <w:tc>
          <w:tcPr>
            <w:tcW w:w="6210" w:type="dxa"/>
            <w:gridSpan w:val="4"/>
            <w:vAlign w:val="center"/>
          </w:tcPr>
          <w:p w14:paraId="1C05F6A4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2BD3BBD5" w14:textId="77777777" w:rsidR="00F81E81" w:rsidRPr="001F579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7B683A"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  <w:t>الايميل</w:t>
            </w:r>
            <w:r w:rsidRPr="007B683A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 xml:space="preserve"> الجامعي</w:t>
            </w:r>
          </w:p>
        </w:tc>
      </w:tr>
      <w:tr w:rsidR="00F81E81" w:rsidRPr="007F1329" w14:paraId="02BBE86B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5EEC39A0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7B683A">
              <w:rPr>
                <w:rFonts w:ascii="Frutiger LT Arabic 55 Roman" w:hAnsi="Frutiger LT Arabic 55 Roman" w:cs="Frutiger LT Arabic 55 Roman"/>
                <w:b/>
              </w:rPr>
              <w:t>Mobile</w:t>
            </w:r>
          </w:p>
        </w:tc>
        <w:tc>
          <w:tcPr>
            <w:tcW w:w="6210" w:type="dxa"/>
            <w:gridSpan w:val="4"/>
            <w:vAlign w:val="center"/>
          </w:tcPr>
          <w:p w14:paraId="276BA297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6749512C" w14:textId="77777777" w:rsidR="00F81E81" w:rsidRPr="001F579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F579D">
              <w:rPr>
                <w:rFonts w:ascii="Frutiger LT Arabic 65 Bold" w:hAnsi="Frutiger LT Arabic 65 Bold" w:cs="Frutiger LT Arabic 65 Bold" w:hint="cs"/>
                <w:b/>
                <w:rtl/>
              </w:rPr>
              <w:t>الجوال</w:t>
            </w:r>
          </w:p>
        </w:tc>
      </w:tr>
      <w:tr w:rsidR="0095635D" w:rsidRPr="007F1329" w14:paraId="7BBA7CDE" w14:textId="77777777" w:rsidTr="00AB6D81">
        <w:tc>
          <w:tcPr>
            <w:tcW w:w="1980" w:type="dxa"/>
            <w:shd w:val="clear" w:color="auto" w:fill="D9E2F3" w:themeFill="accent1" w:themeFillTint="33"/>
            <w:vAlign w:val="center"/>
          </w:tcPr>
          <w:p w14:paraId="7DD005C4" w14:textId="77777777" w:rsidR="0095635D" w:rsidRPr="007B683A" w:rsidRDefault="0095635D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7B683A">
              <w:rPr>
                <w:rFonts w:ascii="Frutiger LT Arabic 55 Roman" w:hAnsi="Frutiger LT Arabic 55 Roman" w:cs="Frutiger LT Arabic 55 Roman"/>
                <w:b/>
              </w:rPr>
              <w:t>Researcher Type</w:t>
            </w:r>
          </w:p>
        </w:tc>
        <w:tc>
          <w:tcPr>
            <w:tcW w:w="2070" w:type="dxa"/>
            <w:vAlign w:val="center"/>
          </w:tcPr>
          <w:p w14:paraId="5DDA1799" w14:textId="77777777" w:rsidR="0095635D" w:rsidRDefault="0095635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Faculty </w:t>
            </w:r>
          </w:p>
          <w:p w14:paraId="412E4441" w14:textId="26FD48AF" w:rsidR="0095635D" w:rsidRPr="007B683A" w:rsidRDefault="0095635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عضو هيئة تدريس</w:t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  <w:gridSpan w:val="2"/>
            <w:vAlign w:val="center"/>
          </w:tcPr>
          <w:p w14:paraId="22A6BD5E" w14:textId="77777777" w:rsidR="0095635D" w:rsidRDefault="0095635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Staff </w:t>
            </w:r>
          </w:p>
          <w:p w14:paraId="70DE6B7A" w14:textId="12C82100" w:rsidR="0095635D" w:rsidRPr="007B683A" w:rsidRDefault="0095635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موظف</w:t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  <w:vAlign w:val="center"/>
          </w:tcPr>
          <w:p w14:paraId="3F5453DB" w14:textId="77777777" w:rsidR="0095635D" w:rsidRDefault="0095635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Student </w:t>
            </w:r>
          </w:p>
          <w:p w14:paraId="521A457D" w14:textId="71BB73BF" w:rsidR="0095635D" w:rsidRPr="007B683A" w:rsidRDefault="0095635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طالب</w:t>
            </w: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54E8A2CD" w14:textId="77777777" w:rsidR="0095635D" w:rsidRPr="001F579D" w:rsidRDefault="0095635D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F579D">
              <w:rPr>
                <w:rFonts w:ascii="Frutiger LT Arabic 65 Bold" w:hAnsi="Frutiger LT Arabic 65 Bold" w:cs="Frutiger LT Arabic 65 Bold"/>
                <w:b/>
                <w:rtl/>
              </w:rPr>
              <w:t>صفة الباحث</w:t>
            </w:r>
          </w:p>
        </w:tc>
      </w:tr>
      <w:tr w:rsidR="00F81E81" w:rsidRPr="007F1329" w14:paraId="3BB3E9BA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3C554E27" w14:textId="77777777" w:rsidR="00F81E81" w:rsidRPr="007B683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9A11D7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Academic Position</w:t>
            </w:r>
          </w:p>
        </w:tc>
        <w:tc>
          <w:tcPr>
            <w:tcW w:w="6210" w:type="dxa"/>
            <w:gridSpan w:val="4"/>
            <w:vAlign w:val="center"/>
          </w:tcPr>
          <w:p w14:paraId="3158DC1B" w14:textId="77777777" w:rsidR="009C1C6E" w:rsidRDefault="009C1C6E" w:rsidP="009C1C6E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Teaching Assistant </w:t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معيد</w:t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</w:p>
          <w:p w14:paraId="3900B40D" w14:textId="77777777" w:rsidR="009C1C6E" w:rsidRPr="007B683A" w:rsidRDefault="009C1C6E" w:rsidP="009C1C6E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Lecturer </w:t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محاضر</w:t>
            </w:r>
          </w:p>
          <w:p w14:paraId="6B08320F" w14:textId="77777777" w:rsidR="009C1C6E" w:rsidRPr="007B683A" w:rsidRDefault="009C1C6E" w:rsidP="009C1C6E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Assistant Professor </w:t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أستاذ مساعد</w:t>
            </w:r>
          </w:p>
          <w:p w14:paraId="34755366" w14:textId="77777777" w:rsidR="009C1C6E" w:rsidRPr="007B683A" w:rsidRDefault="009C1C6E" w:rsidP="009C1C6E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Associate Professor </w:t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أستاذ مشارك</w:t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</w:p>
          <w:p w14:paraId="140D43E7" w14:textId="77777777" w:rsidR="009C1C6E" w:rsidRPr="007B683A" w:rsidRDefault="009C1C6E" w:rsidP="009C1C6E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Professor </w:t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أستاذ</w:t>
            </w:r>
          </w:p>
          <w:p w14:paraId="14964AE2" w14:textId="5BF2B235" w:rsidR="00F81E81" w:rsidRPr="007B683A" w:rsidRDefault="009C1C6E" w:rsidP="009C1C6E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Not Specified </w:t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غير محدد</w:t>
            </w: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64C38436" w14:textId="77777777" w:rsidR="00F81E81" w:rsidRPr="001F579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F579D">
              <w:rPr>
                <w:rFonts w:ascii="Frutiger LT Arabic 65 Bold" w:hAnsi="Frutiger LT Arabic 65 Bold" w:cs="Frutiger LT Arabic 65 Bold" w:hint="cs"/>
                <w:b/>
                <w:rtl/>
              </w:rPr>
              <w:t>المرتبة العلمية</w:t>
            </w:r>
          </w:p>
        </w:tc>
      </w:tr>
      <w:tr w:rsidR="00F81E81" w:rsidRPr="001F579D" w14:paraId="1A74B89F" w14:textId="77777777" w:rsidTr="000241BA">
        <w:tc>
          <w:tcPr>
            <w:tcW w:w="5040" w:type="dxa"/>
            <w:gridSpan w:val="3"/>
            <w:shd w:val="clear" w:color="auto" w:fill="9CC2E5" w:themeFill="accent5" w:themeFillTint="99"/>
            <w:vAlign w:val="center"/>
          </w:tcPr>
          <w:p w14:paraId="0F73AA82" w14:textId="77777777" w:rsidR="00F81E81" w:rsidRPr="00B75FA5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  <w:lang w:val="en-US"/>
              </w:rPr>
            </w:pPr>
            <w:r w:rsidRPr="00511668">
              <w:rPr>
                <w:rFonts w:ascii="Frutiger LT Arabic 65 Bold" w:hAnsi="Frutiger LT Arabic 65 Bold" w:cs="Frutiger LT Arabic 65 Bold"/>
                <w:b/>
                <w:sz w:val="18"/>
                <w:szCs w:val="18"/>
              </w:rPr>
              <w:t>If the principal researcher is a student, complete the following</w:t>
            </w:r>
            <w:r w:rsidRPr="00511668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>:</w:t>
            </w:r>
          </w:p>
        </w:tc>
        <w:tc>
          <w:tcPr>
            <w:tcW w:w="4860" w:type="dxa"/>
            <w:gridSpan w:val="3"/>
            <w:shd w:val="clear" w:color="auto" w:fill="9CC2E5" w:themeFill="accent5" w:themeFillTint="99"/>
            <w:vAlign w:val="center"/>
          </w:tcPr>
          <w:p w14:paraId="6360FA71" w14:textId="77777777" w:rsidR="00F81E81" w:rsidRPr="00B75FA5" w:rsidRDefault="00F81E81" w:rsidP="000241BA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</w:pPr>
            <w:r w:rsidRPr="00B75FA5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>اذا كان الباحث الرئيسي طالب، اكمل ما يلي:</w:t>
            </w:r>
          </w:p>
        </w:tc>
      </w:tr>
      <w:tr w:rsidR="0095635D" w:rsidRPr="001F579D" w14:paraId="3A05C685" w14:textId="77777777" w:rsidTr="001C5E3A">
        <w:tc>
          <w:tcPr>
            <w:tcW w:w="1980" w:type="dxa"/>
            <w:shd w:val="clear" w:color="auto" w:fill="D9E2F3" w:themeFill="accent1" w:themeFillTint="33"/>
            <w:vAlign w:val="center"/>
          </w:tcPr>
          <w:p w14:paraId="0ADB6336" w14:textId="77777777" w:rsidR="0095635D" w:rsidRPr="009A11D7" w:rsidRDefault="0095635D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 w:rsidRPr="009A11D7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Education Level</w:t>
            </w:r>
          </w:p>
        </w:tc>
        <w:tc>
          <w:tcPr>
            <w:tcW w:w="2070" w:type="dxa"/>
            <w:vAlign w:val="center"/>
          </w:tcPr>
          <w:p w14:paraId="43B24B5A" w14:textId="77777777" w:rsidR="0095635D" w:rsidRPr="0013790E" w:rsidRDefault="0095635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13790E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13790E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Bachelor </w:t>
            </w:r>
            <w:r w:rsidRPr="0013790E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بكالوريوس</w:t>
            </w:r>
            <w:r w:rsidRPr="0013790E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  <w:gridSpan w:val="2"/>
            <w:vAlign w:val="center"/>
          </w:tcPr>
          <w:p w14:paraId="19B5BBBD" w14:textId="77777777" w:rsidR="0095635D" w:rsidRDefault="0095635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13790E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13790E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13790E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Master </w:t>
            </w:r>
          </w:p>
          <w:p w14:paraId="3FCB122C" w14:textId="2A0194C9" w:rsidR="0095635D" w:rsidRPr="0013790E" w:rsidRDefault="0095635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13790E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ماجستير</w:t>
            </w:r>
          </w:p>
        </w:tc>
        <w:tc>
          <w:tcPr>
            <w:tcW w:w="2070" w:type="dxa"/>
            <w:vAlign w:val="center"/>
          </w:tcPr>
          <w:p w14:paraId="796724BB" w14:textId="77777777" w:rsidR="0095635D" w:rsidRDefault="0095635D" w:rsidP="0095635D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13790E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13790E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PhD </w:t>
            </w:r>
          </w:p>
          <w:p w14:paraId="78F15A89" w14:textId="02C92398" w:rsidR="0095635D" w:rsidRPr="0013790E" w:rsidRDefault="0095635D" w:rsidP="0095635D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13790E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دكتوراة</w:t>
            </w:r>
            <w:r w:rsidRPr="0013790E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5E2B310E" w14:textId="77777777" w:rsidR="0095635D" w:rsidRPr="009A11D7" w:rsidRDefault="0095635D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9A11D7"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  <w:t>ا</w:t>
            </w:r>
            <w:r w:rsidRPr="009A11D7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لمرحلة الدراسية</w:t>
            </w:r>
          </w:p>
        </w:tc>
      </w:tr>
      <w:tr w:rsidR="00F81E81" w:rsidRPr="001F579D" w14:paraId="42A862A8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0A9DAD64" w14:textId="77777777" w:rsidR="00F81E81" w:rsidRPr="009A11D7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 w:rsidRPr="009A11D7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Course</w:t>
            </w:r>
          </w:p>
        </w:tc>
        <w:tc>
          <w:tcPr>
            <w:tcW w:w="6210" w:type="dxa"/>
            <w:gridSpan w:val="4"/>
            <w:vAlign w:val="center"/>
          </w:tcPr>
          <w:p w14:paraId="5E119D55" w14:textId="77777777" w:rsidR="00F81E81" w:rsidRPr="0013790E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64CDB512" w14:textId="77777777" w:rsidR="00F81E81" w:rsidRPr="009A11D7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9A11D7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المقرر</w:t>
            </w:r>
          </w:p>
        </w:tc>
      </w:tr>
      <w:tr w:rsidR="00F81E81" w:rsidRPr="001F579D" w14:paraId="11EC6EB0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50DDAF2E" w14:textId="77777777" w:rsidR="00F81E81" w:rsidRPr="009A11D7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 w:rsidRPr="009A11D7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Course Code</w:t>
            </w:r>
          </w:p>
        </w:tc>
        <w:tc>
          <w:tcPr>
            <w:tcW w:w="6210" w:type="dxa"/>
            <w:gridSpan w:val="4"/>
            <w:vAlign w:val="center"/>
          </w:tcPr>
          <w:p w14:paraId="639663FB" w14:textId="77777777" w:rsidR="00F81E81" w:rsidRPr="0013790E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1B868015" w14:textId="77777777" w:rsidR="00F81E81" w:rsidRPr="009A11D7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9A11D7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رمز المقرر</w:t>
            </w:r>
          </w:p>
        </w:tc>
      </w:tr>
      <w:tr w:rsidR="00F81E81" w:rsidRPr="001F579D" w14:paraId="07F53504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365F0D3C" w14:textId="2F2245D6" w:rsidR="00F81E81" w:rsidRPr="009A11D7" w:rsidRDefault="00511668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t>Program</w:t>
            </w:r>
          </w:p>
        </w:tc>
        <w:tc>
          <w:tcPr>
            <w:tcW w:w="6210" w:type="dxa"/>
            <w:gridSpan w:val="4"/>
            <w:vAlign w:val="center"/>
          </w:tcPr>
          <w:p w14:paraId="778B9295" w14:textId="77777777" w:rsidR="00F81E81" w:rsidRPr="0013790E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40834B86" w14:textId="55ABD414" w:rsidR="00F81E81" w:rsidRPr="009A11D7" w:rsidRDefault="00511668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البرنامج</w:t>
            </w:r>
          </w:p>
        </w:tc>
      </w:tr>
      <w:tr w:rsidR="000A4FD2" w:rsidRPr="001F579D" w14:paraId="6DBCFB80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50EE5391" w14:textId="656C09A3" w:rsidR="000A4FD2" w:rsidRDefault="000A4FD2" w:rsidP="000A4FD2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t>Semester</w:t>
            </w:r>
          </w:p>
        </w:tc>
        <w:tc>
          <w:tcPr>
            <w:tcW w:w="6210" w:type="dxa"/>
            <w:gridSpan w:val="4"/>
            <w:vAlign w:val="center"/>
          </w:tcPr>
          <w:p w14:paraId="6208BFA2" w14:textId="77777777" w:rsidR="000A4FD2" w:rsidRPr="0013790E" w:rsidRDefault="000A4FD2" w:rsidP="000A4FD2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04ACA184" w14:textId="7CBAB14A" w:rsidR="000A4FD2" w:rsidRDefault="000A4FD2" w:rsidP="000A4FD2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الفصل الدراسي</w:t>
            </w:r>
          </w:p>
        </w:tc>
      </w:tr>
      <w:tr w:rsidR="000A4FD2" w:rsidRPr="001F579D" w14:paraId="4E03752F" w14:textId="77777777" w:rsidTr="000241BA">
        <w:tc>
          <w:tcPr>
            <w:tcW w:w="1980" w:type="dxa"/>
            <w:shd w:val="clear" w:color="auto" w:fill="D9E2F3" w:themeFill="accent1" w:themeFillTint="33"/>
            <w:vAlign w:val="center"/>
          </w:tcPr>
          <w:p w14:paraId="52584A85" w14:textId="2130667C" w:rsidR="000A4FD2" w:rsidRDefault="000A4FD2" w:rsidP="000A4FD2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Academic year</w:t>
            </w:r>
          </w:p>
        </w:tc>
        <w:tc>
          <w:tcPr>
            <w:tcW w:w="6210" w:type="dxa"/>
            <w:gridSpan w:val="4"/>
            <w:vAlign w:val="center"/>
          </w:tcPr>
          <w:p w14:paraId="202FC236" w14:textId="77777777" w:rsidR="000A4FD2" w:rsidRPr="0013790E" w:rsidRDefault="000A4FD2" w:rsidP="000A4FD2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633A48B0" w14:textId="58D86D99" w:rsidR="000A4FD2" w:rsidRDefault="000A4FD2" w:rsidP="000A4FD2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العام الدراسي</w:t>
            </w:r>
          </w:p>
        </w:tc>
      </w:tr>
    </w:tbl>
    <w:p w14:paraId="64FF8C0E" w14:textId="52AA99C9" w:rsidR="00F81E81" w:rsidRDefault="00B75FA5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  <w:rtl/>
        </w:rPr>
      </w:pPr>
      <w:r>
        <w:rPr>
          <w:rFonts w:ascii="Frutiger LT Arabic 55 Roman" w:hAnsi="Frutiger LT Arabic 55 Roman" w:cs="Frutiger LT Arabic 55 Roman"/>
          <w:b/>
          <w:sz w:val="2"/>
          <w:szCs w:val="2"/>
          <w:rtl/>
        </w:rPr>
        <w:br/>
      </w:r>
    </w:p>
    <w:p w14:paraId="75DA847D" w14:textId="5F37EEA2" w:rsidR="00B75FA5" w:rsidRDefault="00B75FA5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</w:p>
    <w:p w14:paraId="7FCAB735" w14:textId="1EE35DD9" w:rsidR="0040245E" w:rsidRDefault="0040245E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</w:p>
    <w:p w14:paraId="13940F66" w14:textId="402E5291" w:rsidR="0040245E" w:rsidRDefault="0040245E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  <w:r>
        <w:rPr>
          <w:rFonts w:ascii="Frutiger LT Arabic 55 Roman" w:hAnsi="Frutiger LT Arabic 55 Roman" w:cs="Frutiger LT Arabic 55 Roman"/>
          <w:b/>
          <w:sz w:val="2"/>
          <w:szCs w:val="2"/>
        </w:rPr>
        <w:br/>
      </w:r>
    </w:p>
    <w:p w14:paraId="4C22518D" w14:textId="053DF1E7" w:rsidR="0040245E" w:rsidRDefault="0040245E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</w:p>
    <w:p w14:paraId="528B1D41" w14:textId="77777777" w:rsidR="00511668" w:rsidRDefault="00511668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</w:p>
    <w:p w14:paraId="66917B65" w14:textId="77777777" w:rsidR="00511668" w:rsidRDefault="00511668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</w:p>
    <w:p w14:paraId="3AACD85E" w14:textId="6219E3C1" w:rsidR="009C1C6E" w:rsidRDefault="009C1C6E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  <w:r>
        <w:rPr>
          <w:rFonts w:ascii="Frutiger LT Arabic 55 Roman" w:hAnsi="Frutiger LT Arabic 55 Roman" w:cs="Frutiger LT Arabic 55 Roman"/>
          <w:b/>
          <w:sz w:val="2"/>
          <w:szCs w:val="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461CE7C7" w14:textId="77777777" w:rsidTr="000241BA">
        <w:tc>
          <w:tcPr>
            <w:tcW w:w="4673" w:type="dxa"/>
          </w:tcPr>
          <w:p w14:paraId="13F55B7A" w14:textId="77777777" w:rsidR="00F81E81" w:rsidRPr="00CD1467" w:rsidRDefault="00F81E81" w:rsidP="000241BA">
            <w:pPr>
              <w:pStyle w:val="Heading1"/>
              <w:numPr>
                <w:ilvl w:val="0"/>
                <w:numId w:val="17"/>
              </w:numPr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</w:pPr>
            <w:r w:rsidRPr="00CD1467"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lastRenderedPageBreak/>
              <w:t>Project team Details</w:t>
            </w:r>
          </w:p>
        </w:tc>
        <w:tc>
          <w:tcPr>
            <w:tcW w:w="4673" w:type="dxa"/>
          </w:tcPr>
          <w:p w14:paraId="46C31C2E" w14:textId="77777777" w:rsidR="00F81E81" w:rsidRPr="00CD1467" w:rsidRDefault="00F81E81" w:rsidP="000241BA">
            <w:pPr>
              <w:pStyle w:val="Heading1"/>
              <w:numPr>
                <w:ilvl w:val="0"/>
                <w:numId w:val="19"/>
              </w:numPr>
              <w:bidi/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</w:rPr>
            </w:pPr>
            <w:r w:rsidRPr="00CD1467">
              <w:rPr>
                <w:rFonts w:ascii="Frutiger LT Arabic 65 Bold" w:hAnsi="Frutiger LT Arabic 65 Bold" w:cs="Frutiger LT Arabic 65 Bold" w:hint="cs"/>
                <w:sz w:val="28"/>
                <w:szCs w:val="28"/>
                <w:rtl/>
              </w:rPr>
              <w:t xml:space="preserve">تفاصيل فريق المشروع </w:t>
            </w:r>
          </w:p>
        </w:tc>
      </w:tr>
    </w:tbl>
    <w:p w14:paraId="5DF499AE" w14:textId="77777777" w:rsidR="00F81E81" w:rsidRPr="00B75FA5" w:rsidRDefault="00F81E81" w:rsidP="00F81E81">
      <w:pPr>
        <w:rPr>
          <w:rFonts w:ascii="Frutiger LT Arabic 55 Roman" w:hAnsi="Frutiger LT Arabic 55 Roman" w:cs="Frutiger LT Arabic 55 Roman"/>
          <w:b/>
          <w:sz w:val="2"/>
          <w:szCs w:val="2"/>
          <w:rtl/>
        </w:rPr>
      </w:pPr>
    </w:p>
    <w:tbl>
      <w:tblPr>
        <w:tblStyle w:val="TableGrid"/>
        <w:tblW w:w="9900" w:type="dxa"/>
        <w:tblInd w:w="-275" w:type="dxa"/>
        <w:tblLook w:val="04A0" w:firstRow="1" w:lastRow="0" w:firstColumn="1" w:lastColumn="0" w:noHBand="0" w:noVBand="1"/>
      </w:tblPr>
      <w:tblGrid>
        <w:gridCol w:w="4320"/>
        <w:gridCol w:w="720"/>
        <w:gridCol w:w="720"/>
        <w:gridCol w:w="4140"/>
      </w:tblGrid>
      <w:tr w:rsidR="00F81E81" w14:paraId="04B908A9" w14:textId="77777777" w:rsidTr="000241BA">
        <w:tc>
          <w:tcPr>
            <w:tcW w:w="4320" w:type="dxa"/>
            <w:shd w:val="clear" w:color="auto" w:fill="D9E2F3" w:themeFill="accent1" w:themeFillTint="33"/>
            <w:vAlign w:val="center"/>
          </w:tcPr>
          <w:p w14:paraId="0BB880A1" w14:textId="77777777" w:rsidR="00F81E81" w:rsidRPr="0077695D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C635C8">
              <w:rPr>
                <w:rFonts w:ascii="Frutiger LT Arabic 55 Roman" w:hAnsi="Frutiger LT Arabic 55 Roman" w:cs="Frutiger LT Arabic 55 Roman"/>
                <w:b/>
              </w:rPr>
              <w:t xml:space="preserve">Are there </w:t>
            </w:r>
            <w:r w:rsidRPr="00C635C8">
              <w:rPr>
                <w:rFonts w:ascii="Frutiger LT Arabic 55 Roman" w:hAnsi="Frutiger LT Arabic 55 Roman" w:cs="Frutiger LT Arabic 55 Roman"/>
                <w:b/>
                <w:lang w:val="en-US"/>
              </w:rPr>
              <w:t>c</w:t>
            </w:r>
            <w:r w:rsidRPr="00C635C8">
              <w:rPr>
                <w:rFonts w:ascii="Frutiger LT Arabic 55 Roman" w:hAnsi="Frutiger LT Arabic 55 Roman" w:cs="Frutiger LT Arabic 55 Roman"/>
                <w:b/>
              </w:rPr>
              <w:t>o-researchers or members in the research team</w:t>
            </w:r>
            <w:r>
              <w:rPr>
                <w:rFonts w:ascii="Frutiger LT Arabic 55 Roman" w:hAnsi="Frutiger LT Arabic 55 Roman" w:cs="Frutiger LT Arabic 55 Roman"/>
                <w:b/>
                <w:lang w:val="en-US"/>
              </w:rPr>
              <w:t xml:space="preserve"> in this project</w:t>
            </w:r>
            <w:r w:rsidRPr="00C635C8">
              <w:rPr>
                <w:rFonts w:ascii="Frutiger LT Arabic 55 Roman" w:hAnsi="Frutiger LT Arabic 55 Roman" w:cs="Frutiger LT Arabic 55 Roman"/>
                <w:b/>
              </w:rPr>
              <w:t>?</w:t>
            </w:r>
          </w:p>
        </w:tc>
        <w:tc>
          <w:tcPr>
            <w:tcW w:w="720" w:type="dxa"/>
            <w:vAlign w:val="center"/>
          </w:tcPr>
          <w:p w14:paraId="402B60DA" w14:textId="77777777" w:rsidR="00F81E81" w:rsidRPr="00DE7672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DE7672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</w:p>
          <w:p w14:paraId="5B2F6628" w14:textId="77777777" w:rsidR="00F81E81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DE7672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>لا</w:t>
            </w:r>
          </w:p>
          <w:p w14:paraId="446EFA00" w14:textId="77777777" w:rsidR="00F81E81" w:rsidRPr="00DE7672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DE7672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NO</w:t>
            </w:r>
          </w:p>
        </w:tc>
        <w:tc>
          <w:tcPr>
            <w:tcW w:w="720" w:type="dxa"/>
            <w:vAlign w:val="center"/>
          </w:tcPr>
          <w:p w14:paraId="7079BA4C" w14:textId="77777777" w:rsidR="00F81E81" w:rsidRPr="00DE7672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DE7672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DE7672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 xml:space="preserve"> نعم </w:t>
            </w:r>
            <w:r w:rsidRPr="00DE7672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Yes</w:t>
            </w:r>
          </w:p>
        </w:tc>
        <w:tc>
          <w:tcPr>
            <w:tcW w:w="4140" w:type="dxa"/>
            <w:shd w:val="clear" w:color="auto" w:fill="D9E2F3" w:themeFill="accent1" w:themeFillTint="33"/>
            <w:vAlign w:val="center"/>
          </w:tcPr>
          <w:p w14:paraId="08ECEFD2" w14:textId="77777777" w:rsidR="00F81E81" w:rsidRPr="0077695D" w:rsidRDefault="00F81E81" w:rsidP="000241BA">
            <w:pPr>
              <w:bidi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DE7672">
              <w:rPr>
                <w:rFonts w:ascii="Frutiger LT Arabic 65 Bold" w:hAnsi="Frutiger LT Arabic 65 Bold" w:cs="Frutiger LT Arabic 65 Bold"/>
                <w:b/>
                <w:rtl/>
              </w:rPr>
              <w:t>هل يوجد باحثين مشاركين أو أعضاء في الفريق البحثي</w:t>
            </w: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 xml:space="preserve"> لهذا المشروع</w:t>
            </w:r>
            <w:r w:rsidRPr="00DE7672">
              <w:rPr>
                <w:rFonts w:ascii="Frutiger LT Arabic 65 Bold" w:hAnsi="Frutiger LT Arabic 65 Bold" w:cs="Frutiger LT Arabic 65 Bold"/>
                <w:b/>
                <w:rtl/>
              </w:rPr>
              <w:t>؟</w:t>
            </w:r>
          </w:p>
        </w:tc>
      </w:tr>
      <w:tr w:rsidR="00F81E81" w14:paraId="59AA401B" w14:textId="77777777" w:rsidTr="000241BA">
        <w:trPr>
          <w:trHeight w:val="593"/>
        </w:trPr>
        <w:tc>
          <w:tcPr>
            <w:tcW w:w="5040" w:type="dxa"/>
            <w:gridSpan w:val="2"/>
            <w:shd w:val="clear" w:color="auto" w:fill="9CC2E5" w:themeFill="accent5" w:themeFillTint="99"/>
            <w:vAlign w:val="center"/>
          </w:tcPr>
          <w:p w14:paraId="498DE5CE" w14:textId="77777777" w:rsidR="00F81E81" w:rsidRPr="00C635C8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f “</w:t>
            </w:r>
            <w:r w:rsidRPr="00C635C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ES</w:t>
            </w: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, Complete the following</w:t>
            </w:r>
          </w:p>
          <w:p w14:paraId="63B5E255" w14:textId="11ADC09C" w:rsidR="00F81E81" w:rsidRPr="00C635C8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</w:pP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f “</w:t>
            </w:r>
            <w:r w:rsidRPr="00C635C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NO</w:t>
            </w: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, Go to section </w:t>
            </w:r>
            <w:r w:rsidR="003723CA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6</w:t>
            </w:r>
          </w:p>
        </w:tc>
        <w:tc>
          <w:tcPr>
            <w:tcW w:w="4860" w:type="dxa"/>
            <w:gridSpan w:val="2"/>
            <w:shd w:val="clear" w:color="auto" w:fill="9CC2E5" w:themeFill="accent5" w:themeFillTint="99"/>
            <w:vAlign w:val="center"/>
          </w:tcPr>
          <w:p w14:paraId="53B8B031" w14:textId="77777777" w:rsidR="00F81E81" w:rsidRPr="00C635C8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</w:pP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>اذا "</w:t>
            </w:r>
            <w:r w:rsidRPr="00C635C8">
              <w:rPr>
                <w:rFonts w:ascii="Frutiger LT Arabic 65 Bold" w:hAnsi="Frutiger LT Arabic 65 Bold" w:cs="Frutiger LT Arabic 65 Bold"/>
                <w:bCs/>
                <w:sz w:val="18"/>
                <w:szCs w:val="18"/>
                <w:rtl/>
              </w:rPr>
              <w:t>نعم</w:t>
            </w: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>"، اكمل ما يلي</w:t>
            </w:r>
          </w:p>
          <w:p w14:paraId="6F4C356B" w14:textId="005740D7" w:rsidR="00F81E81" w:rsidRPr="00C635C8" w:rsidRDefault="00F81E81" w:rsidP="000241BA">
            <w:pPr>
              <w:bidi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</w:pP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 xml:space="preserve">اذا </w:t>
            </w: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C635C8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  <w:lang w:val="en-US"/>
              </w:rPr>
              <w:t>لا</w:t>
            </w: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، انتقل الى القس</w:t>
            </w:r>
            <w:r w:rsidR="003723CA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م 6</w:t>
            </w:r>
          </w:p>
        </w:tc>
      </w:tr>
    </w:tbl>
    <w:p w14:paraId="20E9F2EB" w14:textId="77777777" w:rsidR="00511668" w:rsidRPr="00596341" w:rsidRDefault="00511668" w:rsidP="00F81E81">
      <w:pPr>
        <w:spacing w:after="0"/>
        <w:rPr>
          <w:rFonts w:ascii="Frutiger LT Arabic 55 Roman" w:hAnsi="Frutiger LT Arabic 55 Roman" w:cs="Frutiger LT Arabic 55 Roman"/>
          <w:b/>
          <w:sz w:val="10"/>
          <w:szCs w:val="10"/>
        </w:rPr>
      </w:pPr>
    </w:p>
    <w:tbl>
      <w:tblPr>
        <w:tblStyle w:val="TableGrid"/>
        <w:tblW w:w="9862" w:type="dxa"/>
        <w:tblInd w:w="-275" w:type="dxa"/>
        <w:tblLook w:val="04A0" w:firstRow="1" w:lastRow="0" w:firstColumn="1" w:lastColumn="0" w:noHBand="0" w:noVBand="1"/>
      </w:tblPr>
      <w:tblGrid>
        <w:gridCol w:w="746"/>
        <w:gridCol w:w="2298"/>
        <w:gridCol w:w="2147"/>
        <w:gridCol w:w="1435"/>
        <w:gridCol w:w="1575"/>
        <w:gridCol w:w="1661"/>
      </w:tblGrid>
      <w:tr w:rsidR="00F81E81" w:rsidRPr="0077695D" w14:paraId="37EFAEEF" w14:textId="77777777" w:rsidTr="000241BA">
        <w:tc>
          <w:tcPr>
            <w:tcW w:w="9862" w:type="dxa"/>
            <w:gridSpan w:val="6"/>
            <w:shd w:val="clear" w:color="auto" w:fill="D9E2F3" w:themeFill="accent1" w:themeFillTint="33"/>
            <w:vAlign w:val="center"/>
          </w:tcPr>
          <w:p w14:paraId="4DD67913" w14:textId="77777777" w:rsidR="00F81E81" w:rsidRPr="00296214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rtl/>
                <w:lang w:val="en-US"/>
              </w:rPr>
            </w:pPr>
            <w:r>
              <w:rPr>
                <w:rFonts w:ascii="Frutiger LT Arabic 65 Bold" w:hAnsi="Frutiger LT Arabic 65 Bold" w:cs="Frutiger LT Arabic 65 Bold"/>
                <w:b/>
                <w:lang w:val="en-US"/>
              </w:rPr>
              <w:t>Project</w:t>
            </w:r>
            <w:r>
              <w:rPr>
                <w:rFonts w:ascii="Frutiger LT Arabic 65 Bold" w:hAnsi="Frutiger LT Arabic 65 Bold" w:cs="Frutiger LT Arabic 65 Bold"/>
                <w:b/>
              </w:rPr>
              <w:t xml:space="preserve"> Team Member</w:t>
            </w:r>
            <w:r>
              <w:rPr>
                <w:rFonts w:ascii="Frutiger LT Arabic 65 Bold" w:hAnsi="Frutiger LT Arabic 65 Bold" w:cs="Frutiger LT Arabic 65 Bold"/>
                <w:b/>
                <w:lang w:val="en-US"/>
              </w:rPr>
              <w:t xml:space="preserve">s </w:t>
            </w:r>
            <w:r>
              <w:rPr>
                <w:rFonts w:ascii="Frutiger LT Arabic 65 Bold" w:hAnsi="Frutiger LT Arabic 65 Bold" w:cs="Frutiger LT Arabic 65 Bold" w:hint="cs"/>
                <w:b/>
                <w:rtl/>
                <w:lang w:val="en-US"/>
              </w:rPr>
              <w:t>أعضاء فريق المشروع</w:t>
            </w:r>
          </w:p>
        </w:tc>
      </w:tr>
      <w:tr w:rsidR="009F12D3" w:rsidRPr="0077695D" w14:paraId="6CF273B4" w14:textId="77777777" w:rsidTr="00307FA2">
        <w:tc>
          <w:tcPr>
            <w:tcW w:w="747" w:type="dxa"/>
            <w:shd w:val="clear" w:color="auto" w:fill="D9E2F3" w:themeFill="accent1" w:themeFillTint="33"/>
            <w:vAlign w:val="center"/>
          </w:tcPr>
          <w:p w14:paraId="0116E949" w14:textId="77777777" w:rsidR="009F12D3" w:rsidRPr="00B613DB" w:rsidRDefault="009F12D3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rtl/>
              </w:rPr>
            </w:pPr>
            <w:r w:rsidRPr="00B613DB">
              <w:rPr>
                <w:rFonts w:ascii="Frutiger LT Arabic 55 Roman" w:hAnsi="Frutiger LT Arabic 55 Roman" w:cs="Frutiger LT Arabic 55 Roman"/>
                <w:b/>
              </w:rPr>
              <w:t>No.</w:t>
            </w:r>
          </w:p>
          <w:p w14:paraId="67003C8E" w14:textId="77777777" w:rsidR="009F12D3" w:rsidRPr="00B613DB" w:rsidRDefault="009F12D3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B613DB">
              <w:rPr>
                <w:rFonts w:ascii="Frutiger LT Arabic 55 Roman" w:hAnsi="Frutiger LT Arabic 55 Roman" w:cs="Frutiger LT Arabic 55 Roman"/>
                <w:b/>
                <w:rtl/>
              </w:rPr>
              <w:t>م</w:t>
            </w:r>
          </w:p>
        </w:tc>
        <w:tc>
          <w:tcPr>
            <w:tcW w:w="2313" w:type="dxa"/>
            <w:shd w:val="clear" w:color="auto" w:fill="D9E2F3" w:themeFill="accent1" w:themeFillTint="33"/>
            <w:vAlign w:val="center"/>
          </w:tcPr>
          <w:p w14:paraId="0F2005C8" w14:textId="77777777" w:rsidR="009F12D3" w:rsidRPr="00B613DB" w:rsidRDefault="009F12D3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rtl/>
              </w:rPr>
            </w:pPr>
            <w:r w:rsidRPr="00B613DB">
              <w:rPr>
                <w:rFonts w:ascii="Frutiger LT Arabic 55 Roman" w:hAnsi="Frutiger LT Arabic 55 Roman" w:cs="Frutiger LT Arabic 55 Roman"/>
                <w:b/>
              </w:rPr>
              <w:t>Name</w:t>
            </w:r>
          </w:p>
          <w:p w14:paraId="5A8A81B4" w14:textId="77777777" w:rsidR="009F12D3" w:rsidRPr="00B613DB" w:rsidRDefault="009F12D3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B613DB">
              <w:rPr>
                <w:rFonts w:ascii="Frutiger LT Arabic 55 Roman" w:hAnsi="Frutiger LT Arabic 55 Roman" w:cs="Frutiger LT Arabic 55 Roman"/>
                <w:b/>
                <w:rtl/>
              </w:rPr>
              <w:t xml:space="preserve">الاسم </w:t>
            </w:r>
          </w:p>
        </w:tc>
        <w:tc>
          <w:tcPr>
            <w:tcW w:w="2160" w:type="dxa"/>
            <w:shd w:val="clear" w:color="auto" w:fill="D9E2F3" w:themeFill="accent1" w:themeFillTint="33"/>
            <w:vAlign w:val="center"/>
          </w:tcPr>
          <w:p w14:paraId="20F05E2D" w14:textId="77777777" w:rsidR="009F12D3" w:rsidRDefault="009F12D3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rtl/>
              </w:rPr>
            </w:pPr>
            <w:r w:rsidRPr="00B613DB">
              <w:rPr>
                <w:rFonts w:ascii="Frutiger LT Arabic 55 Roman" w:hAnsi="Frutiger LT Arabic 55 Roman" w:cs="Frutiger LT Arabic 55 Roman"/>
                <w:b/>
              </w:rPr>
              <w:t>Email</w:t>
            </w:r>
          </w:p>
          <w:p w14:paraId="09576F4B" w14:textId="405995CD" w:rsidR="009F12D3" w:rsidRPr="00B613DB" w:rsidRDefault="009F12D3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rtl/>
              </w:rPr>
            </w:pPr>
            <w:r w:rsidRPr="00B613DB">
              <w:rPr>
                <w:rFonts w:ascii="Frutiger LT Arabic 55 Roman" w:hAnsi="Frutiger LT Arabic 55 Roman" w:cs="Frutiger LT Arabic 55 Roman"/>
                <w:b/>
                <w:rtl/>
              </w:rPr>
              <w:t>الايميل</w:t>
            </w:r>
          </w:p>
        </w:tc>
        <w:tc>
          <w:tcPr>
            <w:tcW w:w="1440" w:type="dxa"/>
            <w:shd w:val="clear" w:color="auto" w:fill="D9E2F3" w:themeFill="accent1" w:themeFillTint="33"/>
            <w:vAlign w:val="center"/>
          </w:tcPr>
          <w:p w14:paraId="6C0F063F" w14:textId="77777777" w:rsidR="009F12D3" w:rsidRDefault="009F12D3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>
              <w:rPr>
                <w:rFonts w:ascii="Frutiger LT Arabic 55 Roman" w:hAnsi="Frutiger LT Arabic 55 Roman" w:cs="Frutiger LT Arabic 55 Roman"/>
                <w:b/>
              </w:rPr>
              <w:t>Mobile</w:t>
            </w:r>
          </w:p>
          <w:p w14:paraId="781821E6" w14:textId="4632AFF5" w:rsidR="009F12D3" w:rsidRPr="009F12D3" w:rsidRDefault="009F12D3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rtl/>
                <w:lang w:val="en-US"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rtl/>
              </w:rPr>
              <w:t>الجوال</w:t>
            </w:r>
          </w:p>
        </w:tc>
        <w:tc>
          <w:tcPr>
            <w:tcW w:w="1536" w:type="dxa"/>
            <w:shd w:val="clear" w:color="auto" w:fill="D9E2F3" w:themeFill="accent1" w:themeFillTint="33"/>
            <w:vAlign w:val="center"/>
          </w:tcPr>
          <w:p w14:paraId="50D959A2" w14:textId="2B398C03" w:rsidR="009F12D3" w:rsidRPr="00B613DB" w:rsidRDefault="00344E98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rtl/>
              </w:rPr>
            </w:pPr>
            <w:r>
              <w:rPr>
                <w:rFonts w:ascii="Frutiger LT Arabic 55 Roman" w:hAnsi="Frutiger LT Arabic 55 Roman" w:cs="Frutiger LT Arabic 55 Roman"/>
                <w:b/>
              </w:rPr>
              <w:t>Organization</w:t>
            </w:r>
          </w:p>
          <w:p w14:paraId="3D50770A" w14:textId="26EBC22E" w:rsidR="009F12D3" w:rsidRPr="00B613DB" w:rsidRDefault="00344E98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rtl/>
              </w:rPr>
              <w:t>الجهة</w:t>
            </w:r>
            <w:r w:rsidR="009F12D3" w:rsidRPr="00B613DB">
              <w:rPr>
                <w:rFonts w:ascii="Frutiger LT Arabic 55 Roman" w:hAnsi="Frutiger LT Arabic 55 Roman" w:cs="Frutiger LT Arabic 55 Roman"/>
                <w:b/>
                <w:rtl/>
              </w:rPr>
              <w:t xml:space="preserve"> </w:t>
            </w:r>
          </w:p>
        </w:tc>
        <w:tc>
          <w:tcPr>
            <w:tcW w:w="1666" w:type="dxa"/>
            <w:shd w:val="clear" w:color="auto" w:fill="D9E2F3" w:themeFill="accent1" w:themeFillTint="33"/>
            <w:vAlign w:val="center"/>
          </w:tcPr>
          <w:p w14:paraId="52F396A5" w14:textId="77777777" w:rsidR="009F12D3" w:rsidRPr="00B613DB" w:rsidRDefault="009F12D3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rtl/>
              </w:rPr>
            </w:pPr>
            <w:r w:rsidRPr="00B613DB">
              <w:rPr>
                <w:rFonts w:ascii="Frutiger LT Arabic 55 Roman" w:hAnsi="Frutiger LT Arabic 55 Roman" w:cs="Frutiger LT Arabic 55 Roman"/>
                <w:b/>
              </w:rPr>
              <w:t>Research Role</w:t>
            </w:r>
          </w:p>
          <w:p w14:paraId="65E713E0" w14:textId="77777777" w:rsidR="009F12D3" w:rsidRPr="00B613DB" w:rsidRDefault="009F12D3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B613DB">
              <w:rPr>
                <w:rFonts w:ascii="Frutiger LT Arabic 55 Roman" w:hAnsi="Frutiger LT Arabic 55 Roman" w:cs="Frutiger LT Arabic 55 Roman"/>
                <w:b/>
                <w:rtl/>
              </w:rPr>
              <w:t>دور المشارك</w:t>
            </w:r>
          </w:p>
        </w:tc>
      </w:tr>
      <w:tr w:rsidR="009F12D3" w:rsidRPr="0077695D" w14:paraId="2CB91C08" w14:textId="77777777" w:rsidTr="00307FA2">
        <w:tc>
          <w:tcPr>
            <w:tcW w:w="747" w:type="dxa"/>
            <w:shd w:val="clear" w:color="auto" w:fill="D9E2F3" w:themeFill="accent1" w:themeFillTint="33"/>
            <w:vAlign w:val="center"/>
          </w:tcPr>
          <w:p w14:paraId="2C4DBFD8" w14:textId="77777777" w:rsidR="009F12D3" w:rsidRPr="00DE7672" w:rsidRDefault="009F12D3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 w:rsidRPr="00DE7672">
              <w:rPr>
                <w:rFonts w:ascii="Frutiger LT Arabic 65 Bold" w:hAnsi="Frutiger LT Arabic 65 Bold" w:cs="Frutiger LT Arabic 65 Bold"/>
                <w:b/>
              </w:rPr>
              <w:t>1.</w:t>
            </w:r>
          </w:p>
        </w:tc>
        <w:tc>
          <w:tcPr>
            <w:tcW w:w="2313" w:type="dxa"/>
            <w:shd w:val="clear" w:color="auto" w:fill="auto"/>
            <w:vAlign w:val="center"/>
          </w:tcPr>
          <w:p w14:paraId="3DC59A42" w14:textId="5AEA0620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89281C3" w14:textId="1838ED08" w:rsidR="009F12D3" w:rsidRPr="009F12D3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0BBB92E" w14:textId="775F25C5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1536" w:type="dxa"/>
            <w:shd w:val="clear" w:color="auto" w:fill="auto"/>
            <w:vAlign w:val="center"/>
          </w:tcPr>
          <w:p w14:paraId="1CBC066F" w14:textId="1594FC6A" w:rsidR="009F12D3" w:rsidRPr="009A11D7" w:rsidRDefault="005704FF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SEU</w:t>
            </w:r>
          </w:p>
        </w:tc>
        <w:tc>
          <w:tcPr>
            <w:tcW w:w="1666" w:type="dxa"/>
            <w:shd w:val="clear" w:color="auto" w:fill="auto"/>
            <w:vAlign w:val="center"/>
          </w:tcPr>
          <w:p w14:paraId="744F994D" w14:textId="6390AA5B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</w:pPr>
            <w:r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مشرف</w:t>
            </w:r>
          </w:p>
        </w:tc>
      </w:tr>
      <w:tr w:rsidR="009F12D3" w:rsidRPr="0077695D" w14:paraId="189B6010" w14:textId="77777777" w:rsidTr="00307FA2">
        <w:tc>
          <w:tcPr>
            <w:tcW w:w="747" w:type="dxa"/>
            <w:shd w:val="clear" w:color="auto" w:fill="D9E2F3" w:themeFill="accent1" w:themeFillTint="33"/>
            <w:vAlign w:val="center"/>
          </w:tcPr>
          <w:p w14:paraId="54751886" w14:textId="77777777" w:rsidR="009F12D3" w:rsidRPr="00DE7672" w:rsidRDefault="009F12D3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 w:rsidRPr="00DE7672">
              <w:rPr>
                <w:rFonts w:ascii="Frutiger LT Arabic 65 Bold" w:hAnsi="Frutiger LT Arabic 65 Bold" w:cs="Frutiger LT Arabic 65 Bold"/>
                <w:b/>
              </w:rPr>
              <w:t>2.</w:t>
            </w:r>
          </w:p>
        </w:tc>
        <w:tc>
          <w:tcPr>
            <w:tcW w:w="2313" w:type="dxa"/>
            <w:shd w:val="clear" w:color="auto" w:fill="auto"/>
            <w:vAlign w:val="center"/>
          </w:tcPr>
          <w:p w14:paraId="2B3AC0AC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237BA549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07FE40DB" w14:textId="52BC7905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1536" w:type="dxa"/>
            <w:vAlign w:val="center"/>
          </w:tcPr>
          <w:p w14:paraId="400AD824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1666" w:type="dxa"/>
            <w:vAlign w:val="center"/>
          </w:tcPr>
          <w:p w14:paraId="7B12BAF6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</w:tr>
      <w:tr w:rsidR="009F12D3" w:rsidRPr="0077695D" w14:paraId="26BA2D88" w14:textId="77777777" w:rsidTr="00307FA2">
        <w:tc>
          <w:tcPr>
            <w:tcW w:w="747" w:type="dxa"/>
            <w:shd w:val="clear" w:color="auto" w:fill="D9E2F3" w:themeFill="accent1" w:themeFillTint="33"/>
            <w:vAlign w:val="center"/>
          </w:tcPr>
          <w:p w14:paraId="1BC1007C" w14:textId="77777777" w:rsidR="009F12D3" w:rsidRPr="00DE7672" w:rsidRDefault="009F12D3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 w:rsidRPr="00DE7672">
              <w:rPr>
                <w:rFonts w:ascii="Frutiger LT Arabic 65 Bold" w:hAnsi="Frutiger LT Arabic 65 Bold" w:cs="Frutiger LT Arabic 65 Bold"/>
                <w:b/>
              </w:rPr>
              <w:t>3.</w:t>
            </w:r>
          </w:p>
        </w:tc>
        <w:tc>
          <w:tcPr>
            <w:tcW w:w="2313" w:type="dxa"/>
            <w:shd w:val="clear" w:color="auto" w:fill="auto"/>
            <w:vAlign w:val="center"/>
          </w:tcPr>
          <w:p w14:paraId="563C5123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2D41DCB3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3019F7A" w14:textId="1FCA418F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1536" w:type="dxa"/>
            <w:vAlign w:val="center"/>
          </w:tcPr>
          <w:p w14:paraId="504FFD83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1666" w:type="dxa"/>
            <w:vAlign w:val="center"/>
          </w:tcPr>
          <w:p w14:paraId="27BD5D8A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</w:tr>
      <w:tr w:rsidR="009F12D3" w:rsidRPr="0077695D" w14:paraId="69DAF73E" w14:textId="77777777" w:rsidTr="00307FA2">
        <w:tc>
          <w:tcPr>
            <w:tcW w:w="747" w:type="dxa"/>
            <w:shd w:val="clear" w:color="auto" w:fill="D9E2F3" w:themeFill="accent1" w:themeFillTint="33"/>
            <w:vAlign w:val="center"/>
          </w:tcPr>
          <w:p w14:paraId="4F718F4D" w14:textId="77777777" w:rsidR="009F12D3" w:rsidRPr="00DE7672" w:rsidRDefault="009F12D3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 w:rsidRPr="00DE7672">
              <w:rPr>
                <w:rFonts w:ascii="Frutiger LT Arabic 65 Bold" w:hAnsi="Frutiger LT Arabic 65 Bold" w:cs="Frutiger LT Arabic 65 Bold"/>
                <w:b/>
              </w:rPr>
              <w:t>4.</w:t>
            </w:r>
          </w:p>
        </w:tc>
        <w:tc>
          <w:tcPr>
            <w:tcW w:w="2313" w:type="dxa"/>
            <w:shd w:val="clear" w:color="auto" w:fill="auto"/>
            <w:vAlign w:val="center"/>
          </w:tcPr>
          <w:p w14:paraId="52934F18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7FB00C06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784E288D" w14:textId="54C0B36C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1536" w:type="dxa"/>
            <w:vAlign w:val="center"/>
          </w:tcPr>
          <w:p w14:paraId="6976AB72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1666" w:type="dxa"/>
            <w:vAlign w:val="center"/>
          </w:tcPr>
          <w:p w14:paraId="089C28EE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</w:tr>
      <w:tr w:rsidR="009F12D3" w:rsidRPr="0077695D" w14:paraId="226FE05D" w14:textId="77777777" w:rsidTr="00307FA2">
        <w:tc>
          <w:tcPr>
            <w:tcW w:w="747" w:type="dxa"/>
            <w:shd w:val="clear" w:color="auto" w:fill="D9E2F3" w:themeFill="accent1" w:themeFillTint="33"/>
            <w:vAlign w:val="center"/>
          </w:tcPr>
          <w:p w14:paraId="104BFBFD" w14:textId="77777777" w:rsidR="009F12D3" w:rsidRPr="00DE7672" w:rsidRDefault="009F12D3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 w:rsidRPr="00DE7672">
              <w:rPr>
                <w:rFonts w:ascii="Frutiger LT Arabic 65 Bold" w:hAnsi="Frutiger LT Arabic 65 Bold" w:cs="Frutiger LT Arabic 65 Bold"/>
                <w:b/>
              </w:rPr>
              <w:t>5.</w:t>
            </w:r>
          </w:p>
        </w:tc>
        <w:tc>
          <w:tcPr>
            <w:tcW w:w="2313" w:type="dxa"/>
            <w:shd w:val="clear" w:color="auto" w:fill="auto"/>
            <w:vAlign w:val="center"/>
          </w:tcPr>
          <w:p w14:paraId="4E0ED30E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14EC9FF2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29C39821" w14:textId="0EA617D3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1536" w:type="dxa"/>
            <w:vAlign w:val="center"/>
          </w:tcPr>
          <w:p w14:paraId="4FAFEDDF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  <w:tc>
          <w:tcPr>
            <w:tcW w:w="1666" w:type="dxa"/>
            <w:vAlign w:val="center"/>
          </w:tcPr>
          <w:p w14:paraId="2B457395" w14:textId="77777777" w:rsidR="009F12D3" w:rsidRPr="009A11D7" w:rsidRDefault="009F12D3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</w:p>
        </w:tc>
      </w:tr>
    </w:tbl>
    <w:p w14:paraId="38FF2355" w14:textId="77777777" w:rsidR="00F81E81" w:rsidRPr="00EE66B6" w:rsidRDefault="00F81E81" w:rsidP="00F81E81">
      <w:pPr>
        <w:spacing w:after="0"/>
        <w:rPr>
          <w:rFonts w:ascii="Frutiger LT Arabic 55 Roman" w:hAnsi="Frutiger LT Arabic 55 Roman" w:cs="Frutiger LT Arabic 55 Roman"/>
          <w:b/>
          <w:sz w:val="10"/>
          <w:szCs w:val="10"/>
          <w:rtl/>
        </w:rPr>
      </w:pPr>
    </w:p>
    <w:tbl>
      <w:tblPr>
        <w:tblStyle w:val="TableGrid"/>
        <w:tblW w:w="9900" w:type="dxa"/>
        <w:tblInd w:w="-275" w:type="dxa"/>
        <w:tblLook w:val="04A0" w:firstRow="1" w:lastRow="0" w:firstColumn="1" w:lastColumn="0" w:noHBand="0" w:noVBand="1"/>
      </w:tblPr>
      <w:tblGrid>
        <w:gridCol w:w="2160"/>
        <w:gridCol w:w="6030"/>
        <w:gridCol w:w="1710"/>
      </w:tblGrid>
      <w:tr w:rsidR="00F81E81" w:rsidRPr="001F579D" w14:paraId="139239FE" w14:textId="77777777" w:rsidTr="000241BA">
        <w:trPr>
          <w:trHeight w:val="548"/>
        </w:trPr>
        <w:tc>
          <w:tcPr>
            <w:tcW w:w="2160" w:type="dxa"/>
            <w:shd w:val="clear" w:color="auto" w:fill="D9E2F3" w:themeFill="accent1" w:themeFillTint="33"/>
            <w:vAlign w:val="center"/>
          </w:tcPr>
          <w:p w14:paraId="2EFB3BA9" w14:textId="77777777" w:rsidR="00F81E81" w:rsidRPr="00EE66B6" w:rsidRDefault="00F81E81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EE66B6">
              <w:rPr>
                <w:rFonts w:ascii="Frutiger LT Arabic 55 Roman" w:hAnsi="Frutiger LT Arabic 55 Roman" w:cs="Frutiger LT Arabic 55 Roman"/>
                <w:b/>
              </w:rPr>
              <w:t xml:space="preserve">Who is responsible </w:t>
            </w:r>
            <w:r>
              <w:rPr>
                <w:rFonts w:ascii="Frutiger LT Arabic 55 Roman" w:hAnsi="Frutiger LT Arabic 55 Roman" w:cs="Frutiger LT Arabic 55 Roman"/>
                <w:b/>
              </w:rPr>
              <w:t>for</w:t>
            </w:r>
            <w:r w:rsidRPr="00EE66B6">
              <w:rPr>
                <w:rFonts w:ascii="Frutiger LT Arabic 55 Roman" w:hAnsi="Frutiger LT Arabic 55 Roman" w:cs="Frutiger LT Arabic 55 Roman"/>
                <w:b/>
              </w:rPr>
              <w:t xml:space="preserve"> manag</w:t>
            </w:r>
            <w:r>
              <w:rPr>
                <w:rFonts w:ascii="Frutiger LT Arabic 55 Roman" w:hAnsi="Frutiger LT Arabic 55 Roman" w:cs="Frutiger LT Arabic 55 Roman"/>
                <w:b/>
              </w:rPr>
              <w:t>ing</w:t>
            </w:r>
            <w:r w:rsidRPr="00EE66B6">
              <w:rPr>
                <w:rFonts w:ascii="Frutiger LT Arabic 55 Roman" w:hAnsi="Frutiger LT Arabic 55 Roman" w:cs="Frutiger LT Arabic 55 Roman"/>
                <w:b/>
              </w:rPr>
              <w:t xml:space="preserve"> th</w:t>
            </w:r>
            <w:r>
              <w:rPr>
                <w:rFonts w:ascii="Frutiger LT Arabic 55 Roman" w:hAnsi="Frutiger LT Arabic 55 Roman" w:cs="Frutiger LT Arabic 55 Roman"/>
                <w:b/>
              </w:rPr>
              <w:t>e</w:t>
            </w:r>
            <w:r w:rsidRPr="00EE66B6">
              <w:rPr>
                <w:rFonts w:ascii="Frutiger LT Arabic 55 Roman" w:hAnsi="Frutiger LT Arabic 55 Roman" w:cs="Frutiger LT Arabic 55 Roman"/>
                <w:b/>
              </w:rPr>
              <w:t xml:space="preserve"> research project?</w:t>
            </w:r>
          </w:p>
        </w:tc>
        <w:tc>
          <w:tcPr>
            <w:tcW w:w="6030" w:type="dxa"/>
            <w:vAlign w:val="center"/>
          </w:tcPr>
          <w:p w14:paraId="772C9CAE" w14:textId="77777777" w:rsidR="00F81E81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Principle Researcher </w:t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باحث الرئيسي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0583BAB2" w14:textId="77777777" w:rsidR="00F81E81" w:rsidRPr="00C77ABB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Research Team 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فريق البحث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299DFF54" w14:textId="77777777" w:rsidR="00F81E81" w:rsidRPr="00C77ABB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Other Researcher </w:t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باحث اخر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2D5909FD" w14:textId="77777777" w:rsidR="00F81E81" w:rsidRPr="00C77ABB" w:rsidRDefault="00F81E81" w:rsidP="00821DB8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Specify: _____________________________________________</w:t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حدد: </w:t>
            </w: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4BE10BE5" w14:textId="77777777" w:rsidR="00F81E81" w:rsidRPr="00C77ABB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C77ABB">
              <w:rPr>
                <w:rFonts w:ascii="Frutiger LT Arabic 65 Bold" w:hAnsi="Frutiger LT Arabic 65 Bold" w:cs="Frutiger LT Arabic 65 Bold"/>
                <w:b/>
              </w:rPr>
              <w:t xml:space="preserve"> </w:t>
            </w:r>
            <w:r w:rsidRPr="00C77ABB">
              <w:rPr>
                <w:rFonts w:ascii="Frutiger LT Arabic 65 Bold" w:hAnsi="Frutiger LT Arabic 65 Bold" w:cs="Frutiger LT Arabic 65 Bold"/>
                <w:b/>
                <w:rtl/>
              </w:rPr>
              <w:t>من المسؤول عن إدارة مشروع البحث؟</w:t>
            </w:r>
          </w:p>
        </w:tc>
      </w:tr>
      <w:tr w:rsidR="00F81E81" w:rsidRPr="001F579D" w14:paraId="5D35874A" w14:textId="77777777" w:rsidTr="000241BA">
        <w:tc>
          <w:tcPr>
            <w:tcW w:w="2160" w:type="dxa"/>
            <w:shd w:val="clear" w:color="auto" w:fill="D9E2F3" w:themeFill="accent1" w:themeFillTint="33"/>
            <w:vAlign w:val="center"/>
          </w:tcPr>
          <w:p w14:paraId="6BC78B08" w14:textId="77777777" w:rsidR="00F81E81" w:rsidRPr="00EE66B6" w:rsidRDefault="00F81E81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EE66B6">
              <w:rPr>
                <w:rFonts w:ascii="Frutiger LT Arabic 55 Roman" w:hAnsi="Frutiger LT Arabic 55 Roman" w:cs="Frutiger LT Arabic 55 Roman"/>
                <w:b/>
              </w:rPr>
              <w:t>Who designed the research project?</w:t>
            </w:r>
          </w:p>
        </w:tc>
        <w:tc>
          <w:tcPr>
            <w:tcW w:w="6030" w:type="dxa"/>
            <w:vAlign w:val="center"/>
          </w:tcPr>
          <w:p w14:paraId="612D8FDD" w14:textId="77777777" w:rsidR="00F81E81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Principle Researcher </w:t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باحث الرئيسي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2BF50919" w14:textId="77777777" w:rsidR="00F81E81" w:rsidRPr="00C77ABB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Research Team 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فريق البحث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726AC890" w14:textId="77777777" w:rsidR="00F81E81" w:rsidRPr="00C77ABB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Other Researcher </w:t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باحث اخر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059D3D45" w14:textId="77777777" w:rsidR="00F81E81" w:rsidRPr="00C77ABB" w:rsidRDefault="00F81E81" w:rsidP="00821DB8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Specify: _____________________________________________</w:t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حدد: </w:t>
            </w: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7C442467" w14:textId="77777777" w:rsidR="00F81E81" w:rsidRPr="001F579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EE66B6">
              <w:rPr>
                <w:rFonts w:ascii="Frutiger LT Arabic 65 Bold" w:hAnsi="Frutiger LT Arabic 65 Bold" w:cs="Frutiger LT Arabic 65 Bold"/>
                <w:b/>
                <w:rtl/>
              </w:rPr>
              <w:t>من صمم مشروع البحث؟</w:t>
            </w:r>
          </w:p>
        </w:tc>
      </w:tr>
      <w:tr w:rsidR="00F81E81" w:rsidRPr="001F579D" w14:paraId="2ABE73E3" w14:textId="77777777" w:rsidTr="000241BA">
        <w:tc>
          <w:tcPr>
            <w:tcW w:w="2160" w:type="dxa"/>
            <w:shd w:val="clear" w:color="auto" w:fill="D9E2F3" w:themeFill="accent1" w:themeFillTint="33"/>
            <w:vAlign w:val="center"/>
          </w:tcPr>
          <w:p w14:paraId="69941618" w14:textId="77777777" w:rsidR="00F81E81" w:rsidRPr="00EE66B6" w:rsidRDefault="00F81E81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EE66B6">
              <w:rPr>
                <w:rFonts w:ascii="Frutiger LT Arabic 55 Roman" w:hAnsi="Frutiger LT Arabic 55 Roman" w:cs="Frutiger LT Arabic 55 Roman"/>
                <w:b/>
              </w:rPr>
              <w:t>Who will conduct the research work?</w:t>
            </w:r>
          </w:p>
        </w:tc>
        <w:tc>
          <w:tcPr>
            <w:tcW w:w="6030" w:type="dxa"/>
            <w:vAlign w:val="center"/>
          </w:tcPr>
          <w:p w14:paraId="71208C5A" w14:textId="77777777" w:rsidR="00F81E81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Principle Researcher </w:t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باحث الرئيسي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08B55FA5" w14:textId="77777777" w:rsidR="00F81E81" w:rsidRPr="00C77ABB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Research Team 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فريق البحث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3122F5AA" w14:textId="77777777" w:rsidR="00F81E81" w:rsidRPr="00C77ABB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Other Researcher </w:t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باحث اخر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2537417E" w14:textId="77777777" w:rsidR="00F81E81" w:rsidRPr="00C77ABB" w:rsidRDefault="00F81E81" w:rsidP="000241BA">
            <w:pPr>
              <w:spacing w:before="240"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C77ABB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Specify: _____________________________________________</w:t>
            </w: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حدد: </w:t>
            </w: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53D8443B" w14:textId="77777777" w:rsidR="00F81E81" w:rsidRPr="001F579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EE66B6">
              <w:rPr>
                <w:rFonts w:ascii="Frutiger LT Arabic 65 Bold" w:hAnsi="Frutiger LT Arabic 65 Bold" w:cs="Frutiger LT Arabic 65 Bold"/>
                <w:b/>
                <w:rtl/>
              </w:rPr>
              <w:t xml:space="preserve">من الذي </w:t>
            </w:r>
            <w:r w:rsidRPr="009C1C6E">
              <w:rPr>
                <w:rFonts w:ascii="Frutiger LT Arabic 65 Bold" w:hAnsi="Frutiger LT Arabic 65 Bold" w:cs="Frutiger LT Arabic 65 Bold"/>
                <w:b/>
                <w:rtl/>
              </w:rPr>
              <w:t>سيجري</w:t>
            </w:r>
            <w:r w:rsidRPr="00EE66B6">
              <w:rPr>
                <w:rFonts w:ascii="Frutiger LT Arabic 65 Bold" w:hAnsi="Frutiger LT Arabic 65 Bold" w:cs="Frutiger LT Arabic 65 Bold"/>
                <w:b/>
                <w:rtl/>
              </w:rPr>
              <w:t xml:space="preserve"> العمل البحثي؟</w:t>
            </w:r>
          </w:p>
        </w:tc>
      </w:tr>
    </w:tbl>
    <w:p w14:paraId="08C833CE" w14:textId="1642B387" w:rsidR="00F81E81" w:rsidRDefault="00F81E8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</w:p>
    <w:p w14:paraId="03781592" w14:textId="2A5189D0" w:rsidR="00376F99" w:rsidRDefault="00376F99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  <w:r>
        <w:rPr>
          <w:rFonts w:ascii="Frutiger LT Arabic 55 Roman" w:hAnsi="Frutiger LT Arabic 55 Roman" w:cs="Frutiger LT Arabic 55 Roman"/>
          <w:b/>
          <w:sz w:val="2"/>
          <w:szCs w:val="2"/>
        </w:rPr>
        <w:br w:type="page"/>
      </w:r>
    </w:p>
    <w:p w14:paraId="1520AD2F" w14:textId="77777777" w:rsidR="00F81E81" w:rsidRDefault="00F81E8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33549007" w14:textId="77777777" w:rsidTr="000241BA">
        <w:tc>
          <w:tcPr>
            <w:tcW w:w="4673" w:type="dxa"/>
          </w:tcPr>
          <w:p w14:paraId="30E02A34" w14:textId="77777777" w:rsidR="00F81E81" w:rsidRPr="00CD1467" w:rsidRDefault="00F81E81" w:rsidP="000241BA">
            <w:pPr>
              <w:pStyle w:val="Heading1"/>
              <w:numPr>
                <w:ilvl w:val="0"/>
                <w:numId w:val="17"/>
              </w:numPr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</w:pPr>
            <w:r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t>Project Information</w:t>
            </w:r>
          </w:p>
        </w:tc>
        <w:tc>
          <w:tcPr>
            <w:tcW w:w="4673" w:type="dxa"/>
          </w:tcPr>
          <w:p w14:paraId="22BFCE28" w14:textId="77777777" w:rsidR="00F81E81" w:rsidRPr="00CD1467" w:rsidRDefault="00F81E81" w:rsidP="000241BA">
            <w:pPr>
              <w:pStyle w:val="Heading1"/>
              <w:numPr>
                <w:ilvl w:val="0"/>
                <w:numId w:val="19"/>
              </w:numPr>
              <w:bidi/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</w:rPr>
            </w:pPr>
            <w:r>
              <w:rPr>
                <w:rFonts w:ascii="Frutiger LT Arabic 65 Bold" w:hAnsi="Frutiger LT Arabic 65 Bold" w:cs="Frutiger LT Arabic 65 Bold" w:hint="cs"/>
                <w:sz w:val="28"/>
                <w:szCs w:val="28"/>
                <w:rtl/>
              </w:rPr>
              <w:t xml:space="preserve">معلومات المشروع </w:t>
            </w:r>
          </w:p>
        </w:tc>
      </w:tr>
    </w:tbl>
    <w:p w14:paraId="4E26188F" w14:textId="77777777" w:rsidR="00F81E81" w:rsidRDefault="00F81E81" w:rsidP="00F81E81">
      <w:pPr>
        <w:rPr>
          <w:rFonts w:ascii="Frutiger LT Arabic 55 Roman" w:hAnsi="Frutiger LT Arabic 55 Roman" w:cs="Frutiger LT Arabic 55 Roman"/>
          <w:b/>
          <w:sz w:val="10"/>
          <w:szCs w:val="10"/>
          <w:rtl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018A2AD1" w14:textId="77777777" w:rsidTr="000241BA">
        <w:tc>
          <w:tcPr>
            <w:tcW w:w="4673" w:type="dxa"/>
          </w:tcPr>
          <w:p w14:paraId="268912BF" w14:textId="77777777" w:rsidR="00F81E81" w:rsidRPr="00EE12A9" w:rsidRDefault="00F81E81" w:rsidP="000241BA">
            <w:pPr>
              <w:pStyle w:val="Heading2"/>
              <w:numPr>
                <w:ilvl w:val="0"/>
                <w:numId w:val="22"/>
              </w:numPr>
              <w:outlineLvl w:val="1"/>
              <w:rPr>
                <w:rFonts w:ascii="Frutiger LT Arabic 65 Bold" w:hAnsi="Frutiger LT Arabic 65 Bold" w:cs="Frutiger LT Arabic 65 Bold"/>
                <w:lang w:val="en-US"/>
              </w:rPr>
            </w:pPr>
            <w:r w:rsidRPr="00EE12A9">
              <w:rPr>
                <w:rFonts w:ascii="Frutiger LT Arabic 65 Bold" w:hAnsi="Frutiger LT Arabic 65 Bold" w:cs="Frutiger LT Arabic 65 Bold"/>
                <w:lang w:val="en-US"/>
              </w:rPr>
              <w:t>General Information</w:t>
            </w:r>
          </w:p>
        </w:tc>
        <w:tc>
          <w:tcPr>
            <w:tcW w:w="4673" w:type="dxa"/>
          </w:tcPr>
          <w:p w14:paraId="73A0F955" w14:textId="77777777" w:rsidR="00F81E81" w:rsidRPr="00EE12A9" w:rsidRDefault="00F81E81" w:rsidP="000241BA">
            <w:pPr>
              <w:pStyle w:val="Heading2"/>
              <w:numPr>
                <w:ilvl w:val="0"/>
                <w:numId w:val="23"/>
              </w:numPr>
              <w:bidi/>
              <w:outlineLvl w:val="1"/>
              <w:rPr>
                <w:rFonts w:ascii="Frutiger LT Arabic 65 Bold" w:hAnsi="Frutiger LT Arabic 65 Bold" w:cs="Frutiger LT Arabic 65 Bold"/>
              </w:rPr>
            </w:pPr>
            <w:r w:rsidRPr="00EE12A9">
              <w:rPr>
                <w:rFonts w:ascii="Frutiger LT Arabic 65 Bold" w:hAnsi="Frutiger LT Arabic 65 Bold" w:cs="Frutiger LT Arabic 65 Bold"/>
                <w:rtl/>
              </w:rPr>
              <w:t xml:space="preserve">معلومات عامة </w:t>
            </w:r>
          </w:p>
        </w:tc>
      </w:tr>
    </w:tbl>
    <w:p w14:paraId="2C994DFF" w14:textId="77777777" w:rsidR="00F81E81" w:rsidRPr="003800ED" w:rsidRDefault="00F81E81" w:rsidP="00F81E81">
      <w:pPr>
        <w:rPr>
          <w:rFonts w:ascii="Frutiger LT Arabic 55 Roman" w:hAnsi="Frutiger LT Arabic 55 Roman" w:cs="Frutiger LT Arabic 55 Roman"/>
          <w:b/>
          <w:sz w:val="2"/>
          <w:szCs w:val="2"/>
        </w:rPr>
      </w:pPr>
    </w:p>
    <w:tbl>
      <w:tblPr>
        <w:tblStyle w:val="TableGrid"/>
        <w:tblW w:w="990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160"/>
        <w:gridCol w:w="1080"/>
        <w:gridCol w:w="1890"/>
        <w:gridCol w:w="192"/>
        <w:gridCol w:w="1158"/>
        <w:gridCol w:w="1710"/>
        <w:gridCol w:w="1710"/>
      </w:tblGrid>
      <w:tr w:rsidR="00F81E81" w:rsidRPr="007F1329" w14:paraId="64149179" w14:textId="77777777" w:rsidTr="003C1972">
        <w:trPr>
          <w:trHeight w:val="1727"/>
        </w:trPr>
        <w:tc>
          <w:tcPr>
            <w:tcW w:w="2160" w:type="dxa"/>
            <w:shd w:val="clear" w:color="auto" w:fill="D9E2F3" w:themeFill="accent1" w:themeFillTint="33"/>
            <w:vAlign w:val="center"/>
          </w:tcPr>
          <w:p w14:paraId="105200B7" w14:textId="77777777" w:rsidR="00F81E81" w:rsidRPr="00997B98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997B98">
              <w:rPr>
                <w:rFonts w:ascii="Frutiger LT Arabic 55 Roman" w:hAnsi="Frutiger LT Arabic 55 Roman" w:cs="Frutiger LT Arabic 55 Roman"/>
                <w:b/>
              </w:rPr>
              <w:t>Project Title:</w:t>
            </w:r>
          </w:p>
        </w:tc>
        <w:tc>
          <w:tcPr>
            <w:tcW w:w="6030" w:type="dxa"/>
            <w:gridSpan w:val="5"/>
            <w:vAlign w:val="center"/>
          </w:tcPr>
          <w:p w14:paraId="34F219A0" w14:textId="1EF849C9" w:rsidR="009A11D7" w:rsidRPr="00997B98" w:rsidRDefault="009A11D7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46CDE69B" w14:textId="77777777" w:rsidR="00F81E81" w:rsidRPr="001F579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عنوان المشروع</w:t>
            </w:r>
            <w:r w:rsidRPr="001F579D">
              <w:rPr>
                <w:rFonts w:ascii="Frutiger LT Arabic 65 Bold" w:hAnsi="Frutiger LT Arabic 65 Bold" w:cs="Frutiger LT Arabic 65 Bold"/>
                <w:b/>
                <w:rtl/>
              </w:rPr>
              <w:t>:</w:t>
            </w:r>
          </w:p>
        </w:tc>
      </w:tr>
      <w:tr w:rsidR="00F81E81" w:rsidRPr="00EF55F3" w14:paraId="7EE023B7" w14:textId="77777777" w:rsidTr="003C1972">
        <w:trPr>
          <w:trHeight w:val="791"/>
        </w:trPr>
        <w:tc>
          <w:tcPr>
            <w:tcW w:w="2160" w:type="dxa"/>
            <w:shd w:val="clear" w:color="auto" w:fill="D9E2F3" w:themeFill="accent1" w:themeFillTint="33"/>
            <w:vAlign w:val="center"/>
          </w:tcPr>
          <w:p w14:paraId="041DCA4B" w14:textId="77777777" w:rsidR="00F81E81" w:rsidRPr="00997B98" w:rsidRDefault="00F81E81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997B98">
              <w:rPr>
                <w:rFonts w:ascii="Frutiger LT Arabic 55 Roman" w:hAnsi="Frutiger LT Arabic 55 Roman" w:cs="Frutiger LT Arabic 55 Roman"/>
                <w:b/>
              </w:rPr>
              <w:t>Expected Duration of Project</w:t>
            </w:r>
          </w:p>
        </w:tc>
        <w:tc>
          <w:tcPr>
            <w:tcW w:w="1080" w:type="dxa"/>
            <w:shd w:val="clear" w:color="auto" w:fill="D9E2F3" w:themeFill="accent1" w:themeFillTint="33"/>
            <w:vAlign w:val="center"/>
          </w:tcPr>
          <w:p w14:paraId="05E651FA" w14:textId="77777777" w:rsidR="00F81E81" w:rsidRPr="00997B98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997B9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Start Date</w:t>
            </w:r>
          </w:p>
          <w:p w14:paraId="6FE3962B" w14:textId="77777777" w:rsidR="00F81E81" w:rsidRPr="00997B98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997B98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تاريخ البداية</w:t>
            </w:r>
          </w:p>
        </w:tc>
        <w:tc>
          <w:tcPr>
            <w:tcW w:w="1890" w:type="dxa"/>
            <w:vAlign w:val="center"/>
          </w:tcPr>
          <w:p w14:paraId="0904F23A" w14:textId="77777777" w:rsidR="00F81E81" w:rsidRPr="00997B98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375A9C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18"/>
                <w:szCs w:val="18"/>
              </w:rPr>
              <w:t>____</w:t>
            </w:r>
            <w:r w:rsidRPr="00375A9C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 / </w:t>
            </w:r>
            <w:r w:rsidRPr="00375A9C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18"/>
                <w:szCs w:val="18"/>
              </w:rPr>
              <w:t xml:space="preserve">___ </w:t>
            </w:r>
            <w:r w:rsidRPr="00375A9C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/ 20</w:t>
            </w:r>
            <w:r w:rsidRPr="00375A9C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18"/>
                <w:szCs w:val="18"/>
              </w:rPr>
              <w:t>___</w:t>
            </w:r>
          </w:p>
        </w:tc>
        <w:tc>
          <w:tcPr>
            <w:tcW w:w="1350" w:type="dxa"/>
            <w:gridSpan w:val="2"/>
            <w:shd w:val="clear" w:color="auto" w:fill="D9E2F3" w:themeFill="accent1" w:themeFillTint="33"/>
            <w:vAlign w:val="center"/>
          </w:tcPr>
          <w:p w14:paraId="1DCD3F43" w14:textId="77777777" w:rsidR="00F81E81" w:rsidRPr="00997B98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997B9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End Date</w:t>
            </w:r>
          </w:p>
          <w:p w14:paraId="6600BCE9" w14:textId="77777777" w:rsidR="00F81E81" w:rsidRPr="00997B98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997B98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تاريخ النهاية</w:t>
            </w:r>
          </w:p>
        </w:tc>
        <w:tc>
          <w:tcPr>
            <w:tcW w:w="1710" w:type="dxa"/>
            <w:vAlign w:val="center"/>
          </w:tcPr>
          <w:p w14:paraId="455C331A" w14:textId="77777777" w:rsidR="00F81E81" w:rsidRPr="00375A9C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375A9C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18"/>
                <w:szCs w:val="18"/>
              </w:rPr>
              <w:t>____</w:t>
            </w:r>
            <w:r w:rsidRPr="00375A9C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 xml:space="preserve"> / </w:t>
            </w:r>
            <w:r w:rsidRPr="00375A9C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18"/>
                <w:szCs w:val="18"/>
              </w:rPr>
              <w:t xml:space="preserve">___ </w:t>
            </w:r>
            <w:r w:rsidRPr="00375A9C"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  <w:t>/ 20</w:t>
            </w:r>
            <w:r w:rsidRPr="00375A9C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18"/>
                <w:szCs w:val="18"/>
              </w:rPr>
              <w:t>___</w:t>
            </w: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7D213AF7" w14:textId="77777777" w:rsidR="00F81E81" w:rsidRPr="001F579D" w:rsidRDefault="00F81E81" w:rsidP="000241BA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EF55F3">
              <w:rPr>
                <w:rFonts w:ascii="Frutiger LT Arabic 65 Bold" w:hAnsi="Frutiger LT Arabic 65 Bold" w:cs="Frutiger LT Arabic 65 Bold"/>
                <w:b/>
                <w:rtl/>
              </w:rPr>
              <w:t>المدة المتوقعة لل</w:t>
            </w: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مشروع</w:t>
            </w:r>
          </w:p>
        </w:tc>
      </w:tr>
      <w:tr w:rsidR="00F81E81" w:rsidRPr="007F1329" w14:paraId="43F5A33A" w14:textId="77777777" w:rsidTr="003C1972">
        <w:trPr>
          <w:trHeight w:val="548"/>
        </w:trPr>
        <w:tc>
          <w:tcPr>
            <w:tcW w:w="2160" w:type="dxa"/>
            <w:shd w:val="clear" w:color="auto" w:fill="D9E2F3" w:themeFill="accent1" w:themeFillTint="33"/>
            <w:vAlign w:val="center"/>
          </w:tcPr>
          <w:p w14:paraId="77C72BC6" w14:textId="77777777" w:rsidR="00F81E81" w:rsidRPr="00997B98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997B98">
              <w:rPr>
                <w:rFonts w:ascii="Frutiger LT Arabic 55 Roman" w:hAnsi="Frutiger LT Arabic 55 Roman" w:cs="Frutiger LT Arabic 55 Roman"/>
                <w:b/>
              </w:rPr>
              <w:t xml:space="preserve">Project </w:t>
            </w:r>
            <w:r>
              <w:rPr>
                <w:rFonts w:ascii="Frutiger LT Arabic 55 Roman" w:hAnsi="Frutiger LT Arabic 55 Roman" w:cs="Frutiger LT Arabic 55 Roman"/>
                <w:b/>
              </w:rPr>
              <w:t>C</w:t>
            </w:r>
            <w:r w:rsidRPr="00997B98">
              <w:rPr>
                <w:rFonts w:ascii="Frutiger LT Arabic 55 Roman" w:hAnsi="Frutiger LT Arabic 55 Roman" w:cs="Frutiger LT Arabic 55 Roman"/>
                <w:b/>
              </w:rPr>
              <w:t>ategory</w:t>
            </w:r>
          </w:p>
        </w:tc>
        <w:tc>
          <w:tcPr>
            <w:tcW w:w="6030" w:type="dxa"/>
            <w:gridSpan w:val="5"/>
            <w:vAlign w:val="center"/>
          </w:tcPr>
          <w:p w14:paraId="2EE7345B" w14:textId="77777777" w:rsidR="00F81E81" w:rsidRPr="00997B98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997B9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997B98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997B9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Faculty Research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 w:rsidRPr="005D7335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>بحوث أعضاء هيئة التدريس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76D05069" w14:textId="77777777" w:rsidR="00F81E81" w:rsidRPr="00997B98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997B98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997B9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997B9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Staff Research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 w:rsidRPr="005D7335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>بحوث الموظفين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30A9C5AE" w14:textId="77777777" w:rsidR="00F81E81" w:rsidRPr="00997B98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997B9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997B9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Postgraduate Student Research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 w:rsidRPr="005D7335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>بحوث طلاب الدراسات العليا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7C116FA9" w14:textId="77777777" w:rsidR="00F81E81" w:rsidRPr="001F579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فئة المشروع</w:t>
            </w:r>
          </w:p>
        </w:tc>
      </w:tr>
      <w:tr w:rsidR="003800ED" w:rsidRPr="007F1329" w14:paraId="50B479EE" w14:textId="77777777" w:rsidTr="003C1972">
        <w:trPr>
          <w:trHeight w:val="368"/>
        </w:trPr>
        <w:tc>
          <w:tcPr>
            <w:tcW w:w="2160" w:type="dxa"/>
            <w:vMerge w:val="restart"/>
            <w:shd w:val="clear" w:color="auto" w:fill="D9E2F3" w:themeFill="accent1" w:themeFillTint="33"/>
            <w:vAlign w:val="center"/>
          </w:tcPr>
          <w:p w14:paraId="4183B339" w14:textId="77777777" w:rsidR="003800ED" w:rsidRPr="00997B98" w:rsidRDefault="003800ED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997B98">
              <w:rPr>
                <w:rFonts w:ascii="Frutiger LT Arabic 55 Roman" w:hAnsi="Frutiger LT Arabic 55 Roman" w:cs="Frutiger LT Arabic 55 Roman"/>
                <w:b/>
              </w:rPr>
              <w:t>Has the proposal/protocol undergone peer review?</w:t>
            </w:r>
          </w:p>
        </w:tc>
        <w:tc>
          <w:tcPr>
            <w:tcW w:w="3162" w:type="dxa"/>
            <w:gridSpan w:val="3"/>
            <w:vAlign w:val="center"/>
          </w:tcPr>
          <w:p w14:paraId="718CE058" w14:textId="77777777" w:rsidR="003800ED" w:rsidRPr="003800ED" w:rsidRDefault="003800ED" w:rsidP="003800ED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rtl/>
              </w:rPr>
            </w:pP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sym w:font="Wingdings" w:char="F06F"/>
            </w: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t xml:space="preserve"> Yes </w:t>
            </w:r>
            <w:r w:rsidRPr="00236322">
              <w:rPr>
                <w:rFonts w:ascii="Frutiger LT Arabic 45 Light" w:hAnsi="Frutiger LT Arabic 45 Light" w:cs="Frutiger LT Arabic 45 Light" w:hint="cs"/>
                <w:b/>
                <w:rtl/>
                <w:lang w:val="en-US"/>
              </w:rPr>
              <w:t>نعم</w:t>
            </w:r>
          </w:p>
        </w:tc>
        <w:tc>
          <w:tcPr>
            <w:tcW w:w="2868" w:type="dxa"/>
            <w:gridSpan w:val="2"/>
            <w:vAlign w:val="center"/>
          </w:tcPr>
          <w:p w14:paraId="16685879" w14:textId="68C891C3" w:rsidR="003800ED" w:rsidRPr="00997B98" w:rsidRDefault="003800ED" w:rsidP="003800ED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sym w:font="Wingdings" w:char="F06F"/>
            </w: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t xml:space="preserve"> No </w:t>
            </w:r>
            <w:r w:rsidRPr="00236322">
              <w:rPr>
                <w:rFonts w:ascii="Frutiger LT Arabic 45 Light" w:hAnsi="Frutiger LT Arabic 45 Light" w:cs="Frutiger LT Arabic 45 Light" w:hint="cs"/>
                <w:b/>
                <w:rtl/>
                <w:lang w:val="en-US"/>
              </w:rPr>
              <w:t>لا</w:t>
            </w:r>
          </w:p>
        </w:tc>
        <w:tc>
          <w:tcPr>
            <w:tcW w:w="1710" w:type="dxa"/>
            <w:vMerge w:val="restart"/>
            <w:shd w:val="clear" w:color="auto" w:fill="D9E2F3" w:themeFill="accent1" w:themeFillTint="33"/>
            <w:vAlign w:val="center"/>
          </w:tcPr>
          <w:p w14:paraId="3C16C5F1" w14:textId="77777777" w:rsidR="003800ED" w:rsidRPr="00997B98" w:rsidRDefault="003800ED" w:rsidP="000241BA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5C7AD7">
              <w:rPr>
                <w:rFonts w:ascii="Frutiger LT Arabic 65 Bold" w:hAnsi="Frutiger LT Arabic 65 Bold" w:cs="Frutiger LT Arabic 65 Bold"/>
                <w:b/>
                <w:rtl/>
              </w:rPr>
              <w:t xml:space="preserve">هل خضع الاقتراح / البروتوكول لمراجعة </w:t>
            </w:r>
            <w:r w:rsidRPr="005D7335">
              <w:rPr>
                <w:rFonts w:ascii="Frutiger LT Arabic 65 Bold" w:hAnsi="Frutiger LT Arabic 65 Bold" w:cs="Frutiger LT Arabic 65 Bold"/>
                <w:b/>
                <w:rtl/>
              </w:rPr>
              <w:t>الأقران</w:t>
            </w:r>
            <w:r w:rsidRPr="005C7AD7">
              <w:rPr>
                <w:rFonts w:ascii="Frutiger LT Arabic 65 Bold" w:hAnsi="Frutiger LT Arabic 65 Bold" w:cs="Frutiger LT Arabic 65 Bold"/>
                <w:b/>
                <w:rtl/>
              </w:rPr>
              <w:t>؟</w:t>
            </w:r>
          </w:p>
        </w:tc>
      </w:tr>
      <w:tr w:rsidR="003800ED" w:rsidRPr="007F1329" w14:paraId="6FBD90A6" w14:textId="77777777" w:rsidTr="003C1972">
        <w:trPr>
          <w:trHeight w:val="170"/>
        </w:trPr>
        <w:tc>
          <w:tcPr>
            <w:tcW w:w="2160" w:type="dxa"/>
            <w:vMerge/>
            <w:shd w:val="clear" w:color="auto" w:fill="D9E2F3" w:themeFill="accent1" w:themeFillTint="33"/>
            <w:vAlign w:val="center"/>
          </w:tcPr>
          <w:p w14:paraId="4EE21181" w14:textId="77777777" w:rsidR="003800ED" w:rsidRPr="00997B98" w:rsidRDefault="003800ED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</w:p>
        </w:tc>
        <w:tc>
          <w:tcPr>
            <w:tcW w:w="6030" w:type="dxa"/>
            <w:gridSpan w:val="5"/>
            <w:shd w:val="clear" w:color="auto" w:fill="D9E2F3" w:themeFill="accent1" w:themeFillTint="33"/>
            <w:vAlign w:val="center"/>
          </w:tcPr>
          <w:p w14:paraId="51C6527C" w14:textId="0203B79B" w:rsidR="003800ED" w:rsidRPr="003800ED" w:rsidRDefault="003800ED" w:rsidP="003800ED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997B9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If the answer “YES</w:t>
            </w:r>
            <w:r w:rsidR="003C1972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"</w:t>
            </w:r>
            <w:r w:rsidR="003C1972" w:rsidRPr="00997B9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Specify:</w:t>
            </w:r>
            <w:r w:rsidRPr="00997B9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 w:rsidRPr="00997B98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ذا كانت الإجابة "نعم"</w:t>
            </w:r>
            <w:r w:rsidR="003C1972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حدد:</w:t>
            </w:r>
            <w:r w:rsidRPr="00997B98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</w:p>
        </w:tc>
        <w:tc>
          <w:tcPr>
            <w:tcW w:w="1710" w:type="dxa"/>
            <w:vMerge/>
            <w:shd w:val="clear" w:color="auto" w:fill="D9E2F3" w:themeFill="accent1" w:themeFillTint="33"/>
            <w:vAlign w:val="center"/>
          </w:tcPr>
          <w:p w14:paraId="405749F8" w14:textId="77777777" w:rsidR="003800ED" w:rsidRPr="005C7AD7" w:rsidRDefault="003800ED" w:rsidP="000241BA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</w:p>
        </w:tc>
      </w:tr>
      <w:tr w:rsidR="003800ED" w:rsidRPr="007F1329" w14:paraId="328653B8" w14:textId="77777777" w:rsidTr="003C1972">
        <w:trPr>
          <w:trHeight w:val="892"/>
        </w:trPr>
        <w:tc>
          <w:tcPr>
            <w:tcW w:w="2160" w:type="dxa"/>
            <w:vMerge/>
            <w:shd w:val="clear" w:color="auto" w:fill="D9E2F3" w:themeFill="accent1" w:themeFillTint="33"/>
            <w:vAlign w:val="center"/>
          </w:tcPr>
          <w:p w14:paraId="56631D2D" w14:textId="77777777" w:rsidR="003800ED" w:rsidRPr="00997B98" w:rsidRDefault="003800ED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</w:p>
        </w:tc>
        <w:tc>
          <w:tcPr>
            <w:tcW w:w="6030" w:type="dxa"/>
            <w:gridSpan w:val="5"/>
            <w:vAlign w:val="center"/>
          </w:tcPr>
          <w:p w14:paraId="33631E57" w14:textId="11AD603E" w:rsidR="003800ED" w:rsidRPr="00236322" w:rsidRDefault="003800ED" w:rsidP="003C1972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</w:rPr>
            </w:pPr>
          </w:p>
        </w:tc>
        <w:tc>
          <w:tcPr>
            <w:tcW w:w="1710" w:type="dxa"/>
            <w:vMerge/>
            <w:shd w:val="clear" w:color="auto" w:fill="D9E2F3" w:themeFill="accent1" w:themeFillTint="33"/>
            <w:vAlign w:val="center"/>
          </w:tcPr>
          <w:p w14:paraId="7C8FC505" w14:textId="77777777" w:rsidR="003800ED" w:rsidRPr="005C7AD7" w:rsidRDefault="003800ED" w:rsidP="000241BA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</w:p>
        </w:tc>
      </w:tr>
    </w:tbl>
    <w:p w14:paraId="36B66EF6" w14:textId="17EDF898" w:rsidR="00F81E81" w:rsidRDefault="00F81E81" w:rsidP="00F81E81">
      <w:pPr>
        <w:rPr>
          <w:rFonts w:ascii="Frutiger LT Arabic 55 Roman" w:hAnsi="Frutiger LT Arabic 55 Roman" w:cs="Frutiger LT Arabic 55 Roman"/>
          <w:b/>
          <w:sz w:val="10"/>
          <w:szCs w:val="10"/>
          <w:rtl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45D5861F" w14:textId="77777777" w:rsidTr="000241BA">
        <w:tc>
          <w:tcPr>
            <w:tcW w:w="4673" w:type="dxa"/>
          </w:tcPr>
          <w:p w14:paraId="0FCBA27F" w14:textId="77777777" w:rsidR="00F81E81" w:rsidRPr="00EE12A9" w:rsidRDefault="00F81E81" w:rsidP="000241BA">
            <w:pPr>
              <w:pStyle w:val="Heading2"/>
              <w:numPr>
                <w:ilvl w:val="0"/>
                <w:numId w:val="24"/>
              </w:numPr>
              <w:outlineLvl w:val="1"/>
              <w:rPr>
                <w:rFonts w:ascii="Frutiger LT Arabic 65 Bold" w:hAnsi="Frutiger LT Arabic 65 Bold" w:cs="Frutiger LT Arabic 65 Bold"/>
                <w:lang w:val="en-US"/>
              </w:rPr>
            </w:pPr>
            <w:r w:rsidRPr="00EE12A9">
              <w:rPr>
                <w:rFonts w:ascii="Frutiger LT Arabic 65 Bold" w:hAnsi="Frutiger LT Arabic 65 Bold" w:cs="Frutiger LT Arabic 65 Bold"/>
                <w:lang w:val="en-US"/>
              </w:rPr>
              <w:t>Project Summary</w:t>
            </w:r>
          </w:p>
        </w:tc>
        <w:tc>
          <w:tcPr>
            <w:tcW w:w="4673" w:type="dxa"/>
          </w:tcPr>
          <w:p w14:paraId="12258E6C" w14:textId="77777777" w:rsidR="00F81E81" w:rsidRPr="00EE12A9" w:rsidRDefault="00F81E81" w:rsidP="000241BA">
            <w:pPr>
              <w:pStyle w:val="Heading2"/>
              <w:numPr>
                <w:ilvl w:val="0"/>
                <w:numId w:val="23"/>
              </w:numPr>
              <w:bidi/>
              <w:outlineLvl w:val="1"/>
              <w:rPr>
                <w:rFonts w:ascii="Frutiger LT Arabic 65 Bold" w:hAnsi="Frutiger LT Arabic 65 Bold" w:cs="Frutiger LT Arabic 65 Bold"/>
              </w:rPr>
            </w:pPr>
            <w:r w:rsidRPr="00EE12A9">
              <w:rPr>
                <w:rFonts w:ascii="Frutiger LT Arabic 65 Bold" w:hAnsi="Frutiger LT Arabic 65 Bold" w:cs="Frutiger LT Arabic 65 Bold"/>
                <w:rtl/>
              </w:rPr>
              <w:t xml:space="preserve">ملخص المشروع </w:t>
            </w:r>
          </w:p>
        </w:tc>
      </w:tr>
    </w:tbl>
    <w:p w14:paraId="2B8738A4" w14:textId="77777777" w:rsidR="00F81E81" w:rsidRPr="003800ED" w:rsidRDefault="00F81E81" w:rsidP="00F81E81">
      <w:pPr>
        <w:rPr>
          <w:rFonts w:ascii="Frutiger LT Arabic 55 Roman" w:hAnsi="Frutiger LT Arabic 55 Roman" w:cs="Frutiger LT Arabic 55 Roman"/>
          <w:b/>
          <w:sz w:val="2"/>
          <w:szCs w:val="2"/>
        </w:rPr>
      </w:pPr>
    </w:p>
    <w:tbl>
      <w:tblPr>
        <w:tblStyle w:val="TableGrid"/>
        <w:tblW w:w="9900" w:type="dxa"/>
        <w:tblInd w:w="-275" w:type="dxa"/>
        <w:tblLook w:val="04A0" w:firstRow="1" w:lastRow="0" w:firstColumn="1" w:lastColumn="0" w:noHBand="0" w:noVBand="1"/>
      </w:tblPr>
      <w:tblGrid>
        <w:gridCol w:w="2160"/>
        <w:gridCol w:w="2970"/>
        <w:gridCol w:w="3060"/>
        <w:gridCol w:w="1710"/>
      </w:tblGrid>
      <w:tr w:rsidR="00F81E81" w:rsidRPr="001F579D" w14:paraId="2C16778F" w14:textId="77777777" w:rsidTr="000241BA">
        <w:trPr>
          <w:trHeight w:val="278"/>
        </w:trPr>
        <w:tc>
          <w:tcPr>
            <w:tcW w:w="2160" w:type="dxa"/>
            <w:vMerge w:val="restart"/>
            <w:shd w:val="clear" w:color="auto" w:fill="D9E2F3" w:themeFill="accent1" w:themeFillTint="33"/>
            <w:vAlign w:val="center"/>
          </w:tcPr>
          <w:p w14:paraId="7D94BC33" w14:textId="77777777" w:rsidR="00F81E81" w:rsidRPr="00BA633F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BA633F">
              <w:rPr>
                <w:rFonts w:ascii="Frutiger LT Arabic 55 Roman" w:hAnsi="Frutiger LT Arabic 55 Roman" w:cs="Frutiger LT Arabic 55 Roman"/>
                <w:b/>
              </w:rPr>
              <w:t>Project Question(s)</w:t>
            </w:r>
          </w:p>
        </w:tc>
        <w:tc>
          <w:tcPr>
            <w:tcW w:w="2970" w:type="dxa"/>
            <w:shd w:val="clear" w:color="auto" w:fill="FBE4D5" w:themeFill="accent2" w:themeFillTint="33"/>
            <w:vAlign w:val="center"/>
          </w:tcPr>
          <w:p w14:paraId="4E04DB73" w14:textId="77777777" w:rsidR="00F81E81" w:rsidRPr="00D43FC8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D43FC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Write in question format</w:t>
            </w:r>
          </w:p>
        </w:tc>
        <w:tc>
          <w:tcPr>
            <w:tcW w:w="3060" w:type="dxa"/>
            <w:shd w:val="clear" w:color="auto" w:fill="FBE4D5" w:themeFill="accent2" w:themeFillTint="33"/>
            <w:vAlign w:val="center"/>
          </w:tcPr>
          <w:p w14:paraId="2B63AC69" w14:textId="77777777" w:rsidR="00F81E81" w:rsidRPr="00D43FC8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D43FC8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كتب على شكل أسئلة</w:t>
            </w:r>
          </w:p>
        </w:tc>
        <w:tc>
          <w:tcPr>
            <w:tcW w:w="1710" w:type="dxa"/>
            <w:vMerge w:val="restart"/>
            <w:shd w:val="clear" w:color="auto" w:fill="D9E2F3" w:themeFill="accent1" w:themeFillTint="33"/>
            <w:vAlign w:val="center"/>
          </w:tcPr>
          <w:p w14:paraId="29DA059F" w14:textId="77777777" w:rsidR="00F81E81" w:rsidRPr="001F579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اسئلة المشروع</w:t>
            </w:r>
          </w:p>
        </w:tc>
      </w:tr>
      <w:tr w:rsidR="00F81E81" w:rsidRPr="001F579D" w14:paraId="4CD56B9C" w14:textId="77777777" w:rsidTr="003C1972">
        <w:trPr>
          <w:trHeight w:val="3680"/>
        </w:trPr>
        <w:tc>
          <w:tcPr>
            <w:tcW w:w="2160" w:type="dxa"/>
            <w:vMerge/>
            <w:shd w:val="clear" w:color="auto" w:fill="D9E5F3"/>
            <w:vAlign w:val="center"/>
          </w:tcPr>
          <w:p w14:paraId="74F577C5" w14:textId="77777777" w:rsidR="00F81E81" w:rsidRPr="00E32080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</w:rPr>
            </w:pPr>
          </w:p>
        </w:tc>
        <w:tc>
          <w:tcPr>
            <w:tcW w:w="6030" w:type="dxa"/>
            <w:gridSpan w:val="2"/>
            <w:vAlign w:val="center"/>
          </w:tcPr>
          <w:p w14:paraId="0800C412" w14:textId="77777777" w:rsidR="00F81E81" w:rsidRPr="00AA0E3D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vMerge/>
            <w:shd w:val="clear" w:color="auto" w:fill="D9E5F3"/>
            <w:vAlign w:val="center"/>
          </w:tcPr>
          <w:p w14:paraId="206E91A0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</w:p>
        </w:tc>
      </w:tr>
      <w:tr w:rsidR="00F81E81" w:rsidRPr="001F579D" w14:paraId="0EC34157" w14:textId="77777777" w:rsidTr="000241BA">
        <w:trPr>
          <w:trHeight w:val="215"/>
        </w:trPr>
        <w:tc>
          <w:tcPr>
            <w:tcW w:w="2160" w:type="dxa"/>
            <w:vMerge w:val="restart"/>
            <w:shd w:val="clear" w:color="auto" w:fill="D9E2F3" w:themeFill="accent1" w:themeFillTint="33"/>
            <w:vAlign w:val="center"/>
          </w:tcPr>
          <w:p w14:paraId="328E1A43" w14:textId="77777777" w:rsidR="00F81E81" w:rsidRPr="00BA633F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BA633F">
              <w:rPr>
                <w:rFonts w:ascii="Frutiger LT Arabic 55 Roman" w:hAnsi="Frutiger LT Arabic 55 Roman" w:cs="Frutiger LT Arabic 55 Roman"/>
                <w:b/>
              </w:rPr>
              <w:lastRenderedPageBreak/>
              <w:t>Project Objectives</w:t>
            </w:r>
          </w:p>
        </w:tc>
        <w:tc>
          <w:tcPr>
            <w:tcW w:w="2970" w:type="dxa"/>
            <w:shd w:val="clear" w:color="auto" w:fill="FBE4D5" w:themeFill="accent2" w:themeFillTint="33"/>
            <w:vAlign w:val="center"/>
          </w:tcPr>
          <w:p w14:paraId="109246F9" w14:textId="77777777" w:rsidR="00F81E81" w:rsidRPr="00D43FC8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D43FC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Write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D43FC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in bullet points</w:t>
            </w:r>
          </w:p>
        </w:tc>
        <w:tc>
          <w:tcPr>
            <w:tcW w:w="3060" w:type="dxa"/>
            <w:shd w:val="clear" w:color="auto" w:fill="FBE4D5" w:themeFill="accent2" w:themeFillTint="33"/>
            <w:vAlign w:val="center"/>
          </w:tcPr>
          <w:p w14:paraId="56B96EA3" w14:textId="77777777" w:rsidR="00F81E81" w:rsidRPr="00D43FC8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D43FC8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كتب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ك</w:t>
            </w:r>
            <w:r w:rsidRPr="00D43FC8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نقاط</w:t>
            </w:r>
          </w:p>
        </w:tc>
        <w:tc>
          <w:tcPr>
            <w:tcW w:w="1710" w:type="dxa"/>
            <w:vMerge w:val="restart"/>
            <w:shd w:val="clear" w:color="auto" w:fill="D9E2F3" w:themeFill="accent1" w:themeFillTint="33"/>
            <w:vAlign w:val="center"/>
          </w:tcPr>
          <w:p w14:paraId="22D63530" w14:textId="77777777" w:rsidR="00F81E81" w:rsidRPr="001F579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أهداف المشروع</w:t>
            </w:r>
          </w:p>
        </w:tc>
      </w:tr>
      <w:tr w:rsidR="00F81E81" w:rsidRPr="001F579D" w14:paraId="4E1E31A9" w14:textId="77777777" w:rsidTr="00191660">
        <w:trPr>
          <w:trHeight w:val="3168"/>
        </w:trPr>
        <w:tc>
          <w:tcPr>
            <w:tcW w:w="2160" w:type="dxa"/>
            <w:vMerge/>
            <w:shd w:val="clear" w:color="auto" w:fill="D9E2F3" w:themeFill="accent1" w:themeFillTint="33"/>
            <w:vAlign w:val="center"/>
          </w:tcPr>
          <w:p w14:paraId="73AE6458" w14:textId="77777777" w:rsidR="00F81E81" w:rsidRPr="00E32080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</w:rPr>
            </w:pPr>
          </w:p>
        </w:tc>
        <w:tc>
          <w:tcPr>
            <w:tcW w:w="6030" w:type="dxa"/>
            <w:gridSpan w:val="2"/>
            <w:vAlign w:val="center"/>
          </w:tcPr>
          <w:p w14:paraId="044C7796" w14:textId="77777777" w:rsidR="00F81E81" w:rsidRPr="00AA0E3D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vMerge/>
            <w:shd w:val="clear" w:color="auto" w:fill="D9E2F3" w:themeFill="accent1" w:themeFillTint="33"/>
            <w:vAlign w:val="center"/>
          </w:tcPr>
          <w:p w14:paraId="04947376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</w:p>
        </w:tc>
      </w:tr>
      <w:tr w:rsidR="00F81E81" w:rsidRPr="001F579D" w14:paraId="2BCBDE17" w14:textId="77777777" w:rsidTr="000241BA">
        <w:trPr>
          <w:trHeight w:val="161"/>
        </w:trPr>
        <w:tc>
          <w:tcPr>
            <w:tcW w:w="2160" w:type="dxa"/>
            <w:vMerge w:val="restart"/>
            <w:shd w:val="clear" w:color="auto" w:fill="D9E2F3" w:themeFill="accent1" w:themeFillTint="33"/>
            <w:vAlign w:val="center"/>
          </w:tcPr>
          <w:p w14:paraId="7763F848" w14:textId="77777777" w:rsidR="00F81E81" w:rsidRPr="00AF1E24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 w:rsidRPr="00BA633F">
              <w:rPr>
                <w:rFonts w:ascii="Frutiger LT Arabic 55 Roman" w:hAnsi="Frutiger LT Arabic 55 Roman" w:cs="Frutiger LT Arabic 55 Roman"/>
                <w:b/>
              </w:rPr>
              <w:t>Project Background</w:t>
            </w:r>
          </w:p>
        </w:tc>
        <w:tc>
          <w:tcPr>
            <w:tcW w:w="2970" w:type="dxa"/>
            <w:shd w:val="clear" w:color="auto" w:fill="FBE4D5" w:themeFill="accent2" w:themeFillTint="33"/>
            <w:vAlign w:val="center"/>
          </w:tcPr>
          <w:p w14:paraId="5138E4D5" w14:textId="77777777" w:rsidR="00F81E81" w:rsidRPr="00D43FC8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D43FC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Write no more than 500 words</w:t>
            </w:r>
          </w:p>
        </w:tc>
        <w:tc>
          <w:tcPr>
            <w:tcW w:w="3060" w:type="dxa"/>
            <w:shd w:val="clear" w:color="auto" w:fill="FBE4D5" w:themeFill="accent2" w:themeFillTint="33"/>
            <w:vAlign w:val="center"/>
          </w:tcPr>
          <w:p w14:paraId="0EAF90D4" w14:textId="021C3183" w:rsidR="00F81E81" w:rsidRPr="00D43FC8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D43FC8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اكتب بما لا يزيد عن </w:t>
            </w:r>
            <w:r w:rsidR="00821DB8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3</w:t>
            </w:r>
            <w:r w:rsidRPr="00D43FC8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00 كلم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ة</w:t>
            </w:r>
          </w:p>
        </w:tc>
        <w:tc>
          <w:tcPr>
            <w:tcW w:w="1710" w:type="dxa"/>
            <w:vMerge w:val="restart"/>
            <w:shd w:val="clear" w:color="auto" w:fill="D9E2F3" w:themeFill="accent1" w:themeFillTint="33"/>
            <w:vAlign w:val="center"/>
          </w:tcPr>
          <w:p w14:paraId="0053D981" w14:textId="77777777" w:rsidR="00F81E81" w:rsidRPr="001F579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BA633F">
              <w:rPr>
                <w:rFonts w:ascii="Frutiger LT Arabic 65 Bold" w:hAnsi="Frutiger LT Arabic 65 Bold" w:cs="Frutiger LT Arabic 65 Bold" w:hint="cs"/>
                <w:b/>
                <w:rtl/>
              </w:rPr>
              <w:t>نبذة عن المشروع</w:t>
            </w:r>
          </w:p>
        </w:tc>
      </w:tr>
      <w:tr w:rsidR="00F81E81" w:rsidRPr="001F579D" w14:paraId="5D49D86C" w14:textId="77777777" w:rsidTr="00191660">
        <w:trPr>
          <w:trHeight w:val="5184"/>
        </w:trPr>
        <w:tc>
          <w:tcPr>
            <w:tcW w:w="2160" w:type="dxa"/>
            <w:vMerge/>
            <w:shd w:val="clear" w:color="auto" w:fill="D9E2F3" w:themeFill="accent1" w:themeFillTint="33"/>
            <w:vAlign w:val="center"/>
          </w:tcPr>
          <w:p w14:paraId="4713E2FC" w14:textId="77777777" w:rsidR="00F81E81" w:rsidRPr="00E32080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</w:rPr>
            </w:pPr>
          </w:p>
        </w:tc>
        <w:tc>
          <w:tcPr>
            <w:tcW w:w="6030" w:type="dxa"/>
            <w:gridSpan w:val="2"/>
            <w:vAlign w:val="center"/>
          </w:tcPr>
          <w:p w14:paraId="60F7C279" w14:textId="77777777" w:rsidR="00F81E81" w:rsidRPr="00AA0E3D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vMerge/>
            <w:shd w:val="clear" w:color="auto" w:fill="D9E2F3" w:themeFill="accent1" w:themeFillTint="33"/>
            <w:vAlign w:val="center"/>
          </w:tcPr>
          <w:p w14:paraId="1BEC8F80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</w:p>
        </w:tc>
      </w:tr>
    </w:tbl>
    <w:p w14:paraId="1E8B2AA0" w14:textId="2B38E0D2" w:rsidR="00AF1E24" w:rsidRDefault="00AF1E24">
      <w:pPr>
        <w:spacing w:after="0" w:line="240" w:lineRule="auto"/>
        <w:rPr>
          <w:rFonts w:ascii="Frutiger LT Arabic 55 Roman" w:hAnsi="Frutiger LT Arabic 55 Roman" w:cs="Frutiger LT Arabic 55 Roman"/>
          <w:b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3B7557A5" w14:textId="77777777" w:rsidTr="000241BA">
        <w:tc>
          <w:tcPr>
            <w:tcW w:w="4673" w:type="dxa"/>
          </w:tcPr>
          <w:p w14:paraId="30365E22" w14:textId="77777777" w:rsidR="00F81E81" w:rsidRPr="00EE12A9" w:rsidRDefault="00F81E81" w:rsidP="000241BA">
            <w:pPr>
              <w:pStyle w:val="Heading2"/>
              <w:numPr>
                <w:ilvl w:val="0"/>
                <w:numId w:val="24"/>
              </w:numPr>
              <w:outlineLvl w:val="1"/>
              <w:rPr>
                <w:rFonts w:ascii="Frutiger LT Arabic 65 Bold" w:hAnsi="Frutiger LT Arabic 65 Bold" w:cs="Frutiger LT Arabic 65 Bold"/>
                <w:lang w:val="en-US"/>
              </w:rPr>
            </w:pPr>
            <w:r w:rsidRPr="00EE12A9">
              <w:rPr>
                <w:rFonts w:ascii="Frutiger LT Arabic 65 Bold" w:hAnsi="Frutiger LT Arabic 65 Bold" w:cs="Frutiger LT Arabic 65 Bold"/>
                <w:lang w:val="en-US"/>
              </w:rPr>
              <w:t>Project Methodology</w:t>
            </w:r>
          </w:p>
        </w:tc>
        <w:tc>
          <w:tcPr>
            <w:tcW w:w="4673" w:type="dxa"/>
          </w:tcPr>
          <w:p w14:paraId="30C61DE3" w14:textId="77777777" w:rsidR="00F81E81" w:rsidRPr="00EE12A9" w:rsidRDefault="00F81E81" w:rsidP="000241BA">
            <w:pPr>
              <w:pStyle w:val="Heading2"/>
              <w:numPr>
                <w:ilvl w:val="0"/>
                <w:numId w:val="23"/>
              </w:numPr>
              <w:bidi/>
              <w:outlineLvl w:val="1"/>
              <w:rPr>
                <w:rFonts w:ascii="Frutiger LT Arabic 65 Bold" w:hAnsi="Frutiger LT Arabic 65 Bold" w:cs="Frutiger LT Arabic 65 Bold"/>
              </w:rPr>
            </w:pPr>
            <w:r>
              <w:rPr>
                <w:rFonts w:ascii="Frutiger LT Arabic 65 Bold" w:hAnsi="Frutiger LT Arabic 65 Bold" w:cs="Frutiger LT Arabic 65 Bold" w:hint="cs"/>
                <w:rtl/>
              </w:rPr>
              <w:t>منهجية</w:t>
            </w:r>
            <w:r w:rsidRPr="00EE12A9">
              <w:rPr>
                <w:rFonts w:ascii="Frutiger LT Arabic 65 Bold" w:hAnsi="Frutiger LT Arabic 65 Bold" w:cs="Frutiger LT Arabic 65 Bold"/>
                <w:rtl/>
              </w:rPr>
              <w:t xml:space="preserve"> المشروع </w:t>
            </w:r>
          </w:p>
        </w:tc>
      </w:tr>
    </w:tbl>
    <w:p w14:paraId="1FB0280A" w14:textId="77777777" w:rsidR="00F81E81" w:rsidRDefault="00F81E81" w:rsidP="00F81E81">
      <w:pPr>
        <w:rPr>
          <w:rFonts w:ascii="Frutiger LT Arabic 55 Roman" w:hAnsi="Frutiger LT Arabic 55 Roman" w:cs="Frutiger LT Arabic 55 Roman"/>
          <w:b/>
          <w:sz w:val="10"/>
          <w:szCs w:val="10"/>
        </w:rPr>
      </w:pPr>
    </w:p>
    <w:tbl>
      <w:tblPr>
        <w:tblStyle w:val="TableGrid"/>
        <w:tblW w:w="990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1890"/>
        <w:gridCol w:w="2010"/>
        <w:gridCol w:w="1050"/>
        <w:gridCol w:w="1050"/>
        <w:gridCol w:w="2100"/>
        <w:gridCol w:w="1800"/>
      </w:tblGrid>
      <w:tr w:rsidR="00191660" w:rsidRPr="008C1A5E" w14:paraId="177BE028" w14:textId="77777777" w:rsidTr="003C1972">
        <w:trPr>
          <w:trHeight w:val="836"/>
        </w:trPr>
        <w:tc>
          <w:tcPr>
            <w:tcW w:w="1890" w:type="dxa"/>
            <w:shd w:val="clear" w:color="auto" w:fill="D9E2F3" w:themeFill="accent1" w:themeFillTint="33"/>
            <w:vAlign w:val="center"/>
          </w:tcPr>
          <w:p w14:paraId="3D6167CA" w14:textId="283BC3A0" w:rsidR="00191660" w:rsidRPr="00BA633F" w:rsidRDefault="00191660" w:rsidP="001916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>
              <w:rPr>
                <w:rFonts w:ascii="Frutiger LT Arabic 55 Roman" w:hAnsi="Frutiger LT Arabic 55 Roman" w:cs="Frutiger LT Arabic 55 Roman"/>
                <w:b/>
                <w:lang w:val="en-US"/>
              </w:rPr>
              <w:t>Language of Data Collection</w:t>
            </w:r>
          </w:p>
        </w:tc>
        <w:tc>
          <w:tcPr>
            <w:tcW w:w="2010" w:type="dxa"/>
            <w:vAlign w:val="center"/>
          </w:tcPr>
          <w:p w14:paraId="17CC9670" w14:textId="77777777" w:rsidR="00191660" w:rsidRDefault="00191660" w:rsidP="00191660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English</w:t>
            </w:r>
          </w:p>
          <w:p w14:paraId="5CD7723E" w14:textId="1EB3FAD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انجليزية</w:t>
            </w:r>
          </w:p>
        </w:tc>
        <w:tc>
          <w:tcPr>
            <w:tcW w:w="2100" w:type="dxa"/>
            <w:gridSpan w:val="2"/>
            <w:vAlign w:val="center"/>
          </w:tcPr>
          <w:p w14:paraId="79AACDC3" w14:textId="77777777" w:rsidR="00191660" w:rsidRDefault="00191660" w:rsidP="00191660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other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أخرى </w:t>
            </w:r>
          </w:p>
          <w:p w14:paraId="5046A7C3" w14:textId="28A4B2DE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________________</w:t>
            </w:r>
          </w:p>
        </w:tc>
        <w:tc>
          <w:tcPr>
            <w:tcW w:w="2100" w:type="dxa"/>
            <w:vAlign w:val="center"/>
          </w:tcPr>
          <w:p w14:paraId="516EC065" w14:textId="77777777" w:rsidR="00191660" w:rsidRDefault="00191660" w:rsidP="00191660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Arabic</w:t>
            </w:r>
          </w:p>
          <w:p w14:paraId="419ECB9E" w14:textId="20D7C30D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عربية</w:t>
            </w:r>
          </w:p>
        </w:tc>
        <w:tc>
          <w:tcPr>
            <w:tcW w:w="1800" w:type="dxa"/>
            <w:shd w:val="clear" w:color="auto" w:fill="D9E2F3" w:themeFill="accent1" w:themeFillTint="33"/>
            <w:vAlign w:val="center"/>
          </w:tcPr>
          <w:p w14:paraId="03F635D5" w14:textId="106293D4" w:rsidR="00191660" w:rsidRPr="005D7335" w:rsidRDefault="00191660" w:rsidP="00191660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لغة جمع البيانات</w:t>
            </w:r>
          </w:p>
        </w:tc>
      </w:tr>
      <w:tr w:rsidR="00191660" w:rsidRPr="008C1A5E" w14:paraId="133CDA71" w14:textId="77777777" w:rsidTr="003C1972">
        <w:trPr>
          <w:trHeight w:val="836"/>
        </w:trPr>
        <w:tc>
          <w:tcPr>
            <w:tcW w:w="1890" w:type="dxa"/>
            <w:shd w:val="clear" w:color="auto" w:fill="D9E2F3" w:themeFill="accent1" w:themeFillTint="33"/>
            <w:vAlign w:val="center"/>
          </w:tcPr>
          <w:p w14:paraId="0E231A7E" w14:textId="40541AFF" w:rsidR="00191660" w:rsidRDefault="00191660" w:rsidP="001916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BA633F">
              <w:rPr>
                <w:rFonts w:ascii="Frutiger LT Arabic 55 Roman" w:hAnsi="Frutiger LT Arabic 55 Roman" w:cs="Frutiger LT Arabic 55 Roman"/>
                <w:b/>
              </w:rPr>
              <w:t>Used Approach</w:t>
            </w:r>
            <w:r>
              <w:rPr>
                <w:rFonts w:ascii="Frutiger LT Arabic 55 Roman" w:hAnsi="Frutiger LT Arabic 55 Roman" w:cs="Frutiger LT Arabic 55 Roman"/>
                <w:b/>
              </w:rPr>
              <w:t xml:space="preserve"> </w:t>
            </w:r>
            <w:r w:rsidRPr="00F07514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>(</w:t>
            </w:r>
            <w:r w:rsidRPr="00F07514">
              <w:rPr>
                <w:rFonts w:ascii="Frutiger LT Arabic 55 Roman" w:hAnsi="Frutiger LT Arabic 55 Roman" w:cs="Frutiger LT Arabic 55 Roman"/>
                <w:b/>
                <w:sz w:val="16"/>
                <w:szCs w:val="16"/>
                <w:lang w:val="en-US"/>
              </w:rPr>
              <w:t>S</w:t>
            </w:r>
            <w:r w:rsidRPr="00F07514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>elect one only)</w:t>
            </w:r>
          </w:p>
        </w:tc>
        <w:tc>
          <w:tcPr>
            <w:tcW w:w="2010" w:type="dxa"/>
            <w:vAlign w:val="center"/>
          </w:tcPr>
          <w:p w14:paraId="759C8FCF" w14:textId="77777777" w:rsidR="00191660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Qualitative Approach </w:t>
            </w:r>
          </w:p>
          <w:p w14:paraId="73BC1123" w14:textId="1245FCFA" w:rsidR="00191660" w:rsidRPr="007B683A" w:rsidRDefault="00191660" w:rsidP="00191660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>المنهج النوعي</w:t>
            </w:r>
          </w:p>
        </w:tc>
        <w:tc>
          <w:tcPr>
            <w:tcW w:w="2100" w:type="dxa"/>
            <w:gridSpan w:val="2"/>
            <w:vAlign w:val="center"/>
          </w:tcPr>
          <w:p w14:paraId="2206B134" w14:textId="77777777" w:rsidR="00191660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Quantitative Approach </w:t>
            </w:r>
          </w:p>
          <w:p w14:paraId="10EA62DB" w14:textId="75C8DC13" w:rsidR="00191660" w:rsidRPr="007B683A" w:rsidRDefault="00191660" w:rsidP="00191660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 xml:space="preserve">المنهج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كمي</w:t>
            </w:r>
          </w:p>
        </w:tc>
        <w:tc>
          <w:tcPr>
            <w:tcW w:w="2100" w:type="dxa"/>
            <w:vAlign w:val="center"/>
          </w:tcPr>
          <w:p w14:paraId="0ADF17D8" w14:textId="35AFA9FB" w:rsidR="00191660" w:rsidRPr="007B683A" w:rsidRDefault="00191660" w:rsidP="00191660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Mixed Approach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منهج المختلط</w:t>
            </w:r>
          </w:p>
        </w:tc>
        <w:tc>
          <w:tcPr>
            <w:tcW w:w="1800" w:type="dxa"/>
            <w:shd w:val="clear" w:color="auto" w:fill="D9E2F3" w:themeFill="accent1" w:themeFillTint="33"/>
            <w:vAlign w:val="center"/>
          </w:tcPr>
          <w:p w14:paraId="2F18DD5F" w14:textId="77777777" w:rsidR="00191660" w:rsidRPr="005D7335" w:rsidRDefault="00191660" w:rsidP="00191660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5D7335">
              <w:rPr>
                <w:rFonts w:ascii="Frutiger LT Arabic 65 Bold" w:hAnsi="Frutiger LT Arabic 65 Bold" w:cs="Frutiger LT Arabic 65 Bold" w:hint="cs"/>
                <w:b/>
                <w:rtl/>
              </w:rPr>
              <w:t>المنهج المستخدم</w:t>
            </w:r>
          </w:p>
          <w:p w14:paraId="2BA27A5C" w14:textId="67F16186" w:rsidR="00191660" w:rsidRDefault="00191660" w:rsidP="00191660">
            <w:pPr>
              <w:bidi/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F07514">
              <w:rPr>
                <w:rFonts w:ascii="Frutiger LT Arabic 65 Bold" w:hAnsi="Frutiger LT Arabic 65 Bold" w:cs="Frutiger LT Arabic 65 Bold"/>
                <w:b/>
                <w:sz w:val="16"/>
                <w:szCs w:val="16"/>
                <w:rtl/>
              </w:rPr>
              <w:t>(اختر واحدا فقط)</w:t>
            </w:r>
          </w:p>
        </w:tc>
      </w:tr>
      <w:tr w:rsidR="00191660" w:rsidRPr="008C1A5E" w14:paraId="143403C2" w14:textId="77777777" w:rsidTr="003C1972">
        <w:trPr>
          <w:trHeight w:val="3608"/>
        </w:trPr>
        <w:tc>
          <w:tcPr>
            <w:tcW w:w="1890" w:type="dxa"/>
            <w:shd w:val="clear" w:color="auto" w:fill="D9E2F3" w:themeFill="accent1" w:themeFillTint="33"/>
            <w:vAlign w:val="center"/>
          </w:tcPr>
          <w:p w14:paraId="6E302666" w14:textId="77777777" w:rsidR="00191660" w:rsidRPr="00BA633F" w:rsidRDefault="00191660" w:rsidP="001916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BA633F">
              <w:rPr>
                <w:rFonts w:ascii="Frutiger LT Arabic 55 Roman" w:hAnsi="Frutiger LT Arabic 55 Roman" w:cs="Frutiger LT Arabic 55 Roman"/>
                <w:b/>
              </w:rPr>
              <w:lastRenderedPageBreak/>
              <w:t>Research Method(s)</w:t>
            </w:r>
          </w:p>
          <w:p w14:paraId="483E098C" w14:textId="77777777" w:rsidR="00191660" w:rsidRPr="00BA633F" w:rsidRDefault="00191660" w:rsidP="001916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BA633F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>(Check all that apply)</w:t>
            </w:r>
          </w:p>
        </w:tc>
        <w:tc>
          <w:tcPr>
            <w:tcW w:w="6210" w:type="dxa"/>
            <w:gridSpan w:val="4"/>
            <w:vAlign w:val="center"/>
          </w:tcPr>
          <w:p w14:paraId="0F010851" w14:textId="7777777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Questionnaires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/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Surveys 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  <w:t>استبيانات / استطلاعا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ت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35A8D7B4" w14:textId="7777777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Experiments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تجارب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2967EAC9" w14:textId="7777777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Interviews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مقابلات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12A6E50F" w14:textId="7777777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Focus groups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مجموعات التركيز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27AE213B" w14:textId="7777777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Observation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ملاحظة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5E3D916C" w14:textId="7777777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Examination of other work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فحص الاعمال الاخرى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7B00D6E4" w14:textId="7777777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Use of existing data or records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ستخدام البيانات او السجلات الموجودة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6A40CFED" w14:textId="77777777" w:rsidR="00191660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Photographs, Audio, or visual recording</w:t>
            </w:r>
          </w:p>
          <w:p w14:paraId="5375B4E7" w14:textId="7777777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صور فوتوغرافية او تسجيل صوتي او مرئي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65A9DAC8" w14:textId="544ADBAA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Other __________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  <w:t>______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_____________________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_______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خرى</w:t>
            </w:r>
          </w:p>
        </w:tc>
        <w:tc>
          <w:tcPr>
            <w:tcW w:w="1800" w:type="dxa"/>
            <w:shd w:val="clear" w:color="auto" w:fill="D9E2F3" w:themeFill="accent1" w:themeFillTint="33"/>
            <w:vAlign w:val="center"/>
          </w:tcPr>
          <w:p w14:paraId="403B14D4" w14:textId="77777777" w:rsidR="00191660" w:rsidRDefault="00191660" w:rsidP="001916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طرق البحث</w:t>
            </w:r>
          </w:p>
          <w:p w14:paraId="359AF19E" w14:textId="77777777" w:rsidR="00191660" w:rsidRPr="005C27FC" w:rsidRDefault="00191660" w:rsidP="001916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BA633F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  <w:t>(حدد كل ما ينطبق)</w:t>
            </w:r>
          </w:p>
        </w:tc>
      </w:tr>
      <w:tr w:rsidR="00191660" w:rsidRPr="008C1A5E" w14:paraId="480BB5F2" w14:textId="77777777" w:rsidTr="003C1972">
        <w:trPr>
          <w:trHeight w:val="548"/>
        </w:trPr>
        <w:tc>
          <w:tcPr>
            <w:tcW w:w="1890" w:type="dxa"/>
            <w:shd w:val="clear" w:color="auto" w:fill="D9E2F3" w:themeFill="accent1" w:themeFillTint="33"/>
            <w:vAlign w:val="center"/>
          </w:tcPr>
          <w:p w14:paraId="2A80D649" w14:textId="77777777" w:rsidR="00191660" w:rsidRPr="00BA633F" w:rsidRDefault="00191660" w:rsidP="001916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BA633F">
              <w:rPr>
                <w:rFonts w:ascii="Frutiger LT Arabic 55 Roman" w:hAnsi="Frutiger LT Arabic 55 Roman" w:cs="Frutiger LT Arabic 55 Roman"/>
                <w:b/>
              </w:rPr>
              <w:t>Sampling Method(s)</w:t>
            </w:r>
          </w:p>
        </w:tc>
        <w:tc>
          <w:tcPr>
            <w:tcW w:w="6210" w:type="dxa"/>
            <w:gridSpan w:val="4"/>
            <w:vAlign w:val="center"/>
          </w:tcPr>
          <w:p w14:paraId="2BA979D3" w14:textId="7777777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Random Sampling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عينات العشوائية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1FB35C2F" w14:textId="7777777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Stratified Sampling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عينات الاحصائية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3EE44A52" w14:textId="7777777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Systematic Sampling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عينات المنهجية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5703FE0F" w14:textId="7777777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Clustered Sampling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عينات العنقودية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4F367039" w14:textId="7777777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Selective or Subjective Sampling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عينات الانتقائية او الذاتية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767C0E53" w14:textId="77777777" w:rsidR="00191660" w:rsidRPr="00AA0E3D" w:rsidRDefault="00191660" w:rsidP="00191660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Other 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خرى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__________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  <w:t>______</w:t>
            </w:r>
            <w:r w:rsidRPr="00AA0E3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_____________________</w:t>
            </w:r>
            <w:r w:rsidRPr="00AA0E3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_______ </w:t>
            </w:r>
          </w:p>
        </w:tc>
        <w:tc>
          <w:tcPr>
            <w:tcW w:w="1800" w:type="dxa"/>
            <w:shd w:val="clear" w:color="auto" w:fill="D9E2F3" w:themeFill="accent1" w:themeFillTint="33"/>
            <w:vAlign w:val="center"/>
          </w:tcPr>
          <w:p w14:paraId="103E7B45" w14:textId="77777777" w:rsidR="00191660" w:rsidRDefault="00191660" w:rsidP="001916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3B4A76">
              <w:rPr>
                <w:rFonts w:ascii="Frutiger LT Arabic 65 Bold" w:hAnsi="Frutiger LT Arabic 65 Bold" w:cs="Frutiger LT Arabic 65 Bold"/>
                <w:b/>
                <w:rtl/>
              </w:rPr>
              <w:t xml:space="preserve">طرق </w:t>
            </w:r>
            <w:r w:rsidRPr="003B4A76">
              <w:rPr>
                <w:rFonts w:ascii="Frutiger LT Arabic 65 Bold" w:hAnsi="Frutiger LT Arabic 65 Bold" w:cs="Frutiger LT Arabic 65 Bold" w:hint="cs"/>
                <w:b/>
                <w:rtl/>
              </w:rPr>
              <w:t>اخ</w:t>
            </w: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تيار</w:t>
            </w:r>
            <w:r w:rsidRPr="003B4A76">
              <w:rPr>
                <w:rFonts w:ascii="Frutiger LT Arabic 65 Bold" w:hAnsi="Frutiger LT Arabic 65 Bold" w:cs="Frutiger LT Arabic 65 Bold"/>
                <w:b/>
                <w:rtl/>
              </w:rPr>
              <w:t xml:space="preserve"> العينات</w:t>
            </w:r>
          </w:p>
        </w:tc>
      </w:tr>
      <w:tr w:rsidR="00191660" w:rsidRPr="001F579D" w14:paraId="00C6432F" w14:textId="77777777" w:rsidTr="003C1972">
        <w:trPr>
          <w:trHeight w:val="161"/>
        </w:trPr>
        <w:tc>
          <w:tcPr>
            <w:tcW w:w="1890" w:type="dxa"/>
            <w:vMerge w:val="restart"/>
            <w:shd w:val="clear" w:color="auto" w:fill="D9E2F3" w:themeFill="accent1" w:themeFillTint="33"/>
            <w:vAlign w:val="center"/>
          </w:tcPr>
          <w:p w14:paraId="044FE161" w14:textId="77777777" w:rsidR="00191660" w:rsidRPr="00C62628" w:rsidRDefault="00191660" w:rsidP="001916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 w:rsidRPr="00BA633F">
              <w:rPr>
                <w:rFonts w:ascii="Frutiger LT Arabic 55 Roman" w:hAnsi="Frutiger LT Arabic 55 Roman" w:cs="Frutiger LT Arabic 55 Roman"/>
                <w:b/>
              </w:rPr>
              <w:t>Sample Size</w:t>
            </w:r>
            <w:r>
              <w:rPr>
                <w:rFonts w:ascii="Frutiger LT Arabic 55 Roman" w:hAnsi="Frutiger LT Arabic 55 Roman" w:cs="Frutiger LT Arabic 55 Roman"/>
                <w:b/>
                <w:lang w:val="en-US"/>
              </w:rPr>
              <w:t xml:space="preserve"> and Why?</w:t>
            </w:r>
          </w:p>
        </w:tc>
        <w:tc>
          <w:tcPr>
            <w:tcW w:w="3060" w:type="dxa"/>
            <w:gridSpan w:val="2"/>
            <w:shd w:val="clear" w:color="auto" w:fill="FBE4D5" w:themeFill="accent2" w:themeFillTint="33"/>
            <w:vAlign w:val="center"/>
          </w:tcPr>
          <w:p w14:paraId="0785FF43" w14:textId="77777777" w:rsidR="00191660" w:rsidRPr="00C62628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C6262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Write no more than 100 words</w:t>
            </w:r>
          </w:p>
        </w:tc>
        <w:tc>
          <w:tcPr>
            <w:tcW w:w="3150" w:type="dxa"/>
            <w:gridSpan w:val="2"/>
            <w:shd w:val="clear" w:color="auto" w:fill="FBE4D5" w:themeFill="accent2" w:themeFillTint="33"/>
            <w:vAlign w:val="center"/>
          </w:tcPr>
          <w:p w14:paraId="3A9E6995" w14:textId="77777777" w:rsidR="00191660" w:rsidRPr="00C62628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C62628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كتب بما لا يزيد عن 100 كلم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ة</w:t>
            </w:r>
          </w:p>
        </w:tc>
        <w:tc>
          <w:tcPr>
            <w:tcW w:w="1800" w:type="dxa"/>
            <w:vMerge w:val="restart"/>
            <w:shd w:val="clear" w:color="auto" w:fill="D9E2F3" w:themeFill="accent1" w:themeFillTint="33"/>
            <w:vAlign w:val="center"/>
          </w:tcPr>
          <w:p w14:paraId="6A455477" w14:textId="77777777" w:rsidR="00191660" w:rsidRPr="001F579D" w:rsidRDefault="00191660" w:rsidP="001916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حجم العينة ولماذا؟</w:t>
            </w:r>
          </w:p>
        </w:tc>
      </w:tr>
      <w:tr w:rsidR="00191660" w:rsidRPr="001F579D" w14:paraId="2EBCEAF1" w14:textId="77777777" w:rsidTr="00191660">
        <w:trPr>
          <w:trHeight w:val="1565"/>
        </w:trPr>
        <w:tc>
          <w:tcPr>
            <w:tcW w:w="1890" w:type="dxa"/>
            <w:vMerge/>
            <w:shd w:val="clear" w:color="auto" w:fill="D9E2F3" w:themeFill="accent1" w:themeFillTint="33"/>
            <w:vAlign w:val="center"/>
          </w:tcPr>
          <w:p w14:paraId="510C0F68" w14:textId="77777777" w:rsidR="00191660" w:rsidRPr="00E32080" w:rsidRDefault="00191660" w:rsidP="001916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</w:rPr>
            </w:pPr>
          </w:p>
        </w:tc>
        <w:tc>
          <w:tcPr>
            <w:tcW w:w="6210" w:type="dxa"/>
            <w:gridSpan w:val="4"/>
            <w:vAlign w:val="center"/>
          </w:tcPr>
          <w:p w14:paraId="56B7DE80" w14:textId="77777777" w:rsidR="00191660" w:rsidRPr="00AA0E3D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800" w:type="dxa"/>
            <w:vMerge/>
            <w:shd w:val="clear" w:color="auto" w:fill="D9E2F3" w:themeFill="accent1" w:themeFillTint="33"/>
            <w:vAlign w:val="center"/>
          </w:tcPr>
          <w:p w14:paraId="66DFB202" w14:textId="77777777" w:rsidR="00191660" w:rsidRDefault="00191660" w:rsidP="001916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</w:p>
        </w:tc>
      </w:tr>
      <w:tr w:rsidR="00191660" w:rsidRPr="001F579D" w14:paraId="6B7D9405" w14:textId="77777777" w:rsidTr="003C1972">
        <w:trPr>
          <w:trHeight w:val="620"/>
        </w:trPr>
        <w:tc>
          <w:tcPr>
            <w:tcW w:w="1890" w:type="dxa"/>
            <w:vMerge w:val="restart"/>
            <w:shd w:val="clear" w:color="auto" w:fill="D9E2F3" w:themeFill="accent1" w:themeFillTint="33"/>
            <w:vAlign w:val="center"/>
          </w:tcPr>
          <w:p w14:paraId="102B28C9" w14:textId="77777777" w:rsidR="00191660" w:rsidRPr="00A35A92" w:rsidRDefault="00191660" w:rsidP="001916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rtl/>
                <w:lang w:val="en-US"/>
              </w:rPr>
            </w:pPr>
            <w:r>
              <w:rPr>
                <w:rFonts w:ascii="Frutiger LT Arabic 55 Roman" w:hAnsi="Frutiger LT Arabic 55 Roman" w:cs="Frutiger LT Arabic 55 Roman"/>
                <w:b/>
              </w:rPr>
              <w:t>Sample</w:t>
            </w:r>
            <w:r w:rsidRPr="00BA633F">
              <w:rPr>
                <w:rFonts w:ascii="Frutiger LT Arabic 55 Roman" w:hAnsi="Frutiger LT Arabic 55 Roman" w:cs="Frutiger LT Arabic 55 Roman"/>
                <w:b/>
              </w:rPr>
              <w:t xml:space="preserve"> Place</w:t>
            </w:r>
          </w:p>
          <w:p w14:paraId="208DEED4" w14:textId="62C85DF1" w:rsidR="00191660" w:rsidRPr="00BA633F" w:rsidRDefault="00191660" w:rsidP="001916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9C5CCB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>(Check all that apply)</w:t>
            </w:r>
          </w:p>
        </w:tc>
        <w:tc>
          <w:tcPr>
            <w:tcW w:w="3060" w:type="dxa"/>
            <w:gridSpan w:val="2"/>
            <w:shd w:val="clear" w:color="auto" w:fill="auto"/>
            <w:vAlign w:val="center"/>
          </w:tcPr>
          <w:p w14:paraId="39ABA3AC" w14:textId="2C6B46D4" w:rsidR="00191660" w:rsidRPr="00475027" w:rsidRDefault="00191660" w:rsidP="00191660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Saudi Electronic University </w:t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جامعة السعودية الالكترونية</w:t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</w:p>
        </w:tc>
        <w:tc>
          <w:tcPr>
            <w:tcW w:w="3150" w:type="dxa"/>
            <w:gridSpan w:val="2"/>
            <w:shd w:val="clear" w:color="auto" w:fill="auto"/>
            <w:vAlign w:val="center"/>
          </w:tcPr>
          <w:p w14:paraId="668EFD1B" w14:textId="77777777" w:rsidR="00191660" w:rsidRDefault="00191660" w:rsidP="00191660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683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Outside SEU </w:t>
            </w:r>
          </w:p>
          <w:p w14:paraId="7F3FDDCD" w14:textId="1690EE58" w:rsidR="00191660" w:rsidRPr="00C62628" w:rsidRDefault="00191660" w:rsidP="00191660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7B683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خارج الجامعة</w:t>
            </w:r>
          </w:p>
        </w:tc>
        <w:tc>
          <w:tcPr>
            <w:tcW w:w="1800" w:type="dxa"/>
            <w:vMerge w:val="restart"/>
            <w:shd w:val="clear" w:color="auto" w:fill="D9E2F3" w:themeFill="accent1" w:themeFillTint="33"/>
            <w:vAlign w:val="center"/>
          </w:tcPr>
          <w:p w14:paraId="2C14EA00" w14:textId="52895E09" w:rsidR="00191660" w:rsidRDefault="00191660" w:rsidP="001916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3C1972">
              <w:rPr>
                <w:rFonts w:ascii="Frutiger LT Arabic 65 Bold" w:hAnsi="Frutiger LT Arabic 65 Bold" w:cs="Frutiger LT Arabic 65 Bold"/>
                <w:b/>
                <w:rtl/>
              </w:rPr>
              <w:t>مكان العينة</w:t>
            </w:r>
          </w:p>
          <w:p w14:paraId="502D0DF7" w14:textId="5453C0B6" w:rsidR="00191660" w:rsidRPr="001F579D" w:rsidRDefault="00191660" w:rsidP="001916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BA633F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  <w:t>(حدد كل ما ينطبق)</w:t>
            </w:r>
          </w:p>
        </w:tc>
      </w:tr>
      <w:tr w:rsidR="00191660" w:rsidRPr="001F579D" w14:paraId="4BBA7FC0" w14:textId="77777777" w:rsidTr="003C1972">
        <w:trPr>
          <w:trHeight w:val="935"/>
        </w:trPr>
        <w:tc>
          <w:tcPr>
            <w:tcW w:w="1890" w:type="dxa"/>
            <w:vMerge/>
            <w:shd w:val="clear" w:color="auto" w:fill="D9E2F3" w:themeFill="accent1" w:themeFillTint="33"/>
            <w:vAlign w:val="center"/>
          </w:tcPr>
          <w:p w14:paraId="4872ADC0" w14:textId="77777777" w:rsidR="00191660" w:rsidRDefault="00191660" w:rsidP="001916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</w:p>
        </w:tc>
        <w:tc>
          <w:tcPr>
            <w:tcW w:w="3060" w:type="dxa"/>
            <w:gridSpan w:val="2"/>
            <w:shd w:val="clear" w:color="auto" w:fill="auto"/>
            <w:vAlign w:val="center"/>
          </w:tcPr>
          <w:p w14:paraId="6F82F168" w14:textId="77777777" w:rsidR="00191660" w:rsidRPr="00C62628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</w:p>
        </w:tc>
        <w:tc>
          <w:tcPr>
            <w:tcW w:w="3150" w:type="dxa"/>
            <w:gridSpan w:val="2"/>
            <w:shd w:val="clear" w:color="auto" w:fill="auto"/>
            <w:vAlign w:val="center"/>
          </w:tcPr>
          <w:p w14:paraId="72808C4B" w14:textId="3CD26BEB" w:rsidR="00191660" w:rsidRPr="00C62628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</w:p>
        </w:tc>
        <w:tc>
          <w:tcPr>
            <w:tcW w:w="1800" w:type="dxa"/>
            <w:vMerge/>
            <w:shd w:val="clear" w:color="auto" w:fill="D9E2F3" w:themeFill="accent1" w:themeFillTint="33"/>
            <w:vAlign w:val="center"/>
          </w:tcPr>
          <w:p w14:paraId="48930884" w14:textId="77777777" w:rsidR="00191660" w:rsidRPr="00BA633F" w:rsidRDefault="00191660" w:rsidP="001916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</w:p>
        </w:tc>
      </w:tr>
      <w:tr w:rsidR="00191660" w:rsidRPr="001F579D" w14:paraId="1F9D6620" w14:textId="77777777" w:rsidTr="005F1117">
        <w:trPr>
          <w:trHeight w:val="935"/>
        </w:trPr>
        <w:tc>
          <w:tcPr>
            <w:tcW w:w="1890" w:type="dxa"/>
            <w:shd w:val="clear" w:color="auto" w:fill="D9E2F3" w:themeFill="accent1" w:themeFillTint="33"/>
            <w:vAlign w:val="center"/>
          </w:tcPr>
          <w:p w14:paraId="52898A3B" w14:textId="782C1CCB" w:rsidR="00191660" w:rsidRDefault="00191660" w:rsidP="001916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>
              <w:rPr>
                <w:rFonts w:ascii="Frutiger LT Arabic 55 Roman" w:hAnsi="Frutiger LT Arabic 55 Roman" w:cs="Frutiger LT Arabic 55 Roman"/>
                <w:b/>
                <w:lang w:val="en-US"/>
              </w:rPr>
              <w:t xml:space="preserve">City </w:t>
            </w:r>
          </w:p>
        </w:tc>
        <w:tc>
          <w:tcPr>
            <w:tcW w:w="6210" w:type="dxa"/>
            <w:gridSpan w:val="4"/>
            <w:shd w:val="clear" w:color="auto" w:fill="auto"/>
            <w:vAlign w:val="center"/>
          </w:tcPr>
          <w:p w14:paraId="7AD00292" w14:textId="77777777" w:rsidR="00191660" w:rsidRPr="00C62628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</w:p>
        </w:tc>
        <w:tc>
          <w:tcPr>
            <w:tcW w:w="1800" w:type="dxa"/>
            <w:shd w:val="clear" w:color="auto" w:fill="D9E2F3" w:themeFill="accent1" w:themeFillTint="33"/>
            <w:vAlign w:val="center"/>
          </w:tcPr>
          <w:p w14:paraId="18FF9254" w14:textId="4F597F85" w:rsidR="00191660" w:rsidRPr="00BA633F" w:rsidRDefault="00191660" w:rsidP="001916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المدينة</w:t>
            </w:r>
          </w:p>
        </w:tc>
      </w:tr>
      <w:tr w:rsidR="00191660" w:rsidRPr="001F579D" w14:paraId="2F1A50D2" w14:textId="77777777" w:rsidTr="003C1972">
        <w:trPr>
          <w:trHeight w:val="656"/>
        </w:trPr>
        <w:tc>
          <w:tcPr>
            <w:tcW w:w="1890" w:type="dxa"/>
            <w:shd w:val="clear" w:color="auto" w:fill="D9E2F3" w:themeFill="accent1" w:themeFillTint="33"/>
            <w:vAlign w:val="center"/>
          </w:tcPr>
          <w:p w14:paraId="66E06F17" w14:textId="77777777" w:rsidR="00191660" w:rsidRPr="00910CE3" w:rsidRDefault="00191660" w:rsidP="001916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 w:rsidRPr="00910CE3">
              <w:rPr>
                <w:rFonts w:ascii="Frutiger LT Arabic 55 Roman" w:hAnsi="Frutiger LT Arabic 55 Roman" w:cs="Frutiger LT Arabic 55 Roman"/>
                <w:b/>
                <w:lang w:val="en-US"/>
              </w:rPr>
              <w:t>Used Tool Format</w:t>
            </w:r>
          </w:p>
        </w:tc>
        <w:tc>
          <w:tcPr>
            <w:tcW w:w="2010" w:type="dxa"/>
            <w:vAlign w:val="center"/>
          </w:tcPr>
          <w:p w14:paraId="4B07B21A" w14:textId="77777777" w:rsidR="00191660" w:rsidRPr="00910CE3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  <w:r w:rsidRPr="00910CE3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910CE3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Paper-Based Tool </w:t>
            </w:r>
            <w:r w:rsidRPr="00910CE3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أداة ورقية</w:t>
            </w:r>
            <w:r w:rsidRPr="00910CE3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</w:tc>
        <w:tc>
          <w:tcPr>
            <w:tcW w:w="2100" w:type="dxa"/>
            <w:gridSpan w:val="2"/>
            <w:vAlign w:val="center"/>
          </w:tcPr>
          <w:p w14:paraId="52FDC357" w14:textId="6C3BBE7D" w:rsidR="00191660" w:rsidRPr="00910CE3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910CE3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910CE3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Online-Based Tool </w:t>
            </w:r>
            <w:r w:rsidRPr="00910CE3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أداة الكترونية</w:t>
            </w:r>
            <w:r w:rsidRPr="00910CE3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</w:tc>
        <w:tc>
          <w:tcPr>
            <w:tcW w:w="2100" w:type="dxa"/>
            <w:vAlign w:val="center"/>
          </w:tcPr>
          <w:p w14:paraId="56BECFDB" w14:textId="20575FAA" w:rsidR="00191660" w:rsidRPr="00910CE3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910CE3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910CE3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Mixed-Based Tool </w:t>
            </w:r>
            <w:r w:rsidRPr="00910CE3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أداة مختلطة</w:t>
            </w:r>
            <w:r w:rsidRPr="00910CE3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</w:tc>
        <w:tc>
          <w:tcPr>
            <w:tcW w:w="1800" w:type="dxa"/>
            <w:shd w:val="clear" w:color="auto" w:fill="D9E2F3" w:themeFill="accent1" w:themeFillTint="33"/>
            <w:vAlign w:val="center"/>
          </w:tcPr>
          <w:p w14:paraId="7138E79C" w14:textId="77777777" w:rsidR="00191660" w:rsidRPr="00910CE3" w:rsidRDefault="00191660" w:rsidP="001916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 xml:space="preserve">طريقة </w:t>
            </w:r>
            <w:r w:rsidRPr="00910CE3">
              <w:rPr>
                <w:rFonts w:ascii="Frutiger LT Arabic 65 Bold" w:hAnsi="Frutiger LT Arabic 65 Bold" w:cs="Frutiger LT Arabic 65 Bold" w:hint="cs"/>
                <w:b/>
                <w:rtl/>
              </w:rPr>
              <w:t xml:space="preserve">الأداة المستخدمة </w:t>
            </w:r>
          </w:p>
        </w:tc>
      </w:tr>
      <w:tr w:rsidR="00191660" w:rsidRPr="001F579D" w14:paraId="574F4061" w14:textId="77777777" w:rsidTr="003C1972">
        <w:trPr>
          <w:trHeight w:val="1440"/>
        </w:trPr>
        <w:tc>
          <w:tcPr>
            <w:tcW w:w="1890" w:type="dxa"/>
            <w:shd w:val="clear" w:color="auto" w:fill="D9E2F3" w:themeFill="accent1" w:themeFillTint="33"/>
            <w:vAlign w:val="center"/>
          </w:tcPr>
          <w:p w14:paraId="1F9B5997" w14:textId="77777777" w:rsidR="00191660" w:rsidRPr="005D7335" w:rsidRDefault="00191660" w:rsidP="001916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5D7335">
              <w:rPr>
                <w:rFonts w:ascii="Frutiger LT Arabic 55 Roman" w:hAnsi="Frutiger LT Arabic 55 Roman" w:cs="Frutiger LT Arabic 55 Roman"/>
                <w:b/>
              </w:rPr>
              <w:lastRenderedPageBreak/>
              <w:t xml:space="preserve">The Way of </w:t>
            </w:r>
            <w:r w:rsidRPr="003B42F2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 xml:space="preserve">Communicating </w:t>
            </w:r>
            <w:r w:rsidRPr="005D7335">
              <w:rPr>
                <w:rFonts w:ascii="Frutiger LT Arabic 55 Roman" w:hAnsi="Frutiger LT Arabic 55 Roman" w:cs="Frutiger LT Arabic 55 Roman"/>
                <w:b/>
              </w:rPr>
              <w:t>the Participants</w:t>
            </w:r>
          </w:p>
          <w:p w14:paraId="25C8AC68" w14:textId="77777777" w:rsidR="00191660" w:rsidRDefault="00191660" w:rsidP="001916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0B39C7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(Check all that apply) </w:t>
            </w:r>
          </w:p>
        </w:tc>
        <w:tc>
          <w:tcPr>
            <w:tcW w:w="6210" w:type="dxa"/>
            <w:gridSpan w:val="4"/>
            <w:vAlign w:val="center"/>
          </w:tcPr>
          <w:p w14:paraId="1E8ACE40" w14:textId="77777777" w:rsidR="00191660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Direct Personal Contact </w:t>
            </w:r>
            <w:r w:rsidRPr="00856425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تواصل الشخصي المباشر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4E173721" w14:textId="77777777" w:rsidR="00191660" w:rsidRPr="00856425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Communication Via 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Video C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all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 w:rsidRPr="00856425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التواصل 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عبر بال</w:t>
            </w:r>
            <w:r w:rsidRPr="00856425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فيديو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6BAACA92" w14:textId="77777777" w:rsidR="00191660" w:rsidRPr="00856425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Communication Via 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Telephone </w:t>
            </w:r>
            <w:r w:rsidRPr="00856425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تواصل عبر الهاتف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517C67E1" w14:textId="350A92EF" w:rsidR="00191660" w:rsidRDefault="00191660" w:rsidP="00191660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Electronic Contact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تواصل</w:t>
            </w:r>
            <w:r w:rsidRPr="00856425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الالكتروني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2CA9FE61" w14:textId="77777777" w:rsidR="00191660" w:rsidRPr="00856425" w:rsidRDefault="00191660" w:rsidP="00191660">
            <w:pPr>
              <w:spacing w:before="240"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997B9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Specify: _____________________________________________</w:t>
            </w:r>
            <w:r w:rsidRPr="00997B98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حدد:</w:t>
            </w:r>
          </w:p>
          <w:p w14:paraId="10908856" w14:textId="77777777" w:rsidR="00191660" w:rsidRPr="00856425" w:rsidRDefault="00191660" w:rsidP="00191660">
            <w:pPr>
              <w:spacing w:before="240"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Other </w:t>
            </w:r>
            <w:r w:rsidRPr="00856425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خرى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__________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oftHyphen/>
              <w:t>______</w:t>
            </w:r>
            <w:r w:rsidRPr="00856425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_____________________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_______ </w:t>
            </w:r>
          </w:p>
        </w:tc>
        <w:tc>
          <w:tcPr>
            <w:tcW w:w="1800" w:type="dxa"/>
            <w:shd w:val="clear" w:color="auto" w:fill="D9E2F3" w:themeFill="accent1" w:themeFillTint="33"/>
            <w:vAlign w:val="center"/>
          </w:tcPr>
          <w:p w14:paraId="13CB0E75" w14:textId="77777777" w:rsidR="00191660" w:rsidRPr="005D7335" w:rsidRDefault="00191660" w:rsidP="001916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 w:rsidRPr="005D7335">
              <w:rPr>
                <w:rFonts w:ascii="Frutiger LT Arabic 65 Bold" w:hAnsi="Frutiger LT Arabic 65 Bold" w:cs="Frutiger LT Arabic 65 Bold" w:hint="cs"/>
                <w:b/>
                <w:rtl/>
              </w:rPr>
              <w:t>طريقة التواصل مع المشاركين</w:t>
            </w:r>
          </w:p>
          <w:p w14:paraId="6FF64F5B" w14:textId="77777777" w:rsidR="00191660" w:rsidRDefault="00191660" w:rsidP="001916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highlight w:val="yellow"/>
                <w:rtl/>
              </w:rPr>
            </w:pPr>
            <w:r w:rsidRPr="000B39C7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  <w:t>(حدد كل ما ينطبق)</w:t>
            </w:r>
          </w:p>
        </w:tc>
      </w:tr>
    </w:tbl>
    <w:p w14:paraId="1665BFDA" w14:textId="77777777" w:rsidR="00F81E81" w:rsidRDefault="00F81E81" w:rsidP="00F81E81">
      <w:pPr>
        <w:rPr>
          <w:rFonts w:ascii="Frutiger LT Arabic 55 Roman" w:hAnsi="Frutiger LT Arabic 55 Roman" w:cs="Frutiger LT Arabic 55 Roman"/>
          <w:b/>
          <w:sz w:val="10"/>
          <w:szCs w:val="10"/>
          <w:rtl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798558DA" w14:textId="77777777" w:rsidTr="000241BA">
        <w:tc>
          <w:tcPr>
            <w:tcW w:w="4673" w:type="dxa"/>
          </w:tcPr>
          <w:p w14:paraId="587DD646" w14:textId="77777777" w:rsidR="00F81E81" w:rsidRPr="00910CE3" w:rsidRDefault="00F81E81" w:rsidP="000241BA">
            <w:pPr>
              <w:pStyle w:val="Heading2"/>
              <w:numPr>
                <w:ilvl w:val="0"/>
                <w:numId w:val="24"/>
              </w:numPr>
              <w:outlineLvl w:val="1"/>
              <w:rPr>
                <w:rFonts w:ascii="Frutiger LT Arabic 65 Bold" w:hAnsi="Frutiger LT Arabic 65 Bold" w:cs="Frutiger LT Arabic 65 Bold"/>
                <w:lang w:val="en-US"/>
              </w:rPr>
            </w:pPr>
            <w:r w:rsidRPr="00910CE3">
              <w:rPr>
                <w:rFonts w:ascii="Frutiger LT Arabic 65 Bold" w:hAnsi="Frutiger LT Arabic 65 Bold" w:cs="Frutiger LT Arabic 65 Bold"/>
              </w:rPr>
              <w:t>Participant</w:t>
            </w:r>
            <w:r>
              <w:rPr>
                <w:rFonts w:ascii="Frutiger LT Arabic 65 Bold" w:hAnsi="Frutiger LT Arabic 65 Bold" w:cs="Frutiger LT Arabic 65 Bold"/>
              </w:rPr>
              <w:t>s’</w:t>
            </w:r>
            <w:r w:rsidRPr="00910CE3">
              <w:rPr>
                <w:rFonts w:ascii="Frutiger LT Arabic 65 Bold" w:hAnsi="Frutiger LT Arabic 65 Bold" w:cs="Frutiger LT Arabic 65 Bold"/>
              </w:rPr>
              <w:t xml:space="preserve"> Specifications</w:t>
            </w:r>
          </w:p>
        </w:tc>
        <w:tc>
          <w:tcPr>
            <w:tcW w:w="4673" w:type="dxa"/>
          </w:tcPr>
          <w:p w14:paraId="6E923197" w14:textId="77777777" w:rsidR="00F81E81" w:rsidRPr="00910CE3" w:rsidRDefault="00F81E81" w:rsidP="000241BA">
            <w:pPr>
              <w:pStyle w:val="Heading2"/>
              <w:numPr>
                <w:ilvl w:val="0"/>
                <w:numId w:val="23"/>
              </w:numPr>
              <w:bidi/>
              <w:outlineLvl w:val="1"/>
              <w:rPr>
                <w:rFonts w:ascii="Frutiger LT Arabic 65 Bold" w:hAnsi="Frutiger LT Arabic 65 Bold" w:cs="Frutiger LT Arabic 65 Bold"/>
              </w:rPr>
            </w:pPr>
            <w:r w:rsidRPr="00910CE3">
              <w:rPr>
                <w:rFonts w:ascii="Frutiger LT Arabic 65 Bold" w:hAnsi="Frutiger LT Arabic 65 Bold" w:cs="Frutiger LT Arabic 65 Bold" w:hint="cs"/>
                <w:rtl/>
              </w:rPr>
              <w:t xml:space="preserve">مواصفات المشاركين </w:t>
            </w:r>
            <w:r w:rsidRPr="00910CE3">
              <w:rPr>
                <w:rFonts w:ascii="Frutiger LT Arabic 65 Bold" w:hAnsi="Frutiger LT Arabic 65 Bold" w:cs="Frutiger LT Arabic 65 Bold"/>
                <w:rtl/>
              </w:rPr>
              <w:t xml:space="preserve"> </w:t>
            </w:r>
          </w:p>
        </w:tc>
      </w:tr>
    </w:tbl>
    <w:p w14:paraId="52226988" w14:textId="77777777" w:rsidR="00EE199D" w:rsidRPr="006A480A" w:rsidRDefault="00EE199D" w:rsidP="00EE199D">
      <w:pPr>
        <w:spacing w:after="0"/>
        <w:rPr>
          <w:rFonts w:ascii="Frutiger LT Arabic 55 Roman" w:hAnsi="Frutiger LT Arabic 55 Roman" w:cs="Frutiger LT Arabic 55 Roman"/>
          <w:b/>
          <w:sz w:val="10"/>
          <w:szCs w:val="10"/>
        </w:rPr>
      </w:pPr>
    </w:p>
    <w:tbl>
      <w:tblPr>
        <w:tblStyle w:val="TableGrid"/>
        <w:tblW w:w="990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1890"/>
        <w:gridCol w:w="3240"/>
        <w:gridCol w:w="3240"/>
        <w:gridCol w:w="1530"/>
      </w:tblGrid>
      <w:tr w:rsidR="00A36581" w:rsidRPr="008C1A5E" w14:paraId="24856BB2" w14:textId="77777777" w:rsidTr="000241BA">
        <w:trPr>
          <w:trHeight w:val="52"/>
        </w:trPr>
        <w:tc>
          <w:tcPr>
            <w:tcW w:w="1890" w:type="dxa"/>
            <w:vMerge w:val="restart"/>
            <w:shd w:val="clear" w:color="auto" w:fill="D9E2F3" w:themeFill="accent1" w:themeFillTint="33"/>
            <w:vAlign w:val="center"/>
          </w:tcPr>
          <w:p w14:paraId="009B52FA" w14:textId="04E83CF1" w:rsidR="00A36581" w:rsidRPr="00A36581" w:rsidRDefault="00A36581" w:rsidP="00A36581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>
              <w:rPr>
                <w:rFonts w:ascii="Frutiger LT Arabic 55 Roman" w:hAnsi="Frutiger LT Arabic 55 Roman" w:cs="Frutiger LT Arabic 55 Roman"/>
                <w:b/>
                <w:lang w:val="en-US"/>
              </w:rPr>
              <w:t>Target Group</w:t>
            </w:r>
          </w:p>
        </w:tc>
        <w:tc>
          <w:tcPr>
            <w:tcW w:w="3240" w:type="dxa"/>
            <w:shd w:val="clear" w:color="auto" w:fill="FBE4D5" w:themeFill="accent2" w:themeFillTint="33"/>
            <w:vAlign w:val="center"/>
          </w:tcPr>
          <w:p w14:paraId="61CAF99D" w14:textId="23476822" w:rsidR="00A36581" w:rsidRPr="00910CE3" w:rsidRDefault="00A36581" w:rsidP="00A36581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910CE3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Write in bullet points</w:t>
            </w:r>
          </w:p>
        </w:tc>
        <w:tc>
          <w:tcPr>
            <w:tcW w:w="3240" w:type="dxa"/>
            <w:shd w:val="clear" w:color="auto" w:fill="FBE4D5" w:themeFill="accent2" w:themeFillTint="33"/>
            <w:vAlign w:val="center"/>
          </w:tcPr>
          <w:p w14:paraId="42D6F01A" w14:textId="0572963B" w:rsidR="00A36581" w:rsidRPr="00910CE3" w:rsidRDefault="00A36581" w:rsidP="00A36581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  <w:r w:rsidRPr="00910CE3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اكتب 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ك</w:t>
            </w:r>
            <w:r w:rsidRPr="00910CE3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نقاط</w:t>
            </w:r>
          </w:p>
        </w:tc>
        <w:tc>
          <w:tcPr>
            <w:tcW w:w="1530" w:type="dxa"/>
            <w:vMerge w:val="restart"/>
            <w:shd w:val="clear" w:color="auto" w:fill="D9E2F3" w:themeFill="accent1" w:themeFillTint="33"/>
            <w:vAlign w:val="center"/>
          </w:tcPr>
          <w:p w14:paraId="4AC5E23F" w14:textId="780CA7D8" w:rsidR="00A36581" w:rsidRPr="005D7335" w:rsidRDefault="00A36581" w:rsidP="00A36581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الفئة المستهدفة</w:t>
            </w:r>
          </w:p>
        </w:tc>
      </w:tr>
      <w:tr w:rsidR="00A36581" w:rsidRPr="008C1A5E" w14:paraId="20651B80" w14:textId="77777777" w:rsidTr="00067029">
        <w:trPr>
          <w:trHeight w:val="1440"/>
        </w:trPr>
        <w:tc>
          <w:tcPr>
            <w:tcW w:w="1890" w:type="dxa"/>
            <w:vMerge/>
            <w:shd w:val="clear" w:color="auto" w:fill="D9E2F3" w:themeFill="accent1" w:themeFillTint="33"/>
            <w:vAlign w:val="center"/>
          </w:tcPr>
          <w:p w14:paraId="2D815937" w14:textId="77777777" w:rsidR="00A36581" w:rsidRPr="005D7335" w:rsidRDefault="00A365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</w:p>
        </w:tc>
        <w:tc>
          <w:tcPr>
            <w:tcW w:w="6480" w:type="dxa"/>
            <w:gridSpan w:val="2"/>
            <w:shd w:val="clear" w:color="auto" w:fill="auto"/>
            <w:vAlign w:val="center"/>
          </w:tcPr>
          <w:p w14:paraId="3380A617" w14:textId="77777777" w:rsidR="00A36581" w:rsidRPr="00910CE3" w:rsidRDefault="00A365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</w:p>
        </w:tc>
        <w:tc>
          <w:tcPr>
            <w:tcW w:w="1530" w:type="dxa"/>
            <w:vMerge/>
            <w:shd w:val="clear" w:color="auto" w:fill="D9E2F3" w:themeFill="accent1" w:themeFillTint="33"/>
            <w:vAlign w:val="center"/>
          </w:tcPr>
          <w:p w14:paraId="69709DDD" w14:textId="77777777" w:rsidR="00A36581" w:rsidRPr="005D7335" w:rsidRDefault="00A365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</w:p>
        </w:tc>
      </w:tr>
      <w:tr w:rsidR="00F81E81" w:rsidRPr="008C1A5E" w14:paraId="0BC2635F" w14:textId="77777777" w:rsidTr="000241BA">
        <w:trPr>
          <w:trHeight w:val="52"/>
        </w:trPr>
        <w:tc>
          <w:tcPr>
            <w:tcW w:w="1890" w:type="dxa"/>
            <w:vMerge w:val="restart"/>
            <w:shd w:val="clear" w:color="auto" w:fill="D9E2F3" w:themeFill="accent1" w:themeFillTint="33"/>
            <w:vAlign w:val="center"/>
          </w:tcPr>
          <w:p w14:paraId="4232FAAB" w14:textId="77777777" w:rsidR="00F81E81" w:rsidRPr="005D7335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5D7335">
              <w:rPr>
                <w:rFonts w:ascii="Frutiger LT Arabic 55 Roman" w:hAnsi="Frutiger LT Arabic 55 Roman" w:cs="Frutiger LT Arabic 55 Roman"/>
                <w:b/>
              </w:rPr>
              <w:t>Inclusion Criteria</w:t>
            </w:r>
          </w:p>
        </w:tc>
        <w:tc>
          <w:tcPr>
            <w:tcW w:w="3240" w:type="dxa"/>
            <w:shd w:val="clear" w:color="auto" w:fill="FBE4D5" w:themeFill="accent2" w:themeFillTint="33"/>
            <w:vAlign w:val="center"/>
          </w:tcPr>
          <w:p w14:paraId="38C75062" w14:textId="77777777" w:rsidR="00F81E81" w:rsidRPr="00910CE3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 w:rsidRPr="00910CE3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Write in bullet points</w:t>
            </w:r>
          </w:p>
        </w:tc>
        <w:tc>
          <w:tcPr>
            <w:tcW w:w="3240" w:type="dxa"/>
            <w:shd w:val="clear" w:color="auto" w:fill="FBE4D5" w:themeFill="accent2" w:themeFillTint="33"/>
            <w:vAlign w:val="center"/>
          </w:tcPr>
          <w:p w14:paraId="51638668" w14:textId="77777777" w:rsidR="00F81E81" w:rsidRPr="00910CE3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lang w:val="en-US"/>
              </w:rPr>
            </w:pPr>
            <w:r w:rsidRPr="00910CE3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اكتب 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ك</w:t>
            </w:r>
            <w:r w:rsidRPr="00910CE3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نقاط</w:t>
            </w:r>
          </w:p>
        </w:tc>
        <w:tc>
          <w:tcPr>
            <w:tcW w:w="1530" w:type="dxa"/>
            <w:vMerge w:val="restart"/>
            <w:shd w:val="clear" w:color="auto" w:fill="D9E2F3" w:themeFill="accent1" w:themeFillTint="33"/>
            <w:vAlign w:val="center"/>
          </w:tcPr>
          <w:p w14:paraId="72283692" w14:textId="77777777" w:rsidR="00F81E81" w:rsidRPr="005D7335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5D7335">
              <w:rPr>
                <w:rFonts w:ascii="Frutiger LT Arabic 65 Bold" w:hAnsi="Frutiger LT Arabic 65 Bold" w:cs="Frutiger LT Arabic 65 Bold" w:hint="cs"/>
                <w:b/>
                <w:rtl/>
              </w:rPr>
              <w:t xml:space="preserve">معايير </w:t>
            </w: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الانضمام</w:t>
            </w:r>
          </w:p>
        </w:tc>
      </w:tr>
      <w:tr w:rsidR="00F81E81" w:rsidRPr="008C1A5E" w14:paraId="33A37D41" w14:textId="77777777" w:rsidTr="00191660">
        <w:trPr>
          <w:trHeight w:val="2736"/>
        </w:trPr>
        <w:tc>
          <w:tcPr>
            <w:tcW w:w="1890" w:type="dxa"/>
            <w:vMerge/>
            <w:vAlign w:val="center"/>
          </w:tcPr>
          <w:p w14:paraId="3B6AEF61" w14:textId="77777777" w:rsidR="00F81E81" w:rsidRPr="005D7335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</w:p>
        </w:tc>
        <w:tc>
          <w:tcPr>
            <w:tcW w:w="6480" w:type="dxa"/>
            <w:gridSpan w:val="2"/>
            <w:vAlign w:val="center"/>
          </w:tcPr>
          <w:p w14:paraId="106E3B1A" w14:textId="77777777" w:rsidR="00F81E81" w:rsidRPr="00910CE3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530" w:type="dxa"/>
            <w:vMerge/>
            <w:vAlign w:val="center"/>
          </w:tcPr>
          <w:p w14:paraId="6FDE0645" w14:textId="77777777" w:rsidR="00F81E81" w:rsidRPr="005D7335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</w:p>
        </w:tc>
      </w:tr>
      <w:tr w:rsidR="00F81E81" w:rsidRPr="008C1A5E" w14:paraId="18C50AE6" w14:textId="77777777" w:rsidTr="000241BA">
        <w:trPr>
          <w:trHeight w:val="233"/>
        </w:trPr>
        <w:tc>
          <w:tcPr>
            <w:tcW w:w="1890" w:type="dxa"/>
            <w:vMerge w:val="restart"/>
            <w:shd w:val="clear" w:color="auto" w:fill="D9E2F3" w:themeFill="accent1" w:themeFillTint="33"/>
            <w:vAlign w:val="center"/>
          </w:tcPr>
          <w:p w14:paraId="2208E794" w14:textId="77777777" w:rsidR="00F81E81" w:rsidRPr="005D7335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5D7335">
              <w:rPr>
                <w:rFonts w:ascii="Frutiger LT Arabic 55 Roman" w:hAnsi="Frutiger LT Arabic 55 Roman" w:cs="Frutiger LT Arabic 55 Roman"/>
                <w:b/>
              </w:rPr>
              <w:t>Exclusion Criteria</w:t>
            </w:r>
          </w:p>
        </w:tc>
        <w:tc>
          <w:tcPr>
            <w:tcW w:w="3240" w:type="dxa"/>
            <w:shd w:val="clear" w:color="auto" w:fill="FBE4D5" w:themeFill="accent2" w:themeFillTint="33"/>
            <w:vAlign w:val="center"/>
          </w:tcPr>
          <w:p w14:paraId="4AA8DEC0" w14:textId="77777777" w:rsidR="00F81E81" w:rsidRPr="00910CE3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 w:rsidRPr="00910CE3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Write in bullet points</w:t>
            </w:r>
          </w:p>
        </w:tc>
        <w:tc>
          <w:tcPr>
            <w:tcW w:w="3240" w:type="dxa"/>
            <w:shd w:val="clear" w:color="auto" w:fill="FBE4D5" w:themeFill="accent2" w:themeFillTint="33"/>
            <w:vAlign w:val="center"/>
          </w:tcPr>
          <w:p w14:paraId="4B763840" w14:textId="77777777" w:rsidR="00F81E81" w:rsidRPr="00910CE3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 w:rsidRPr="00910CE3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اكتب 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ك</w:t>
            </w:r>
            <w:r w:rsidRPr="00910CE3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نقاط</w:t>
            </w:r>
          </w:p>
        </w:tc>
        <w:tc>
          <w:tcPr>
            <w:tcW w:w="1530" w:type="dxa"/>
            <w:vMerge w:val="restart"/>
            <w:shd w:val="clear" w:color="auto" w:fill="D9E2F3" w:themeFill="accent1" w:themeFillTint="33"/>
            <w:vAlign w:val="center"/>
          </w:tcPr>
          <w:p w14:paraId="1158DA8D" w14:textId="77777777" w:rsidR="00F81E81" w:rsidRPr="005D7335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5D7335">
              <w:rPr>
                <w:rFonts w:ascii="Frutiger LT Arabic 65 Bold" w:hAnsi="Frutiger LT Arabic 65 Bold" w:cs="Frutiger LT Arabic 65 Bold" w:hint="cs"/>
                <w:b/>
                <w:rtl/>
              </w:rPr>
              <w:t>معايير الاستبعاد</w:t>
            </w:r>
          </w:p>
        </w:tc>
      </w:tr>
      <w:tr w:rsidR="00F81E81" w:rsidRPr="008C1A5E" w14:paraId="09EFE880" w14:textId="77777777" w:rsidTr="00191660">
        <w:trPr>
          <w:trHeight w:val="2736"/>
        </w:trPr>
        <w:tc>
          <w:tcPr>
            <w:tcW w:w="1890" w:type="dxa"/>
            <w:vMerge/>
            <w:vAlign w:val="center"/>
          </w:tcPr>
          <w:p w14:paraId="5A3FCB75" w14:textId="77777777" w:rsidR="00F81E81" w:rsidRPr="005D7335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</w:p>
        </w:tc>
        <w:tc>
          <w:tcPr>
            <w:tcW w:w="6480" w:type="dxa"/>
            <w:gridSpan w:val="2"/>
            <w:vAlign w:val="center"/>
          </w:tcPr>
          <w:p w14:paraId="5C6D204B" w14:textId="77777777" w:rsidR="00F81E81" w:rsidRPr="005D7335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</w:p>
        </w:tc>
        <w:tc>
          <w:tcPr>
            <w:tcW w:w="1530" w:type="dxa"/>
            <w:vMerge/>
            <w:vAlign w:val="center"/>
          </w:tcPr>
          <w:p w14:paraId="617CC073" w14:textId="77777777" w:rsidR="00F81E81" w:rsidRPr="005D7335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</w:p>
        </w:tc>
      </w:tr>
    </w:tbl>
    <w:p w14:paraId="5EA170F4" w14:textId="77777777" w:rsidR="005641B2" w:rsidRDefault="005641B2" w:rsidP="00F81E81">
      <w:pPr>
        <w:rPr>
          <w:rFonts w:ascii="Frutiger LT Arabic 55 Roman" w:hAnsi="Frutiger LT Arabic 55 Roman" w:cs="Frutiger LT Arabic 55 Roman"/>
          <w:b/>
          <w:sz w:val="10"/>
          <w:szCs w:val="10"/>
          <w:rtl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152847AE" w14:textId="77777777" w:rsidTr="000241BA">
        <w:tc>
          <w:tcPr>
            <w:tcW w:w="4673" w:type="dxa"/>
          </w:tcPr>
          <w:p w14:paraId="380B2860" w14:textId="77777777" w:rsidR="00F81E81" w:rsidRPr="003B42F2" w:rsidRDefault="00F81E81" w:rsidP="000241BA">
            <w:pPr>
              <w:pStyle w:val="Heading2"/>
              <w:numPr>
                <w:ilvl w:val="0"/>
                <w:numId w:val="24"/>
              </w:numPr>
              <w:outlineLvl w:val="1"/>
              <w:rPr>
                <w:rFonts w:ascii="Frutiger LT Arabic 65 Bold" w:hAnsi="Frutiger LT Arabic 65 Bold" w:cs="Frutiger LT Arabic 65 Bold"/>
                <w:lang w:val="en-US"/>
              </w:rPr>
            </w:pPr>
            <w:r w:rsidRPr="003B42F2">
              <w:rPr>
                <w:rFonts w:ascii="Frutiger LT Arabic 65 Bold" w:hAnsi="Frutiger LT Arabic 65 Bold" w:cs="Frutiger LT Arabic 65 Bold"/>
                <w:lang w:val="en-US"/>
              </w:rPr>
              <w:lastRenderedPageBreak/>
              <w:t>Research Protocol</w:t>
            </w:r>
          </w:p>
        </w:tc>
        <w:tc>
          <w:tcPr>
            <w:tcW w:w="4673" w:type="dxa"/>
          </w:tcPr>
          <w:p w14:paraId="1F18CAC9" w14:textId="77777777" w:rsidR="00F81E81" w:rsidRPr="003B42F2" w:rsidRDefault="00F81E81" w:rsidP="000241BA">
            <w:pPr>
              <w:pStyle w:val="Heading2"/>
              <w:numPr>
                <w:ilvl w:val="0"/>
                <w:numId w:val="23"/>
              </w:numPr>
              <w:bidi/>
              <w:outlineLvl w:val="1"/>
              <w:rPr>
                <w:rFonts w:ascii="Frutiger LT Arabic 65 Bold" w:hAnsi="Frutiger LT Arabic 65 Bold" w:cs="Frutiger LT Arabic 65 Bold"/>
              </w:rPr>
            </w:pPr>
            <w:r w:rsidRPr="003B42F2">
              <w:rPr>
                <w:rFonts w:ascii="Frutiger LT Arabic 65 Bold" w:hAnsi="Frutiger LT Arabic 65 Bold" w:cs="Frutiger LT Arabic 65 Bold"/>
                <w:rtl/>
              </w:rPr>
              <w:t>بروتوكول البحث</w:t>
            </w:r>
          </w:p>
        </w:tc>
      </w:tr>
    </w:tbl>
    <w:p w14:paraId="45529CB3" w14:textId="77777777" w:rsidR="00F81E81" w:rsidRDefault="00F81E81" w:rsidP="00F81E81">
      <w:pPr>
        <w:rPr>
          <w:rFonts w:ascii="Frutiger LT Arabic 55 Roman" w:hAnsi="Frutiger LT Arabic 55 Roman" w:cs="Frutiger LT Arabic 55 Roman"/>
          <w:b/>
          <w:sz w:val="10"/>
          <w:szCs w:val="10"/>
          <w:rtl/>
        </w:rPr>
      </w:pPr>
    </w:p>
    <w:tbl>
      <w:tblPr>
        <w:tblStyle w:val="TableGrid"/>
        <w:tblW w:w="9900" w:type="dxa"/>
        <w:tblInd w:w="-275" w:type="dxa"/>
        <w:tblLook w:val="04A0" w:firstRow="1" w:lastRow="0" w:firstColumn="1" w:lastColumn="0" w:noHBand="0" w:noVBand="1"/>
      </w:tblPr>
      <w:tblGrid>
        <w:gridCol w:w="2160"/>
        <w:gridCol w:w="2995"/>
        <w:gridCol w:w="178"/>
        <w:gridCol w:w="3039"/>
        <w:gridCol w:w="1528"/>
      </w:tblGrid>
      <w:tr w:rsidR="00F81E81" w:rsidRPr="001F579D" w14:paraId="76228056" w14:textId="77777777" w:rsidTr="00067029">
        <w:trPr>
          <w:trHeight w:val="80"/>
        </w:trPr>
        <w:tc>
          <w:tcPr>
            <w:tcW w:w="2160" w:type="dxa"/>
            <w:vMerge w:val="restart"/>
            <w:shd w:val="clear" w:color="auto" w:fill="D9E2F3" w:themeFill="accent1" w:themeFillTint="33"/>
            <w:vAlign w:val="center"/>
          </w:tcPr>
          <w:p w14:paraId="0D526B9A" w14:textId="77777777" w:rsidR="00F81E81" w:rsidRPr="003B42F2" w:rsidRDefault="00F81E81" w:rsidP="00A36581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3B42F2">
              <w:rPr>
                <w:rFonts w:ascii="Frutiger LT Arabic 55 Roman" w:hAnsi="Frutiger LT Arabic 55 Roman" w:cs="Frutiger LT Arabic 55 Roman"/>
                <w:b/>
              </w:rPr>
              <w:t>Describe Procedures</w:t>
            </w:r>
          </w:p>
        </w:tc>
        <w:tc>
          <w:tcPr>
            <w:tcW w:w="3173" w:type="dxa"/>
            <w:gridSpan w:val="2"/>
            <w:shd w:val="clear" w:color="auto" w:fill="FBE4D5" w:themeFill="accent2" w:themeFillTint="33"/>
            <w:vAlign w:val="center"/>
          </w:tcPr>
          <w:p w14:paraId="2DF6ADFE" w14:textId="77777777" w:rsidR="00F81E81" w:rsidRPr="003B42F2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lang w:val="en-US"/>
              </w:rPr>
            </w:pPr>
            <w:r w:rsidRPr="003B42F2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Write as steps</w:t>
            </w:r>
          </w:p>
        </w:tc>
        <w:tc>
          <w:tcPr>
            <w:tcW w:w="3039" w:type="dxa"/>
            <w:shd w:val="clear" w:color="auto" w:fill="FBE4D5" w:themeFill="accent2" w:themeFillTint="33"/>
            <w:vAlign w:val="center"/>
          </w:tcPr>
          <w:p w14:paraId="6B7DA1D8" w14:textId="77777777" w:rsidR="00F81E81" w:rsidRPr="003B42F2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  <w:lang w:val="en-US"/>
              </w:rPr>
            </w:pPr>
            <w:r w:rsidRPr="003B42F2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اكتب 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ك</w:t>
            </w:r>
            <w:r w:rsidRPr="003B42F2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خطوات</w:t>
            </w:r>
          </w:p>
        </w:tc>
        <w:tc>
          <w:tcPr>
            <w:tcW w:w="1528" w:type="dxa"/>
            <w:vMerge w:val="restart"/>
            <w:shd w:val="clear" w:color="auto" w:fill="D9E2F3" w:themeFill="accent1" w:themeFillTint="33"/>
            <w:vAlign w:val="center"/>
          </w:tcPr>
          <w:p w14:paraId="4DB6BAA1" w14:textId="77777777" w:rsidR="00F81E81" w:rsidRPr="003B42F2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3B42F2">
              <w:rPr>
                <w:rFonts w:ascii="Frutiger LT Arabic 65 Bold" w:hAnsi="Frutiger LT Arabic 65 Bold" w:cs="Frutiger LT Arabic 65 Bold" w:hint="cs"/>
                <w:b/>
                <w:rtl/>
              </w:rPr>
              <w:t>وصف الإجراءات</w:t>
            </w:r>
          </w:p>
        </w:tc>
      </w:tr>
      <w:tr w:rsidR="00F81E81" w:rsidRPr="001F579D" w14:paraId="4584E405" w14:textId="77777777" w:rsidTr="00067029">
        <w:trPr>
          <w:trHeight w:val="2160"/>
        </w:trPr>
        <w:tc>
          <w:tcPr>
            <w:tcW w:w="2160" w:type="dxa"/>
            <w:vMerge/>
            <w:vAlign w:val="center"/>
          </w:tcPr>
          <w:p w14:paraId="24A258E2" w14:textId="77777777" w:rsidR="00F81E81" w:rsidRPr="00E32080" w:rsidRDefault="00F81E81" w:rsidP="00A36581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</w:rPr>
            </w:pPr>
          </w:p>
        </w:tc>
        <w:tc>
          <w:tcPr>
            <w:tcW w:w="6212" w:type="dxa"/>
            <w:gridSpan w:val="3"/>
            <w:vAlign w:val="center"/>
          </w:tcPr>
          <w:p w14:paraId="0338907A" w14:textId="77777777" w:rsidR="00F81E81" w:rsidRPr="00176360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528" w:type="dxa"/>
            <w:vMerge/>
            <w:vAlign w:val="center"/>
          </w:tcPr>
          <w:p w14:paraId="2C0B388B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</w:p>
        </w:tc>
      </w:tr>
      <w:tr w:rsidR="00F81E81" w:rsidRPr="005D7335" w14:paraId="7D26FC2D" w14:textId="77777777" w:rsidTr="00067029">
        <w:trPr>
          <w:trHeight w:val="432"/>
        </w:trPr>
        <w:tc>
          <w:tcPr>
            <w:tcW w:w="2160" w:type="dxa"/>
            <w:vMerge w:val="restart"/>
            <w:shd w:val="clear" w:color="auto" w:fill="D9E2F3" w:themeFill="accent1" w:themeFillTint="33"/>
            <w:vAlign w:val="center"/>
          </w:tcPr>
          <w:p w14:paraId="42970AC5" w14:textId="77777777" w:rsidR="00F81E81" w:rsidRPr="009075AF" w:rsidRDefault="00F81E81" w:rsidP="00A36581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9075AF">
              <w:rPr>
                <w:rFonts w:ascii="Frutiger LT Arabic 55 Roman" w:hAnsi="Frutiger LT Arabic 55 Roman" w:cs="Frutiger LT Arabic 55 Roman"/>
                <w:b/>
              </w:rPr>
              <w:t>How will you guarantee understandability of the information which will be presented to the research participants?</w:t>
            </w:r>
          </w:p>
        </w:tc>
        <w:tc>
          <w:tcPr>
            <w:tcW w:w="2995" w:type="dxa"/>
            <w:shd w:val="clear" w:color="auto" w:fill="FBE4D5" w:themeFill="accent2" w:themeFillTint="33"/>
            <w:vAlign w:val="center"/>
          </w:tcPr>
          <w:p w14:paraId="37850AD9" w14:textId="77777777" w:rsidR="00F81E81" w:rsidRPr="009075AF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</w:pPr>
            <w:r w:rsidRPr="009075AF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Write in bullet points</w:t>
            </w:r>
          </w:p>
        </w:tc>
        <w:tc>
          <w:tcPr>
            <w:tcW w:w="3217" w:type="dxa"/>
            <w:gridSpan w:val="2"/>
            <w:shd w:val="clear" w:color="auto" w:fill="FBE4D5" w:themeFill="accent2" w:themeFillTint="33"/>
            <w:vAlign w:val="center"/>
          </w:tcPr>
          <w:p w14:paraId="05FDF429" w14:textId="77777777" w:rsidR="00F81E81" w:rsidRPr="009075AF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</w:pPr>
            <w:r w:rsidRPr="009075AF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اكتب 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ك</w:t>
            </w:r>
            <w:r w:rsidRPr="009075AF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نقاط</w:t>
            </w:r>
          </w:p>
        </w:tc>
        <w:tc>
          <w:tcPr>
            <w:tcW w:w="1528" w:type="dxa"/>
            <w:vMerge w:val="restart"/>
            <w:shd w:val="clear" w:color="auto" w:fill="D9E2F3" w:themeFill="accent1" w:themeFillTint="33"/>
            <w:vAlign w:val="center"/>
          </w:tcPr>
          <w:p w14:paraId="7A8C8DC0" w14:textId="77777777" w:rsidR="00F81E81" w:rsidRPr="005D7335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كيف تضمن فهم المشاركين للمعلومات المقدمة للمشاركين؟</w:t>
            </w:r>
          </w:p>
        </w:tc>
      </w:tr>
      <w:tr w:rsidR="00F81E81" w:rsidRPr="005D7335" w14:paraId="35DE89B2" w14:textId="77777777" w:rsidTr="00067029">
        <w:trPr>
          <w:trHeight w:val="1728"/>
        </w:trPr>
        <w:tc>
          <w:tcPr>
            <w:tcW w:w="2160" w:type="dxa"/>
            <w:vMerge/>
            <w:vAlign w:val="center"/>
          </w:tcPr>
          <w:p w14:paraId="5BA54D3F" w14:textId="77777777" w:rsidR="00F81E81" w:rsidRPr="00FB7D66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highlight w:val="yellow"/>
              </w:rPr>
            </w:pPr>
          </w:p>
        </w:tc>
        <w:tc>
          <w:tcPr>
            <w:tcW w:w="6212" w:type="dxa"/>
            <w:gridSpan w:val="3"/>
            <w:vAlign w:val="center"/>
          </w:tcPr>
          <w:p w14:paraId="6F915050" w14:textId="77777777" w:rsidR="00F81E81" w:rsidRPr="005D7335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528" w:type="dxa"/>
            <w:vMerge/>
            <w:vAlign w:val="center"/>
          </w:tcPr>
          <w:p w14:paraId="34C2F284" w14:textId="77777777" w:rsidR="00F81E81" w:rsidRPr="005D7335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</w:p>
        </w:tc>
      </w:tr>
    </w:tbl>
    <w:p w14:paraId="3555400A" w14:textId="77777777" w:rsidR="00F81E81" w:rsidRDefault="00F81E8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10"/>
          <w:szCs w:val="10"/>
          <w:rtl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528B8E18" w14:textId="77777777" w:rsidTr="000241BA">
        <w:tc>
          <w:tcPr>
            <w:tcW w:w="4673" w:type="dxa"/>
          </w:tcPr>
          <w:p w14:paraId="22869953" w14:textId="77777777" w:rsidR="00F81E81" w:rsidRPr="00EE12A9" w:rsidRDefault="00F81E81" w:rsidP="000241BA">
            <w:pPr>
              <w:pStyle w:val="Heading2"/>
              <w:numPr>
                <w:ilvl w:val="0"/>
                <w:numId w:val="24"/>
              </w:numPr>
              <w:outlineLvl w:val="1"/>
              <w:rPr>
                <w:rFonts w:ascii="Frutiger LT Arabic 65 Bold" w:hAnsi="Frutiger LT Arabic 65 Bold" w:cs="Frutiger LT Arabic 65 Bold"/>
                <w:lang w:val="en-US"/>
              </w:rPr>
            </w:pPr>
            <w:r>
              <w:rPr>
                <w:rFonts w:ascii="Frutiger LT Arabic 65 Bold" w:hAnsi="Frutiger LT Arabic 65 Bold" w:cs="Frutiger LT Arabic 65 Bold"/>
                <w:lang w:val="en-US"/>
              </w:rPr>
              <w:t>Data Analysis</w:t>
            </w:r>
          </w:p>
        </w:tc>
        <w:tc>
          <w:tcPr>
            <w:tcW w:w="4673" w:type="dxa"/>
          </w:tcPr>
          <w:p w14:paraId="20B4C8E4" w14:textId="77777777" w:rsidR="00F81E81" w:rsidRPr="00EE12A9" w:rsidRDefault="00F81E81" w:rsidP="000241BA">
            <w:pPr>
              <w:pStyle w:val="Heading2"/>
              <w:numPr>
                <w:ilvl w:val="0"/>
                <w:numId w:val="23"/>
              </w:numPr>
              <w:bidi/>
              <w:outlineLvl w:val="1"/>
              <w:rPr>
                <w:rFonts w:ascii="Frutiger LT Arabic 65 Bold" w:hAnsi="Frutiger LT Arabic 65 Bold" w:cs="Frutiger LT Arabic 65 Bold"/>
              </w:rPr>
            </w:pPr>
            <w:r>
              <w:rPr>
                <w:rFonts w:ascii="Frutiger LT Arabic 65 Bold" w:hAnsi="Frutiger LT Arabic 65 Bold" w:cs="Frutiger LT Arabic 65 Bold" w:hint="cs"/>
                <w:rtl/>
              </w:rPr>
              <w:t xml:space="preserve">تحليل البيانات </w:t>
            </w:r>
            <w:r w:rsidRPr="00EE12A9">
              <w:rPr>
                <w:rFonts w:ascii="Frutiger LT Arabic 65 Bold" w:hAnsi="Frutiger LT Arabic 65 Bold" w:cs="Frutiger LT Arabic 65 Bold"/>
                <w:rtl/>
              </w:rPr>
              <w:t xml:space="preserve"> </w:t>
            </w:r>
          </w:p>
        </w:tc>
      </w:tr>
    </w:tbl>
    <w:p w14:paraId="4ED7228F" w14:textId="77777777" w:rsidR="00F81E81" w:rsidRDefault="00F81E81" w:rsidP="00F81E81">
      <w:pPr>
        <w:spacing w:line="240" w:lineRule="auto"/>
        <w:rPr>
          <w:rFonts w:ascii="Frutiger LT Arabic 55 Roman" w:hAnsi="Frutiger LT Arabic 55 Roman" w:cs="Frutiger LT Arabic 55 Roman"/>
          <w:b/>
          <w:sz w:val="10"/>
          <w:szCs w:val="10"/>
        </w:rPr>
      </w:pPr>
    </w:p>
    <w:tbl>
      <w:tblPr>
        <w:tblStyle w:val="TableGrid"/>
        <w:tblW w:w="9900" w:type="dxa"/>
        <w:tblInd w:w="-275" w:type="dxa"/>
        <w:tblLook w:val="04A0" w:firstRow="1" w:lastRow="0" w:firstColumn="1" w:lastColumn="0" w:noHBand="0" w:noVBand="1"/>
      </w:tblPr>
      <w:tblGrid>
        <w:gridCol w:w="2160"/>
        <w:gridCol w:w="3240"/>
        <w:gridCol w:w="2790"/>
        <w:gridCol w:w="1710"/>
      </w:tblGrid>
      <w:tr w:rsidR="00F81E81" w:rsidRPr="001F579D" w14:paraId="078695EE" w14:textId="77777777" w:rsidTr="000241BA">
        <w:trPr>
          <w:trHeight w:val="161"/>
        </w:trPr>
        <w:tc>
          <w:tcPr>
            <w:tcW w:w="2160" w:type="dxa"/>
            <w:vMerge w:val="restart"/>
            <w:shd w:val="clear" w:color="auto" w:fill="D9E2F3" w:themeFill="accent1" w:themeFillTint="33"/>
            <w:vAlign w:val="center"/>
          </w:tcPr>
          <w:p w14:paraId="2E559ABF" w14:textId="77777777" w:rsidR="00F81E81" w:rsidRPr="000B39C7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0B39C7">
              <w:rPr>
                <w:rFonts w:ascii="Frutiger LT Arabic 55 Roman" w:hAnsi="Frutiger LT Arabic 55 Roman" w:cs="Frutiger LT Arabic 55 Roman"/>
                <w:b/>
              </w:rPr>
              <w:t>Describe</w:t>
            </w:r>
            <w:r>
              <w:rPr>
                <w:rFonts w:ascii="Frutiger LT Arabic 55 Roman" w:hAnsi="Frutiger LT Arabic 55 Roman" w:cs="Frutiger LT Arabic 55 Roman"/>
                <w:b/>
              </w:rPr>
              <w:t xml:space="preserve"> the used</w:t>
            </w:r>
            <w:r w:rsidRPr="000B39C7">
              <w:rPr>
                <w:rFonts w:ascii="Frutiger LT Arabic 55 Roman" w:hAnsi="Frutiger LT Arabic 55 Roman" w:cs="Frutiger LT Arabic 55 Roman"/>
                <w:b/>
              </w:rPr>
              <w:t xml:space="preserve"> Data Analysis technique</w:t>
            </w:r>
          </w:p>
        </w:tc>
        <w:tc>
          <w:tcPr>
            <w:tcW w:w="3240" w:type="dxa"/>
            <w:shd w:val="clear" w:color="auto" w:fill="FBE4D5" w:themeFill="accent2" w:themeFillTint="33"/>
            <w:vAlign w:val="center"/>
          </w:tcPr>
          <w:p w14:paraId="251E6037" w14:textId="77777777" w:rsidR="00F81E81" w:rsidRPr="003B42F2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lang w:val="en-US"/>
              </w:rPr>
            </w:pPr>
            <w:r w:rsidRPr="003B42F2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Write no more than 500 words</w:t>
            </w:r>
          </w:p>
        </w:tc>
        <w:tc>
          <w:tcPr>
            <w:tcW w:w="2790" w:type="dxa"/>
            <w:shd w:val="clear" w:color="auto" w:fill="FBE4D5" w:themeFill="accent2" w:themeFillTint="33"/>
            <w:vAlign w:val="center"/>
          </w:tcPr>
          <w:p w14:paraId="195DD4C1" w14:textId="49CF669C" w:rsidR="00F81E81" w:rsidRPr="003B42F2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  <w:lang w:val="en-US"/>
              </w:rPr>
            </w:pPr>
            <w:r w:rsidRPr="003B42F2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اكتب بما لا يزيد عن </w:t>
            </w:r>
            <w:r w:rsidR="00821DB8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2</w:t>
            </w:r>
            <w:r w:rsidRPr="003B42F2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00 كلم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ة</w:t>
            </w:r>
          </w:p>
        </w:tc>
        <w:tc>
          <w:tcPr>
            <w:tcW w:w="1710" w:type="dxa"/>
            <w:vMerge w:val="restart"/>
            <w:shd w:val="clear" w:color="auto" w:fill="D9E2F3" w:themeFill="accent1" w:themeFillTint="33"/>
            <w:vAlign w:val="center"/>
          </w:tcPr>
          <w:p w14:paraId="3FB7C17C" w14:textId="77777777" w:rsidR="00F81E81" w:rsidRPr="001F579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اوصف تقنيات تحليل البيانات المستخدمة</w:t>
            </w:r>
          </w:p>
        </w:tc>
      </w:tr>
      <w:tr w:rsidR="00F81E81" w:rsidRPr="001F579D" w14:paraId="15859378" w14:textId="77777777" w:rsidTr="005641B2">
        <w:trPr>
          <w:trHeight w:val="2736"/>
        </w:trPr>
        <w:tc>
          <w:tcPr>
            <w:tcW w:w="2160" w:type="dxa"/>
            <w:vMerge/>
            <w:vAlign w:val="center"/>
          </w:tcPr>
          <w:p w14:paraId="513283CE" w14:textId="77777777" w:rsidR="00F81E81" w:rsidRPr="00E32080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</w:rPr>
            </w:pPr>
          </w:p>
        </w:tc>
        <w:tc>
          <w:tcPr>
            <w:tcW w:w="6030" w:type="dxa"/>
            <w:gridSpan w:val="2"/>
            <w:vAlign w:val="center"/>
          </w:tcPr>
          <w:p w14:paraId="19F76675" w14:textId="77777777" w:rsidR="00F81E81" w:rsidRPr="000B39C7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  <w:vMerge/>
            <w:vAlign w:val="center"/>
          </w:tcPr>
          <w:p w14:paraId="43224A34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</w:p>
        </w:tc>
      </w:tr>
    </w:tbl>
    <w:p w14:paraId="40772F9F" w14:textId="77777777" w:rsidR="00F81E81" w:rsidRDefault="00F81E8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</w:p>
    <w:p w14:paraId="376AB61D" w14:textId="14E7D602" w:rsidR="00CA387D" w:rsidRDefault="00CA387D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  <w:r>
        <w:rPr>
          <w:rFonts w:ascii="Frutiger LT Arabic 55 Roman" w:hAnsi="Frutiger LT Arabic 55 Roman" w:cs="Frutiger LT Arabic 55 Roman"/>
          <w:b/>
          <w:sz w:val="2"/>
          <w:szCs w:val="2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7AED7238" w14:textId="77777777" w:rsidTr="000241BA">
        <w:tc>
          <w:tcPr>
            <w:tcW w:w="4673" w:type="dxa"/>
          </w:tcPr>
          <w:p w14:paraId="13D937BA" w14:textId="77777777" w:rsidR="00F81E81" w:rsidRPr="00CD1467" w:rsidRDefault="00F81E81" w:rsidP="000241BA">
            <w:pPr>
              <w:pStyle w:val="Heading1"/>
              <w:numPr>
                <w:ilvl w:val="0"/>
                <w:numId w:val="17"/>
              </w:numPr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</w:pPr>
            <w:r w:rsidRPr="00CD1467"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lastRenderedPageBreak/>
              <w:t>Project’s Financial Details</w:t>
            </w:r>
          </w:p>
        </w:tc>
        <w:tc>
          <w:tcPr>
            <w:tcW w:w="4673" w:type="dxa"/>
          </w:tcPr>
          <w:p w14:paraId="0F3B8F19" w14:textId="77777777" w:rsidR="00F81E81" w:rsidRPr="00CD1467" w:rsidRDefault="00F81E81" w:rsidP="000241BA">
            <w:pPr>
              <w:pStyle w:val="Heading1"/>
              <w:numPr>
                <w:ilvl w:val="0"/>
                <w:numId w:val="19"/>
              </w:numPr>
              <w:bidi/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</w:rPr>
            </w:pPr>
            <w:r w:rsidRPr="00CD1467">
              <w:rPr>
                <w:rFonts w:ascii="Frutiger LT Arabic 65 Bold" w:hAnsi="Frutiger LT Arabic 65 Bold" w:cs="Frutiger LT Arabic 65 Bold" w:hint="cs"/>
                <w:sz w:val="28"/>
                <w:szCs w:val="28"/>
                <w:rtl/>
              </w:rPr>
              <w:t xml:space="preserve">التفاصيل المالية للمشروع </w:t>
            </w:r>
          </w:p>
        </w:tc>
      </w:tr>
    </w:tbl>
    <w:p w14:paraId="3ADC3B02" w14:textId="77777777" w:rsidR="00F81E81" w:rsidRPr="000E219F" w:rsidRDefault="00F81E81" w:rsidP="00F81E81">
      <w:pPr>
        <w:spacing w:after="0"/>
        <w:rPr>
          <w:rFonts w:ascii="Frutiger LT Arabic 55 Roman" w:hAnsi="Frutiger LT Arabic 55 Roman" w:cs="Frutiger LT Arabic 55 Roman"/>
          <w:b/>
          <w:sz w:val="10"/>
          <w:szCs w:val="10"/>
        </w:rPr>
      </w:pPr>
    </w:p>
    <w:tbl>
      <w:tblPr>
        <w:tblStyle w:val="TableGrid"/>
        <w:tblW w:w="9936" w:type="dxa"/>
        <w:tblInd w:w="-275" w:type="dxa"/>
        <w:tblLook w:val="04A0" w:firstRow="1" w:lastRow="0" w:firstColumn="1" w:lastColumn="0" w:noHBand="0" w:noVBand="1"/>
      </w:tblPr>
      <w:tblGrid>
        <w:gridCol w:w="2340"/>
        <w:gridCol w:w="2700"/>
        <w:gridCol w:w="1080"/>
        <w:gridCol w:w="1620"/>
        <w:gridCol w:w="2196"/>
      </w:tblGrid>
      <w:tr w:rsidR="005641B2" w:rsidRPr="007F1329" w14:paraId="6465F56D" w14:textId="77777777" w:rsidTr="00C13EE2">
        <w:trPr>
          <w:trHeight w:val="575"/>
        </w:trPr>
        <w:tc>
          <w:tcPr>
            <w:tcW w:w="2340" w:type="dxa"/>
            <w:shd w:val="clear" w:color="auto" w:fill="D9E2F3" w:themeFill="accent1" w:themeFillTint="33"/>
            <w:vAlign w:val="center"/>
          </w:tcPr>
          <w:p w14:paraId="2DD08C80" w14:textId="77777777" w:rsidR="005641B2" w:rsidRPr="00C77ABB" w:rsidRDefault="005641B2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C77ABB">
              <w:rPr>
                <w:rFonts w:ascii="Frutiger LT Arabic 55 Roman" w:hAnsi="Frutiger LT Arabic 55 Roman" w:cs="Frutiger LT Arabic 55 Roman"/>
                <w:b/>
              </w:rPr>
              <w:t>Is this project funded?</w:t>
            </w:r>
          </w:p>
        </w:tc>
        <w:tc>
          <w:tcPr>
            <w:tcW w:w="2700" w:type="dxa"/>
            <w:vAlign w:val="center"/>
          </w:tcPr>
          <w:p w14:paraId="4F54F889" w14:textId="77777777" w:rsidR="005641B2" w:rsidRDefault="005641B2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C51752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C51752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Funded </w:t>
            </w:r>
          </w:p>
          <w:p w14:paraId="0FFFEACC" w14:textId="47B6EAA8" w:rsidR="005641B2" w:rsidRPr="00C51752" w:rsidRDefault="005641B2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  <w:r w:rsidRPr="00C51752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مدعوم</w:t>
            </w:r>
          </w:p>
        </w:tc>
        <w:tc>
          <w:tcPr>
            <w:tcW w:w="2700" w:type="dxa"/>
            <w:gridSpan w:val="2"/>
            <w:vAlign w:val="center"/>
          </w:tcPr>
          <w:p w14:paraId="7DF1FE54" w14:textId="77777777" w:rsidR="005641B2" w:rsidRDefault="005641B2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C51752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C51752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C51752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Self-Funded </w:t>
            </w:r>
          </w:p>
          <w:p w14:paraId="19ECFBF4" w14:textId="67DF55F8" w:rsidR="005641B2" w:rsidRPr="00C51752" w:rsidRDefault="005641B2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C51752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مدعوم ذاتياً</w:t>
            </w:r>
          </w:p>
        </w:tc>
        <w:tc>
          <w:tcPr>
            <w:tcW w:w="2196" w:type="dxa"/>
            <w:shd w:val="clear" w:color="auto" w:fill="D9E2F3" w:themeFill="accent1" w:themeFillTint="33"/>
            <w:vAlign w:val="center"/>
          </w:tcPr>
          <w:p w14:paraId="338A86E6" w14:textId="77777777" w:rsidR="005641B2" w:rsidRPr="001F579D" w:rsidRDefault="005641B2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هل هذا المشروع مدعوم؟</w:t>
            </w:r>
          </w:p>
        </w:tc>
      </w:tr>
      <w:tr w:rsidR="00F81E81" w:rsidRPr="007F1329" w14:paraId="55DCCEF4" w14:textId="77777777" w:rsidTr="003E261B">
        <w:tc>
          <w:tcPr>
            <w:tcW w:w="5040" w:type="dxa"/>
            <w:gridSpan w:val="2"/>
            <w:shd w:val="clear" w:color="auto" w:fill="9CC2E5" w:themeFill="accent5" w:themeFillTint="99"/>
            <w:vAlign w:val="center"/>
          </w:tcPr>
          <w:p w14:paraId="36854891" w14:textId="77777777" w:rsidR="00F81E81" w:rsidRPr="00C635C8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f “</w:t>
            </w:r>
            <w:r w:rsidRPr="00C635C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Funded</w:t>
            </w: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, Complete the following</w:t>
            </w:r>
          </w:p>
          <w:p w14:paraId="323DA0B8" w14:textId="275269C2" w:rsidR="00F81E81" w:rsidRPr="00C635C8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f “</w:t>
            </w:r>
            <w:r w:rsidRPr="00C635C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Self-Funded</w:t>
            </w: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, Go to section </w:t>
            </w:r>
            <w:r w:rsidR="003E261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8</w:t>
            </w:r>
          </w:p>
        </w:tc>
        <w:tc>
          <w:tcPr>
            <w:tcW w:w="4896" w:type="dxa"/>
            <w:gridSpan w:val="3"/>
            <w:shd w:val="clear" w:color="auto" w:fill="9CC2E5" w:themeFill="accent5" w:themeFillTint="99"/>
            <w:vAlign w:val="center"/>
          </w:tcPr>
          <w:p w14:paraId="014B759C" w14:textId="77777777" w:rsidR="00F81E81" w:rsidRPr="00C635C8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</w:pP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>اذا "</w:t>
            </w:r>
            <w:r w:rsidRPr="00C635C8">
              <w:rPr>
                <w:rFonts w:ascii="Frutiger LT Arabic 65 Bold" w:hAnsi="Frutiger LT Arabic 65 Bold" w:cs="Frutiger LT Arabic 65 Bold" w:hint="cs"/>
                <w:bCs/>
                <w:sz w:val="18"/>
                <w:szCs w:val="18"/>
                <w:rtl/>
              </w:rPr>
              <w:t>مدعوم</w:t>
            </w: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>"، اكمل ما يلي</w:t>
            </w:r>
          </w:p>
          <w:p w14:paraId="46EB8F14" w14:textId="73E7B283" w:rsidR="00F81E81" w:rsidRPr="00C635C8" w:rsidRDefault="00F81E81" w:rsidP="003E261B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 xml:space="preserve">اذا </w:t>
            </w: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C635C8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مدعوم ذاتياً</w:t>
            </w:r>
            <w:r w:rsidRPr="00C635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، انتقل الى القسم</w:t>
            </w:r>
            <w:r w:rsidRPr="00C635C8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 xml:space="preserve"> </w:t>
            </w:r>
            <w:r w:rsidR="003E261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8</w:t>
            </w:r>
          </w:p>
        </w:tc>
      </w:tr>
      <w:tr w:rsidR="003E261B" w:rsidRPr="007F1329" w14:paraId="4B5443C6" w14:textId="77777777" w:rsidTr="008D0B6E">
        <w:tc>
          <w:tcPr>
            <w:tcW w:w="2340" w:type="dxa"/>
            <w:shd w:val="clear" w:color="auto" w:fill="D9E2F3" w:themeFill="accent1" w:themeFillTint="33"/>
            <w:vAlign w:val="center"/>
          </w:tcPr>
          <w:p w14:paraId="12FC4008" w14:textId="77777777" w:rsidR="003E261B" w:rsidRPr="007B16E0" w:rsidRDefault="003E261B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 w:rsidRPr="007B16E0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Funding Body</w:t>
            </w:r>
          </w:p>
        </w:tc>
        <w:tc>
          <w:tcPr>
            <w:tcW w:w="2700" w:type="dxa"/>
            <w:vAlign w:val="center"/>
          </w:tcPr>
          <w:p w14:paraId="093C8668" w14:textId="77777777" w:rsidR="003E261B" w:rsidRDefault="003E261B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B16E0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16E0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7B16E0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SEU </w:t>
            </w:r>
          </w:p>
          <w:p w14:paraId="2E9B3F00" w14:textId="14CCA0AB" w:rsidR="003E261B" w:rsidRPr="007B16E0" w:rsidRDefault="003E261B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7B16E0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لجامعة السعودية الالكترونية</w:t>
            </w:r>
            <w:r w:rsidRPr="007B16E0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700" w:type="dxa"/>
            <w:gridSpan w:val="2"/>
            <w:vAlign w:val="center"/>
          </w:tcPr>
          <w:p w14:paraId="12D41790" w14:textId="77777777" w:rsidR="003E261B" w:rsidRDefault="003E261B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B16E0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7B16E0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7B16E0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External Funder </w:t>
            </w:r>
          </w:p>
          <w:p w14:paraId="669C811A" w14:textId="71FD05CA" w:rsidR="003E261B" w:rsidRPr="007B16E0" w:rsidRDefault="003E261B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7B16E0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داعم خارجي</w:t>
            </w:r>
          </w:p>
        </w:tc>
        <w:tc>
          <w:tcPr>
            <w:tcW w:w="2196" w:type="dxa"/>
            <w:shd w:val="clear" w:color="auto" w:fill="D9E2F3" w:themeFill="accent1" w:themeFillTint="33"/>
            <w:vAlign w:val="center"/>
          </w:tcPr>
          <w:p w14:paraId="1D11B4DD" w14:textId="77777777" w:rsidR="003E261B" w:rsidRPr="007B16E0" w:rsidRDefault="003E261B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7B16E0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الجهة الداعمة</w:t>
            </w:r>
          </w:p>
        </w:tc>
      </w:tr>
      <w:tr w:rsidR="00F81E81" w:rsidRPr="007F1329" w14:paraId="3B12F9E6" w14:textId="77777777" w:rsidTr="000241BA">
        <w:tc>
          <w:tcPr>
            <w:tcW w:w="2340" w:type="dxa"/>
            <w:shd w:val="clear" w:color="auto" w:fill="D9E2F3" w:themeFill="accent1" w:themeFillTint="33"/>
            <w:vAlign w:val="center"/>
          </w:tcPr>
          <w:p w14:paraId="7AB8D353" w14:textId="77777777" w:rsidR="00F81E81" w:rsidRPr="007B16E0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 w:rsidRPr="007B16E0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Total Expected SEU Fund</w:t>
            </w:r>
          </w:p>
        </w:tc>
        <w:tc>
          <w:tcPr>
            <w:tcW w:w="5400" w:type="dxa"/>
            <w:gridSpan w:val="3"/>
            <w:vAlign w:val="center"/>
          </w:tcPr>
          <w:p w14:paraId="1F901389" w14:textId="77777777" w:rsidR="00F81E81" w:rsidRPr="007B16E0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2196" w:type="dxa"/>
            <w:shd w:val="clear" w:color="auto" w:fill="D9E2F3" w:themeFill="accent1" w:themeFillTint="33"/>
            <w:vAlign w:val="center"/>
          </w:tcPr>
          <w:p w14:paraId="754A3653" w14:textId="77777777" w:rsidR="00F81E81" w:rsidRPr="007B16E0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7B16E0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اجمالي الدعم المتوقع من الجامعة</w:t>
            </w:r>
          </w:p>
        </w:tc>
      </w:tr>
      <w:tr w:rsidR="00F81E81" w:rsidRPr="007F1329" w14:paraId="3EE3680B" w14:textId="77777777" w:rsidTr="003E261B">
        <w:tc>
          <w:tcPr>
            <w:tcW w:w="2340" w:type="dxa"/>
            <w:vMerge w:val="restart"/>
            <w:shd w:val="clear" w:color="auto" w:fill="D9E2F3" w:themeFill="accent1" w:themeFillTint="33"/>
            <w:vAlign w:val="center"/>
          </w:tcPr>
          <w:p w14:paraId="6209CE2F" w14:textId="77777777" w:rsidR="00F81E81" w:rsidRPr="00AA3BFD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 w:rsidRPr="00AA3BFD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Specify the External Funder and Fund</w:t>
            </w:r>
          </w:p>
          <w:p w14:paraId="2D37D4EA" w14:textId="77777777" w:rsidR="00F81E81" w:rsidRPr="00AA3BFD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 w:rsidRPr="00AA3BFD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>(If any)</w:t>
            </w:r>
          </w:p>
        </w:tc>
        <w:tc>
          <w:tcPr>
            <w:tcW w:w="3780" w:type="dxa"/>
            <w:gridSpan w:val="2"/>
            <w:shd w:val="clear" w:color="auto" w:fill="D9E2F3" w:themeFill="accent1" w:themeFillTint="33"/>
            <w:vAlign w:val="center"/>
          </w:tcPr>
          <w:p w14:paraId="51EFE7CE" w14:textId="77777777" w:rsidR="00F81E81" w:rsidRPr="00C51752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C51752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Funding Body </w:t>
            </w:r>
            <w:r w:rsidRPr="00C51752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جهة التمويل</w:t>
            </w:r>
          </w:p>
        </w:tc>
        <w:tc>
          <w:tcPr>
            <w:tcW w:w="1620" w:type="dxa"/>
            <w:shd w:val="clear" w:color="auto" w:fill="D9E2F3" w:themeFill="accent1" w:themeFillTint="33"/>
            <w:vAlign w:val="center"/>
          </w:tcPr>
          <w:p w14:paraId="7B9C98A8" w14:textId="77777777" w:rsidR="00F81E81" w:rsidRPr="00C51752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C51752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Amount </w:t>
            </w:r>
            <w:r w:rsidRPr="00C51752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القيمة </w:t>
            </w:r>
          </w:p>
        </w:tc>
        <w:tc>
          <w:tcPr>
            <w:tcW w:w="2196" w:type="dxa"/>
            <w:vMerge w:val="restart"/>
            <w:shd w:val="clear" w:color="auto" w:fill="D9E2F3" w:themeFill="accent1" w:themeFillTint="33"/>
            <w:vAlign w:val="center"/>
          </w:tcPr>
          <w:p w14:paraId="41996888" w14:textId="77777777" w:rsidR="00F81E81" w:rsidRPr="00AA3BF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AA3BFD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 xml:space="preserve">اذكر الداعم والدعم الخارجي </w:t>
            </w:r>
          </w:p>
          <w:p w14:paraId="354BFADB" w14:textId="77777777" w:rsidR="00F81E81" w:rsidRPr="00AA3BF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AA3BFD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>(إن وجد)</w:t>
            </w:r>
          </w:p>
        </w:tc>
      </w:tr>
      <w:tr w:rsidR="00F81E81" w:rsidRPr="007F1329" w14:paraId="2D8C57F9" w14:textId="77777777" w:rsidTr="003E261B">
        <w:trPr>
          <w:trHeight w:val="324"/>
        </w:trPr>
        <w:tc>
          <w:tcPr>
            <w:tcW w:w="2340" w:type="dxa"/>
            <w:vMerge/>
            <w:shd w:val="clear" w:color="auto" w:fill="D9E2F3" w:themeFill="accent1" w:themeFillTint="33"/>
            <w:vAlign w:val="center"/>
          </w:tcPr>
          <w:p w14:paraId="351B4896" w14:textId="77777777" w:rsidR="00F81E81" w:rsidRPr="00AA3BFD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</w:p>
        </w:tc>
        <w:tc>
          <w:tcPr>
            <w:tcW w:w="3780" w:type="dxa"/>
            <w:gridSpan w:val="2"/>
            <w:vAlign w:val="center"/>
          </w:tcPr>
          <w:p w14:paraId="72BC6D1E" w14:textId="77777777" w:rsidR="00F81E81" w:rsidRPr="00C51752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41B314CE" w14:textId="77777777" w:rsidR="00F81E81" w:rsidRPr="00C51752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2196" w:type="dxa"/>
            <w:vMerge/>
            <w:shd w:val="clear" w:color="auto" w:fill="D9E2F3" w:themeFill="accent1" w:themeFillTint="33"/>
            <w:vAlign w:val="center"/>
          </w:tcPr>
          <w:p w14:paraId="0E31F4E3" w14:textId="77777777" w:rsidR="00F81E81" w:rsidRPr="00AA3BF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</w:p>
        </w:tc>
      </w:tr>
      <w:tr w:rsidR="00F81E81" w:rsidRPr="007F1329" w14:paraId="4D743513" w14:textId="77777777" w:rsidTr="003E261B">
        <w:trPr>
          <w:trHeight w:val="322"/>
        </w:trPr>
        <w:tc>
          <w:tcPr>
            <w:tcW w:w="2340" w:type="dxa"/>
            <w:vMerge/>
            <w:shd w:val="clear" w:color="auto" w:fill="D9E2F3" w:themeFill="accent1" w:themeFillTint="33"/>
            <w:vAlign w:val="center"/>
          </w:tcPr>
          <w:p w14:paraId="7C17A513" w14:textId="77777777" w:rsidR="00F81E81" w:rsidRPr="00AA3BFD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</w:p>
        </w:tc>
        <w:tc>
          <w:tcPr>
            <w:tcW w:w="3780" w:type="dxa"/>
            <w:gridSpan w:val="2"/>
            <w:vAlign w:val="center"/>
          </w:tcPr>
          <w:p w14:paraId="3224BDE4" w14:textId="77777777" w:rsidR="00F81E81" w:rsidRPr="00C51752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4695B48F" w14:textId="77777777" w:rsidR="00F81E81" w:rsidRPr="00C51752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</w:p>
        </w:tc>
        <w:tc>
          <w:tcPr>
            <w:tcW w:w="2196" w:type="dxa"/>
            <w:vMerge/>
            <w:shd w:val="clear" w:color="auto" w:fill="D9E2F3" w:themeFill="accent1" w:themeFillTint="33"/>
            <w:vAlign w:val="center"/>
          </w:tcPr>
          <w:p w14:paraId="783CBEE4" w14:textId="77777777" w:rsidR="00F81E81" w:rsidRPr="00AA3BF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</w:p>
        </w:tc>
      </w:tr>
      <w:tr w:rsidR="00F81E81" w:rsidRPr="007F1329" w14:paraId="0D950D9A" w14:textId="77777777" w:rsidTr="003E261B">
        <w:trPr>
          <w:trHeight w:val="322"/>
        </w:trPr>
        <w:tc>
          <w:tcPr>
            <w:tcW w:w="2340" w:type="dxa"/>
            <w:vMerge/>
            <w:shd w:val="clear" w:color="auto" w:fill="D9E2F3" w:themeFill="accent1" w:themeFillTint="33"/>
            <w:vAlign w:val="center"/>
          </w:tcPr>
          <w:p w14:paraId="7E250AAA" w14:textId="77777777" w:rsidR="00F81E81" w:rsidRPr="00AA3BFD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</w:p>
        </w:tc>
        <w:tc>
          <w:tcPr>
            <w:tcW w:w="3780" w:type="dxa"/>
            <w:gridSpan w:val="2"/>
            <w:vAlign w:val="center"/>
          </w:tcPr>
          <w:p w14:paraId="6E172A1E" w14:textId="77777777" w:rsidR="00F81E81" w:rsidRPr="00C51752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09B7C59A" w14:textId="77777777" w:rsidR="00F81E81" w:rsidRPr="00C51752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</w:p>
        </w:tc>
        <w:tc>
          <w:tcPr>
            <w:tcW w:w="2196" w:type="dxa"/>
            <w:vMerge/>
            <w:shd w:val="clear" w:color="auto" w:fill="D9E2F3" w:themeFill="accent1" w:themeFillTint="33"/>
            <w:vAlign w:val="center"/>
          </w:tcPr>
          <w:p w14:paraId="6A244C6E" w14:textId="77777777" w:rsidR="00F81E81" w:rsidRPr="00AA3BF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</w:p>
        </w:tc>
      </w:tr>
      <w:tr w:rsidR="00F81E81" w:rsidRPr="007F1329" w14:paraId="176F4FF6" w14:textId="77777777" w:rsidTr="000241BA">
        <w:tc>
          <w:tcPr>
            <w:tcW w:w="2340" w:type="dxa"/>
            <w:shd w:val="clear" w:color="auto" w:fill="D9E2F3" w:themeFill="accent1" w:themeFillTint="33"/>
            <w:vAlign w:val="center"/>
          </w:tcPr>
          <w:p w14:paraId="2A37872B" w14:textId="77777777" w:rsidR="00F81E81" w:rsidRPr="00AA3BFD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 w:rsidRPr="00AA3BFD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Total Expected External Fund</w:t>
            </w:r>
          </w:p>
        </w:tc>
        <w:tc>
          <w:tcPr>
            <w:tcW w:w="5400" w:type="dxa"/>
            <w:gridSpan w:val="3"/>
            <w:vAlign w:val="center"/>
          </w:tcPr>
          <w:p w14:paraId="2F493545" w14:textId="77777777" w:rsidR="00F81E81" w:rsidRPr="00C51752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2196" w:type="dxa"/>
            <w:shd w:val="clear" w:color="auto" w:fill="D9E2F3" w:themeFill="accent1" w:themeFillTint="33"/>
            <w:vAlign w:val="center"/>
          </w:tcPr>
          <w:p w14:paraId="268D57D5" w14:textId="77777777" w:rsidR="00F81E81" w:rsidRPr="00AA3BF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AA3BFD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 xml:space="preserve">اجمالي الدعم الخارجي المتوقع </w:t>
            </w:r>
          </w:p>
        </w:tc>
      </w:tr>
      <w:tr w:rsidR="00F81E81" w:rsidRPr="007F1329" w14:paraId="56A1D558" w14:textId="77777777" w:rsidTr="000241BA">
        <w:tc>
          <w:tcPr>
            <w:tcW w:w="2340" w:type="dxa"/>
            <w:shd w:val="clear" w:color="auto" w:fill="D9E2F3" w:themeFill="accent1" w:themeFillTint="33"/>
            <w:vAlign w:val="center"/>
          </w:tcPr>
          <w:p w14:paraId="245B5215" w14:textId="77777777" w:rsidR="00F81E81" w:rsidRPr="00AA3BFD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 w:rsidRPr="00AA3BFD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Total Expected Fund</w:t>
            </w:r>
          </w:p>
        </w:tc>
        <w:tc>
          <w:tcPr>
            <w:tcW w:w="5400" w:type="dxa"/>
            <w:gridSpan w:val="3"/>
            <w:vAlign w:val="center"/>
          </w:tcPr>
          <w:p w14:paraId="5E68AE91" w14:textId="77777777" w:rsidR="00F81E81" w:rsidRPr="00C51752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2196" w:type="dxa"/>
            <w:shd w:val="clear" w:color="auto" w:fill="D9E2F3" w:themeFill="accent1" w:themeFillTint="33"/>
            <w:vAlign w:val="center"/>
          </w:tcPr>
          <w:p w14:paraId="70FDE0B1" w14:textId="77777777" w:rsidR="00F81E81" w:rsidRPr="00AA3BFD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AA3BFD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اجمالي الدعم المتوقع</w:t>
            </w:r>
          </w:p>
        </w:tc>
      </w:tr>
    </w:tbl>
    <w:p w14:paraId="1982724E" w14:textId="77777777" w:rsidR="00F81E81" w:rsidRPr="00917353" w:rsidRDefault="00F81E81" w:rsidP="00F81E81">
      <w:pPr>
        <w:rPr>
          <w:rFonts w:ascii="Frutiger LT Arabic 55 Roman" w:hAnsi="Frutiger LT Arabic 55 Roman" w:cs="Frutiger LT Arabic 55 Roman"/>
          <w:b/>
          <w:sz w:val="10"/>
          <w:szCs w:val="10"/>
          <w:rtl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3F975DEC" w14:textId="77777777" w:rsidTr="000241BA">
        <w:tc>
          <w:tcPr>
            <w:tcW w:w="4673" w:type="dxa"/>
          </w:tcPr>
          <w:p w14:paraId="3C67CBF0" w14:textId="77777777" w:rsidR="00F81E81" w:rsidRPr="00CD1467" w:rsidRDefault="00F81E81" w:rsidP="000241BA">
            <w:pPr>
              <w:pStyle w:val="Heading1"/>
              <w:numPr>
                <w:ilvl w:val="0"/>
                <w:numId w:val="17"/>
              </w:numPr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</w:pPr>
            <w:r w:rsidRPr="00CD1467"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t>Project’s</w:t>
            </w:r>
            <w:r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t xml:space="preserve"> Special</w:t>
            </w:r>
            <w:r w:rsidRPr="00CD1467"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t>Equipment</w:t>
            </w:r>
          </w:p>
        </w:tc>
        <w:tc>
          <w:tcPr>
            <w:tcW w:w="4673" w:type="dxa"/>
          </w:tcPr>
          <w:p w14:paraId="75079977" w14:textId="77777777" w:rsidR="00F81E81" w:rsidRPr="00CD1467" w:rsidRDefault="00F81E81" w:rsidP="000241BA">
            <w:pPr>
              <w:pStyle w:val="Heading1"/>
              <w:numPr>
                <w:ilvl w:val="0"/>
                <w:numId w:val="19"/>
              </w:numPr>
              <w:bidi/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</w:rPr>
            </w:pPr>
            <w:r>
              <w:rPr>
                <w:rFonts w:ascii="Frutiger LT Arabic 65 Bold" w:hAnsi="Frutiger LT Arabic 65 Bold" w:cs="Frutiger LT Arabic 65 Bold" w:hint="cs"/>
                <w:sz w:val="28"/>
                <w:szCs w:val="28"/>
                <w:rtl/>
              </w:rPr>
              <w:t>التجهيزات الخاصة با</w:t>
            </w:r>
            <w:r w:rsidRPr="00CD1467">
              <w:rPr>
                <w:rFonts w:ascii="Frutiger LT Arabic 65 Bold" w:hAnsi="Frutiger LT Arabic 65 Bold" w:cs="Frutiger LT Arabic 65 Bold" w:hint="cs"/>
                <w:sz w:val="28"/>
                <w:szCs w:val="28"/>
                <w:rtl/>
              </w:rPr>
              <w:t xml:space="preserve">لمشروع </w:t>
            </w:r>
          </w:p>
        </w:tc>
      </w:tr>
    </w:tbl>
    <w:p w14:paraId="2CFAEB98" w14:textId="77777777" w:rsidR="00F81E81" w:rsidRDefault="00F81E81" w:rsidP="00F81E81">
      <w:pPr>
        <w:rPr>
          <w:rFonts w:ascii="Frutiger LT Arabic 55 Roman" w:hAnsi="Frutiger LT Arabic 55 Roman" w:cs="Frutiger LT Arabic 55 Roman"/>
          <w:b/>
          <w:sz w:val="10"/>
          <w:szCs w:val="10"/>
          <w:rtl/>
        </w:rPr>
      </w:pPr>
    </w:p>
    <w:tbl>
      <w:tblPr>
        <w:tblStyle w:val="TableGrid"/>
        <w:tblW w:w="9900" w:type="dxa"/>
        <w:tblInd w:w="-275" w:type="dxa"/>
        <w:tblLook w:val="04A0" w:firstRow="1" w:lastRow="0" w:firstColumn="1" w:lastColumn="0" w:noHBand="0" w:noVBand="1"/>
      </w:tblPr>
      <w:tblGrid>
        <w:gridCol w:w="2430"/>
        <w:gridCol w:w="2655"/>
        <w:gridCol w:w="2655"/>
        <w:gridCol w:w="2160"/>
      </w:tblGrid>
      <w:tr w:rsidR="00CA387D" w:rsidRPr="008C1A5E" w14:paraId="5D38434A" w14:textId="77777777" w:rsidTr="00695D38">
        <w:trPr>
          <w:trHeight w:val="998"/>
        </w:trPr>
        <w:tc>
          <w:tcPr>
            <w:tcW w:w="2430" w:type="dxa"/>
            <w:shd w:val="clear" w:color="auto" w:fill="D9E2F3" w:themeFill="accent1" w:themeFillTint="33"/>
            <w:vAlign w:val="center"/>
          </w:tcPr>
          <w:p w14:paraId="312CFD49" w14:textId="77777777" w:rsidR="00CA387D" w:rsidRPr="00AA3BFD" w:rsidRDefault="00CA387D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</w:pPr>
            <w:r w:rsidRPr="00AA3BFD"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>Does this project need any special equipment?</w:t>
            </w:r>
          </w:p>
        </w:tc>
        <w:tc>
          <w:tcPr>
            <w:tcW w:w="2655" w:type="dxa"/>
            <w:vAlign w:val="center"/>
          </w:tcPr>
          <w:p w14:paraId="46FE0681" w14:textId="77777777" w:rsidR="00CA387D" w:rsidRDefault="00CA387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3BF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3BF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Yes</w:t>
            </w:r>
          </w:p>
          <w:p w14:paraId="23104B92" w14:textId="1A4C66BF" w:rsidR="00CA387D" w:rsidRPr="00AA3BFD" w:rsidRDefault="00CA387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AA3BF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نعم</w:t>
            </w:r>
            <w:r w:rsidRPr="00AA3BF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655" w:type="dxa"/>
            <w:vAlign w:val="center"/>
          </w:tcPr>
          <w:p w14:paraId="20B7B3C0" w14:textId="77777777" w:rsidR="00CA387D" w:rsidRDefault="00CA387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3BF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AA3BFD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No</w:t>
            </w:r>
          </w:p>
          <w:p w14:paraId="11385DB3" w14:textId="42779B93" w:rsidR="00CA387D" w:rsidRPr="00AA3BFD" w:rsidRDefault="00CA387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AA3BFD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لا</w:t>
            </w:r>
          </w:p>
        </w:tc>
        <w:tc>
          <w:tcPr>
            <w:tcW w:w="2160" w:type="dxa"/>
            <w:shd w:val="clear" w:color="auto" w:fill="D9E2F3" w:themeFill="accent1" w:themeFillTint="33"/>
            <w:vAlign w:val="center"/>
          </w:tcPr>
          <w:p w14:paraId="3A6F5C64" w14:textId="77777777" w:rsidR="00CA387D" w:rsidRPr="00AA3BFD" w:rsidRDefault="00CA387D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AA3BFD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هل يحتاج هذا المشروع الى أي معدات خاصة؟</w:t>
            </w:r>
          </w:p>
        </w:tc>
      </w:tr>
      <w:tr w:rsidR="00F81E81" w:rsidRPr="008C1A5E" w14:paraId="1D40B66A" w14:textId="77777777" w:rsidTr="000241BA">
        <w:trPr>
          <w:trHeight w:val="44"/>
        </w:trPr>
        <w:tc>
          <w:tcPr>
            <w:tcW w:w="5085" w:type="dxa"/>
            <w:gridSpan w:val="2"/>
            <w:shd w:val="clear" w:color="auto" w:fill="9CC2E5" w:themeFill="accent5" w:themeFillTint="99"/>
            <w:vAlign w:val="center"/>
          </w:tcPr>
          <w:p w14:paraId="527A5B5A" w14:textId="77777777" w:rsidR="00F81E81" w:rsidRPr="00D43FC8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D43F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f “</w:t>
            </w:r>
            <w:r w:rsidRPr="00D43FC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ES</w:t>
            </w:r>
            <w:r w:rsidRPr="00D43F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D43F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, Complete the following</w:t>
            </w:r>
          </w:p>
          <w:p w14:paraId="3B0F73FF" w14:textId="134521C2" w:rsidR="00F81E81" w:rsidRPr="00D43FC8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D43F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f “</w:t>
            </w:r>
            <w:r w:rsidRPr="00D43FC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NO</w:t>
            </w:r>
            <w:r w:rsidRPr="00D43F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D43F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, Go to section </w:t>
            </w:r>
            <w:r w:rsidR="00CA387D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9</w:t>
            </w:r>
          </w:p>
        </w:tc>
        <w:tc>
          <w:tcPr>
            <w:tcW w:w="4815" w:type="dxa"/>
            <w:gridSpan w:val="2"/>
            <w:shd w:val="clear" w:color="auto" w:fill="9CC2E5" w:themeFill="accent5" w:themeFillTint="99"/>
            <w:vAlign w:val="center"/>
          </w:tcPr>
          <w:p w14:paraId="5AE1D17B" w14:textId="77777777" w:rsidR="00F81E81" w:rsidRPr="00D43FC8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</w:pPr>
            <w:r w:rsidRPr="00D43F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>اذا "</w:t>
            </w:r>
            <w:r w:rsidRPr="00D43FC8">
              <w:rPr>
                <w:rFonts w:ascii="Frutiger LT Arabic 65 Bold" w:hAnsi="Frutiger LT Arabic 65 Bold" w:cs="Frutiger LT Arabic 65 Bold"/>
                <w:bCs/>
                <w:sz w:val="18"/>
                <w:szCs w:val="18"/>
                <w:rtl/>
              </w:rPr>
              <w:t>نعم</w:t>
            </w:r>
            <w:r w:rsidRPr="00D43F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>"، اكمل ما يلي</w:t>
            </w:r>
          </w:p>
          <w:p w14:paraId="242E3F57" w14:textId="451973C4" w:rsidR="00F81E81" w:rsidRPr="00D43FC8" w:rsidRDefault="00F81E81" w:rsidP="00EC713A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</w:rPr>
            </w:pPr>
            <w:r w:rsidRPr="00D43F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 xml:space="preserve">اذا </w:t>
            </w:r>
            <w:r w:rsidRPr="00D43F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D43FC8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  <w:lang w:val="en-US"/>
              </w:rPr>
              <w:t>لا</w:t>
            </w:r>
            <w:r w:rsidRPr="00D43F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، انتقل الى القسم</w:t>
            </w:r>
            <w:r w:rsidRPr="00D43FC8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 xml:space="preserve"> </w:t>
            </w:r>
            <w:r w:rsidR="00CA387D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9</w:t>
            </w:r>
          </w:p>
        </w:tc>
      </w:tr>
      <w:tr w:rsidR="00F81E81" w:rsidRPr="008C1A5E" w14:paraId="520F7691" w14:textId="77777777" w:rsidTr="000241BA">
        <w:trPr>
          <w:trHeight w:val="260"/>
        </w:trPr>
        <w:tc>
          <w:tcPr>
            <w:tcW w:w="2430" w:type="dxa"/>
            <w:vMerge w:val="restart"/>
            <w:shd w:val="clear" w:color="auto" w:fill="D9E2F3" w:themeFill="accent1" w:themeFillTint="33"/>
            <w:vAlign w:val="center"/>
          </w:tcPr>
          <w:p w14:paraId="56A2B0C3" w14:textId="77777777" w:rsidR="00F81E81" w:rsidRPr="008A6F2D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 w:rsidRPr="00DD3A06">
              <w:rPr>
                <w:rFonts w:ascii="Frutiger LT Arabic 55 Roman" w:hAnsi="Frutiger LT Arabic 55 Roman" w:cs="Frutiger LT Arabic 55 Roman"/>
                <w:b/>
              </w:rPr>
              <w:t xml:space="preserve">What </w:t>
            </w:r>
            <w:r>
              <w:rPr>
                <w:rFonts w:ascii="Frutiger LT Arabic 55 Roman" w:hAnsi="Frutiger LT Arabic 55 Roman" w:cs="Frutiger LT Arabic 55 Roman"/>
                <w:b/>
              </w:rPr>
              <w:t xml:space="preserve">is the </w:t>
            </w:r>
            <w:r w:rsidRPr="008A6F2D">
              <w:rPr>
                <w:rFonts w:ascii="Frutiger LT Arabic 55 Roman" w:hAnsi="Frutiger LT Arabic 55 Roman" w:cs="Frutiger LT Arabic 55 Roman"/>
                <w:b/>
              </w:rPr>
              <w:t xml:space="preserve">special </w:t>
            </w:r>
            <w:r w:rsidRPr="00DD3A06">
              <w:rPr>
                <w:rFonts w:ascii="Frutiger LT Arabic 55 Roman" w:hAnsi="Frutiger LT Arabic 55 Roman" w:cs="Frutiger LT Arabic 55 Roman"/>
                <w:b/>
              </w:rPr>
              <w:t>equipment</w:t>
            </w:r>
            <w:r>
              <w:rPr>
                <w:rFonts w:ascii="Frutiger LT Arabic 55 Roman" w:hAnsi="Frutiger LT Arabic 55 Roman" w:cs="Frutiger LT Arabic 55 Roman"/>
                <w:b/>
              </w:rPr>
              <w:t>?</w:t>
            </w:r>
          </w:p>
        </w:tc>
        <w:tc>
          <w:tcPr>
            <w:tcW w:w="2655" w:type="dxa"/>
            <w:shd w:val="clear" w:color="auto" w:fill="FBE4D5" w:themeFill="accent2" w:themeFillTint="33"/>
            <w:vAlign w:val="center"/>
          </w:tcPr>
          <w:p w14:paraId="3A6401C8" w14:textId="77777777" w:rsidR="00F81E81" w:rsidRPr="00462B23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462B23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Write in bullet points</w:t>
            </w:r>
          </w:p>
        </w:tc>
        <w:tc>
          <w:tcPr>
            <w:tcW w:w="2655" w:type="dxa"/>
            <w:shd w:val="clear" w:color="auto" w:fill="FBE4D5" w:themeFill="accent2" w:themeFillTint="33"/>
            <w:vAlign w:val="center"/>
          </w:tcPr>
          <w:p w14:paraId="29A52070" w14:textId="77777777" w:rsidR="00F81E81" w:rsidRPr="00462B23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  <w:r w:rsidRPr="00462B23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اكتب 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غلى</w:t>
            </w:r>
            <w:r w:rsidRPr="00462B23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شكل نقاط</w:t>
            </w:r>
          </w:p>
        </w:tc>
        <w:tc>
          <w:tcPr>
            <w:tcW w:w="2160" w:type="dxa"/>
            <w:vMerge w:val="restart"/>
            <w:shd w:val="clear" w:color="auto" w:fill="D9E2F3" w:themeFill="accent1" w:themeFillTint="33"/>
            <w:vAlign w:val="center"/>
          </w:tcPr>
          <w:p w14:paraId="3EDA26CE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ما هي المعدات الخاصة المطلوبة؟</w:t>
            </w:r>
          </w:p>
        </w:tc>
      </w:tr>
      <w:tr w:rsidR="00F81E81" w:rsidRPr="008C1A5E" w14:paraId="313BFCAE" w14:textId="77777777" w:rsidTr="000241BA">
        <w:trPr>
          <w:trHeight w:val="1008"/>
        </w:trPr>
        <w:tc>
          <w:tcPr>
            <w:tcW w:w="2430" w:type="dxa"/>
            <w:vMerge/>
            <w:shd w:val="clear" w:color="auto" w:fill="D9E2F3" w:themeFill="accent1" w:themeFillTint="33"/>
            <w:vAlign w:val="center"/>
          </w:tcPr>
          <w:p w14:paraId="36446853" w14:textId="77777777" w:rsidR="00F81E81" w:rsidRPr="00DD3A06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</w:p>
        </w:tc>
        <w:tc>
          <w:tcPr>
            <w:tcW w:w="5310" w:type="dxa"/>
            <w:gridSpan w:val="2"/>
            <w:vAlign w:val="center"/>
          </w:tcPr>
          <w:p w14:paraId="79631536" w14:textId="77777777" w:rsidR="00F81E81" w:rsidRPr="008A6F2D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</w:p>
        </w:tc>
        <w:tc>
          <w:tcPr>
            <w:tcW w:w="2160" w:type="dxa"/>
            <w:vMerge/>
            <w:shd w:val="clear" w:color="auto" w:fill="D9E2F3" w:themeFill="accent1" w:themeFillTint="33"/>
            <w:vAlign w:val="center"/>
          </w:tcPr>
          <w:p w14:paraId="6931A962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</w:p>
        </w:tc>
      </w:tr>
    </w:tbl>
    <w:p w14:paraId="65595E26" w14:textId="695430F1" w:rsidR="005641B2" w:rsidRDefault="005641B2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</w:p>
    <w:p w14:paraId="5DE67879" w14:textId="77777777" w:rsidR="005641B2" w:rsidRDefault="005641B2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  <w:r>
        <w:rPr>
          <w:rFonts w:ascii="Frutiger LT Arabic 55 Roman" w:hAnsi="Frutiger LT Arabic 55 Roman" w:cs="Frutiger LT Arabic 55 Roman"/>
          <w:b/>
          <w:sz w:val="2"/>
          <w:szCs w:val="2"/>
        </w:rPr>
        <w:br w:type="page"/>
      </w:r>
    </w:p>
    <w:p w14:paraId="4687F87A" w14:textId="77777777" w:rsidR="00F81E81" w:rsidRDefault="00F81E8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7931480F" w14:textId="77777777" w:rsidTr="000241BA">
        <w:tc>
          <w:tcPr>
            <w:tcW w:w="4673" w:type="dxa"/>
          </w:tcPr>
          <w:p w14:paraId="307DC7D3" w14:textId="77777777" w:rsidR="00F81E81" w:rsidRPr="00CD1467" w:rsidRDefault="00F81E81" w:rsidP="000241BA">
            <w:pPr>
              <w:pStyle w:val="Heading1"/>
              <w:numPr>
                <w:ilvl w:val="0"/>
                <w:numId w:val="17"/>
              </w:numPr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</w:pPr>
            <w:r w:rsidRPr="00CD1467"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t>Organizations Involved</w:t>
            </w:r>
          </w:p>
        </w:tc>
        <w:tc>
          <w:tcPr>
            <w:tcW w:w="4673" w:type="dxa"/>
          </w:tcPr>
          <w:p w14:paraId="6467B255" w14:textId="77777777" w:rsidR="00F81E81" w:rsidRPr="00CD1467" w:rsidRDefault="00F81E81" w:rsidP="000241BA">
            <w:pPr>
              <w:pStyle w:val="Heading1"/>
              <w:numPr>
                <w:ilvl w:val="0"/>
                <w:numId w:val="19"/>
              </w:numPr>
              <w:bidi/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</w:rPr>
            </w:pPr>
            <w:r>
              <w:rPr>
                <w:rFonts w:ascii="Frutiger LT Arabic 65 Bold" w:hAnsi="Frutiger LT Arabic 65 Bold" w:cs="Frutiger LT Arabic 65 Bold" w:hint="cs"/>
                <w:sz w:val="28"/>
                <w:szCs w:val="28"/>
                <w:rtl/>
              </w:rPr>
              <w:t xml:space="preserve">المنظمات المشاركة </w:t>
            </w:r>
          </w:p>
        </w:tc>
      </w:tr>
    </w:tbl>
    <w:p w14:paraId="72A657D7" w14:textId="77777777" w:rsidR="00F81E81" w:rsidRPr="00CD1467" w:rsidRDefault="00F81E81" w:rsidP="00F81E81">
      <w:pPr>
        <w:spacing w:line="240" w:lineRule="auto"/>
        <w:rPr>
          <w:rFonts w:ascii="Frutiger LT Arabic 55 Roman" w:hAnsi="Frutiger LT Arabic 55 Roman" w:cs="Frutiger LT Arabic 55 Roman"/>
          <w:b/>
          <w:sz w:val="10"/>
          <w:szCs w:val="10"/>
        </w:rPr>
      </w:pPr>
    </w:p>
    <w:p w14:paraId="7284BEA0" w14:textId="77777777" w:rsidR="00F81E81" w:rsidRDefault="00F81E8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</w:p>
    <w:tbl>
      <w:tblPr>
        <w:tblStyle w:val="TableGrid"/>
        <w:tblW w:w="9900" w:type="dxa"/>
        <w:tblInd w:w="-275" w:type="dxa"/>
        <w:tblLook w:val="04A0" w:firstRow="1" w:lastRow="0" w:firstColumn="1" w:lastColumn="0" w:noHBand="0" w:noVBand="1"/>
      </w:tblPr>
      <w:tblGrid>
        <w:gridCol w:w="2610"/>
        <w:gridCol w:w="2430"/>
        <w:gridCol w:w="630"/>
        <w:gridCol w:w="2070"/>
        <w:gridCol w:w="2160"/>
      </w:tblGrid>
      <w:tr w:rsidR="00CA387D" w:rsidRPr="008C1A5E" w14:paraId="17E09E8A" w14:textId="77777777" w:rsidTr="00CA387D">
        <w:trPr>
          <w:trHeight w:val="1484"/>
        </w:trPr>
        <w:tc>
          <w:tcPr>
            <w:tcW w:w="2610" w:type="dxa"/>
            <w:shd w:val="clear" w:color="auto" w:fill="D9E2F3" w:themeFill="accent1" w:themeFillTint="33"/>
            <w:vAlign w:val="center"/>
          </w:tcPr>
          <w:p w14:paraId="6991F323" w14:textId="77777777" w:rsidR="00CA387D" w:rsidRPr="003266B3" w:rsidRDefault="00CA387D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3266B3">
              <w:rPr>
                <w:rFonts w:ascii="Frutiger LT Arabic 55 Roman" w:hAnsi="Frutiger LT Arabic 55 Roman" w:cs="Frutiger LT Arabic 55 Roman"/>
                <w:b/>
              </w:rPr>
              <w:t>Are there other organizations involved in this project?</w:t>
            </w:r>
          </w:p>
        </w:tc>
        <w:tc>
          <w:tcPr>
            <w:tcW w:w="2430" w:type="dxa"/>
            <w:vAlign w:val="center"/>
          </w:tcPr>
          <w:p w14:paraId="0501B03D" w14:textId="77777777" w:rsidR="00CA387D" w:rsidRDefault="00CA387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lang w:val="en-US"/>
              </w:rPr>
            </w:pP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sym w:font="Wingdings" w:char="F06F"/>
            </w: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t xml:space="preserve"> Yes </w:t>
            </w:r>
          </w:p>
          <w:p w14:paraId="3B1BDE19" w14:textId="372441EB" w:rsidR="00CA387D" w:rsidRPr="00236322" w:rsidRDefault="00CA387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</w:rPr>
            </w:pPr>
            <w:r w:rsidRPr="00236322">
              <w:rPr>
                <w:rFonts w:ascii="Frutiger LT Arabic 45 Light" w:hAnsi="Frutiger LT Arabic 45 Light" w:cs="Frutiger LT Arabic 45 Light" w:hint="cs"/>
                <w:b/>
                <w:rtl/>
                <w:lang w:val="en-US"/>
              </w:rPr>
              <w:t>نعم</w:t>
            </w: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t xml:space="preserve"> </w:t>
            </w:r>
          </w:p>
        </w:tc>
        <w:tc>
          <w:tcPr>
            <w:tcW w:w="2700" w:type="dxa"/>
            <w:gridSpan w:val="2"/>
            <w:vAlign w:val="center"/>
          </w:tcPr>
          <w:p w14:paraId="0881F9C0" w14:textId="77777777" w:rsidR="00CA387D" w:rsidRDefault="00CA387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lang w:val="en-US"/>
              </w:rPr>
            </w:pP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sym w:font="Wingdings" w:char="F06F"/>
            </w: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t xml:space="preserve"> No </w:t>
            </w:r>
          </w:p>
          <w:p w14:paraId="15FAE5F2" w14:textId="7D56F378" w:rsidR="00CA387D" w:rsidRPr="00CA387D" w:rsidRDefault="00CA387D" w:rsidP="00CA387D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lang w:val="en-US"/>
              </w:rPr>
            </w:pPr>
            <w:r w:rsidRPr="00236322">
              <w:rPr>
                <w:rFonts w:ascii="Frutiger LT Arabic 45 Light" w:hAnsi="Frutiger LT Arabic 45 Light" w:cs="Frutiger LT Arabic 45 Light" w:hint="cs"/>
                <w:b/>
                <w:rtl/>
                <w:lang w:val="en-US"/>
              </w:rPr>
              <w:t>لا</w:t>
            </w:r>
          </w:p>
        </w:tc>
        <w:tc>
          <w:tcPr>
            <w:tcW w:w="2160" w:type="dxa"/>
            <w:shd w:val="clear" w:color="auto" w:fill="D9E2F3" w:themeFill="accent1" w:themeFillTint="33"/>
            <w:vAlign w:val="center"/>
          </w:tcPr>
          <w:p w14:paraId="55542372" w14:textId="77777777" w:rsidR="00CA387D" w:rsidRPr="00A303D6" w:rsidRDefault="00CA387D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A303D6">
              <w:rPr>
                <w:rFonts w:ascii="Frutiger LT Arabic 65 Bold" w:hAnsi="Frutiger LT Arabic 65 Bold" w:cs="Frutiger LT Arabic 65 Bold" w:hint="cs"/>
                <w:b/>
                <w:rtl/>
              </w:rPr>
              <w:t xml:space="preserve">هل </w:t>
            </w: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هناك</w:t>
            </w:r>
            <w:r w:rsidRPr="00A303D6">
              <w:rPr>
                <w:rFonts w:ascii="Frutiger LT Arabic 65 Bold" w:hAnsi="Frutiger LT Arabic 65 Bold" w:cs="Frutiger LT Arabic 65 Bold" w:hint="cs"/>
                <w:b/>
                <w:rtl/>
              </w:rPr>
              <w:t xml:space="preserve"> من</w:t>
            </w: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ظ</w:t>
            </w:r>
            <w:r w:rsidRPr="00A303D6">
              <w:rPr>
                <w:rFonts w:ascii="Frutiger LT Arabic 65 Bold" w:hAnsi="Frutiger LT Arabic 65 Bold" w:cs="Frutiger LT Arabic 65 Bold" w:hint="cs"/>
                <w:b/>
                <w:rtl/>
              </w:rPr>
              <w:t>مات اخرى مشاركة في هذا المشروع؟</w:t>
            </w:r>
          </w:p>
        </w:tc>
      </w:tr>
      <w:tr w:rsidR="00F81E81" w:rsidRPr="008C1A5E" w14:paraId="5276AFD1" w14:textId="77777777" w:rsidTr="00CA387D">
        <w:trPr>
          <w:trHeight w:val="296"/>
        </w:trPr>
        <w:tc>
          <w:tcPr>
            <w:tcW w:w="5040" w:type="dxa"/>
            <w:gridSpan w:val="2"/>
            <w:shd w:val="clear" w:color="auto" w:fill="9CC2E5" w:themeFill="accent5" w:themeFillTint="99"/>
            <w:vAlign w:val="center"/>
          </w:tcPr>
          <w:p w14:paraId="1F2ECA9C" w14:textId="77777777" w:rsidR="00F81E81" w:rsidRPr="00D43FC8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D43F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f “</w:t>
            </w:r>
            <w:r w:rsidRPr="00D43FC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ES</w:t>
            </w:r>
            <w:r w:rsidRPr="00D43F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D43F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, Complete the following</w:t>
            </w:r>
          </w:p>
          <w:p w14:paraId="611F782B" w14:textId="78A51FD7" w:rsidR="00F81E81" w:rsidRPr="00D43FC8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D43F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f “</w:t>
            </w:r>
            <w:r w:rsidRPr="00D43FC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NO</w:t>
            </w:r>
            <w:r w:rsidRPr="00D43F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D43F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, Go to section </w:t>
            </w:r>
            <w:r w:rsidR="003E261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10</w:t>
            </w:r>
          </w:p>
        </w:tc>
        <w:tc>
          <w:tcPr>
            <w:tcW w:w="4860" w:type="dxa"/>
            <w:gridSpan w:val="3"/>
            <w:shd w:val="clear" w:color="auto" w:fill="9CC2E5" w:themeFill="accent5" w:themeFillTint="99"/>
            <w:vAlign w:val="center"/>
          </w:tcPr>
          <w:p w14:paraId="0F51FDFD" w14:textId="77777777" w:rsidR="00F81E81" w:rsidRPr="00D43FC8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</w:pPr>
            <w:r w:rsidRPr="00D43F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>اذا "</w:t>
            </w:r>
            <w:r w:rsidRPr="00D43FC8">
              <w:rPr>
                <w:rFonts w:ascii="Frutiger LT Arabic 65 Bold" w:hAnsi="Frutiger LT Arabic 65 Bold" w:cs="Frutiger LT Arabic 65 Bold"/>
                <w:bCs/>
                <w:sz w:val="18"/>
                <w:szCs w:val="18"/>
                <w:rtl/>
              </w:rPr>
              <w:t>نعم</w:t>
            </w:r>
            <w:r w:rsidRPr="00D43F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>"، اكمل ما يلي</w:t>
            </w:r>
          </w:p>
          <w:p w14:paraId="578989C2" w14:textId="38599788" w:rsidR="00F81E81" w:rsidRPr="00D43FC8" w:rsidRDefault="00F81E81" w:rsidP="00EC713A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D43F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 xml:space="preserve">اذا </w:t>
            </w:r>
            <w:r w:rsidRPr="00D43F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D43FC8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  <w:lang w:val="en-US"/>
              </w:rPr>
              <w:t>لا</w:t>
            </w:r>
            <w:r w:rsidRPr="00D43FC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، انتقل الى القسم</w:t>
            </w:r>
            <w:r w:rsidRPr="00D43FC8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 xml:space="preserve"> </w:t>
            </w:r>
            <w:r w:rsidR="003E261B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10</w:t>
            </w:r>
          </w:p>
        </w:tc>
      </w:tr>
      <w:tr w:rsidR="00F81E81" w:rsidRPr="008C1A5E" w14:paraId="02AB3598" w14:textId="77777777" w:rsidTr="000241BA">
        <w:trPr>
          <w:trHeight w:val="296"/>
        </w:trPr>
        <w:tc>
          <w:tcPr>
            <w:tcW w:w="2610" w:type="dxa"/>
            <w:vMerge w:val="restart"/>
            <w:shd w:val="clear" w:color="auto" w:fill="D9E2F3" w:themeFill="accent1" w:themeFillTint="33"/>
            <w:vAlign w:val="center"/>
          </w:tcPr>
          <w:p w14:paraId="2E43C4AF" w14:textId="77777777" w:rsidR="00F81E81" w:rsidRPr="003266B3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3266B3">
              <w:rPr>
                <w:rFonts w:ascii="Frutiger LT Arabic 55 Roman" w:hAnsi="Frutiger LT Arabic 55 Roman" w:cs="Frutiger LT Arabic 55 Roman"/>
                <w:b/>
              </w:rPr>
              <w:t xml:space="preserve">List Other Organizations Involved and </w:t>
            </w:r>
            <w:r>
              <w:rPr>
                <w:rFonts w:ascii="Frutiger LT Arabic 55 Roman" w:hAnsi="Frutiger LT Arabic 55 Roman" w:cs="Frutiger LT Arabic 55 Roman"/>
                <w:b/>
              </w:rPr>
              <w:t>T</w:t>
            </w:r>
            <w:r w:rsidRPr="003266B3">
              <w:rPr>
                <w:rFonts w:ascii="Frutiger LT Arabic 55 Roman" w:hAnsi="Frutiger LT Arabic 55 Roman" w:cs="Frutiger LT Arabic 55 Roman"/>
                <w:b/>
              </w:rPr>
              <w:t xml:space="preserve">heir </w:t>
            </w:r>
            <w:r>
              <w:rPr>
                <w:rFonts w:ascii="Frutiger LT Arabic 55 Roman" w:hAnsi="Frutiger LT Arabic 55 Roman" w:cs="Frutiger LT Arabic 55 Roman"/>
                <w:b/>
              </w:rPr>
              <w:t>R</w:t>
            </w:r>
            <w:r w:rsidRPr="003266B3">
              <w:rPr>
                <w:rFonts w:ascii="Frutiger LT Arabic 55 Roman" w:hAnsi="Frutiger LT Arabic 55 Roman" w:cs="Frutiger LT Arabic 55 Roman"/>
                <w:b/>
              </w:rPr>
              <w:t>ole(s)</w:t>
            </w:r>
          </w:p>
        </w:tc>
        <w:tc>
          <w:tcPr>
            <w:tcW w:w="3060" w:type="dxa"/>
            <w:gridSpan w:val="2"/>
            <w:shd w:val="clear" w:color="auto" w:fill="D9E2F3" w:themeFill="accent1" w:themeFillTint="33"/>
            <w:vAlign w:val="center"/>
          </w:tcPr>
          <w:p w14:paraId="78DD4CA8" w14:textId="77777777" w:rsidR="00F81E81" w:rsidRPr="00B166AC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rtl/>
                <w:lang w:val="en-US"/>
              </w:rPr>
            </w:pPr>
            <w:r w:rsidRPr="00B166AC">
              <w:rPr>
                <w:rFonts w:ascii="Frutiger LT Arabic 45 Light" w:hAnsi="Frutiger LT Arabic 45 Light" w:cs="Frutiger LT Arabic 45 Light"/>
                <w:b/>
                <w:lang w:val="en-US"/>
              </w:rPr>
              <w:t>Organization Name</w:t>
            </w:r>
          </w:p>
          <w:p w14:paraId="5CD2B620" w14:textId="77777777" w:rsidR="00F81E81" w:rsidRPr="00B166AC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lang w:val="en-US"/>
              </w:rPr>
            </w:pPr>
            <w:r w:rsidRPr="00B166AC">
              <w:rPr>
                <w:rFonts w:ascii="Frutiger LT Arabic 45 Light" w:hAnsi="Frutiger LT Arabic 45 Light" w:cs="Frutiger LT Arabic 45 Light" w:hint="cs"/>
                <w:b/>
                <w:rtl/>
                <w:lang w:val="en-US"/>
              </w:rPr>
              <w:t>اسم المنظمة</w:t>
            </w:r>
          </w:p>
        </w:tc>
        <w:tc>
          <w:tcPr>
            <w:tcW w:w="2070" w:type="dxa"/>
            <w:shd w:val="clear" w:color="auto" w:fill="D9E2F3" w:themeFill="accent1" w:themeFillTint="33"/>
            <w:vAlign w:val="center"/>
          </w:tcPr>
          <w:p w14:paraId="1AA1D573" w14:textId="77777777" w:rsidR="00F81E81" w:rsidRPr="00B166AC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rtl/>
                <w:lang w:val="en-US"/>
              </w:rPr>
            </w:pPr>
            <w:r w:rsidRPr="00B166AC">
              <w:rPr>
                <w:rFonts w:ascii="Frutiger LT Arabic 45 Light" w:hAnsi="Frutiger LT Arabic 45 Light" w:cs="Frutiger LT Arabic 45 Light"/>
                <w:b/>
                <w:lang w:val="en-US"/>
              </w:rPr>
              <w:t>Role in the Project</w:t>
            </w:r>
          </w:p>
          <w:p w14:paraId="4D865EDD" w14:textId="77777777" w:rsidR="00F81E81" w:rsidRPr="00B166AC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lang w:val="en-US"/>
              </w:rPr>
            </w:pPr>
            <w:r w:rsidRPr="00B166AC">
              <w:rPr>
                <w:rFonts w:ascii="Frutiger LT Arabic 45 Light" w:hAnsi="Frutiger LT Arabic 45 Light" w:cs="Frutiger LT Arabic 45 Light" w:hint="cs"/>
                <w:b/>
                <w:rtl/>
                <w:lang w:val="en-US"/>
              </w:rPr>
              <w:t>الدور في المشروع</w:t>
            </w:r>
          </w:p>
        </w:tc>
        <w:tc>
          <w:tcPr>
            <w:tcW w:w="2160" w:type="dxa"/>
            <w:vMerge w:val="restart"/>
            <w:shd w:val="clear" w:color="auto" w:fill="D9E2F3" w:themeFill="accent1" w:themeFillTint="33"/>
            <w:vAlign w:val="center"/>
          </w:tcPr>
          <w:p w14:paraId="36F22611" w14:textId="77777777" w:rsidR="00F81E81" w:rsidRPr="00A303D6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A303D6">
              <w:rPr>
                <w:rFonts w:ascii="Frutiger LT Arabic 65 Bold" w:hAnsi="Frutiger LT Arabic 65 Bold" w:cs="Frutiger LT Arabic 65 Bold" w:hint="cs"/>
                <w:b/>
                <w:rtl/>
              </w:rPr>
              <w:t>اذكر المنظمات الأخرى المشاركة</w:t>
            </w:r>
            <w:r w:rsidRPr="00A303D6">
              <w:rPr>
                <w:rFonts w:ascii="Frutiger LT Arabic 65 Bold" w:hAnsi="Frutiger LT Arabic 65 Bold" w:cs="Frutiger LT Arabic 65 Bold"/>
                <w:b/>
              </w:rPr>
              <w:t xml:space="preserve"> </w:t>
            </w:r>
            <w:r w:rsidRPr="00A303D6">
              <w:rPr>
                <w:rFonts w:ascii="Frutiger LT Arabic 65 Bold" w:hAnsi="Frutiger LT Arabic 65 Bold" w:cs="Frutiger LT Arabic 65 Bold" w:hint="cs"/>
                <w:b/>
                <w:rtl/>
              </w:rPr>
              <w:t>ودورها</w:t>
            </w:r>
          </w:p>
        </w:tc>
      </w:tr>
      <w:tr w:rsidR="00F81E81" w14:paraId="0BE0F012" w14:textId="77777777" w:rsidTr="000241BA">
        <w:trPr>
          <w:trHeight w:val="466"/>
        </w:trPr>
        <w:tc>
          <w:tcPr>
            <w:tcW w:w="2610" w:type="dxa"/>
            <w:vMerge/>
            <w:shd w:val="clear" w:color="auto" w:fill="D9E2F3" w:themeFill="accent1" w:themeFillTint="33"/>
            <w:vAlign w:val="center"/>
          </w:tcPr>
          <w:p w14:paraId="7D33AC68" w14:textId="77777777" w:rsidR="00F81E81" w:rsidRPr="0002742E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</w:rPr>
            </w:pPr>
          </w:p>
        </w:tc>
        <w:tc>
          <w:tcPr>
            <w:tcW w:w="3060" w:type="dxa"/>
            <w:gridSpan w:val="2"/>
            <w:vAlign w:val="center"/>
          </w:tcPr>
          <w:p w14:paraId="426A07B9" w14:textId="77777777" w:rsidR="00F81E81" w:rsidRPr="003266B3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78B70B03" w14:textId="77777777" w:rsidR="00F81E81" w:rsidRPr="003266B3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2160" w:type="dxa"/>
            <w:vMerge/>
            <w:shd w:val="clear" w:color="auto" w:fill="D9E2F3" w:themeFill="accent1" w:themeFillTint="33"/>
            <w:vAlign w:val="center"/>
          </w:tcPr>
          <w:p w14:paraId="212E64E2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</w:p>
        </w:tc>
      </w:tr>
      <w:tr w:rsidR="00F81E81" w14:paraId="3BADC5EC" w14:textId="77777777" w:rsidTr="000241BA">
        <w:trPr>
          <w:trHeight w:val="465"/>
        </w:trPr>
        <w:tc>
          <w:tcPr>
            <w:tcW w:w="2610" w:type="dxa"/>
            <w:vMerge/>
            <w:shd w:val="clear" w:color="auto" w:fill="D9E2F3" w:themeFill="accent1" w:themeFillTint="33"/>
            <w:vAlign w:val="center"/>
          </w:tcPr>
          <w:p w14:paraId="4F669E55" w14:textId="77777777" w:rsidR="00F81E81" w:rsidRPr="0002742E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</w:rPr>
            </w:pPr>
          </w:p>
        </w:tc>
        <w:tc>
          <w:tcPr>
            <w:tcW w:w="3060" w:type="dxa"/>
            <w:gridSpan w:val="2"/>
            <w:vAlign w:val="center"/>
          </w:tcPr>
          <w:p w14:paraId="2ED4FAC5" w14:textId="77777777" w:rsidR="00F81E81" w:rsidRPr="003266B3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3BA533E1" w14:textId="77777777" w:rsidR="00F81E81" w:rsidRPr="003266B3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</w:p>
        </w:tc>
        <w:tc>
          <w:tcPr>
            <w:tcW w:w="2160" w:type="dxa"/>
            <w:vMerge/>
            <w:shd w:val="clear" w:color="auto" w:fill="D9E2F3" w:themeFill="accent1" w:themeFillTint="33"/>
            <w:vAlign w:val="center"/>
          </w:tcPr>
          <w:p w14:paraId="4BC4102F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</w:p>
        </w:tc>
      </w:tr>
      <w:tr w:rsidR="00F81E81" w14:paraId="41C19D66" w14:textId="77777777" w:rsidTr="000241BA">
        <w:trPr>
          <w:trHeight w:val="465"/>
        </w:trPr>
        <w:tc>
          <w:tcPr>
            <w:tcW w:w="2610" w:type="dxa"/>
            <w:vMerge/>
            <w:shd w:val="clear" w:color="auto" w:fill="D9E2F3" w:themeFill="accent1" w:themeFillTint="33"/>
            <w:vAlign w:val="center"/>
          </w:tcPr>
          <w:p w14:paraId="148EC953" w14:textId="77777777" w:rsidR="00F81E81" w:rsidRPr="0002742E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</w:rPr>
            </w:pPr>
          </w:p>
        </w:tc>
        <w:tc>
          <w:tcPr>
            <w:tcW w:w="3060" w:type="dxa"/>
            <w:gridSpan w:val="2"/>
            <w:vAlign w:val="center"/>
          </w:tcPr>
          <w:p w14:paraId="44CE3FC8" w14:textId="77777777" w:rsidR="00F81E81" w:rsidRPr="003266B3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3771B233" w14:textId="77777777" w:rsidR="00F81E81" w:rsidRPr="003266B3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</w:p>
        </w:tc>
        <w:tc>
          <w:tcPr>
            <w:tcW w:w="2160" w:type="dxa"/>
            <w:vMerge/>
            <w:shd w:val="clear" w:color="auto" w:fill="D9E2F3" w:themeFill="accent1" w:themeFillTint="33"/>
            <w:vAlign w:val="center"/>
          </w:tcPr>
          <w:p w14:paraId="1FCE2080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</w:p>
        </w:tc>
      </w:tr>
      <w:tr w:rsidR="00F81E81" w14:paraId="2D148935" w14:textId="77777777" w:rsidTr="000241BA">
        <w:trPr>
          <w:trHeight w:val="465"/>
        </w:trPr>
        <w:tc>
          <w:tcPr>
            <w:tcW w:w="2610" w:type="dxa"/>
            <w:vMerge/>
            <w:shd w:val="clear" w:color="auto" w:fill="D9E2F3" w:themeFill="accent1" w:themeFillTint="33"/>
            <w:vAlign w:val="center"/>
          </w:tcPr>
          <w:p w14:paraId="3BC03629" w14:textId="77777777" w:rsidR="00F81E81" w:rsidRPr="0002742E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</w:rPr>
            </w:pPr>
          </w:p>
        </w:tc>
        <w:tc>
          <w:tcPr>
            <w:tcW w:w="3060" w:type="dxa"/>
            <w:gridSpan w:val="2"/>
            <w:vAlign w:val="center"/>
          </w:tcPr>
          <w:p w14:paraId="57EA9025" w14:textId="77777777" w:rsidR="00F81E81" w:rsidRPr="003266B3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</w:p>
        </w:tc>
        <w:tc>
          <w:tcPr>
            <w:tcW w:w="2070" w:type="dxa"/>
            <w:vAlign w:val="center"/>
          </w:tcPr>
          <w:p w14:paraId="5CA8BFB2" w14:textId="77777777" w:rsidR="00F81E81" w:rsidRPr="003266B3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</w:p>
        </w:tc>
        <w:tc>
          <w:tcPr>
            <w:tcW w:w="2160" w:type="dxa"/>
            <w:vMerge/>
            <w:shd w:val="clear" w:color="auto" w:fill="D9E2F3" w:themeFill="accent1" w:themeFillTint="33"/>
            <w:vAlign w:val="center"/>
          </w:tcPr>
          <w:p w14:paraId="50CEEADA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</w:p>
        </w:tc>
      </w:tr>
    </w:tbl>
    <w:p w14:paraId="07E09232" w14:textId="7EA4EB8B" w:rsidR="00F81E81" w:rsidRDefault="00F81E8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  <w:rtl/>
        </w:rPr>
      </w:pPr>
    </w:p>
    <w:p w14:paraId="17ED38A5" w14:textId="77777777" w:rsidR="000B36BC" w:rsidRDefault="000B36BC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  <w:rtl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C06652" w14:paraId="2E4391BF" w14:textId="77777777" w:rsidTr="000241BA">
        <w:tc>
          <w:tcPr>
            <w:tcW w:w="4673" w:type="dxa"/>
          </w:tcPr>
          <w:p w14:paraId="4D5536C5" w14:textId="77777777" w:rsidR="00F81E81" w:rsidRPr="00C12DE6" w:rsidRDefault="00F81E81" w:rsidP="000241BA">
            <w:pPr>
              <w:pStyle w:val="Heading1"/>
              <w:numPr>
                <w:ilvl w:val="0"/>
                <w:numId w:val="17"/>
              </w:numPr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</w:pPr>
            <w:r w:rsidRPr="00C12DE6"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t xml:space="preserve">Other Ethical Approval </w:t>
            </w:r>
          </w:p>
        </w:tc>
        <w:tc>
          <w:tcPr>
            <w:tcW w:w="4673" w:type="dxa"/>
          </w:tcPr>
          <w:p w14:paraId="5922FCA8" w14:textId="77777777" w:rsidR="00F81E81" w:rsidRPr="00C12DE6" w:rsidRDefault="00F81E81" w:rsidP="000241BA">
            <w:pPr>
              <w:pStyle w:val="Heading1"/>
              <w:numPr>
                <w:ilvl w:val="0"/>
                <w:numId w:val="19"/>
              </w:numPr>
              <w:bidi/>
              <w:spacing w:before="0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</w:rPr>
            </w:pPr>
            <w:r w:rsidRPr="00C12DE6">
              <w:rPr>
                <w:rFonts w:ascii="Frutiger LT Arabic 65 Bold" w:hAnsi="Frutiger LT Arabic 65 Bold" w:cs="Frutiger LT Arabic 65 Bold" w:hint="cs"/>
                <w:sz w:val="28"/>
                <w:szCs w:val="28"/>
                <w:rtl/>
              </w:rPr>
              <w:t>موافقة اخلاقيات اخر</w:t>
            </w:r>
          </w:p>
        </w:tc>
      </w:tr>
    </w:tbl>
    <w:p w14:paraId="713B289F" w14:textId="77777777" w:rsidR="00F81E81" w:rsidRDefault="00F81E81" w:rsidP="00F81E81">
      <w:pPr>
        <w:spacing w:line="240" w:lineRule="auto"/>
        <w:rPr>
          <w:rFonts w:ascii="Frutiger LT Arabic 55 Roman" w:hAnsi="Frutiger LT Arabic 55 Roman" w:cs="Frutiger LT Arabic 55 Roman"/>
          <w:b/>
          <w:sz w:val="10"/>
          <w:szCs w:val="10"/>
          <w:rtl/>
        </w:rPr>
      </w:pPr>
    </w:p>
    <w:tbl>
      <w:tblPr>
        <w:tblStyle w:val="TableGrid"/>
        <w:tblW w:w="9900" w:type="dxa"/>
        <w:tblInd w:w="-275" w:type="dxa"/>
        <w:tblLook w:val="04A0" w:firstRow="1" w:lastRow="0" w:firstColumn="1" w:lastColumn="0" w:noHBand="0" w:noVBand="1"/>
      </w:tblPr>
      <w:tblGrid>
        <w:gridCol w:w="3060"/>
        <w:gridCol w:w="1357"/>
        <w:gridCol w:w="686"/>
        <w:gridCol w:w="600"/>
        <w:gridCol w:w="1317"/>
        <w:gridCol w:w="2880"/>
      </w:tblGrid>
      <w:tr w:rsidR="00CA387D" w:rsidRPr="007F1329" w14:paraId="69FDEE1C" w14:textId="77777777" w:rsidTr="008703CA">
        <w:tc>
          <w:tcPr>
            <w:tcW w:w="3060" w:type="dxa"/>
            <w:shd w:val="clear" w:color="auto" w:fill="D9E2F3" w:themeFill="accent1" w:themeFillTint="33"/>
            <w:vAlign w:val="center"/>
          </w:tcPr>
          <w:p w14:paraId="05924C9C" w14:textId="77777777" w:rsidR="00CA387D" w:rsidRPr="00B70B50" w:rsidRDefault="00CA387D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B70B50">
              <w:rPr>
                <w:rFonts w:ascii="Frutiger LT Arabic 55 Roman" w:hAnsi="Frutiger LT Arabic 55 Roman" w:cs="Frutiger LT Arabic 55 Roman"/>
                <w:b/>
              </w:rPr>
              <w:t xml:space="preserve">Has this research project been reviewed by any other </w:t>
            </w:r>
            <w:r>
              <w:rPr>
                <w:rFonts w:ascii="Frutiger LT Arabic 55 Roman" w:hAnsi="Frutiger LT Arabic 55 Roman" w:cs="Frutiger LT Arabic 55 Roman"/>
                <w:b/>
              </w:rPr>
              <w:t>e</w:t>
            </w:r>
            <w:r w:rsidRPr="00B70B50">
              <w:rPr>
                <w:rFonts w:ascii="Frutiger LT Arabic 55 Roman" w:hAnsi="Frutiger LT Arabic 55 Roman" w:cs="Frutiger LT Arabic 55 Roman"/>
                <w:b/>
              </w:rPr>
              <w:t>thic</w:t>
            </w:r>
            <w:r>
              <w:rPr>
                <w:rFonts w:ascii="Frutiger LT Arabic 55 Roman" w:hAnsi="Frutiger LT Arabic 55 Roman" w:cs="Frutiger LT Arabic 55 Roman"/>
                <w:b/>
              </w:rPr>
              <w:t>al</w:t>
            </w:r>
            <w:r w:rsidRPr="00B70B50">
              <w:rPr>
                <w:rFonts w:ascii="Frutiger LT Arabic 55 Roman" w:hAnsi="Frutiger LT Arabic 55 Roman" w:cs="Frutiger LT Arabic 55 Roman"/>
                <w:b/>
              </w:rPr>
              <w:t xml:space="preserve"> </w:t>
            </w:r>
            <w:r>
              <w:rPr>
                <w:rFonts w:ascii="Frutiger LT Arabic 55 Roman" w:hAnsi="Frutiger LT Arabic 55 Roman" w:cs="Frutiger LT Arabic 55 Roman"/>
                <w:b/>
              </w:rPr>
              <w:t>body</w:t>
            </w:r>
            <w:r w:rsidRPr="00B70B50">
              <w:rPr>
                <w:rFonts w:ascii="Frutiger LT Arabic 55 Roman" w:hAnsi="Frutiger LT Arabic 55 Roman" w:cs="Frutiger LT Arabic 55 Roman"/>
                <w:b/>
              </w:rPr>
              <w:t>?</w:t>
            </w:r>
          </w:p>
        </w:tc>
        <w:tc>
          <w:tcPr>
            <w:tcW w:w="2043" w:type="dxa"/>
            <w:gridSpan w:val="2"/>
            <w:vAlign w:val="center"/>
          </w:tcPr>
          <w:p w14:paraId="1DC53819" w14:textId="77777777" w:rsidR="00CA387D" w:rsidRDefault="00CA387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lang w:val="en-US"/>
              </w:rPr>
            </w:pP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sym w:font="Wingdings" w:char="F06F"/>
            </w: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t xml:space="preserve"> Yes </w:t>
            </w:r>
          </w:p>
          <w:p w14:paraId="72EDEA86" w14:textId="3A3BA8BD" w:rsidR="00CA387D" w:rsidRPr="00236322" w:rsidRDefault="00CA387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</w:rPr>
            </w:pPr>
            <w:r w:rsidRPr="00236322">
              <w:rPr>
                <w:rFonts w:ascii="Frutiger LT Arabic 45 Light" w:hAnsi="Frutiger LT Arabic 45 Light" w:cs="Frutiger LT Arabic 45 Light" w:hint="cs"/>
                <w:b/>
                <w:rtl/>
                <w:lang w:val="en-US"/>
              </w:rPr>
              <w:t>نعم</w:t>
            </w: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t xml:space="preserve"> </w:t>
            </w:r>
          </w:p>
        </w:tc>
        <w:tc>
          <w:tcPr>
            <w:tcW w:w="1917" w:type="dxa"/>
            <w:gridSpan w:val="2"/>
            <w:vAlign w:val="center"/>
          </w:tcPr>
          <w:p w14:paraId="26212021" w14:textId="77777777" w:rsidR="00CA387D" w:rsidRDefault="00CA387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lang w:val="en-US"/>
              </w:rPr>
            </w:pP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sym w:font="Wingdings" w:char="F06F"/>
            </w: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t xml:space="preserve"> No </w:t>
            </w:r>
          </w:p>
          <w:p w14:paraId="659010F6" w14:textId="3205DDF7" w:rsidR="00CA387D" w:rsidRPr="00B70B50" w:rsidRDefault="00CA387D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236322">
              <w:rPr>
                <w:rFonts w:ascii="Frutiger LT Arabic 45 Light" w:hAnsi="Frutiger LT Arabic 45 Light" w:cs="Frutiger LT Arabic 45 Light" w:hint="cs"/>
                <w:b/>
                <w:rtl/>
                <w:lang w:val="en-US"/>
              </w:rPr>
              <w:t>لا</w:t>
            </w:r>
          </w:p>
        </w:tc>
        <w:tc>
          <w:tcPr>
            <w:tcW w:w="2880" w:type="dxa"/>
            <w:shd w:val="clear" w:color="auto" w:fill="D9E2F3" w:themeFill="accent1" w:themeFillTint="33"/>
            <w:vAlign w:val="center"/>
          </w:tcPr>
          <w:p w14:paraId="62E799A3" w14:textId="77777777" w:rsidR="00CA387D" w:rsidRPr="004E1239" w:rsidRDefault="00CA387D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4E1239">
              <w:rPr>
                <w:rFonts w:ascii="Frutiger LT Arabic 65 Bold" w:hAnsi="Frutiger LT Arabic 65 Bold" w:cs="Frutiger LT Arabic 65 Bold"/>
                <w:b/>
                <w:rtl/>
              </w:rPr>
              <w:t xml:space="preserve">هل تمت مراجعة هذا المشروع البحثي من قبل أي </w:t>
            </w: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جهة</w:t>
            </w:r>
            <w:r w:rsidRPr="004E1239">
              <w:rPr>
                <w:rFonts w:ascii="Frutiger LT Arabic 65 Bold" w:hAnsi="Frutiger LT Arabic 65 Bold" w:cs="Frutiger LT Arabic 65 Bold"/>
                <w:b/>
                <w:rtl/>
              </w:rPr>
              <w:t xml:space="preserve"> أخلاقيات أخرى</w:t>
            </w:r>
            <w:r w:rsidRPr="004E1239">
              <w:rPr>
                <w:rFonts w:ascii="Frutiger LT Arabic 65 Bold" w:hAnsi="Frutiger LT Arabic 65 Bold" w:cs="Frutiger LT Arabic 65 Bold" w:hint="cs"/>
                <w:b/>
                <w:rtl/>
              </w:rPr>
              <w:t>؟</w:t>
            </w:r>
          </w:p>
        </w:tc>
      </w:tr>
      <w:tr w:rsidR="00F81E81" w:rsidRPr="007F1329" w14:paraId="32C3F26B" w14:textId="77777777" w:rsidTr="008703CA">
        <w:tc>
          <w:tcPr>
            <w:tcW w:w="5103" w:type="dxa"/>
            <w:gridSpan w:val="3"/>
            <w:shd w:val="clear" w:color="auto" w:fill="9CC2E5" w:themeFill="accent5" w:themeFillTint="99"/>
            <w:vAlign w:val="center"/>
          </w:tcPr>
          <w:p w14:paraId="4DA49797" w14:textId="77777777" w:rsidR="00F81E81" w:rsidRPr="00494B78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f “</w:t>
            </w:r>
            <w:r w:rsidRPr="00494B7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ES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, Complete the following</w:t>
            </w:r>
          </w:p>
          <w:p w14:paraId="3E585984" w14:textId="6F59F1F2" w:rsidR="00F81E81" w:rsidRPr="00494B78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</w:pP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f “</w:t>
            </w:r>
            <w:r w:rsidRPr="00494B7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NO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, Go to section </w:t>
            </w:r>
            <w:r w:rsidR="007E1714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11</w:t>
            </w:r>
          </w:p>
        </w:tc>
        <w:tc>
          <w:tcPr>
            <w:tcW w:w="4797" w:type="dxa"/>
            <w:gridSpan w:val="3"/>
            <w:shd w:val="clear" w:color="auto" w:fill="9CC2E5" w:themeFill="accent5" w:themeFillTint="99"/>
            <w:vAlign w:val="center"/>
          </w:tcPr>
          <w:p w14:paraId="5E6EF8BD" w14:textId="77777777" w:rsidR="00F81E81" w:rsidRPr="00494B78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</w:pP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>اذا "</w:t>
            </w:r>
            <w:r w:rsidRPr="00494B78">
              <w:rPr>
                <w:rFonts w:ascii="Frutiger LT Arabic 65 Bold" w:hAnsi="Frutiger LT Arabic 65 Bold" w:cs="Frutiger LT Arabic 65 Bold"/>
                <w:bCs/>
                <w:sz w:val="18"/>
                <w:szCs w:val="18"/>
                <w:rtl/>
              </w:rPr>
              <w:t>نعم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>"، اكمل ما يلي</w:t>
            </w:r>
          </w:p>
          <w:p w14:paraId="6249580E" w14:textId="076D7006" w:rsidR="00F81E81" w:rsidRPr="00494B78" w:rsidRDefault="00F81E81" w:rsidP="00EC713A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</w:pP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 xml:space="preserve">اذا 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494B78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  <w:lang w:val="en-US"/>
              </w:rPr>
              <w:t>لا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، انتقل الى القسم</w:t>
            </w:r>
            <w:r w:rsidRPr="00494B78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 xml:space="preserve"> </w:t>
            </w:r>
            <w:r w:rsidR="007E1714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11</w:t>
            </w:r>
          </w:p>
        </w:tc>
      </w:tr>
      <w:tr w:rsidR="00F81E81" w:rsidRPr="007F1329" w14:paraId="08C09617" w14:textId="77777777" w:rsidTr="008703CA">
        <w:tc>
          <w:tcPr>
            <w:tcW w:w="3060" w:type="dxa"/>
            <w:shd w:val="clear" w:color="auto" w:fill="D9E2F3" w:themeFill="accent1" w:themeFillTint="33"/>
            <w:vAlign w:val="center"/>
          </w:tcPr>
          <w:p w14:paraId="2237CAD7" w14:textId="77777777" w:rsidR="00F81E81" w:rsidRPr="00B70B50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B70B50">
              <w:rPr>
                <w:rFonts w:ascii="Frutiger LT Arabic 55 Roman" w:hAnsi="Frutiger LT Arabic 55 Roman" w:cs="Frutiger LT Arabic 55 Roman"/>
                <w:b/>
              </w:rPr>
              <w:t>Specify the Reviewing Body</w:t>
            </w:r>
          </w:p>
        </w:tc>
        <w:tc>
          <w:tcPr>
            <w:tcW w:w="3960" w:type="dxa"/>
            <w:gridSpan w:val="4"/>
            <w:vAlign w:val="center"/>
          </w:tcPr>
          <w:p w14:paraId="516D5705" w14:textId="77777777" w:rsidR="00F81E81" w:rsidRPr="00B70B50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2880" w:type="dxa"/>
            <w:shd w:val="clear" w:color="auto" w:fill="D9E2F3" w:themeFill="accent1" w:themeFillTint="33"/>
            <w:vAlign w:val="center"/>
          </w:tcPr>
          <w:p w14:paraId="6AB04E81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اذكر الجهة الفاحصة</w:t>
            </w:r>
          </w:p>
        </w:tc>
      </w:tr>
      <w:tr w:rsidR="00F81E81" w:rsidRPr="007F1329" w14:paraId="0D283F43" w14:textId="77777777" w:rsidTr="008703CA">
        <w:tc>
          <w:tcPr>
            <w:tcW w:w="3060" w:type="dxa"/>
            <w:shd w:val="clear" w:color="auto" w:fill="D9E2F3" w:themeFill="accent1" w:themeFillTint="33"/>
            <w:vAlign w:val="center"/>
          </w:tcPr>
          <w:p w14:paraId="5F4AA10F" w14:textId="77777777" w:rsidR="00F81E81" w:rsidRPr="00B70B50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B70B50">
              <w:rPr>
                <w:rFonts w:ascii="Frutiger LT Arabic 55 Roman" w:hAnsi="Frutiger LT Arabic 55 Roman" w:cs="Frutiger LT Arabic 55 Roman"/>
                <w:b/>
              </w:rPr>
              <w:t>Ethical Application No.</w:t>
            </w:r>
          </w:p>
        </w:tc>
        <w:tc>
          <w:tcPr>
            <w:tcW w:w="3960" w:type="dxa"/>
            <w:gridSpan w:val="4"/>
            <w:vAlign w:val="center"/>
          </w:tcPr>
          <w:p w14:paraId="4D1198D6" w14:textId="77777777" w:rsidR="00F81E81" w:rsidRPr="00B70B50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2880" w:type="dxa"/>
            <w:shd w:val="clear" w:color="auto" w:fill="D9E2F3" w:themeFill="accent1" w:themeFillTint="33"/>
            <w:vAlign w:val="center"/>
          </w:tcPr>
          <w:p w14:paraId="37212229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رقم طلب الاخلاقيات</w:t>
            </w:r>
          </w:p>
        </w:tc>
      </w:tr>
      <w:tr w:rsidR="00F81E81" w:rsidRPr="007F1329" w14:paraId="61DA5AB9" w14:textId="77777777" w:rsidTr="008703CA">
        <w:tc>
          <w:tcPr>
            <w:tcW w:w="3060" w:type="dxa"/>
            <w:shd w:val="clear" w:color="auto" w:fill="D9E2F3" w:themeFill="accent1" w:themeFillTint="33"/>
            <w:vAlign w:val="center"/>
          </w:tcPr>
          <w:p w14:paraId="5C0FA1F0" w14:textId="77777777" w:rsidR="00F81E81" w:rsidRPr="00B70B50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B70B50">
              <w:rPr>
                <w:rFonts w:ascii="Frutiger LT Arabic 55 Roman" w:hAnsi="Frutiger LT Arabic 55 Roman" w:cs="Frutiger LT Arabic 55 Roman"/>
                <w:b/>
              </w:rPr>
              <w:t>Ethical Application Date</w:t>
            </w:r>
          </w:p>
        </w:tc>
        <w:tc>
          <w:tcPr>
            <w:tcW w:w="3960" w:type="dxa"/>
            <w:gridSpan w:val="4"/>
            <w:vAlign w:val="center"/>
          </w:tcPr>
          <w:p w14:paraId="5EC461A8" w14:textId="77777777" w:rsidR="00F81E81" w:rsidRPr="00B70B50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20"/>
                <w:szCs w:val="20"/>
              </w:rPr>
              <w:t>_____</w:t>
            </w:r>
            <w:r w:rsidRPr="00E24698"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  <w:t xml:space="preserve"> / </w:t>
            </w:r>
            <w:r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20"/>
                <w:szCs w:val="20"/>
              </w:rPr>
              <w:t>____</w:t>
            </w:r>
            <w:r w:rsidRPr="00E24698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20"/>
                <w:szCs w:val="20"/>
              </w:rPr>
              <w:t xml:space="preserve"> </w:t>
            </w:r>
            <w:r w:rsidRPr="00E24698"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  <w:t>/ 20</w:t>
            </w:r>
            <w:r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20"/>
                <w:szCs w:val="20"/>
              </w:rPr>
              <w:t>____</w:t>
            </w:r>
          </w:p>
        </w:tc>
        <w:tc>
          <w:tcPr>
            <w:tcW w:w="2880" w:type="dxa"/>
            <w:shd w:val="clear" w:color="auto" w:fill="D9E2F3" w:themeFill="accent1" w:themeFillTint="33"/>
            <w:vAlign w:val="center"/>
          </w:tcPr>
          <w:p w14:paraId="2EE35255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تاريخ الطلب الاخلاقيات</w:t>
            </w:r>
          </w:p>
        </w:tc>
      </w:tr>
      <w:tr w:rsidR="00F81E81" w:rsidRPr="007F1329" w14:paraId="11D7EDDD" w14:textId="77777777" w:rsidTr="008703CA">
        <w:tc>
          <w:tcPr>
            <w:tcW w:w="3060" w:type="dxa"/>
            <w:shd w:val="clear" w:color="auto" w:fill="D9E2F3" w:themeFill="accent1" w:themeFillTint="33"/>
            <w:vAlign w:val="center"/>
          </w:tcPr>
          <w:p w14:paraId="10D74EDD" w14:textId="77777777" w:rsidR="00F81E81" w:rsidRPr="00B70B50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B70B50">
              <w:rPr>
                <w:rFonts w:ascii="Frutiger LT Arabic 55 Roman" w:hAnsi="Frutiger LT Arabic 55 Roman" w:cs="Frutiger LT Arabic 55 Roman"/>
                <w:b/>
              </w:rPr>
              <w:t>Review Decision</w:t>
            </w:r>
          </w:p>
        </w:tc>
        <w:tc>
          <w:tcPr>
            <w:tcW w:w="1357" w:type="dxa"/>
            <w:vAlign w:val="center"/>
          </w:tcPr>
          <w:p w14:paraId="2EF93E17" w14:textId="77777777" w:rsidR="00F81E81" w:rsidRPr="00B70B50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B70B50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B70B50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B70B50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Approved </w:t>
            </w:r>
            <w:r w:rsidRPr="00B70B50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مقبول</w:t>
            </w:r>
            <w:r w:rsidRPr="00B70B50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6" w:type="dxa"/>
            <w:gridSpan w:val="2"/>
            <w:vAlign w:val="center"/>
          </w:tcPr>
          <w:p w14:paraId="2ACFCEF9" w14:textId="77777777" w:rsidR="00F81E81" w:rsidRPr="00B70B50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  <w:r w:rsidRPr="00B70B50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  <w:r w:rsidRPr="00B70B50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B70B50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Rejected </w:t>
            </w:r>
            <w:r w:rsidRPr="00B70B50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مرفوض</w:t>
            </w:r>
          </w:p>
        </w:tc>
        <w:tc>
          <w:tcPr>
            <w:tcW w:w="1317" w:type="dxa"/>
            <w:vAlign w:val="center"/>
          </w:tcPr>
          <w:p w14:paraId="0143FF67" w14:textId="77777777" w:rsidR="00F81E81" w:rsidRPr="00B70B50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B70B50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B70B50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Exempt </w:t>
            </w:r>
            <w:r w:rsidRPr="00B70B50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معفي</w:t>
            </w:r>
          </w:p>
        </w:tc>
        <w:tc>
          <w:tcPr>
            <w:tcW w:w="2880" w:type="dxa"/>
            <w:shd w:val="clear" w:color="auto" w:fill="D9E2F3" w:themeFill="accent1" w:themeFillTint="33"/>
            <w:vAlign w:val="center"/>
          </w:tcPr>
          <w:p w14:paraId="28A9B6D6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نتيجة الفحص</w:t>
            </w:r>
          </w:p>
        </w:tc>
      </w:tr>
      <w:tr w:rsidR="00F81E81" w:rsidRPr="007F1329" w14:paraId="3879E4F0" w14:textId="77777777" w:rsidTr="008703CA">
        <w:trPr>
          <w:trHeight w:val="1008"/>
        </w:trPr>
        <w:tc>
          <w:tcPr>
            <w:tcW w:w="3060" w:type="dxa"/>
            <w:shd w:val="clear" w:color="auto" w:fill="D9E2F3" w:themeFill="accent1" w:themeFillTint="33"/>
            <w:vAlign w:val="center"/>
          </w:tcPr>
          <w:p w14:paraId="23CCE628" w14:textId="77777777" w:rsidR="00F81E81" w:rsidRPr="00B70B50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B70B50">
              <w:rPr>
                <w:rFonts w:ascii="Frutiger LT Arabic 55 Roman" w:hAnsi="Frutiger LT Arabic 55 Roman" w:cs="Frutiger LT Arabic 55 Roman"/>
                <w:b/>
              </w:rPr>
              <w:t>Reasons of Review Decision</w:t>
            </w:r>
          </w:p>
        </w:tc>
        <w:tc>
          <w:tcPr>
            <w:tcW w:w="3960" w:type="dxa"/>
            <w:gridSpan w:val="4"/>
            <w:vAlign w:val="center"/>
          </w:tcPr>
          <w:p w14:paraId="06A64478" w14:textId="77777777" w:rsidR="00F81E81" w:rsidRPr="00B70B50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2880" w:type="dxa"/>
            <w:shd w:val="clear" w:color="auto" w:fill="D9E2F3" w:themeFill="accent1" w:themeFillTint="33"/>
            <w:vAlign w:val="center"/>
          </w:tcPr>
          <w:p w14:paraId="339D66B4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أسباب رأي الفاحص</w:t>
            </w:r>
          </w:p>
        </w:tc>
      </w:tr>
    </w:tbl>
    <w:p w14:paraId="3750AFB4" w14:textId="6F774D56" w:rsidR="008703CA" w:rsidRDefault="008703CA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10"/>
          <w:szCs w:val="10"/>
        </w:rPr>
      </w:pPr>
    </w:p>
    <w:p w14:paraId="4EDEC6DD" w14:textId="77777777" w:rsidR="008703CA" w:rsidRDefault="008703CA">
      <w:pPr>
        <w:spacing w:after="0" w:line="240" w:lineRule="auto"/>
        <w:rPr>
          <w:rFonts w:ascii="Frutiger LT Arabic 55 Roman" w:hAnsi="Frutiger LT Arabic 55 Roman" w:cs="Frutiger LT Arabic 55 Roman"/>
          <w:b/>
          <w:sz w:val="10"/>
          <w:szCs w:val="10"/>
        </w:rPr>
      </w:pPr>
      <w:r>
        <w:rPr>
          <w:rFonts w:ascii="Frutiger LT Arabic 55 Roman" w:hAnsi="Frutiger LT Arabic 55 Roman" w:cs="Frutiger LT Arabic 55 Roman"/>
          <w:b/>
          <w:sz w:val="10"/>
          <w:szCs w:val="10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234A5CB0" w14:textId="77777777" w:rsidTr="000241BA">
        <w:tc>
          <w:tcPr>
            <w:tcW w:w="4673" w:type="dxa"/>
          </w:tcPr>
          <w:p w14:paraId="2D716CC0" w14:textId="77777777" w:rsidR="00F81E81" w:rsidRPr="00CD1467" w:rsidRDefault="00F81E81" w:rsidP="000241BA">
            <w:pPr>
              <w:pStyle w:val="Heading1"/>
              <w:numPr>
                <w:ilvl w:val="0"/>
                <w:numId w:val="17"/>
              </w:numPr>
              <w:spacing w:before="0"/>
              <w:ind w:left="614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</w:pPr>
            <w:r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lastRenderedPageBreak/>
              <w:t>Ethical Considerations</w:t>
            </w:r>
          </w:p>
        </w:tc>
        <w:tc>
          <w:tcPr>
            <w:tcW w:w="4673" w:type="dxa"/>
          </w:tcPr>
          <w:p w14:paraId="7365CBDA" w14:textId="77777777" w:rsidR="00F81E81" w:rsidRPr="00CD1467" w:rsidRDefault="00F81E81" w:rsidP="000241BA">
            <w:pPr>
              <w:pStyle w:val="Heading1"/>
              <w:numPr>
                <w:ilvl w:val="0"/>
                <w:numId w:val="19"/>
              </w:numPr>
              <w:bidi/>
              <w:spacing w:before="0"/>
              <w:ind w:left="593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</w:rPr>
            </w:pPr>
            <w:r>
              <w:rPr>
                <w:rFonts w:ascii="Frutiger LT Arabic 65 Bold" w:hAnsi="Frutiger LT Arabic 65 Bold" w:cs="Frutiger LT Arabic 65 Bold" w:hint="cs"/>
                <w:sz w:val="28"/>
                <w:szCs w:val="28"/>
                <w:rtl/>
              </w:rPr>
              <w:t xml:space="preserve">الاعتبارات الأخلاقية </w:t>
            </w:r>
          </w:p>
        </w:tc>
      </w:tr>
    </w:tbl>
    <w:p w14:paraId="76D29464" w14:textId="77777777" w:rsidR="00F81E81" w:rsidRDefault="00F81E8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10"/>
          <w:szCs w:val="10"/>
          <w:rtl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33B00130" w14:textId="77777777" w:rsidTr="000241BA">
        <w:tc>
          <w:tcPr>
            <w:tcW w:w="4673" w:type="dxa"/>
          </w:tcPr>
          <w:p w14:paraId="0793B2F9" w14:textId="77777777" w:rsidR="00F81E81" w:rsidRPr="00531FFE" w:rsidRDefault="00F81E81" w:rsidP="000241BA">
            <w:pPr>
              <w:pStyle w:val="Heading2"/>
              <w:numPr>
                <w:ilvl w:val="0"/>
                <w:numId w:val="28"/>
              </w:numPr>
              <w:outlineLvl w:val="1"/>
              <w:rPr>
                <w:rFonts w:ascii="Frutiger LT Arabic 65 Bold" w:hAnsi="Frutiger LT Arabic 65 Bold" w:cs="Frutiger LT Arabic 65 Bold"/>
                <w:lang w:val="en-US"/>
              </w:rPr>
            </w:pPr>
            <w:r w:rsidRPr="00531FFE">
              <w:rPr>
                <w:rFonts w:ascii="Frutiger LT Arabic 65 Bold" w:hAnsi="Frutiger LT Arabic 65 Bold" w:cs="Frutiger LT Arabic 65 Bold"/>
                <w:lang w:val="en-US"/>
              </w:rPr>
              <w:t xml:space="preserve">Participants </w:t>
            </w:r>
          </w:p>
        </w:tc>
        <w:tc>
          <w:tcPr>
            <w:tcW w:w="4673" w:type="dxa"/>
          </w:tcPr>
          <w:p w14:paraId="4845AAA3" w14:textId="77777777" w:rsidR="00F81E81" w:rsidRPr="00531FFE" w:rsidRDefault="00F81E81" w:rsidP="000241BA">
            <w:pPr>
              <w:pStyle w:val="Heading2"/>
              <w:numPr>
                <w:ilvl w:val="0"/>
                <w:numId w:val="27"/>
              </w:numPr>
              <w:bidi/>
              <w:outlineLvl w:val="1"/>
              <w:rPr>
                <w:rFonts w:ascii="Frutiger LT Arabic 65 Bold" w:hAnsi="Frutiger LT Arabic 65 Bold" w:cs="Frutiger LT Arabic 65 Bold"/>
              </w:rPr>
            </w:pPr>
            <w:r w:rsidRPr="00531FFE">
              <w:rPr>
                <w:rFonts w:ascii="Frutiger LT Arabic 65 Bold" w:hAnsi="Frutiger LT Arabic 65 Bold" w:cs="Frutiger LT Arabic 65 Bold" w:hint="cs"/>
                <w:rtl/>
              </w:rPr>
              <w:t>المشاركين</w:t>
            </w:r>
            <w:r w:rsidRPr="00531FFE">
              <w:rPr>
                <w:rFonts w:ascii="Frutiger LT Arabic 65 Bold" w:hAnsi="Frutiger LT Arabic 65 Bold" w:cs="Frutiger LT Arabic 65 Bold"/>
                <w:rtl/>
              </w:rPr>
              <w:t xml:space="preserve"> </w:t>
            </w:r>
          </w:p>
        </w:tc>
      </w:tr>
    </w:tbl>
    <w:p w14:paraId="022A5D57" w14:textId="77777777" w:rsidR="00F81E81" w:rsidRPr="00CA2073" w:rsidRDefault="00F81E81" w:rsidP="00F81E81">
      <w:pPr>
        <w:spacing w:line="240" w:lineRule="auto"/>
        <w:rPr>
          <w:rFonts w:ascii="Frutiger LT Arabic 55 Roman" w:hAnsi="Frutiger LT Arabic 55 Roman" w:cs="Frutiger LT Arabic 55 Roman"/>
          <w:b/>
          <w:sz w:val="2"/>
          <w:szCs w:val="2"/>
          <w:rtl/>
        </w:rPr>
      </w:pPr>
    </w:p>
    <w:tbl>
      <w:tblPr>
        <w:tblStyle w:val="TableGrid"/>
        <w:tblW w:w="9936" w:type="dxa"/>
        <w:tblInd w:w="-275" w:type="dxa"/>
        <w:tblLook w:val="04A0" w:firstRow="1" w:lastRow="0" w:firstColumn="1" w:lastColumn="0" w:noHBand="0" w:noVBand="1"/>
      </w:tblPr>
      <w:tblGrid>
        <w:gridCol w:w="2520"/>
        <w:gridCol w:w="1944"/>
        <w:gridCol w:w="576"/>
        <w:gridCol w:w="576"/>
        <w:gridCol w:w="2124"/>
        <w:gridCol w:w="2196"/>
      </w:tblGrid>
      <w:tr w:rsidR="00734673" w:rsidRPr="004E1239" w14:paraId="3898133E" w14:textId="77777777" w:rsidTr="000241BA">
        <w:tc>
          <w:tcPr>
            <w:tcW w:w="4464" w:type="dxa"/>
            <w:gridSpan w:val="2"/>
            <w:vAlign w:val="center"/>
          </w:tcPr>
          <w:p w14:paraId="25D8CB5D" w14:textId="1B752EB4" w:rsidR="00734673" w:rsidRPr="00CC6E14" w:rsidRDefault="00734673" w:rsidP="0073467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CC6E14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Will the participants be informed their participation is voluntary?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6209914E" w14:textId="77777777" w:rsidR="00734673" w:rsidRPr="00CC6E14" w:rsidRDefault="00734673" w:rsidP="007346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241847A9" w14:textId="77777777" w:rsidR="00734673" w:rsidRPr="00CC6E14" w:rsidRDefault="00734673" w:rsidP="007346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لا</w:t>
            </w:r>
          </w:p>
          <w:p w14:paraId="08FE7B84" w14:textId="5281EE91" w:rsidR="00734673" w:rsidRPr="00CC6E14" w:rsidRDefault="00734673" w:rsidP="007346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No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616D6416" w14:textId="77777777" w:rsidR="00734673" w:rsidRPr="00CC6E14" w:rsidRDefault="00734673" w:rsidP="007346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25D52A6E" w14:textId="3CA58A9E" w:rsidR="00734673" w:rsidRPr="00CC6E14" w:rsidRDefault="00734673" w:rsidP="007346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نعم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 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Yes</w:t>
            </w:r>
          </w:p>
        </w:tc>
        <w:tc>
          <w:tcPr>
            <w:tcW w:w="4320" w:type="dxa"/>
            <w:gridSpan w:val="2"/>
            <w:vAlign w:val="center"/>
          </w:tcPr>
          <w:p w14:paraId="7DC98FA1" w14:textId="7A4CCA33" w:rsidR="00734673" w:rsidRPr="00CC6E14" w:rsidRDefault="00734673" w:rsidP="007346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 w:rsidRPr="00CC6E14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 xml:space="preserve">هل سيتم اعلام </w:t>
            </w:r>
            <w:r w:rsidR="00BD6C9F" w:rsidRPr="00CC6E14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المشاركو</w:t>
            </w:r>
            <w:r w:rsidR="00BD6C9F" w:rsidRPr="00CC6E14">
              <w:rPr>
                <w:rFonts w:ascii="Frutiger LT Arabic 55 Roman" w:hAnsi="Frutiger LT Arabic 55 Roman" w:cs="Frutiger LT Arabic 55 Roman" w:hint="eastAsia"/>
                <w:b/>
                <w:sz w:val="20"/>
                <w:szCs w:val="20"/>
                <w:rtl/>
              </w:rPr>
              <w:t>ن</w:t>
            </w:r>
            <w:r w:rsidRPr="00CC6E14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 xml:space="preserve"> بان مشاركتهم تطوعيه؟</w:t>
            </w:r>
          </w:p>
        </w:tc>
      </w:tr>
      <w:tr w:rsidR="00734673" w:rsidRPr="004E1239" w14:paraId="4FDEC4D3" w14:textId="77777777" w:rsidTr="000241BA">
        <w:tc>
          <w:tcPr>
            <w:tcW w:w="4464" w:type="dxa"/>
            <w:gridSpan w:val="2"/>
            <w:vAlign w:val="center"/>
          </w:tcPr>
          <w:p w14:paraId="1092395B" w14:textId="130D60E2" w:rsidR="00734673" w:rsidRPr="00CC6E14" w:rsidRDefault="00734673" w:rsidP="0073467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CC6E14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Will the participants be informed they may withdraw from the research at any time </w:t>
            </w:r>
            <w:r w:rsidR="00032C23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during data collection</w:t>
            </w:r>
            <w:r w:rsidRPr="00CC6E14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for any reason?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2B3B1D9F" w14:textId="77777777" w:rsidR="00734673" w:rsidRPr="00CC6E14" w:rsidRDefault="00734673" w:rsidP="007346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15EC322F" w14:textId="77777777" w:rsidR="00734673" w:rsidRPr="00CC6E14" w:rsidRDefault="00734673" w:rsidP="007346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لا</w:t>
            </w:r>
          </w:p>
          <w:p w14:paraId="5EBA6DCD" w14:textId="214DEB40" w:rsidR="00734673" w:rsidRPr="00CC6E14" w:rsidRDefault="00734673" w:rsidP="007346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No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44CA20A5" w14:textId="77777777" w:rsidR="00734673" w:rsidRPr="00CC6E14" w:rsidRDefault="00734673" w:rsidP="007346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4A234EB2" w14:textId="195335A8" w:rsidR="00734673" w:rsidRPr="00CC6E14" w:rsidRDefault="00734673" w:rsidP="007346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نعم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 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Yes</w:t>
            </w:r>
          </w:p>
        </w:tc>
        <w:tc>
          <w:tcPr>
            <w:tcW w:w="4320" w:type="dxa"/>
            <w:gridSpan w:val="2"/>
            <w:vAlign w:val="center"/>
          </w:tcPr>
          <w:p w14:paraId="478EE472" w14:textId="239D6C21" w:rsidR="00734673" w:rsidRPr="00CC6E14" w:rsidRDefault="00706722" w:rsidP="00734673">
            <w:pPr>
              <w:bidi/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 xml:space="preserve">هل سيتم </w:t>
            </w:r>
            <w:r w:rsidR="00734673" w:rsidRPr="00CC6E14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 xml:space="preserve">اعلام </w:t>
            </w:r>
            <w:r w:rsidR="00BD6C9F" w:rsidRPr="00CC6E14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المشاركو</w:t>
            </w:r>
            <w:r w:rsidR="00BD6C9F" w:rsidRPr="00CC6E14">
              <w:rPr>
                <w:rFonts w:ascii="Frutiger LT Arabic 55 Roman" w:hAnsi="Frutiger LT Arabic 55 Roman" w:cs="Frutiger LT Arabic 55 Roman" w:hint="eastAsia"/>
                <w:b/>
                <w:sz w:val="20"/>
                <w:szCs w:val="20"/>
                <w:rtl/>
              </w:rPr>
              <w:t>ن</w:t>
            </w:r>
            <w:r w:rsidR="00BD6C9F" w:rsidRPr="00CC6E14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 xml:space="preserve"> </w:t>
            </w:r>
            <w:r w:rsidR="00734673" w:rsidRPr="00CC6E14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بانه</w:t>
            </w:r>
            <w:r w:rsidR="00BD6C9F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م</w:t>
            </w:r>
            <w:r w:rsidR="00734673" w:rsidRPr="00CC6E14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 xml:space="preserve"> يستطيع</w:t>
            </w:r>
            <w:r w:rsidR="00BD6C9F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ون</w:t>
            </w:r>
            <w:r w:rsidR="00734673" w:rsidRPr="00CC6E14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 xml:space="preserve"> الانسحاب </w:t>
            </w:r>
            <w:r w:rsidR="00BD6C9F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 xml:space="preserve">في </w:t>
            </w:r>
            <w:r w:rsidR="00734673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 xml:space="preserve">أي وقت خلال جمع البيانات </w:t>
            </w:r>
            <w:r w:rsidR="00734673" w:rsidRPr="00CC6E14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لاي سبب؟</w:t>
            </w:r>
          </w:p>
        </w:tc>
      </w:tr>
      <w:tr w:rsidR="00734673" w:rsidRPr="004E1239" w14:paraId="7AE742E8" w14:textId="77777777" w:rsidTr="000241BA">
        <w:tc>
          <w:tcPr>
            <w:tcW w:w="4464" w:type="dxa"/>
            <w:gridSpan w:val="2"/>
            <w:vAlign w:val="center"/>
          </w:tcPr>
          <w:p w14:paraId="2906903F" w14:textId="4A54C546" w:rsidR="00734673" w:rsidRPr="00FB7D66" w:rsidRDefault="00734673" w:rsidP="0073467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FB7D66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Will consent </w:t>
            </w:r>
            <w:r w:rsidR="00673B93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form </w:t>
            </w:r>
            <w:r w:rsidRPr="00FB7D66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be obtained from the participants</w:t>
            </w:r>
            <w:r w:rsidR="00673B93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which</w:t>
            </w:r>
            <w:r w:rsidR="00032C23" w:rsidRPr="00FB7D66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includes research team contact details?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413BE1E3" w14:textId="77777777" w:rsidR="00734673" w:rsidRPr="00CC6E14" w:rsidRDefault="00734673" w:rsidP="007346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31558B45" w14:textId="77777777" w:rsidR="00734673" w:rsidRPr="00CC6E14" w:rsidRDefault="00734673" w:rsidP="007346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لا</w:t>
            </w:r>
          </w:p>
          <w:p w14:paraId="359EC298" w14:textId="39CCACAF" w:rsidR="00734673" w:rsidRPr="00CC6E14" w:rsidRDefault="00734673" w:rsidP="007346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No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15AD28BC" w14:textId="77777777" w:rsidR="00734673" w:rsidRPr="00CC6E14" w:rsidRDefault="00734673" w:rsidP="007346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49CA6E08" w14:textId="2F007290" w:rsidR="00734673" w:rsidRPr="00CC6E14" w:rsidRDefault="00734673" w:rsidP="007346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نعم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 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Yes</w:t>
            </w:r>
          </w:p>
        </w:tc>
        <w:tc>
          <w:tcPr>
            <w:tcW w:w="4320" w:type="dxa"/>
            <w:gridSpan w:val="2"/>
            <w:vAlign w:val="center"/>
          </w:tcPr>
          <w:p w14:paraId="75EC0776" w14:textId="0D3C878C" w:rsidR="00734673" w:rsidRPr="00FB7D66" w:rsidRDefault="00032C23" w:rsidP="007346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 xml:space="preserve">هل سيتم </w:t>
            </w:r>
            <w:r w:rsidR="00734673" w:rsidRPr="001813FE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  <w:t>الحصول على الموافقة المسبقة من المشاركين</w:t>
            </w:r>
            <w:r w:rsidR="00734673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 xml:space="preserve"> والتي تحتوي على تفاصيل </w:t>
            </w:r>
            <w:r w:rsidR="00734673" w:rsidRPr="00FB7D66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الاتصال بالباحث/الباحثين</w:t>
            </w:r>
            <w:r w:rsidR="00734673" w:rsidRPr="001813FE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  <w:t>؟</w:t>
            </w:r>
          </w:p>
        </w:tc>
      </w:tr>
      <w:tr w:rsidR="00734673" w:rsidRPr="007F1329" w14:paraId="0A5BAFA5" w14:textId="77777777" w:rsidTr="000241BA">
        <w:tc>
          <w:tcPr>
            <w:tcW w:w="5040" w:type="dxa"/>
            <w:gridSpan w:val="3"/>
            <w:shd w:val="clear" w:color="auto" w:fill="9CC2E5" w:themeFill="accent5" w:themeFillTint="99"/>
            <w:vAlign w:val="center"/>
          </w:tcPr>
          <w:p w14:paraId="14FEC707" w14:textId="77777777" w:rsidR="00734673" w:rsidRPr="00180886" w:rsidRDefault="00734673" w:rsidP="00734673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80886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If </w:t>
            </w: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"</w:t>
            </w:r>
            <w:r w:rsidRPr="00180886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ou answered any with “</w:t>
            </w:r>
            <w:r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NO</w:t>
            </w: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"</w:t>
            </w:r>
            <w:r w:rsidRPr="00180886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, </w:t>
            </w:r>
          </w:p>
        </w:tc>
        <w:tc>
          <w:tcPr>
            <w:tcW w:w="4896" w:type="dxa"/>
            <w:gridSpan w:val="3"/>
            <w:shd w:val="clear" w:color="auto" w:fill="9CC2E5" w:themeFill="accent5" w:themeFillTint="99"/>
            <w:vAlign w:val="center"/>
          </w:tcPr>
          <w:p w14:paraId="0D261E0E" w14:textId="77777777" w:rsidR="00734673" w:rsidRPr="00180886" w:rsidRDefault="00734673" w:rsidP="00734673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>اذا كانت إجابة أي من الأسئلة</w:t>
            </w:r>
            <w:r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 السابقة</w:t>
            </w: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 </w:t>
            </w:r>
            <w:r w:rsidRPr="00180886">
              <w:rPr>
                <w:rFonts w:ascii="Frutiger LT Arabic 65 Bold" w:hAnsi="Frutiger LT Arabic 65 Bold" w:cs="Frutiger LT Arabic 65 Bold" w:hint="eastAsia"/>
                <w:b/>
                <w:sz w:val="18"/>
                <w:szCs w:val="18"/>
                <w:rtl/>
              </w:rPr>
              <w:t>“</w:t>
            </w:r>
            <w:r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>لا</w:t>
            </w: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"، </w:t>
            </w:r>
          </w:p>
        </w:tc>
      </w:tr>
      <w:tr w:rsidR="00734673" w:rsidRPr="007F1329" w14:paraId="118DF69D" w14:textId="77777777" w:rsidTr="00EC3C55">
        <w:trPr>
          <w:trHeight w:val="1070"/>
        </w:trPr>
        <w:tc>
          <w:tcPr>
            <w:tcW w:w="2520" w:type="dxa"/>
            <w:shd w:val="clear" w:color="auto" w:fill="9CC2E5" w:themeFill="accent5" w:themeFillTint="99"/>
            <w:vAlign w:val="center"/>
          </w:tcPr>
          <w:p w14:paraId="7A6DF506" w14:textId="77777777" w:rsidR="00734673" w:rsidRPr="00530CD1" w:rsidRDefault="00734673" w:rsidP="0073467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530CD1">
              <w:rPr>
                <w:rFonts w:ascii="Frutiger LT Arabic 55 Roman" w:hAnsi="Frutiger LT Arabic 55 Roman" w:cs="Frutiger LT Arabic 55 Roman"/>
                <w:b/>
              </w:rPr>
              <w:t>What are the reasons?</w:t>
            </w:r>
          </w:p>
        </w:tc>
        <w:tc>
          <w:tcPr>
            <w:tcW w:w="5220" w:type="dxa"/>
            <w:gridSpan w:val="4"/>
            <w:vAlign w:val="center"/>
          </w:tcPr>
          <w:p w14:paraId="675DEE33" w14:textId="77777777" w:rsidR="00734673" w:rsidRPr="00C55D05" w:rsidRDefault="00734673" w:rsidP="00734673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highlight w:val="yellow"/>
              </w:rPr>
            </w:pPr>
          </w:p>
        </w:tc>
        <w:tc>
          <w:tcPr>
            <w:tcW w:w="2196" w:type="dxa"/>
            <w:shd w:val="clear" w:color="auto" w:fill="9CC2E5" w:themeFill="accent5" w:themeFillTint="99"/>
            <w:vAlign w:val="center"/>
          </w:tcPr>
          <w:p w14:paraId="198800A8" w14:textId="77777777" w:rsidR="00734673" w:rsidRPr="004E1239" w:rsidRDefault="00734673" w:rsidP="00734673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ما هي الأسباب؟</w:t>
            </w:r>
          </w:p>
        </w:tc>
      </w:tr>
    </w:tbl>
    <w:p w14:paraId="202AD443" w14:textId="77777777" w:rsidR="00EC3C55" w:rsidRPr="00EC3C55" w:rsidRDefault="00EC3C55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12"/>
          <w:szCs w:val="12"/>
          <w:rtl/>
        </w:rPr>
      </w:pPr>
    </w:p>
    <w:tbl>
      <w:tblPr>
        <w:tblStyle w:val="TableGrid"/>
        <w:tblW w:w="9968" w:type="dxa"/>
        <w:tblInd w:w="-275" w:type="dxa"/>
        <w:tblLook w:val="04A0" w:firstRow="1" w:lastRow="0" w:firstColumn="1" w:lastColumn="0" w:noHBand="0" w:noVBand="1"/>
      </w:tblPr>
      <w:tblGrid>
        <w:gridCol w:w="270"/>
        <w:gridCol w:w="2610"/>
        <w:gridCol w:w="1080"/>
        <w:gridCol w:w="857"/>
        <w:gridCol w:w="223"/>
        <w:gridCol w:w="324"/>
        <w:gridCol w:w="572"/>
        <w:gridCol w:w="1120"/>
        <w:gridCol w:w="2560"/>
        <w:gridCol w:w="320"/>
        <w:gridCol w:w="32"/>
      </w:tblGrid>
      <w:tr w:rsidR="00CA2073" w:rsidRPr="0077695D" w14:paraId="5F3DF27A" w14:textId="77777777" w:rsidTr="00CA2073">
        <w:trPr>
          <w:trHeight w:val="51"/>
        </w:trPr>
        <w:tc>
          <w:tcPr>
            <w:tcW w:w="5040" w:type="dxa"/>
            <w:gridSpan w:val="5"/>
            <w:shd w:val="clear" w:color="auto" w:fill="D9E2F3" w:themeFill="accent1" w:themeFillTint="33"/>
            <w:vAlign w:val="center"/>
          </w:tcPr>
          <w:p w14:paraId="2DB2C6B6" w14:textId="77777777" w:rsidR="00CA2073" w:rsidRPr="00516F60" w:rsidRDefault="00CA2073" w:rsidP="00516F60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CA2073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Are the participants children (under 18 years old)</w:t>
            </w:r>
          </w:p>
        </w:tc>
        <w:tc>
          <w:tcPr>
            <w:tcW w:w="4928" w:type="dxa"/>
            <w:gridSpan w:val="6"/>
            <w:shd w:val="clear" w:color="auto" w:fill="D9E2F3" w:themeFill="accent1" w:themeFillTint="33"/>
            <w:vAlign w:val="center"/>
          </w:tcPr>
          <w:p w14:paraId="01FCEDDD" w14:textId="027716CF" w:rsidR="00CA2073" w:rsidRPr="00530CD1" w:rsidRDefault="00CA2073" w:rsidP="00516F60">
            <w:pPr>
              <w:bidi/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هل المشاركين أطفال</w:t>
            </w:r>
            <w:r>
              <w:rPr>
                <w:rFonts w:ascii="Frutiger LT Arabic 55 Roman" w:hAnsi="Frutiger LT Arabic 55 Roman" w:cs="Frutiger LT Arabic 55 Roman"/>
                <w:b/>
                <w:sz w:val="20"/>
                <w:szCs w:val="20"/>
              </w:rPr>
              <w:t xml:space="preserve"> </w:t>
            </w:r>
            <w:r w:rsidRPr="00530CD1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(اقل من 18 سنة)</w:t>
            </w:r>
          </w:p>
        </w:tc>
      </w:tr>
      <w:tr w:rsidR="00CA2073" w:rsidRPr="0077695D" w14:paraId="2B9BC207" w14:textId="77777777" w:rsidTr="00CA2073">
        <w:trPr>
          <w:trHeight w:val="854"/>
        </w:trPr>
        <w:tc>
          <w:tcPr>
            <w:tcW w:w="3960" w:type="dxa"/>
            <w:gridSpan w:val="3"/>
            <w:vAlign w:val="center"/>
          </w:tcPr>
          <w:p w14:paraId="285792E5" w14:textId="7EF3AB8D" w:rsidR="00CA2073" w:rsidRPr="00530CD1" w:rsidRDefault="00CA2073" w:rsidP="00CA2073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CA2073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Will their parents be given due consideration for consent?</w:t>
            </w:r>
          </w:p>
        </w:tc>
        <w:tc>
          <w:tcPr>
            <w:tcW w:w="857" w:type="dxa"/>
            <w:shd w:val="clear" w:color="auto" w:fill="D9E2F3" w:themeFill="accent1" w:themeFillTint="33"/>
            <w:vAlign w:val="center"/>
          </w:tcPr>
          <w:p w14:paraId="141DD509" w14:textId="77777777" w:rsidR="00CA2073" w:rsidRPr="00530CD1" w:rsidRDefault="00CA2073" w:rsidP="00CA20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530CD1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42AB3601" w14:textId="5782875F" w:rsidR="00CA2073" w:rsidRPr="00530CD1" w:rsidRDefault="00CA2073" w:rsidP="00CA20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530CD1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لا ينطبق</w:t>
            </w:r>
            <w:r w:rsidRPr="00530CD1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 xml:space="preserve"> N/A</w:t>
            </w:r>
          </w:p>
        </w:tc>
        <w:tc>
          <w:tcPr>
            <w:tcW w:w="547" w:type="dxa"/>
            <w:gridSpan w:val="2"/>
            <w:shd w:val="clear" w:color="auto" w:fill="D9E2F3" w:themeFill="accent1" w:themeFillTint="33"/>
            <w:vAlign w:val="center"/>
          </w:tcPr>
          <w:p w14:paraId="44D53172" w14:textId="77777777" w:rsidR="00CA2073" w:rsidRPr="00530CD1" w:rsidRDefault="00CA2073" w:rsidP="00CA20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530CD1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41D6BDAD" w14:textId="77777777" w:rsidR="00CA2073" w:rsidRPr="00530CD1" w:rsidRDefault="00CA2073" w:rsidP="00CA20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530CD1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لا</w:t>
            </w:r>
            <w:r w:rsidRPr="00530CD1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 </w:t>
            </w:r>
          </w:p>
          <w:p w14:paraId="7147644F" w14:textId="663778D3" w:rsidR="00CA2073" w:rsidRPr="00530CD1" w:rsidRDefault="00CA2073" w:rsidP="00CA20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530CD1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>NO</w:t>
            </w:r>
          </w:p>
        </w:tc>
        <w:tc>
          <w:tcPr>
            <w:tcW w:w="572" w:type="dxa"/>
            <w:shd w:val="clear" w:color="auto" w:fill="D9E2F3" w:themeFill="accent1" w:themeFillTint="33"/>
            <w:vAlign w:val="center"/>
          </w:tcPr>
          <w:p w14:paraId="56AEA4B9" w14:textId="77777777" w:rsidR="00CA2073" w:rsidRPr="00530CD1" w:rsidRDefault="00CA2073" w:rsidP="00CA20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530CD1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66F378BB" w14:textId="04F222DB" w:rsidR="00CA2073" w:rsidRPr="00530CD1" w:rsidRDefault="00CA2073" w:rsidP="00CA207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530CD1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نعم </w:t>
            </w:r>
            <w:r w:rsidRPr="00530CD1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>Yes</w:t>
            </w:r>
          </w:p>
        </w:tc>
        <w:tc>
          <w:tcPr>
            <w:tcW w:w="4032" w:type="dxa"/>
            <w:gridSpan w:val="4"/>
            <w:vAlign w:val="center"/>
          </w:tcPr>
          <w:p w14:paraId="256B9765" w14:textId="3D55E76B" w:rsidR="00CA2073" w:rsidRPr="00530CD1" w:rsidRDefault="00CA2073" w:rsidP="00CA2073">
            <w:pPr>
              <w:bidi/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 w:rsidRPr="00530CD1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  <w:t>هل سيتم منح أولياء أمورهم الاعتبار الواجب للموافقة</w:t>
            </w:r>
            <w:r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؟</w:t>
            </w:r>
          </w:p>
        </w:tc>
      </w:tr>
      <w:tr w:rsidR="00CA2073" w:rsidRPr="0077695D" w14:paraId="7865F54C" w14:textId="77777777" w:rsidTr="00CA2073">
        <w:trPr>
          <w:trHeight w:val="51"/>
        </w:trPr>
        <w:tc>
          <w:tcPr>
            <w:tcW w:w="5040" w:type="dxa"/>
            <w:gridSpan w:val="5"/>
            <w:shd w:val="clear" w:color="auto" w:fill="D9E2F3" w:themeFill="accent1" w:themeFillTint="33"/>
            <w:vAlign w:val="center"/>
          </w:tcPr>
          <w:p w14:paraId="3CDC1A3B" w14:textId="768D0BBB" w:rsidR="00CA2073" w:rsidRPr="00530CD1" w:rsidRDefault="00CA2073" w:rsidP="00CA2073">
            <w:pPr>
              <w:bidi/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 w:rsidRPr="00530CD1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If the project is an experiment</w:t>
            </w:r>
          </w:p>
        </w:tc>
        <w:tc>
          <w:tcPr>
            <w:tcW w:w="4928" w:type="dxa"/>
            <w:gridSpan w:val="6"/>
            <w:shd w:val="clear" w:color="auto" w:fill="D9E2F3" w:themeFill="accent1" w:themeFillTint="33"/>
            <w:vAlign w:val="center"/>
          </w:tcPr>
          <w:p w14:paraId="110142A2" w14:textId="063E4825" w:rsidR="00CA2073" w:rsidRPr="00530CD1" w:rsidRDefault="00CA2073" w:rsidP="00CA2073">
            <w:pPr>
              <w:bidi/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 w:rsidRPr="00EF11A5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  <w:t xml:space="preserve">إذا كان المشروع </w:t>
            </w:r>
            <w:r w:rsidRPr="00EF11A5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تجربة</w:t>
            </w:r>
          </w:p>
        </w:tc>
      </w:tr>
      <w:tr w:rsidR="00516F60" w:rsidRPr="0077695D" w14:paraId="05C2114E" w14:textId="77777777" w:rsidTr="00516F60">
        <w:tc>
          <w:tcPr>
            <w:tcW w:w="3960" w:type="dxa"/>
            <w:gridSpan w:val="3"/>
            <w:vAlign w:val="center"/>
          </w:tcPr>
          <w:p w14:paraId="4AB0D449" w14:textId="4ED1A7DF" w:rsidR="00516F60" w:rsidRPr="00530CD1" w:rsidRDefault="00CA2073" w:rsidP="00516F60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W</w:t>
            </w:r>
            <w:r w:rsidR="00516F60" w:rsidRPr="00530CD1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ill the procedures be explained to the participants in advance, so they are informed what to expect?</w:t>
            </w:r>
          </w:p>
        </w:tc>
        <w:tc>
          <w:tcPr>
            <w:tcW w:w="857" w:type="dxa"/>
            <w:shd w:val="clear" w:color="auto" w:fill="D9E2F3" w:themeFill="accent1" w:themeFillTint="33"/>
            <w:vAlign w:val="center"/>
          </w:tcPr>
          <w:p w14:paraId="1CE5A176" w14:textId="77777777" w:rsidR="00516F60" w:rsidRPr="00530CD1" w:rsidRDefault="00516F60" w:rsidP="00516F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530CD1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599C5F81" w14:textId="306FE484" w:rsidR="00516F60" w:rsidRPr="00530CD1" w:rsidRDefault="00516F60" w:rsidP="00516F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530CD1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لا ينطبق</w:t>
            </w:r>
            <w:r w:rsidRPr="00530CD1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 xml:space="preserve"> N/A</w:t>
            </w:r>
          </w:p>
        </w:tc>
        <w:tc>
          <w:tcPr>
            <w:tcW w:w="547" w:type="dxa"/>
            <w:gridSpan w:val="2"/>
            <w:shd w:val="clear" w:color="auto" w:fill="D9E2F3" w:themeFill="accent1" w:themeFillTint="33"/>
            <w:vAlign w:val="center"/>
          </w:tcPr>
          <w:p w14:paraId="09316B6D" w14:textId="77777777" w:rsidR="00516F60" w:rsidRPr="00530CD1" w:rsidRDefault="00516F60" w:rsidP="00516F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530CD1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47F2F64F" w14:textId="77777777" w:rsidR="00516F60" w:rsidRPr="00530CD1" w:rsidRDefault="00516F60" w:rsidP="00516F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530CD1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لا</w:t>
            </w:r>
            <w:r w:rsidRPr="00530CD1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 </w:t>
            </w:r>
          </w:p>
          <w:p w14:paraId="660F09C5" w14:textId="4EE01A00" w:rsidR="00516F60" w:rsidRPr="00530CD1" w:rsidRDefault="00516F60" w:rsidP="00516F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530CD1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>NO</w:t>
            </w:r>
          </w:p>
        </w:tc>
        <w:tc>
          <w:tcPr>
            <w:tcW w:w="572" w:type="dxa"/>
            <w:shd w:val="clear" w:color="auto" w:fill="D9E2F3" w:themeFill="accent1" w:themeFillTint="33"/>
            <w:vAlign w:val="center"/>
          </w:tcPr>
          <w:p w14:paraId="21872280" w14:textId="77777777" w:rsidR="00516F60" w:rsidRPr="00530CD1" w:rsidRDefault="00516F60" w:rsidP="00516F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530CD1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399492D8" w14:textId="58434351" w:rsidR="00516F60" w:rsidRPr="00530CD1" w:rsidRDefault="00516F60" w:rsidP="00516F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530CD1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نعم </w:t>
            </w:r>
            <w:r w:rsidRPr="00530CD1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>Yes</w:t>
            </w:r>
          </w:p>
        </w:tc>
        <w:tc>
          <w:tcPr>
            <w:tcW w:w="4032" w:type="dxa"/>
            <w:gridSpan w:val="4"/>
            <w:vAlign w:val="center"/>
          </w:tcPr>
          <w:p w14:paraId="13D24C34" w14:textId="635C744D" w:rsidR="00516F60" w:rsidRPr="00530CD1" w:rsidRDefault="00516F60" w:rsidP="00516F60">
            <w:pPr>
              <w:bidi/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 w:rsidRPr="00EF11A5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،</w:t>
            </w:r>
            <w:r w:rsidRPr="00EF11A5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  <w:t xml:space="preserve"> هل سيتم شرح الإجراءات للمشاركين مسبق</w:t>
            </w:r>
            <w:r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اً،</w:t>
            </w:r>
            <w:r w:rsidRPr="00EF11A5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  <w:t xml:space="preserve"> </w:t>
            </w:r>
            <w:r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بحيث انهم سيعلمون ما هو متوقع</w:t>
            </w:r>
            <w:r w:rsidRPr="00EF11A5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  <w:t>؟</w:t>
            </w:r>
          </w:p>
        </w:tc>
      </w:tr>
      <w:tr w:rsidR="00CA2073" w:rsidRPr="0077695D" w14:paraId="0722470C" w14:textId="77777777" w:rsidTr="00CA2073">
        <w:tc>
          <w:tcPr>
            <w:tcW w:w="5040" w:type="dxa"/>
            <w:gridSpan w:val="5"/>
            <w:shd w:val="clear" w:color="auto" w:fill="D9E2F3" w:themeFill="accent1" w:themeFillTint="33"/>
            <w:vAlign w:val="center"/>
          </w:tcPr>
          <w:p w14:paraId="6872DBED" w14:textId="36B3924E" w:rsidR="00CA2073" w:rsidRPr="00EC3C55" w:rsidRDefault="00EC3C55" w:rsidP="00EC3C55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 w:rsidRPr="00EC3C5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End of the participation</w:t>
            </w:r>
          </w:p>
        </w:tc>
        <w:tc>
          <w:tcPr>
            <w:tcW w:w="4928" w:type="dxa"/>
            <w:gridSpan w:val="6"/>
            <w:shd w:val="clear" w:color="auto" w:fill="D9E2F3" w:themeFill="accent1" w:themeFillTint="33"/>
            <w:vAlign w:val="center"/>
          </w:tcPr>
          <w:p w14:paraId="706C55BE" w14:textId="0B28A1DC" w:rsidR="00CA2073" w:rsidRPr="00EC3C55" w:rsidRDefault="00EC3C55" w:rsidP="00516F60">
            <w:pPr>
              <w:bidi/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 w:rsidRPr="00EC3C55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 xml:space="preserve">نهاية </w:t>
            </w:r>
            <w:r w:rsidR="00182C8E" w:rsidRPr="00EC3C55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المشاركة</w:t>
            </w:r>
          </w:p>
        </w:tc>
      </w:tr>
      <w:tr w:rsidR="00516F60" w:rsidRPr="0077695D" w14:paraId="32AA270A" w14:textId="77777777" w:rsidTr="00516F60">
        <w:tc>
          <w:tcPr>
            <w:tcW w:w="3960" w:type="dxa"/>
            <w:gridSpan w:val="3"/>
            <w:vAlign w:val="center"/>
          </w:tcPr>
          <w:p w14:paraId="011E8979" w14:textId="24419D64" w:rsidR="00516F60" w:rsidRPr="00EC3C55" w:rsidRDefault="00EC3C55" w:rsidP="00516F60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W</w:t>
            </w:r>
            <w:r w:rsidR="00516F60" w:rsidRPr="00EC3C5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ill they be given an explanation of the study?</w:t>
            </w:r>
          </w:p>
        </w:tc>
        <w:tc>
          <w:tcPr>
            <w:tcW w:w="857" w:type="dxa"/>
            <w:shd w:val="clear" w:color="auto" w:fill="D9E2F3" w:themeFill="accent1" w:themeFillTint="33"/>
            <w:vAlign w:val="center"/>
          </w:tcPr>
          <w:p w14:paraId="1E60BF73" w14:textId="77777777" w:rsidR="00516F60" w:rsidRPr="00EC3C55" w:rsidRDefault="00516F60" w:rsidP="00516F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EC3C55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2BF946E7" w14:textId="009D6B5C" w:rsidR="00516F60" w:rsidRPr="00EC3C55" w:rsidRDefault="00516F60" w:rsidP="00516F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EC3C55">
              <w:rPr>
                <w:rFonts w:ascii="Frutiger LT Arabic 55 Roman" w:hAnsi="Frutiger LT Arabic 55 Roman" w:cs="Frutiger LT Arabic 55 Roman" w:hint="cs"/>
                <w:b/>
                <w:sz w:val="16"/>
                <w:szCs w:val="16"/>
                <w:rtl/>
              </w:rPr>
              <w:t>لا ينطبق</w:t>
            </w:r>
            <w:r w:rsidRPr="00EC3C55">
              <w:rPr>
                <w:rFonts w:ascii="Frutiger LT Arabic 55 Roman" w:hAnsi="Frutiger LT Arabic 55 Roman" w:cs="Frutiger LT Arabic 55 Roman"/>
                <w:b/>
                <w:sz w:val="16"/>
                <w:szCs w:val="16"/>
              </w:rPr>
              <w:t xml:space="preserve"> N/A</w:t>
            </w:r>
          </w:p>
        </w:tc>
        <w:tc>
          <w:tcPr>
            <w:tcW w:w="547" w:type="dxa"/>
            <w:gridSpan w:val="2"/>
            <w:shd w:val="clear" w:color="auto" w:fill="D9E2F3" w:themeFill="accent1" w:themeFillTint="33"/>
            <w:vAlign w:val="center"/>
          </w:tcPr>
          <w:p w14:paraId="68B7B048" w14:textId="77777777" w:rsidR="00516F60" w:rsidRPr="00EC3C55" w:rsidRDefault="00516F60" w:rsidP="00516F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EC3C55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69F29E4C" w14:textId="77777777" w:rsidR="00516F60" w:rsidRPr="00EC3C55" w:rsidRDefault="00516F60" w:rsidP="00516F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EC3C55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لا</w:t>
            </w:r>
            <w:r w:rsidRPr="00EC3C55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 </w:t>
            </w:r>
          </w:p>
          <w:p w14:paraId="7E73A6F3" w14:textId="1BAFAD91" w:rsidR="00516F60" w:rsidRPr="00EC3C55" w:rsidRDefault="00516F60" w:rsidP="00516F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EC3C55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>NO</w:t>
            </w:r>
          </w:p>
        </w:tc>
        <w:tc>
          <w:tcPr>
            <w:tcW w:w="572" w:type="dxa"/>
            <w:shd w:val="clear" w:color="auto" w:fill="D9E2F3" w:themeFill="accent1" w:themeFillTint="33"/>
            <w:vAlign w:val="center"/>
          </w:tcPr>
          <w:p w14:paraId="1756A069" w14:textId="77777777" w:rsidR="00516F60" w:rsidRPr="00EC3C55" w:rsidRDefault="00516F60" w:rsidP="00516F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EC3C55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5591BF5C" w14:textId="71549038" w:rsidR="00516F60" w:rsidRPr="00EC3C55" w:rsidRDefault="00516F60" w:rsidP="00516F60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EC3C55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 xml:space="preserve">نعم </w:t>
            </w:r>
            <w:r w:rsidRPr="00EC3C55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>Yes</w:t>
            </w:r>
          </w:p>
        </w:tc>
        <w:tc>
          <w:tcPr>
            <w:tcW w:w="4032" w:type="dxa"/>
            <w:gridSpan w:val="4"/>
            <w:vAlign w:val="center"/>
          </w:tcPr>
          <w:p w14:paraId="536707FC" w14:textId="590E1890" w:rsidR="00516F60" w:rsidRPr="00EC3C55" w:rsidRDefault="00516F60" w:rsidP="00516F60">
            <w:pPr>
              <w:bidi/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 w:rsidRPr="00EC3C55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  <w:t>هل سيتم إعطاؤهم شرحًا للدراسة؟</w:t>
            </w:r>
          </w:p>
        </w:tc>
      </w:tr>
      <w:tr w:rsidR="00516F60" w:rsidRPr="007F1329" w14:paraId="7548B9E2" w14:textId="77777777" w:rsidTr="000241BA">
        <w:trPr>
          <w:gridAfter w:val="1"/>
          <w:wAfter w:w="32" w:type="dxa"/>
        </w:trPr>
        <w:tc>
          <w:tcPr>
            <w:tcW w:w="5040" w:type="dxa"/>
            <w:gridSpan w:val="5"/>
            <w:shd w:val="clear" w:color="auto" w:fill="9CC2E5" w:themeFill="accent5" w:themeFillTint="99"/>
            <w:vAlign w:val="center"/>
          </w:tcPr>
          <w:p w14:paraId="44A871F7" w14:textId="77777777" w:rsidR="00516F60" w:rsidRPr="00180886" w:rsidRDefault="00516F60" w:rsidP="00516F60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80886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If </w:t>
            </w: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"</w:t>
            </w:r>
            <w:r w:rsidRPr="00180886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ou answered any with “</w:t>
            </w:r>
            <w:r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NO</w:t>
            </w: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"</w:t>
            </w:r>
            <w:r w:rsidRPr="00180886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, </w:t>
            </w:r>
          </w:p>
        </w:tc>
        <w:tc>
          <w:tcPr>
            <w:tcW w:w="4896" w:type="dxa"/>
            <w:gridSpan w:val="5"/>
            <w:shd w:val="clear" w:color="auto" w:fill="9CC2E5" w:themeFill="accent5" w:themeFillTint="99"/>
            <w:vAlign w:val="center"/>
          </w:tcPr>
          <w:p w14:paraId="0D28E793" w14:textId="77777777" w:rsidR="00516F60" w:rsidRPr="00180886" w:rsidRDefault="00516F60" w:rsidP="00516F60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اذا كانت إجابة أي من الأسئلة </w:t>
            </w:r>
            <w:r w:rsidRPr="00180886">
              <w:rPr>
                <w:rFonts w:ascii="Frutiger LT Arabic 65 Bold" w:hAnsi="Frutiger LT Arabic 65 Bold" w:cs="Frutiger LT Arabic 65 Bold" w:hint="eastAsia"/>
                <w:b/>
                <w:sz w:val="18"/>
                <w:szCs w:val="18"/>
                <w:rtl/>
              </w:rPr>
              <w:t>“</w:t>
            </w:r>
            <w:r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>لا</w:t>
            </w:r>
            <w:r w:rsidRPr="00180886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"، </w:t>
            </w:r>
          </w:p>
        </w:tc>
      </w:tr>
      <w:tr w:rsidR="00516F60" w:rsidRPr="007F1329" w14:paraId="380862CE" w14:textId="77777777" w:rsidTr="00EC3C55">
        <w:trPr>
          <w:gridAfter w:val="1"/>
          <w:wAfter w:w="32" w:type="dxa"/>
          <w:trHeight w:val="980"/>
        </w:trPr>
        <w:tc>
          <w:tcPr>
            <w:tcW w:w="2880" w:type="dxa"/>
            <w:gridSpan w:val="2"/>
            <w:shd w:val="clear" w:color="auto" w:fill="9CC2E5" w:themeFill="accent5" w:themeFillTint="99"/>
            <w:vAlign w:val="center"/>
          </w:tcPr>
          <w:p w14:paraId="020FF7E2" w14:textId="77777777" w:rsidR="00516F60" w:rsidRPr="00530CD1" w:rsidRDefault="00516F60" w:rsidP="00516F6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530CD1">
              <w:rPr>
                <w:rFonts w:ascii="Frutiger LT Arabic 55 Roman" w:hAnsi="Frutiger LT Arabic 55 Roman" w:cs="Frutiger LT Arabic 55 Roman"/>
                <w:b/>
              </w:rPr>
              <w:t>What are the reasons?</w:t>
            </w:r>
          </w:p>
        </w:tc>
        <w:tc>
          <w:tcPr>
            <w:tcW w:w="4176" w:type="dxa"/>
            <w:gridSpan w:val="6"/>
            <w:vAlign w:val="center"/>
          </w:tcPr>
          <w:p w14:paraId="39A5586B" w14:textId="77777777" w:rsidR="00516F60" w:rsidRPr="00C55D05" w:rsidRDefault="00516F60" w:rsidP="00516F60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highlight w:val="yellow"/>
              </w:rPr>
            </w:pPr>
          </w:p>
        </w:tc>
        <w:tc>
          <w:tcPr>
            <w:tcW w:w="2880" w:type="dxa"/>
            <w:gridSpan w:val="2"/>
            <w:shd w:val="clear" w:color="auto" w:fill="9CC2E5" w:themeFill="accent5" w:themeFillTint="99"/>
            <w:vAlign w:val="center"/>
          </w:tcPr>
          <w:p w14:paraId="173DC702" w14:textId="77777777" w:rsidR="00516F60" w:rsidRPr="004E1239" w:rsidRDefault="00516F60" w:rsidP="00516F60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ما هي الأسباب؟</w:t>
            </w:r>
          </w:p>
        </w:tc>
      </w:tr>
      <w:tr w:rsidR="00516F60" w:rsidRPr="00697D42" w14:paraId="63DA037C" w14:textId="77777777" w:rsidTr="00CA2073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2"/>
          <w:wBefore w:w="270" w:type="dxa"/>
          <w:wAfter w:w="352" w:type="dxa"/>
        </w:trPr>
        <w:tc>
          <w:tcPr>
            <w:tcW w:w="4770" w:type="dxa"/>
            <w:gridSpan w:val="4"/>
          </w:tcPr>
          <w:p w14:paraId="34C352D3" w14:textId="77777777" w:rsidR="00516F60" w:rsidRPr="00E71F98" w:rsidRDefault="00516F60" w:rsidP="00516F60">
            <w:pPr>
              <w:pStyle w:val="Heading2"/>
              <w:numPr>
                <w:ilvl w:val="0"/>
                <w:numId w:val="28"/>
              </w:numPr>
              <w:outlineLvl w:val="1"/>
              <w:rPr>
                <w:rFonts w:ascii="Frutiger LT Arabic 65 Bold" w:hAnsi="Frutiger LT Arabic 65 Bold" w:cs="Frutiger LT Arabic 65 Bold"/>
                <w:lang w:val="en-US"/>
              </w:rPr>
            </w:pPr>
            <w:r w:rsidRPr="00E71F98">
              <w:rPr>
                <w:rFonts w:ascii="Frutiger LT Arabic 65 Bold" w:hAnsi="Frutiger LT Arabic 65 Bold" w:cs="Frutiger LT Arabic 65 Bold"/>
                <w:lang w:val="en-US"/>
              </w:rPr>
              <w:lastRenderedPageBreak/>
              <w:t>Risk Assessment</w:t>
            </w:r>
          </w:p>
        </w:tc>
        <w:tc>
          <w:tcPr>
            <w:tcW w:w="4576" w:type="dxa"/>
            <w:gridSpan w:val="4"/>
          </w:tcPr>
          <w:p w14:paraId="444D4843" w14:textId="77777777" w:rsidR="00516F60" w:rsidRPr="00E71F98" w:rsidRDefault="00516F60" w:rsidP="00516F60">
            <w:pPr>
              <w:pStyle w:val="Heading2"/>
              <w:numPr>
                <w:ilvl w:val="0"/>
                <w:numId w:val="27"/>
              </w:numPr>
              <w:bidi/>
              <w:outlineLvl w:val="1"/>
              <w:rPr>
                <w:rFonts w:ascii="Frutiger LT Arabic 65 Bold" w:hAnsi="Frutiger LT Arabic 65 Bold" w:cs="Frutiger LT Arabic 65 Bold"/>
              </w:rPr>
            </w:pPr>
            <w:r w:rsidRPr="00E71F98">
              <w:rPr>
                <w:rFonts w:ascii="Frutiger LT Arabic 65 Bold" w:hAnsi="Frutiger LT Arabic 65 Bold" w:cs="Frutiger LT Arabic 65 Bold" w:hint="cs"/>
                <w:rtl/>
              </w:rPr>
              <w:t>تقييم المخاطر</w:t>
            </w:r>
            <w:r w:rsidRPr="00E71F98">
              <w:rPr>
                <w:rFonts w:ascii="Frutiger LT Arabic 65 Bold" w:hAnsi="Frutiger LT Arabic 65 Bold" w:cs="Frutiger LT Arabic 65 Bold"/>
                <w:rtl/>
              </w:rPr>
              <w:t xml:space="preserve"> </w:t>
            </w:r>
          </w:p>
        </w:tc>
      </w:tr>
    </w:tbl>
    <w:p w14:paraId="3DC4A163" w14:textId="77777777" w:rsidR="00F81E81" w:rsidRPr="00AB530E" w:rsidRDefault="00F81E8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6"/>
          <w:szCs w:val="6"/>
          <w:rtl/>
        </w:rPr>
      </w:pPr>
    </w:p>
    <w:tbl>
      <w:tblPr>
        <w:tblStyle w:val="TableGrid"/>
        <w:tblW w:w="9936" w:type="dxa"/>
        <w:tblInd w:w="-275" w:type="dxa"/>
        <w:tblLook w:val="04A0" w:firstRow="1" w:lastRow="0" w:firstColumn="1" w:lastColumn="0" w:noHBand="0" w:noVBand="1"/>
      </w:tblPr>
      <w:tblGrid>
        <w:gridCol w:w="2880"/>
        <w:gridCol w:w="1584"/>
        <w:gridCol w:w="576"/>
        <w:gridCol w:w="576"/>
        <w:gridCol w:w="1440"/>
        <w:gridCol w:w="2880"/>
      </w:tblGrid>
      <w:tr w:rsidR="00F81E81" w:rsidRPr="00CC6E14" w14:paraId="4C1D2B73" w14:textId="77777777" w:rsidTr="000241BA">
        <w:tc>
          <w:tcPr>
            <w:tcW w:w="5040" w:type="dxa"/>
            <w:gridSpan w:val="3"/>
            <w:shd w:val="clear" w:color="auto" w:fill="D9E2F3" w:themeFill="accent1" w:themeFillTint="33"/>
            <w:vAlign w:val="center"/>
          </w:tcPr>
          <w:p w14:paraId="3B7017AD" w14:textId="77777777" w:rsidR="00F81E81" w:rsidRPr="004145DC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</w:pPr>
            <w:r w:rsidRPr="004145DC"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t>Project</w:t>
            </w:r>
            <w:r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t>’s</w:t>
            </w:r>
            <w:r w:rsidRPr="004145DC"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t xml:space="preserve"> Researcher</w:t>
            </w:r>
            <w:r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t>(s)</w:t>
            </w:r>
          </w:p>
        </w:tc>
        <w:tc>
          <w:tcPr>
            <w:tcW w:w="4896" w:type="dxa"/>
            <w:gridSpan w:val="3"/>
            <w:shd w:val="clear" w:color="auto" w:fill="D9E2F3" w:themeFill="accent1" w:themeFillTint="33"/>
            <w:vAlign w:val="center"/>
          </w:tcPr>
          <w:p w14:paraId="564910FA" w14:textId="77777777" w:rsidR="00F81E81" w:rsidRPr="004145DC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4145DC"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  <w:t>باحث</w:t>
            </w:r>
            <w:r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/باحثين</w:t>
            </w:r>
            <w:r w:rsidRPr="004145DC"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  <w:t xml:space="preserve"> المشروع</w:t>
            </w:r>
          </w:p>
        </w:tc>
      </w:tr>
      <w:tr w:rsidR="00F81E81" w:rsidRPr="00CC6E14" w14:paraId="24AD9F25" w14:textId="77777777" w:rsidTr="000241BA">
        <w:tc>
          <w:tcPr>
            <w:tcW w:w="4464" w:type="dxa"/>
            <w:gridSpan w:val="2"/>
            <w:shd w:val="clear" w:color="auto" w:fill="D9E2F3" w:themeFill="accent1" w:themeFillTint="33"/>
            <w:vAlign w:val="center"/>
          </w:tcPr>
          <w:p w14:paraId="1618B272" w14:textId="77777777" w:rsidR="00F81E81" w:rsidRPr="008E3ED3" w:rsidRDefault="00F81E81" w:rsidP="008E3ED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  <w:lang w:val="en-US"/>
              </w:rPr>
            </w:pPr>
            <w:r w:rsidRPr="008E3ED3">
              <w:rPr>
                <w:rFonts w:ascii="Frutiger LT Arabic 55 Roman" w:hAnsi="Frutiger LT Arabic 55 Roman" w:cs="Frutiger LT Arabic 55 Roman"/>
                <w:b/>
                <w:sz w:val="16"/>
                <w:szCs w:val="16"/>
                <w:lang w:val="en-US"/>
              </w:rPr>
              <w:t xml:space="preserve">Does the project involve any potential or anticipated 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4C8286D2" w14:textId="77777777" w:rsidR="00F81E81" w:rsidRPr="008E3ED3" w:rsidRDefault="00F81E81" w:rsidP="008E3ED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  <w:lang w:val="en-US"/>
              </w:rPr>
            </w:pPr>
            <w:r w:rsidRPr="008E3ED3">
              <w:rPr>
                <w:rFonts w:ascii="Frutiger LT Arabic 55 Roman" w:hAnsi="Frutiger LT Arabic 55 Roman" w:cs="Frutiger LT Arabic 55 Roman"/>
                <w:b/>
                <w:sz w:val="16"/>
                <w:szCs w:val="16"/>
                <w:rtl/>
                <w:lang w:val="en-US"/>
              </w:rPr>
              <w:t>لا</w:t>
            </w:r>
          </w:p>
          <w:p w14:paraId="467B0419" w14:textId="77777777" w:rsidR="00F81E81" w:rsidRPr="008E3ED3" w:rsidRDefault="00F81E81" w:rsidP="008E3ED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  <w:rtl/>
                <w:lang w:val="en-US"/>
              </w:rPr>
            </w:pPr>
            <w:r w:rsidRPr="008E3ED3">
              <w:rPr>
                <w:rFonts w:ascii="Frutiger LT Arabic 55 Roman" w:hAnsi="Frutiger LT Arabic 55 Roman" w:cs="Frutiger LT Arabic 55 Roman"/>
                <w:b/>
                <w:sz w:val="16"/>
                <w:szCs w:val="16"/>
                <w:lang w:val="en-US"/>
              </w:rPr>
              <w:t>No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78591CCE" w14:textId="77777777" w:rsidR="00F81E81" w:rsidRPr="008E3ED3" w:rsidRDefault="00F81E81" w:rsidP="008E3ED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  <w:rtl/>
                <w:lang w:val="en-US"/>
              </w:rPr>
            </w:pPr>
            <w:r w:rsidRPr="008E3ED3">
              <w:rPr>
                <w:rFonts w:ascii="Frutiger LT Arabic 55 Roman" w:hAnsi="Frutiger LT Arabic 55 Roman" w:cs="Frutiger LT Arabic 55 Roman"/>
                <w:b/>
                <w:sz w:val="16"/>
                <w:szCs w:val="16"/>
                <w:rtl/>
                <w:lang w:val="en-US"/>
              </w:rPr>
              <w:t>نعم</w:t>
            </w:r>
            <w:r w:rsidRPr="008E3ED3">
              <w:rPr>
                <w:rFonts w:ascii="Frutiger LT Arabic 55 Roman" w:hAnsi="Frutiger LT Arabic 55 Roman" w:cs="Frutiger LT Arabic 55 Roman"/>
                <w:b/>
                <w:sz w:val="16"/>
                <w:szCs w:val="16"/>
                <w:lang w:val="en-US"/>
              </w:rPr>
              <w:t xml:space="preserve"> Yes</w:t>
            </w:r>
          </w:p>
        </w:tc>
        <w:tc>
          <w:tcPr>
            <w:tcW w:w="4320" w:type="dxa"/>
            <w:gridSpan w:val="2"/>
            <w:shd w:val="clear" w:color="auto" w:fill="D9E2F3" w:themeFill="accent1" w:themeFillTint="33"/>
            <w:vAlign w:val="center"/>
          </w:tcPr>
          <w:p w14:paraId="0DB2EFFE" w14:textId="77777777" w:rsidR="00F81E81" w:rsidRPr="008E3ED3" w:rsidRDefault="00F81E81" w:rsidP="008E3ED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  <w:rtl/>
                <w:lang w:val="en-US"/>
              </w:rPr>
            </w:pPr>
            <w:r w:rsidRPr="008E3ED3">
              <w:rPr>
                <w:rFonts w:ascii="Frutiger LT Arabic 55 Roman" w:hAnsi="Frutiger LT Arabic 55 Roman" w:cs="Frutiger LT Arabic 55 Roman"/>
                <w:b/>
                <w:sz w:val="16"/>
                <w:szCs w:val="16"/>
                <w:rtl/>
                <w:lang w:val="en-US"/>
              </w:rPr>
              <w:t>هل يتضمن المشروع أي احتمال أو توقع مما يلي:</w:t>
            </w:r>
          </w:p>
        </w:tc>
      </w:tr>
      <w:tr w:rsidR="00F81E81" w:rsidRPr="00CC6E14" w14:paraId="3002CA47" w14:textId="77777777" w:rsidTr="000241BA">
        <w:tc>
          <w:tcPr>
            <w:tcW w:w="4464" w:type="dxa"/>
            <w:gridSpan w:val="2"/>
            <w:vAlign w:val="center"/>
          </w:tcPr>
          <w:p w14:paraId="33BF06F0" w14:textId="77777777" w:rsidR="00F81E81" w:rsidRPr="0062284A" w:rsidRDefault="00F81E81" w:rsidP="000241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62284A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Emotional Distress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4279FD61" w14:textId="77777777" w:rsidR="00F81E81" w:rsidRPr="0062284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62284A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5CFA440F" w14:textId="77777777" w:rsidR="00F81E81" w:rsidRPr="0062284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62284A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4320" w:type="dxa"/>
            <w:gridSpan w:val="2"/>
            <w:vAlign w:val="center"/>
          </w:tcPr>
          <w:p w14:paraId="0811DAC7" w14:textId="77777777" w:rsidR="00F81E81" w:rsidRPr="0062284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62284A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اضرار عاطفية</w:t>
            </w:r>
          </w:p>
        </w:tc>
      </w:tr>
      <w:tr w:rsidR="00F81E81" w:rsidRPr="00CC6E14" w14:paraId="16655047" w14:textId="77777777" w:rsidTr="000241BA">
        <w:tc>
          <w:tcPr>
            <w:tcW w:w="4464" w:type="dxa"/>
            <w:gridSpan w:val="2"/>
            <w:vAlign w:val="center"/>
          </w:tcPr>
          <w:p w14:paraId="7616D24B" w14:textId="77777777" w:rsidR="00F81E81" w:rsidRPr="0062284A" w:rsidRDefault="00F81E81" w:rsidP="000241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62284A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Health Hazards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648E728B" w14:textId="77777777" w:rsidR="00F81E81" w:rsidRPr="0062284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62284A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47CD1C88" w14:textId="77777777" w:rsidR="00F81E81" w:rsidRPr="0062284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62284A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4320" w:type="dxa"/>
            <w:gridSpan w:val="2"/>
            <w:vAlign w:val="center"/>
          </w:tcPr>
          <w:p w14:paraId="22CC65AD" w14:textId="2585AD96" w:rsidR="00F81E81" w:rsidRPr="0062284A" w:rsidRDefault="008E3ED3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62284A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أخطار</w:t>
            </w:r>
            <w:r w:rsidR="00F81E81" w:rsidRPr="0062284A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صحية</w:t>
            </w:r>
          </w:p>
        </w:tc>
      </w:tr>
      <w:tr w:rsidR="00F81E81" w:rsidRPr="00CC6E14" w14:paraId="64B949E5" w14:textId="77777777" w:rsidTr="000241BA">
        <w:tc>
          <w:tcPr>
            <w:tcW w:w="4464" w:type="dxa"/>
            <w:gridSpan w:val="2"/>
            <w:vAlign w:val="center"/>
          </w:tcPr>
          <w:p w14:paraId="47C570A2" w14:textId="77777777" w:rsidR="00F81E81" w:rsidRPr="0062284A" w:rsidRDefault="00F81E81" w:rsidP="000241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62284A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Occupational Risk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7C7EE392" w14:textId="77777777" w:rsidR="00F81E81" w:rsidRPr="0062284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62284A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2AED4762" w14:textId="77777777" w:rsidR="00F81E81" w:rsidRPr="0062284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62284A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4320" w:type="dxa"/>
            <w:gridSpan w:val="2"/>
            <w:vAlign w:val="center"/>
          </w:tcPr>
          <w:p w14:paraId="6BD85171" w14:textId="03CE3EED" w:rsidR="00F81E81" w:rsidRPr="0062284A" w:rsidRDefault="008E3ED3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62284A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أخطار</w:t>
            </w:r>
            <w:r w:rsidR="00F81E81" w:rsidRPr="0062284A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وظيفية</w:t>
            </w:r>
          </w:p>
        </w:tc>
      </w:tr>
      <w:tr w:rsidR="00F81E81" w:rsidRPr="00CC6E14" w14:paraId="3547BFD7" w14:textId="77777777" w:rsidTr="000241BA">
        <w:tc>
          <w:tcPr>
            <w:tcW w:w="4464" w:type="dxa"/>
            <w:gridSpan w:val="2"/>
            <w:vAlign w:val="center"/>
          </w:tcPr>
          <w:p w14:paraId="3354BB1F" w14:textId="77777777" w:rsidR="00F81E81" w:rsidRPr="0062284A" w:rsidRDefault="00F81E81" w:rsidP="000241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62284A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Psychological Risks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549B6170" w14:textId="77777777" w:rsidR="00F81E81" w:rsidRPr="0062284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62284A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67F5E2F9" w14:textId="77777777" w:rsidR="00F81E81" w:rsidRPr="0062284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62284A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4320" w:type="dxa"/>
            <w:gridSpan w:val="2"/>
            <w:vAlign w:val="center"/>
          </w:tcPr>
          <w:p w14:paraId="5F1149C4" w14:textId="7AE0BF38" w:rsidR="00F81E81" w:rsidRPr="0062284A" w:rsidRDefault="008E3ED3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62284A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أخطار</w:t>
            </w:r>
            <w:r w:rsidR="00F81E81" w:rsidRPr="0062284A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نفسية</w:t>
            </w:r>
          </w:p>
        </w:tc>
      </w:tr>
      <w:tr w:rsidR="00F81E81" w:rsidRPr="00CC6E14" w14:paraId="20673EF2" w14:textId="77777777" w:rsidTr="000241BA">
        <w:tc>
          <w:tcPr>
            <w:tcW w:w="4464" w:type="dxa"/>
            <w:gridSpan w:val="2"/>
            <w:vAlign w:val="center"/>
          </w:tcPr>
          <w:p w14:paraId="1C977A91" w14:textId="77777777" w:rsidR="00F81E81" w:rsidRPr="0062284A" w:rsidRDefault="00F81E81" w:rsidP="000241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62284A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Social Risk 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7A45CFE2" w14:textId="77777777" w:rsidR="00F81E81" w:rsidRPr="0062284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62284A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63450EAE" w14:textId="77777777" w:rsidR="00F81E81" w:rsidRPr="0062284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62284A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4320" w:type="dxa"/>
            <w:gridSpan w:val="2"/>
            <w:vAlign w:val="center"/>
          </w:tcPr>
          <w:p w14:paraId="6B511388" w14:textId="5B46823F" w:rsidR="00F81E81" w:rsidRPr="0062284A" w:rsidRDefault="008E3ED3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62284A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أخطار</w:t>
            </w:r>
            <w:r w:rsidR="00F81E81" w:rsidRPr="0062284A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اجتماعية</w:t>
            </w:r>
          </w:p>
        </w:tc>
      </w:tr>
      <w:tr w:rsidR="00F81E81" w:rsidRPr="00CC6E14" w14:paraId="3E0EB53C" w14:textId="77777777" w:rsidTr="000241BA">
        <w:tc>
          <w:tcPr>
            <w:tcW w:w="4464" w:type="dxa"/>
            <w:gridSpan w:val="2"/>
            <w:vAlign w:val="center"/>
          </w:tcPr>
          <w:p w14:paraId="33E68B2D" w14:textId="77777777" w:rsidR="00F81E81" w:rsidRPr="0062284A" w:rsidRDefault="00F81E81" w:rsidP="000241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62284A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Physical Harm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2E761F35" w14:textId="77777777" w:rsidR="00F81E81" w:rsidRPr="0062284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62284A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0497F047" w14:textId="77777777" w:rsidR="00F81E81" w:rsidRPr="0062284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62284A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4320" w:type="dxa"/>
            <w:gridSpan w:val="2"/>
            <w:vAlign w:val="center"/>
          </w:tcPr>
          <w:p w14:paraId="53E973DD" w14:textId="77777777" w:rsidR="00F81E81" w:rsidRPr="0062284A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62284A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اذى جسدي</w:t>
            </w:r>
          </w:p>
        </w:tc>
      </w:tr>
      <w:tr w:rsidR="00F81E81" w:rsidRPr="00E71F98" w14:paraId="65CE9C75" w14:textId="77777777" w:rsidTr="000241BA">
        <w:tc>
          <w:tcPr>
            <w:tcW w:w="5040" w:type="dxa"/>
            <w:gridSpan w:val="3"/>
            <w:shd w:val="clear" w:color="auto" w:fill="9CC2E5" w:themeFill="accent5" w:themeFillTint="99"/>
            <w:vAlign w:val="center"/>
          </w:tcPr>
          <w:p w14:paraId="554B915E" w14:textId="77777777" w:rsidR="00F81E81" w:rsidRPr="00E71F98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E71F9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If </w:t>
            </w:r>
            <w:r w:rsidRPr="00E71F98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"</w:t>
            </w:r>
            <w:r w:rsidRPr="00E71F9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our answer is “YES</w:t>
            </w:r>
            <w:r w:rsidRPr="00E71F98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"</w:t>
            </w:r>
            <w:r w:rsidRPr="00E71F9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, </w:t>
            </w:r>
          </w:p>
        </w:tc>
        <w:tc>
          <w:tcPr>
            <w:tcW w:w="4896" w:type="dxa"/>
            <w:gridSpan w:val="3"/>
            <w:shd w:val="clear" w:color="auto" w:fill="9CC2E5" w:themeFill="accent5" w:themeFillTint="99"/>
            <w:vAlign w:val="center"/>
          </w:tcPr>
          <w:p w14:paraId="4F14A36E" w14:textId="77777777" w:rsidR="00F81E81" w:rsidRPr="00E71F98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E71F98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اذا كانت الإجابة "نعم"، </w:t>
            </w:r>
          </w:p>
        </w:tc>
      </w:tr>
      <w:tr w:rsidR="00F81E81" w:rsidRPr="00E71F98" w14:paraId="7A0B912E" w14:textId="77777777" w:rsidTr="000241BA">
        <w:trPr>
          <w:trHeight w:val="288"/>
        </w:trPr>
        <w:tc>
          <w:tcPr>
            <w:tcW w:w="2880" w:type="dxa"/>
            <w:shd w:val="clear" w:color="auto" w:fill="9CC2E5" w:themeFill="accent5" w:themeFillTint="99"/>
            <w:vAlign w:val="center"/>
          </w:tcPr>
          <w:p w14:paraId="42552B1E" w14:textId="77777777" w:rsidR="00F81E81" w:rsidRPr="00E71F98" w:rsidRDefault="00F81E81" w:rsidP="000241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lang w:val="en-US"/>
              </w:rPr>
            </w:pPr>
            <w:r w:rsidRPr="0062284A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How can it be reduced or removed?</w:t>
            </w:r>
          </w:p>
        </w:tc>
        <w:tc>
          <w:tcPr>
            <w:tcW w:w="4176" w:type="dxa"/>
            <w:gridSpan w:val="4"/>
            <w:vAlign w:val="center"/>
          </w:tcPr>
          <w:p w14:paraId="5863E5FA" w14:textId="77777777" w:rsidR="00F81E81" w:rsidRPr="00E71F98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</w:rPr>
            </w:pPr>
          </w:p>
        </w:tc>
        <w:tc>
          <w:tcPr>
            <w:tcW w:w="2880" w:type="dxa"/>
            <w:shd w:val="clear" w:color="auto" w:fill="9CC2E5" w:themeFill="accent5" w:themeFillTint="99"/>
            <w:vAlign w:val="center"/>
          </w:tcPr>
          <w:p w14:paraId="0B7A9DFC" w14:textId="77777777" w:rsidR="00F81E81" w:rsidRPr="0062284A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  <w:lang w:val="en-US"/>
              </w:rPr>
            </w:pPr>
            <w:r w:rsidRPr="0062284A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كيف يمكن تقليها او ازالتها؟</w:t>
            </w:r>
          </w:p>
        </w:tc>
      </w:tr>
    </w:tbl>
    <w:p w14:paraId="28CD7A3D" w14:textId="77777777" w:rsidR="00F81E81" w:rsidRPr="0062284A" w:rsidRDefault="00F81E81" w:rsidP="00F81E81">
      <w:pPr>
        <w:spacing w:after="0"/>
        <w:rPr>
          <w:sz w:val="6"/>
          <w:szCs w:val="8"/>
        </w:rPr>
      </w:pPr>
    </w:p>
    <w:tbl>
      <w:tblPr>
        <w:tblStyle w:val="TableGrid"/>
        <w:tblW w:w="9936" w:type="dxa"/>
        <w:tblInd w:w="-275" w:type="dxa"/>
        <w:tblLook w:val="04A0" w:firstRow="1" w:lastRow="0" w:firstColumn="1" w:lastColumn="0" w:noHBand="0" w:noVBand="1"/>
      </w:tblPr>
      <w:tblGrid>
        <w:gridCol w:w="2880"/>
        <w:gridCol w:w="1584"/>
        <w:gridCol w:w="576"/>
        <w:gridCol w:w="576"/>
        <w:gridCol w:w="1440"/>
        <w:gridCol w:w="2880"/>
      </w:tblGrid>
      <w:tr w:rsidR="00F81E81" w:rsidRPr="00E71F98" w14:paraId="54214F23" w14:textId="77777777" w:rsidTr="000241BA">
        <w:tc>
          <w:tcPr>
            <w:tcW w:w="5040" w:type="dxa"/>
            <w:gridSpan w:val="3"/>
            <w:shd w:val="clear" w:color="auto" w:fill="D9E2F3" w:themeFill="accent1" w:themeFillTint="33"/>
            <w:vAlign w:val="center"/>
          </w:tcPr>
          <w:p w14:paraId="6DD7389E" w14:textId="77777777" w:rsidR="00F81E81" w:rsidRPr="00E71F98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</w:pPr>
            <w:r w:rsidRPr="00E71F98"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t>Project</w:t>
            </w:r>
            <w:r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t>’s</w:t>
            </w:r>
            <w:r w:rsidRPr="00E71F98"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  <w:t xml:space="preserve"> Participant</w:t>
            </w:r>
          </w:p>
        </w:tc>
        <w:tc>
          <w:tcPr>
            <w:tcW w:w="4896" w:type="dxa"/>
            <w:gridSpan w:val="3"/>
            <w:shd w:val="clear" w:color="auto" w:fill="D9E2F3" w:themeFill="accent1" w:themeFillTint="33"/>
            <w:vAlign w:val="center"/>
          </w:tcPr>
          <w:p w14:paraId="74A40A05" w14:textId="77777777" w:rsidR="00F81E81" w:rsidRPr="00E71F98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E71F98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المشارك في المشروع</w:t>
            </w:r>
          </w:p>
        </w:tc>
      </w:tr>
      <w:tr w:rsidR="00F81E81" w:rsidRPr="00E71F98" w14:paraId="0B4BC6CC" w14:textId="77777777" w:rsidTr="000241BA">
        <w:tc>
          <w:tcPr>
            <w:tcW w:w="4464" w:type="dxa"/>
            <w:gridSpan w:val="2"/>
            <w:shd w:val="clear" w:color="auto" w:fill="D9E2F3" w:themeFill="accent1" w:themeFillTint="33"/>
            <w:vAlign w:val="center"/>
          </w:tcPr>
          <w:p w14:paraId="1CE5CC28" w14:textId="77777777" w:rsidR="00F81E81" w:rsidRPr="008E3ED3" w:rsidRDefault="00F81E81" w:rsidP="000241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  <w:lang w:val="en-US"/>
              </w:rPr>
            </w:pPr>
            <w:r w:rsidRPr="008E3ED3">
              <w:rPr>
                <w:rFonts w:ascii="Frutiger LT Arabic 55 Roman" w:hAnsi="Frutiger LT Arabic 55 Roman" w:cs="Frutiger LT Arabic 55 Roman"/>
                <w:b/>
                <w:sz w:val="16"/>
                <w:szCs w:val="16"/>
                <w:lang w:val="en-US"/>
              </w:rPr>
              <w:t xml:space="preserve">Does the project involve any potential or anticipated 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36D5D739" w14:textId="77777777" w:rsidR="00F81E81" w:rsidRPr="008E3ED3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  <w:lang w:val="en-US"/>
              </w:rPr>
            </w:pPr>
            <w:r w:rsidRPr="008E3ED3">
              <w:rPr>
                <w:rFonts w:ascii="Frutiger LT Arabic 55 Roman" w:hAnsi="Frutiger LT Arabic 55 Roman" w:cs="Frutiger LT Arabic 55 Roman"/>
                <w:b/>
                <w:sz w:val="16"/>
                <w:szCs w:val="16"/>
                <w:rtl/>
                <w:lang w:val="en-US"/>
              </w:rPr>
              <w:t>لا</w:t>
            </w:r>
          </w:p>
          <w:p w14:paraId="44AE847E" w14:textId="77777777" w:rsidR="00F81E81" w:rsidRPr="008E3ED3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  <w:lang w:val="en-US"/>
              </w:rPr>
            </w:pPr>
            <w:r w:rsidRPr="008E3ED3">
              <w:rPr>
                <w:rFonts w:ascii="Frutiger LT Arabic 55 Roman" w:hAnsi="Frutiger LT Arabic 55 Roman" w:cs="Frutiger LT Arabic 55 Roman"/>
                <w:b/>
                <w:sz w:val="16"/>
                <w:szCs w:val="16"/>
                <w:lang w:val="en-US"/>
              </w:rPr>
              <w:t>No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761DA6FE" w14:textId="77777777" w:rsidR="00F81E81" w:rsidRPr="008E3ED3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  <w:lang w:val="en-US"/>
              </w:rPr>
            </w:pPr>
            <w:r w:rsidRPr="008E3ED3">
              <w:rPr>
                <w:rFonts w:ascii="Frutiger LT Arabic 55 Roman" w:hAnsi="Frutiger LT Arabic 55 Roman" w:cs="Frutiger LT Arabic 55 Roman"/>
                <w:b/>
                <w:sz w:val="16"/>
                <w:szCs w:val="16"/>
                <w:rtl/>
                <w:lang w:val="en-US"/>
              </w:rPr>
              <w:t>نعم</w:t>
            </w:r>
            <w:r w:rsidRPr="008E3ED3">
              <w:rPr>
                <w:rFonts w:ascii="Frutiger LT Arabic 55 Roman" w:hAnsi="Frutiger LT Arabic 55 Roman" w:cs="Frutiger LT Arabic 55 Roman"/>
                <w:b/>
                <w:sz w:val="16"/>
                <w:szCs w:val="16"/>
                <w:lang w:val="en-US"/>
              </w:rPr>
              <w:t xml:space="preserve"> Yes</w:t>
            </w:r>
          </w:p>
        </w:tc>
        <w:tc>
          <w:tcPr>
            <w:tcW w:w="4320" w:type="dxa"/>
            <w:gridSpan w:val="2"/>
            <w:shd w:val="clear" w:color="auto" w:fill="D9E2F3" w:themeFill="accent1" w:themeFillTint="33"/>
            <w:vAlign w:val="center"/>
          </w:tcPr>
          <w:p w14:paraId="6A9C5A94" w14:textId="77777777" w:rsidR="00F81E81" w:rsidRPr="008E3ED3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6"/>
                <w:szCs w:val="16"/>
                <w:rtl/>
                <w:lang w:val="en-US"/>
              </w:rPr>
            </w:pPr>
            <w:r w:rsidRPr="008E3ED3">
              <w:rPr>
                <w:rFonts w:ascii="Frutiger LT Arabic 55 Roman" w:hAnsi="Frutiger LT Arabic 55 Roman" w:cs="Frutiger LT Arabic 55 Roman"/>
                <w:b/>
                <w:sz w:val="16"/>
                <w:szCs w:val="16"/>
                <w:rtl/>
                <w:lang w:val="en-US"/>
              </w:rPr>
              <w:t>هل يتضمن المشروع أي احتمال أو توقع مما يلي:</w:t>
            </w:r>
          </w:p>
        </w:tc>
      </w:tr>
      <w:tr w:rsidR="00F81E81" w:rsidRPr="00E71F98" w14:paraId="25B5E6CC" w14:textId="77777777" w:rsidTr="000241BA">
        <w:tc>
          <w:tcPr>
            <w:tcW w:w="4464" w:type="dxa"/>
            <w:gridSpan w:val="2"/>
            <w:vAlign w:val="center"/>
          </w:tcPr>
          <w:p w14:paraId="75162A37" w14:textId="77777777" w:rsidR="00F81E81" w:rsidRPr="00AB530E" w:rsidRDefault="00F81E81" w:rsidP="000241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AB530E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Emotional Distress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6E5E8354" w14:textId="77777777" w:rsidR="00F81E81" w:rsidRPr="00E71F98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E71F98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3AE11764" w14:textId="77777777" w:rsidR="00F81E81" w:rsidRPr="00E71F98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E71F98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4320" w:type="dxa"/>
            <w:gridSpan w:val="2"/>
            <w:vAlign w:val="center"/>
          </w:tcPr>
          <w:p w14:paraId="684B2421" w14:textId="77777777" w:rsidR="00F81E81" w:rsidRPr="00AB530E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AB530E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اضرار عاطفية</w:t>
            </w:r>
          </w:p>
        </w:tc>
      </w:tr>
      <w:tr w:rsidR="00F81E81" w:rsidRPr="00E71F98" w14:paraId="1A5A2A92" w14:textId="77777777" w:rsidTr="000241BA">
        <w:tc>
          <w:tcPr>
            <w:tcW w:w="4464" w:type="dxa"/>
            <w:gridSpan w:val="2"/>
            <w:vAlign w:val="center"/>
          </w:tcPr>
          <w:p w14:paraId="4E63EDA9" w14:textId="77777777" w:rsidR="00F81E81" w:rsidRPr="00AB530E" w:rsidRDefault="00F81E81" w:rsidP="000241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AB530E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Health Hazards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6AA14628" w14:textId="77777777" w:rsidR="00F81E81" w:rsidRPr="00E71F98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E71F98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480D5D99" w14:textId="77777777" w:rsidR="00F81E81" w:rsidRPr="00E71F98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E71F98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4320" w:type="dxa"/>
            <w:gridSpan w:val="2"/>
            <w:vAlign w:val="center"/>
          </w:tcPr>
          <w:p w14:paraId="43CC9418" w14:textId="6C7CE56C" w:rsidR="00F81E81" w:rsidRPr="00AB530E" w:rsidRDefault="008E3ED3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AB530E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أخطار</w:t>
            </w:r>
            <w:r w:rsidR="00F81E81" w:rsidRPr="00AB530E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صحية</w:t>
            </w:r>
          </w:p>
        </w:tc>
      </w:tr>
      <w:tr w:rsidR="00F81E81" w:rsidRPr="00E71F98" w14:paraId="2739AA70" w14:textId="77777777" w:rsidTr="000241BA">
        <w:tc>
          <w:tcPr>
            <w:tcW w:w="4464" w:type="dxa"/>
            <w:gridSpan w:val="2"/>
            <w:vAlign w:val="center"/>
          </w:tcPr>
          <w:p w14:paraId="101FF251" w14:textId="77777777" w:rsidR="00F81E81" w:rsidRPr="00AB530E" w:rsidRDefault="00F81E81" w:rsidP="000241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AB530E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Occupational Risk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349FC7A5" w14:textId="77777777" w:rsidR="00F81E81" w:rsidRPr="00E71F98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E71F98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70BAE3F3" w14:textId="77777777" w:rsidR="00F81E81" w:rsidRPr="00E71F98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E71F98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4320" w:type="dxa"/>
            <w:gridSpan w:val="2"/>
            <w:vAlign w:val="center"/>
          </w:tcPr>
          <w:p w14:paraId="4CC7C767" w14:textId="06B02793" w:rsidR="00F81E81" w:rsidRPr="00AB530E" w:rsidRDefault="008E3ED3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AB530E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أخطار</w:t>
            </w:r>
            <w:r w:rsidR="00F81E81" w:rsidRPr="00AB530E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وظيفية</w:t>
            </w:r>
          </w:p>
        </w:tc>
      </w:tr>
      <w:tr w:rsidR="00F81E81" w:rsidRPr="00E71F98" w14:paraId="33A40A6A" w14:textId="77777777" w:rsidTr="000241BA">
        <w:tc>
          <w:tcPr>
            <w:tcW w:w="4464" w:type="dxa"/>
            <w:gridSpan w:val="2"/>
            <w:vAlign w:val="center"/>
          </w:tcPr>
          <w:p w14:paraId="6A4C535E" w14:textId="77777777" w:rsidR="00F81E81" w:rsidRPr="00AB530E" w:rsidRDefault="00F81E81" w:rsidP="000241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AB530E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Psychological Risks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0D271E55" w14:textId="77777777" w:rsidR="00F81E81" w:rsidRPr="00E71F98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E71F98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30C36CE9" w14:textId="77777777" w:rsidR="00F81E81" w:rsidRPr="00E71F98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E71F98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4320" w:type="dxa"/>
            <w:gridSpan w:val="2"/>
            <w:vAlign w:val="center"/>
          </w:tcPr>
          <w:p w14:paraId="5435EBCD" w14:textId="05A9CD18" w:rsidR="00F81E81" w:rsidRPr="00AB530E" w:rsidRDefault="008E3ED3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AB530E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أخطار</w:t>
            </w:r>
            <w:r w:rsidR="00F81E81" w:rsidRPr="00AB530E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نفسية</w:t>
            </w:r>
          </w:p>
        </w:tc>
      </w:tr>
      <w:tr w:rsidR="00F81E81" w:rsidRPr="00E71F98" w14:paraId="238AA9BA" w14:textId="77777777" w:rsidTr="000241BA">
        <w:tc>
          <w:tcPr>
            <w:tcW w:w="4464" w:type="dxa"/>
            <w:gridSpan w:val="2"/>
            <w:vAlign w:val="center"/>
          </w:tcPr>
          <w:p w14:paraId="37305069" w14:textId="77777777" w:rsidR="00F81E81" w:rsidRPr="00AB530E" w:rsidRDefault="00F81E81" w:rsidP="000241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AB530E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Social Risk 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5389A60F" w14:textId="77777777" w:rsidR="00F81E81" w:rsidRPr="00E71F98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E71F98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62B46616" w14:textId="77777777" w:rsidR="00F81E81" w:rsidRPr="00E71F98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E71F98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4320" w:type="dxa"/>
            <w:gridSpan w:val="2"/>
            <w:vAlign w:val="center"/>
          </w:tcPr>
          <w:p w14:paraId="3DBD55A0" w14:textId="1C82C5E2" w:rsidR="00F81E81" w:rsidRPr="00AB530E" w:rsidRDefault="008E3ED3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AB530E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أخطار</w:t>
            </w:r>
            <w:r w:rsidR="00F81E81" w:rsidRPr="00AB530E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 xml:space="preserve"> اجتماعية</w:t>
            </w:r>
          </w:p>
        </w:tc>
      </w:tr>
      <w:tr w:rsidR="00F81E81" w:rsidRPr="00E71F98" w14:paraId="6CA1ADB4" w14:textId="77777777" w:rsidTr="000241BA">
        <w:tc>
          <w:tcPr>
            <w:tcW w:w="4464" w:type="dxa"/>
            <w:gridSpan w:val="2"/>
            <w:vAlign w:val="center"/>
          </w:tcPr>
          <w:p w14:paraId="199E0CCE" w14:textId="77777777" w:rsidR="00F81E81" w:rsidRPr="00AB530E" w:rsidRDefault="00F81E81" w:rsidP="000241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</w:rPr>
            </w:pPr>
            <w:r w:rsidRPr="00AB530E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Physical Harm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5F5DF235" w14:textId="77777777" w:rsidR="00F81E81" w:rsidRPr="00E71F98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E71F98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3221BE03" w14:textId="77777777" w:rsidR="00F81E81" w:rsidRPr="00E71F98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E71F98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4320" w:type="dxa"/>
            <w:gridSpan w:val="2"/>
            <w:vAlign w:val="center"/>
          </w:tcPr>
          <w:p w14:paraId="53833C00" w14:textId="77777777" w:rsidR="00F81E81" w:rsidRPr="00AB530E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</w:pPr>
            <w:r w:rsidRPr="00AB530E">
              <w:rPr>
                <w:rFonts w:ascii="Frutiger LT Arabic 55 Roman" w:hAnsi="Frutiger LT Arabic 55 Roman" w:cs="Frutiger LT Arabic 55 Roman" w:hint="cs"/>
                <w:b/>
                <w:sz w:val="18"/>
                <w:szCs w:val="18"/>
                <w:rtl/>
              </w:rPr>
              <w:t>اذى جسدي</w:t>
            </w:r>
          </w:p>
        </w:tc>
      </w:tr>
      <w:tr w:rsidR="00F81E81" w:rsidRPr="00E71F98" w14:paraId="5D6A35F6" w14:textId="77777777" w:rsidTr="000241BA">
        <w:tc>
          <w:tcPr>
            <w:tcW w:w="5040" w:type="dxa"/>
            <w:gridSpan w:val="3"/>
            <w:shd w:val="clear" w:color="auto" w:fill="9CC2E5" w:themeFill="accent5" w:themeFillTint="99"/>
            <w:vAlign w:val="center"/>
          </w:tcPr>
          <w:p w14:paraId="1191CD34" w14:textId="77777777" w:rsidR="00F81E81" w:rsidRPr="00E71F98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E71F9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If </w:t>
            </w:r>
            <w:r w:rsidRPr="00E71F98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"</w:t>
            </w:r>
            <w:r w:rsidRPr="00E71F9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our answer is “YES</w:t>
            </w:r>
            <w:r w:rsidRPr="00E71F98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"</w:t>
            </w:r>
            <w:r w:rsidRPr="00E71F9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, </w:t>
            </w:r>
          </w:p>
        </w:tc>
        <w:tc>
          <w:tcPr>
            <w:tcW w:w="4896" w:type="dxa"/>
            <w:gridSpan w:val="3"/>
            <w:shd w:val="clear" w:color="auto" w:fill="9CC2E5" w:themeFill="accent5" w:themeFillTint="99"/>
            <w:vAlign w:val="center"/>
          </w:tcPr>
          <w:p w14:paraId="2179EC47" w14:textId="77777777" w:rsidR="00F81E81" w:rsidRPr="00F175A8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lang w:val="en-US"/>
              </w:rPr>
            </w:pPr>
            <w:r w:rsidRPr="00E71F98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اذا كانت الإجابة "نعم"، </w:t>
            </w:r>
          </w:p>
        </w:tc>
      </w:tr>
      <w:tr w:rsidR="00F81E81" w:rsidRPr="007F1329" w14:paraId="11B450E1" w14:textId="77777777" w:rsidTr="000241BA">
        <w:trPr>
          <w:trHeight w:val="432"/>
        </w:trPr>
        <w:tc>
          <w:tcPr>
            <w:tcW w:w="2880" w:type="dxa"/>
            <w:shd w:val="clear" w:color="auto" w:fill="9CC2E5" w:themeFill="accent5" w:themeFillTint="99"/>
            <w:vAlign w:val="center"/>
          </w:tcPr>
          <w:p w14:paraId="4EA4F3DC" w14:textId="77777777" w:rsidR="00F81E81" w:rsidRPr="00E71F98" w:rsidRDefault="00F81E81" w:rsidP="000241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lang w:val="en-US"/>
              </w:rPr>
            </w:pPr>
            <w:r w:rsidRPr="0062284A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How can it be reduced or removed?</w:t>
            </w:r>
          </w:p>
        </w:tc>
        <w:tc>
          <w:tcPr>
            <w:tcW w:w="4176" w:type="dxa"/>
            <w:gridSpan w:val="4"/>
            <w:vAlign w:val="center"/>
          </w:tcPr>
          <w:p w14:paraId="292C226E" w14:textId="77777777" w:rsidR="00F81E81" w:rsidRPr="00E71F98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</w:rPr>
            </w:pPr>
          </w:p>
        </w:tc>
        <w:tc>
          <w:tcPr>
            <w:tcW w:w="2880" w:type="dxa"/>
            <w:shd w:val="clear" w:color="auto" w:fill="9CC2E5" w:themeFill="accent5" w:themeFillTint="99"/>
            <w:vAlign w:val="center"/>
          </w:tcPr>
          <w:p w14:paraId="1D3191D5" w14:textId="77777777" w:rsidR="00F81E81" w:rsidRPr="004E1239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62284A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كيف يمكن تقليها او ازالتها؟</w:t>
            </w:r>
          </w:p>
        </w:tc>
      </w:tr>
    </w:tbl>
    <w:p w14:paraId="4D8F7991" w14:textId="77777777" w:rsidR="00F81E81" w:rsidRPr="0062284A" w:rsidRDefault="00F81E81" w:rsidP="00F81E81">
      <w:pPr>
        <w:spacing w:after="0"/>
        <w:rPr>
          <w:sz w:val="6"/>
          <w:szCs w:val="8"/>
        </w:rPr>
      </w:pPr>
    </w:p>
    <w:tbl>
      <w:tblPr>
        <w:tblStyle w:val="TableGrid"/>
        <w:tblW w:w="9936" w:type="dxa"/>
        <w:tblInd w:w="-275" w:type="dxa"/>
        <w:tblLook w:val="04A0" w:firstRow="1" w:lastRow="0" w:firstColumn="1" w:lastColumn="0" w:noHBand="0" w:noVBand="1"/>
      </w:tblPr>
      <w:tblGrid>
        <w:gridCol w:w="2880"/>
        <w:gridCol w:w="1584"/>
        <w:gridCol w:w="576"/>
        <w:gridCol w:w="576"/>
        <w:gridCol w:w="1440"/>
        <w:gridCol w:w="2880"/>
      </w:tblGrid>
      <w:tr w:rsidR="00F81E81" w:rsidRPr="00CC6E14" w14:paraId="4C03B737" w14:textId="77777777" w:rsidTr="000241BA">
        <w:tc>
          <w:tcPr>
            <w:tcW w:w="5040" w:type="dxa"/>
            <w:gridSpan w:val="3"/>
            <w:shd w:val="clear" w:color="auto" w:fill="D9E2F3" w:themeFill="accent1" w:themeFillTint="33"/>
            <w:vAlign w:val="center"/>
          </w:tcPr>
          <w:p w14:paraId="14378180" w14:textId="77777777" w:rsidR="00F81E81" w:rsidRPr="008E3ED3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</w:pPr>
            <w:r w:rsidRPr="008E3ED3">
              <w:rPr>
                <w:rFonts w:ascii="Frutiger LT Arabic 65 Bold" w:hAnsi="Frutiger LT Arabic 65 Bold" w:cs="Frutiger LT Arabic 65 Bold"/>
                <w:b/>
                <w:sz w:val="20"/>
                <w:szCs w:val="20"/>
              </w:rPr>
              <w:t xml:space="preserve">General </w:t>
            </w:r>
          </w:p>
        </w:tc>
        <w:tc>
          <w:tcPr>
            <w:tcW w:w="4896" w:type="dxa"/>
            <w:gridSpan w:val="3"/>
            <w:shd w:val="clear" w:color="auto" w:fill="D9E2F3" w:themeFill="accent1" w:themeFillTint="33"/>
            <w:vAlign w:val="center"/>
          </w:tcPr>
          <w:p w14:paraId="306FCC77" w14:textId="77777777" w:rsidR="00F81E81" w:rsidRPr="004145DC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20"/>
                <w:szCs w:val="20"/>
                <w:rtl/>
              </w:rPr>
            </w:pPr>
            <w:r w:rsidRPr="004145DC">
              <w:rPr>
                <w:rFonts w:ascii="Frutiger LT Arabic 65 Bold" w:hAnsi="Frutiger LT Arabic 65 Bold" w:cs="Frutiger LT Arabic 65 Bold" w:hint="cs"/>
                <w:b/>
                <w:sz w:val="20"/>
                <w:szCs w:val="20"/>
                <w:rtl/>
              </w:rPr>
              <w:t>عامة</w:t>
            </w:r>
          </w:p>
        </w:tc>
      </w:tr>
      <w:tr w:rsidR="008E3ED3" w:rsidRPr="00CC6E14" w14:paraId="50D930DE" w14:textId="77777777" w:rsidTr="008E3ED3">
        <w:tc>
          <w:tcPr>
            <w:tcW w:w="4464" w:type="dxa"/>
            <w:gridSpan w:val="2"/>
            <w:shd w:val="clear" w:color="auto" w:fill="D9E2F3" w:themeFill="accent1" w:themeFillTint="33"/>
            <w:vAlign w:val="center"/>
          </w:tcPr>
          <w:p w14:paraId="21496161" w14:textId="7C37E8D5" w:rsidR="008E3ED3" w:rsidRPr="00BD6C9F" w:rsidRDefault="008E3ED3" w:rsidP="008E3ED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4"/>
                <w:szCs w:val="14"/>
              </w:rPr>
            </w:pPr>
            <w:r w:rsidRPr="00BD6C9F">
              <w:rPr>
                <w:rFonts w:ascii="Frutiger LT Arabic 55 Roman" w:hAnsi="Frutiger LT Arabic 55 Roman" w:cs="Frutiger LT Arabic 55 Roman"/>
                <w:b/>
                <w:sz w:val="14"/>
                <w:szCs w:val="14"/>
                <w:lang w:val="en-US"/>
              </w:rPr>
              <w:t xml:space="preserve">Does the project involve any potential or anticipated 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07EC3D2D" w14:textId="77777777" w:rsidR="008E3ED3" w:rsidRPr="00BD6C9F" w:rsidRDefault="008E3ED3" w:rsidP="008E3ED3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14"/>
                <w:szCs w:val="14"/>
              </w:rPr>
            </w:pPr>
            <w:r w:rsidRPr="00BD6C9F">
              <w:rPr>
                <w:rFonts w:ascii="Frutiger LT Arabic 65 Bold" w:hAnsi="Frutiger LT Arabic 65 Bold" w:cs="Frutiger LT Arabic 65 Bold"/>
                <w:b/>
                <w:sz w:val="14"/>
                <w:szCs w:val="14"/>
                <w:rtl/>
              </w:rPr>
              <w:t>لا</w:t>
            </w:r>
          </w:p>
          <w:p w14:paraId="2B00E74C" w14:textId="0CF39C53" w:rsidR="008E3ED3" w:rsidRPr="00BD6C9F" w:rsidRDefault="008E3ED3" w:rsidP="008E3ED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4"/>
                <w:szCs w:val="14"/>
              </w:rPr>
            </w:pPr>
            <w:r w:rsidRPr="00BD6C9F">
              <w:rPr>
                <w:rFonts w:ascii="Frutiger LT Arabic 65 Bold" w:hAnsi="Frutiger LT Arabic 65 Bold" w:cs="Frutiger LT Arabic 65 Bold"/>
                <w:b/>
                <w:sz w:val="14"/>
                <w:szCs w:val="14"/>
                <w:lang w:val="en-US"/>
              </w:rPr>
              <w:t>No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750557BA" w14:textId="78C0DFBC" w:rsidR="008E3ED3" w:rsidRPr="00BD6C9F" w:rsidRDefault="008E3ED3" w:rsidP="008E3ED3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14"/>
                <w:szCs w:val="14"/>
                <w:rtl/>
              </w:rPr>
            </w:pPr>
            <w:r w:rsidRPr="00BD6C9F">
              <w:rPr>
                <w:rFonts w:ascii="Frutiger LT Arabic 65 Bold" w:hAnsi="Frutiger LT Arabic 65 Bold" w:cs="Frutiger LT Arabic 65 Bold"/>
                <w:b/>
                <w:sz w:val="14"/>
                <w:szCs w:val="14"/>
                <w:rtl/>
              </w:rPr>
              <w:t>نعم</w:t>
            </w:r>
            <w:r w:rsidRPr="00BD6C9F">
              <w:rPr>
                <w:rFonts w:ascii="Frutiger LT Arabic 65 Bold" w:hAnsi="Frutiger LT Arabic 65 Bold" w:cs="Frutiger LT Arabic 65 Bold"/>
                <w:b/>
                <w:sz w:val="14"/>
                <w:szCs w:val="14"/>
              </w:rPr>
              <w:t xml:space="preserve"> </w:t>
            </w:r>
            <w:r w:rsidRPr="00BD6C9F">
              <w:rPr>
                <w:rFonts w:ascii="Frutiger LT Arabic 65 Bold" w:hAnsi="Frutiger LT Arabic 65 Bold" w:cs="Frutiger LT Arabic 65 Bold"/>
                <w:b/>
                <w:sz w:val="14"/>
                <w:szCs w:val="14"/>
                <w:lang w:val="en-US"/>
              </w:rPr>
              <w:t>Yes</w:t>
            </w:r>
          </w:p>
        </w:tc>
        <w:tc>
          <w:tcPr>
            <w:tcW w:w="4320" w:type="dxa"/>
            <w:gridSpan w:val="2"/>
            <w:shd w:val="clear" w:color="auto" w:fill="D9E2F3" w:themeFill="accent1" w:themeFillTint="33"/>
            <w:vAlign w:val="center"/>
          </w:tcPr>
          <w:p w14:paraId="5CB61890" w14:textId="1A54295C" w:rsidR="008E3ED3" w:rsidRPr="00BD6C9F" w:rsidRDefault="008E3ED3" w:rsidP="008E3ED3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sz w:val="14"/>
                <w:szCs w:val="14"/>
                <w:rtl/>
              </w:rPr>
            </w:pPr>
            <w:r w:rsidRPr="00BD6C9F">
              <w:rPr>
                <w:rFonts w:ascii="Frutiger LT Arabic 65 Bold" w:hAnsi="Frutiger LT Arabic 65 Bold" w:cs="Frutiger LT Arabic 65 Bold"/>
                <w:b/>
                <w:sz w:val="14"/>
                <w:szCs w:val="14"/>
                <w:rtl/>
              </w:rPr>
              <w:t>هل يتضمن المشروع أي احتمال أو توقع مما يلي:</w:t>
            </w:r>
          </w:p>
        </w:tc>
      </w:tr>
      <w:tr w:rsidR="008E3ED3" w:rsidRPr="00CC6E14" w14:paraId="6D233435" w14:textId="77777777" w:rsidTr="000241BA">
        <w:trPr>
          <w:trHeight w:val="530"/>
        </w:trPr>
        <w:tc>
          <w:tcPr>
            <w:tcW w:w="4464" w:type="dxa"/>
            <w:gridSpan w:val="2"/>
            <w:vAlign w:val="center"/>
          </w:tcPr>
          <w:p w14:paraId="4598857B" w14:textId="66EF5910" w:rsidR="008E3ED3" w:rsidRPr="0062284A" w:rsidRDefault="008E3ED3" w:rsidP="008E3ED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H</w:t>
            </w:r>
            <w:r w:rsidRPr="0062284A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arms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or damages</w:t>
            </w:r>
            <w:r w:rsidRPr="0062284A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on environment?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74E2659B" w14:textId="7870F729" w:rsidR="008E3ED3" w:rsidRPr="0062284A" w:rsidRDefault="008E3ED3" w:rsidP="008E3ED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4"/>
                <w:szCs w:val="14"/>
              </w:rPr>
            </w:pPr>
            <w:r w:rsidRPr="00E71F98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1D0F9426" w14:textId="20C6C713" w:rsidR="008E3ED3" w:rsidRPr="0062284A" w:rsidRDefault="008E3ED3" w:rsidP="008E3ED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4"/>
                <w:szCs w:val="14"/>
              </w:rPr>
            </w:pPr>
            <w:r w:rsidRPr="00E71F98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4320" w:type="dxa"/>
            <w:gridSpan w:val="2"/>
            <w:vAlign w:val="center"/>
          </w:tcPr>
          <w:p w14:paraId="79B34321" w14:textId="5CF40AF1" w:rsidR="008E3ED3" w:rsidRPr="0062284A" w:rsidRDefault="008E3ED3" w:rsidP="008E3ED3">
            <w:pPr>
              <w:autoSpaceDE w:val="0"/>
              <w:autoSpaceDN w:val="0"/>
              <w:bidi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</w:pPr>
            <w:r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 xml:space="preserve">أخطار أو </w:t>
            </w:r>
            <w:r w:rsidRPr="0062284A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>أضرار على البيئة؟</w:t>
            </w:r>
          </w:p>
        </w:tc>
      </w:tr>
      <w:tr w:rsidR="008E3ED3" w:rsidRPr="00CC6E14" w14:paraId="15D48722" w14:textId="77777777" w:rsidTr="000241BA">
        <w:trPr>
          <w:trHeight w:val="584"/>
        </w:trPr>
        <w:tc>
          <w:tcPr>
            <w:tcW w:w="4464" w:type="dxa"/>
            <w:gridSpan w:val="2"/>
            <w:vAlign w:val="center"/>
          </w:tcPr>
          <w:p w14:paraId="7A96D2C1" w14:textId="0B262891" w:rsidR="008E3ED3" w:rsidRPr="0062284A" w:rsidRDefault="008E3ED3" w:rsidP="008E3ED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H</w:t>
            </w:r>
            <w:r w:rsidRPr="0062284A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arms</w:t>
            </w:r>
            <w:r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or damages</w:t>
            </w:r>
            <w:r w:rsidRPr="0062284A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 on the community’s values?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74DFD158" w14:textId="04CFDC07" w:rsidR="008E3ED3" w:rsidRPr="0062284A" w:rsidRDefault="008E3ED3" w:rsidP="008E3ED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4"/>
                <w:szCs w:val="14"/>
              </w:rPr>
            </w:pPr>
            <w:r w:rsidRPr="00E71F98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45D8FD14" w14:textId="3538ADE5" w:rsidR="008E3ED3" w:rsidRPr="0062284A" w:rsidRDefault="008E3ED3" w:rsidP="008E3ED3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4"/>
                <w:szCs w:val="14"/>
              </w:rPr>
            </w:pPr>
            <w:r w:rsidRPr="00E71F98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</w:tc>
        <w:tc>
          <w:tcPr>
            <w:tcW w:w="4320" w:type="dxa"/>
            <w:gridSpan w:val="2"/>
            <w:vAlign w:val="center"/>
          </w:tcPr>
          <w:p w14:paraId="3071B90A" w14:textId="61B7278C" w:rsidR="008E3ED3" w:rsidRPr="0062284A" w:rsidRDefault="008E3ED3" w:rsidP="008E3ED3">
            <w:pPr>
              <w:autoSpaceDE w:val="0"/>
              <w:autoSpaceDN w:val="0"/>
              <w:bidi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</w:pPr>
            <w:r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 xml:space="preserve">أخطار أو أضرار </w:t>
            </w:r>
            <w:r w:rsidRPr="0062284A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على قيم المجتمع؟</w:t>
            </w:r>
          </w:p>
        </w:tc>
      </w:tr>
      <w:tr w:rsidR="00F81E81" w:rsidRPr="007F1329" w14:paraId="2926D818" w14:textId="77777777" w:rsidTr="000241BA">
        <w:tc>
          <w:tcPr>
            <w:tcW w:w="5040" w:type="dxa"/>
            <w:gridSpan w:val="3"/>
            <w:shd w:val="clear" w:color="auto" w:fill="9CC2E5" w:themeFill="accent5" w:themeFillTint="99"/>
            <w:vAlign w:val="center"/>
          </w:tcPr>
          <w:p w14:paraId="1550D64E" w14:textId="77777777" w:rsidR="00F81E81" w:rsidRPr="00E71F98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E71F9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If </w:t>
            </w:r>
            <w:r w:rsidRPr="00E71F98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"</w:t>
            </w:r>
            <w:r w:rsidRPr="00E71F9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our answer is “YES</w:t>
            </w:r>
            <w:r w:rsidRPr="00E71F98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"</w:t>
            </w:r>
            <w:r w:rsidRPr="00E71F9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, </w:t>
            </w:r>
          </w:p>
        </w:tc>
        <w:tc>
          <w:tcPr>
            <w:tcW w:w="4896" w:type="dxa"/>
            <w:gridSpan w:val="3"/>
            <w:shd w:val="clear" w:color="auto" w:fill="9CC2E5" w:themeFill="accent5" w:themeFillTint="99"/>
            <w:vAlign w:val="center"/>
          </w:tcPr>
          <w:p w14:paraId="593A3597" w14:textId="77777777" w:rsidR="00F81E81" w:rsidRPr="00E71F98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E71F98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</w:rPr>
              <w:t xml:space="preserve">اذا كانت الإجابة "نعم"، </w:t>
            </w:r>
          </w:p>
        </w:tc>
      </w:tr>
      <w:tr w:rsidR="00F81E81" w:rsidRPr="007F1329" w14:paraId="1DD701DF" w14:textId="77777777" w:rsidTr="000241BA">
        <w:tc>
          <w:tcPr>
            <w:tcW w:w="2880" w:type="dxa"/>
            <w:shd w:val="clear" w:color="auto" w:fill="9CC2E5" w:themeFill="accent5" w:themeFillTint="99"/>
            <w:vAlign w:val="center"/>
          </w:tcPr>
          <w:p w14:paraId="523CDC52" w14:textId="77777777" w:rsidR="00F81E81" w:rsidRPr="003A7AF5" w:rsidRDefault="00F81E81" w:rsidP="000241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lang w:val="en-US"/>
              </w:rPr>
            </w:pPr>
            <w:r w:rsidRPr="00A040F3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How can it be reduced or removed?</w:t>
            </w:r>
          </w:p>
        </w:tc>
        <w:tc>
          <w:tcPr>
            <w:tcW w:w="4176" w:type="dxa"/>
            <w:gridSpan w:val="4"/>
            <w:vAlign w:val="center"/>
          </w:tcPr>
          <w:p w14:paraId="03DD1A32" w14:textId="77777777" w:rsidR="00F81E81" w:rsidRPr="00C55D05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highlight w:val="yellow"/>
              </w:rPr>
            </w:pPr>
          </w:p>
        </w:tc>
        <w:tc>
          <w:tcPr>
            <w:tcW w:w="2880" w:type="dxa"/>
            <w:shd w:val="clear" w:color="auto" w:fill="9CC2E5" w:themeFill="accent5" w:themeFillTint="99"/>
            <w:vAlign w:val="center"/>
          </w:tcPr>
          <w:p w14:paraId="5442B2ED" w14:textId="77777777" w:rsidR="00F81E81" w:rsidRPr="004E1239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62284A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كيف يمكن تقليها او ازالتها؟</w:t>
            </w:r>
          </w:p>
        </w:tc>
      </w:tr>
    </w:tbl>
    <w:p w14:paraId="5C6F7E55" w14:textId="77777777" w:rsidR="00F81E81" w:rsidRPr="000847AB" w:rsidRDefault="00F81E8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  <w:rtl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5E2F34BF" w14:textId="77777777" w:rsidTr="000241BA">
        <w:tc>
          <w:tcPr>
            <w:tcW w:w="4673" w:type="dxa"/>
          </w:tcPr>
          <w:p w14:paraId="3C4E772B" w14:textId="77777777" w:rsidR="00F81E81" w:rsidRPr="00166732" w:rsidRDefault="00F81E81" w:rsidP="000241BA">
            <w:pPr>
              <w:pStyle w:val="Heading2"/>
              <w:numPr>
                <w:ilvl w:val="0"/>
                <w:numId w:val="28"/>
              </w:numPr>
              <w:outlineLvl w:val="1"/>
              <w:rPr>
                <w:rFonts w:ascii="Frutiger LT Arabic 65 Bold" w:hAnsi="Frutiger LT Arabic 65 Bold" w:cs="Frutiger LT Arabic 65 Bold"/>
                <w:lang w:val="en-US"/>
              </w:rPr>
            </w:pPr>
            <w:r w:rsidRPr="00166732">
              <w:rPr>
                <w:rFonts w:ascii="Frutiger LT Arabic 65 Bold" w:hAnsi="Frutiger LT Arabic 65 Bold" w:cs="Frutiger LT Arabic 65 Bold"/>
                <w:lang w:val="en-US"/>
              </w:rPr>
              <w:t>Confidentiality and Privacy</w:t>
            </w:r>
          </w:p>
        </w:tc>
        <w:tc>
          <w:tcPr>
            <w:tcW w:w="4673" w:type="dxa"/>
          </w:tcPr>
          <w:p w14:paraId="293E82DE" w14:textId="77777777" w:rsidR="00F81E81" w:rsidRPr="00166732" w:rsidRDefault="00F81E81" w:rsidP="000241BA">
            <w:pPr>
              <w:pStyle w:val="Heading2"/>
              <w:numPr>
                <w:ilvl w:val="0"/>
                <w:numId w:val="27"/>
              </w:numPr>
              <w:bidi/>
              <w:outlineLvl w:val="1"/>
              <w:rPr>
                <w:rFonts w:ascii="Frutiger LT Arabic 65 Bold" w:hAnsi="Frutiger LT Arabic 65 Bold" w:cs="Frutiger LT Arabic 65 Bold"/>
              </w:rPr>
            </w:pPr>
            <w:r w:rsidRPr="00166732">
              <w:rPr>
                <w:rFonts w:ascii="Frutiger LT Arabic 65 Bold" w:hAnsi="Frutiger LT Arabic 65 Bold" w:cs="Frutiger LT Arabic 65 Bold" w:hint="cs"/>
                <w:rtl/>
              </w:rPr>
              <w:t>السرية والخصوصية</w:t>
            </w:r>
            <w:r w:rsidRPr="00166732">
              <w:rPr>
                <w:rFonts w:ascii="Frutiger LT Arabic 65 Bold" w:hAnsi="Frutiger LT Arabic 65 Bold" w:cs="Frutiger LT Arabic 65 Bold"/>
                <w:rtl/>
              </w:rPr>
              <w:t xml:space="preserve"> </w:t>
            </w:r>
          </w:p>
        </w:tc>
      </w:tr>
    </w:tbl>
    <w:p w14:paraId="540762C5" w14:textId="77777777" w:rsidR="00F81E81" w:rsidRPr="00780085" w:rsidRDefault="00F81E81" w:rsidP="00F81E81">
      <w:pPr>
        <w:spacing w:line="240" w:lineRule="auto"/>
        <w:rPr>
          <w:rFonts w:ascii="Frutiger LT Arabic 55 Roman" w:hAnsi="Frutiger LT Arabic 55 Roman" w:cs="Frutiger LT Arabic 55 Roman"/>
          <w:b/>
          <w:sz w:val="4"/>
          <w:szCs w:val="4"/>
        </w:rPr>
      </w:pPr>
    </w:p>
    <w:tbl>
      <w:tblPr>
        <w:tblStyle w:val="TableGrid"/>
        <w:tblW w:w="9900" w:type="dxa"/>
        <w:tblInd w:w="-275" w:type="dxa"/>
        <w:tblLook w:val="04A0" w:firstRow="1" w:lastRow="0" w:firstColumn="1" w:lastColumn="0" w:noHBand="0" w:noVBand="1"/>
      </w:tblPr>
      <w:tblGrid>
        <w:gridCol w:w="2160"/>
        <w:gridCol w:w="2304"/>
        <w:gridCol w:w="576"/>
        <w:gridCol w:w="576"/>
        <w:gridCol w:w="2394"/>
        <w:gridCol w:w="1890"/>
      </w:tblGrid>
      <w:tr w:rsidR="000B36BC" w:rsidRPr="00CC6E14" w14:paraId="162E9ABB" w14:textId="77777777" w:rsidTr="000241BA">
        <w:tc>
          <w:tcPr>
            <w:tcW w:w="4464" w:type="dxa"/>
            <w:gridSpan w:val="2"/>
            <w:vAlign w:val="center"/>
          </w:tcPr>
          <w:p w14:paraId="3921178E" w14:textId="4D00331F" w:rsidR="000B36BC" w:rsidRPr="00166732" w:rsidRDefault="000B36BC" w:rsidP="000B36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166732"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  <w:t>Will any sensitive or personal information be requested of the participants?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07803AC8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5D5BB0F1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لا</w:t>
            </w:r>
          </w:p>
          <w:p w14:paraId="45917FB9" w14:textId="21A006C9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No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5F115E93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79DDAD93" w14:textId="38662583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نعم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 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Yes</w:t>
            </w:r>
          </w:p>
        </w:tc>
        <w:tc>
          <w:tcPr>
            <w:tcW w:w="4284" w:type="dxa"/>
            <w:gridSpan w:val="2"/>
            <w:vAlign w:val="center"/>
          </w:tcPr>
          <w:p w14:paraId="4858EAA5" w14:textId="12EA60E6" w:rsidR="000B36BC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هل سيتم طلب أي معلومات ذات طبيعة حساسة او شخصية للمشاركين؟</w:t>
            </w:r>
          </w:p>
        </w:tc>
      </w:tr>
      <w:tr w:rsidR="000B36BC" w:rsidRPr="00CC6E14" w14:paraId="4ECB3427" w14:textId="77777777" w:rsidTr="000241BA">
        <w:tc>
          <w:tcPr>
            <w:tcW w:w="4464" w:type="dxa"/>
            <w:gridSpan w:val="2"/>
            <w:vAlign w:val="center"/>
          </w:tcPr>
          <w:p w14:paraId="4998652D" w14:textId="77777777" w:rsidR="000B36BC" w:rsidRPr="00BB704E" w:rsidRDefault="000B36BC" w:rsidP="000B36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BB704E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Does this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project</w:t>
            </w:r>
            <w:r w:rsidRPr="00BB704E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require participants to release information of sensitive or personal nature?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15AA1E62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3A5C61BB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لا</w:t>
            </w:r>
          </w:p>
          <w:p w14:paraId="6A9281A6" w14:textId="051E0B65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No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7BA15BB3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2C2AA414" w14:textId="7847CC7F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نعم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 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Yes</w:t>
            </w:r>
          </w:p>
        </w:tc>
        <w:tc>
          <w:tcPr>
            <w:tcW w:w="4284" w:type="dxa"/>
            <w:gridSpan w:val="2"/>
            <w:vAlign w:val="center"/>
          </w:tcPr>
          <w:p w14:paraId="7AE56E73" w14:textId="77777777" w:rsidR="000B36BC" w:rsidRPr="008F450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 w:rsidRPr="008F4504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هل تتطلب هذه الدراسة لنشر معلومات ذات طبيعة حساسة او شخصية؟</w:t>
            </w:r>
          </w:p>
        </w:tc>
      </w:tr>
      <w:tr w:rsidR="000B36BC" w:rsidRPr="00CC6E14" w14:paraId="75CFC328" w14:textId="77777777" w:rsidTr="000241BA">
        <w:tc>
          <w:tcPr>
            <w:tcW w:w="4464" w:type="dxa"/>
            <w:gridSpan w:val="2"/>
            <w:vAlign w:val="center"/>
          </w:tcPr>
          <w:p w14:paraId="649C981A" w14:textId="77777777" w:rsidR="000B36BC" w:rsidRPr="00166732" w:rsidRDefault="000B36BC" w:rsidP="000B36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highlight w:val="yellow"/>
                <w:lang w:val="en-US"/>
              </w:rPr>
            </w:pPr>
            <w:r w:rsidRPr="00166732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Will this data be used in other research projects?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5D8EA7DA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44CA2DC9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لا</w:t>
            </w:r>
          </w:p>
          <w:p w14:paraId="3A6C7F51" w14:textId="1B4B5ED3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No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4420CDB1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63079E3C" w14:textId="397FE7FA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نعم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 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Yes</w:t>
            </w:r>
          </w:p>
        </w:tc>
        <w:tc>
          <w:tcPr>
            <w:tcW w:w="4284" w:type="dxa"/>
            <w:gridSpan w:val="2"/>
            <w:vAlign w:val="center"/>
          </w:tcPr>
          <w:p w14:paraId="364E52EB" w14:textId="77777777" w:rsidR="000B36BC" w:rsidRPr="008F450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هل سيتم استخدام هذه البيانات في مشاريع بحثية أخرى؟</w:t>
            </w:r>
          </w:p>
        </w:tc>
      </w:tr>
      <w:tr w:rsidR="000B36BC" w:rsidRPr="00CC6E14" w14:paraId="1517CC71" w14:textId="77777777" w:rsidTr="000241BA">
        <w:tc>
          <w:tcPr>
            <w:tcW w:w="4464" w:type="dxa"/>
            <w:gridSpan w:val="2"/>
            <w:vAlign w:val="center"/>
          </w:tcPr>
          <w:p w14:paraId="3E7EC1CE" w14:textId="77777777" w:rsidR="000B36BC" w:rsidRPr="00160C5D" w:rsidRDefault="000B36BC" w:rsidP="000B36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F175A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Will photography, video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, or voice</w:t>
            </w:r>
            <w:r w:rsidRPr="00F175A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recording be used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 w:rsidRPr="00F175A8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while collecting data from participants?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5ED7847D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0D02A188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لا</w:t>
            </w:r>
          </w:p>
          <w:p w14:paraId="20915C3B" w14:textId="38FB8405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No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5EC96B8B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2BE5364F" w14:textId="702FAF80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نعم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 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Yes</w:t>
            </w:r>
          </w:p>
        </w:tc>
        <w:tc>
          <w:tcPr>
            <w:tcW w:w="4284" w:type="dxa"/>
            <w:gridSpan w:val="2"/>
            <w:vAlign w:val="center"/>
          </w:tcPr>
          <w:p w14:paraId="1361416E" w14:textId="77777777" w:rsidR="000B36BC" w:rsidRPr="00160C5D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 w:rsidRPr="00160C5D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  <w:t>هل سيتم استخدام ال</w:t>
            </w:r>
            <w:r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ت</w:t>
            </w:r>
            <w:r w:rsidRPr="00160C5D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  <w:t>صو</w:t>
            </w:r>
            <w:r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ي</w:t>
            </w:r>
            <w:r w:rsidRPr="00160C5D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  <w:t>ر</w:t>
            </w:r>
            <w:r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 xml:space="preserve"> </w:t>
            </w:r>
            <w:r w:rsidRPr="00160C5D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  <w:t xml:space="preserve">أو </w:t>
            </w:r>
            <w:r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 xml:space="preserve">تسجيل </w:t>
            </w:r>
            <w:r w:rsidRPr="00160C5D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  <w:t xml:space="preserve">فيديو أو الصوتي أثناء </w:t>
            </w:r>
            <w:r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جمع البيانات</w:t>
            </w:r>
            <w:r w:rsidRPr="00160C5D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  <w:t xml:space="preserve"> </w:t>
            </w:r>
            <w:r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من</w:t>
            </w:r>
            <w:r w:rsidRPr="00160C5D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  <w:t xml:space="preserve"> المشاركين؟</w:t>
            </w:r>
          </w:p>
        </w:tc>
      </w:tr>
      <w:tr w:rsidR="000B36BC" w:rsidRPr="00CC6E14" w14:paraId="6970D6DC" w14:textId="77777777" w:rsidTr="000241BA">
        <w:tc>
          <w:tcPr>
            <w:tcW w:w="4464" w:type="dxa"/>
            <w:gridSpan w:val="2"/>
            <w:vAlign w:val="center"/>
          </w:tcPr>
          <w:p w14:paraId="4D0AB65C" w14:textId="77777777" w:rsidR="000B36BC" w:rsidRPr="008F4504" w:rsidRDefault="000B36BC" w:rsidP="000B36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highlight w:val="yellow"/>
                <w:lang w:val="en-US"/>
              </w:rPr>
            </w:pPr>
            <w:r w:rsidRPr="00166732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Will the collected data be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securely </w:t>
            </w:r>
            <w:r w:rsidRPr="00166732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stored?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1519A1B1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135CCA90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لا</w:t>
            </w:r>
          </w:p>
          <w:p w14:paraId="32034623" w14:textId="69D39FD2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No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067FFB05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0770FF30" w14:textId="76CDB193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نعم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 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Yes</w:t>
            </w:r>
          </w:p>
        </w:tc>
        <w:tc>
          <w:tcPr>
            <w:tcW w:w="4284" w:type="dxa"/>
            <w:gridSpan w:val="2"/>
            <w:vAlign w:val="center"/>
          </w:tcPr>
          <w:p w14:paraId="14FA8299" w14:textId="77777777" w:rsidR="000B36BC" w:rsidRPr="008F450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 w:rsidRPr="00166732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  <w:t>هل سيتم تخزين البيانات التي تم جمعها بشكل آمن؟</w:t>
            </w:r>
          </w:p>
        </w:tc>
      </w:tr>
      <w:tr w:rsidR="00F81E81" w:rsidRPr="00FA440C" w14:paraId="01D5C000" w14:textId="77777777" w:rsidTr="000241BA">
        <w:trPr>
          <w:trHeight w:val="1241"/>
        </w:trPr>
        <w:tc>
          <w:tcPr>
            <w:tcW w:w="2160" w:type="dxa"/>
            <w:shd w:val="clear" w:color="auto" w:fill="D9E2F3" w:themeFill="accent1" w:themeFillTint="33"/>
            <w:vAlign w:val="center"/>
          </w:tcPr>
          <w:p w14:paraId="28EFA75D" w14:textId="77777777" w:rsidR="00F81E81" w:rsidRPr="004178EC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>
              <w:rPr>
                <w:rFonts w:ascii="Frutiger LT Arabic 55 Roman" w:hAnsi="Frutiger LT Arabic 55 Roman" w:cs="Frutiger LT Arabic 55 Roman"/>
                <w:b/>
              </w:rPr>
              <w:t>Where will the collected data be stored?</w:t>
            </w:r>
          </w:p>
          <w:p w14:paraId="0CF474C7" w14:textId="77777777" w:rsidR="00F81E81" w:rsidRPr="00FA440C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highlight w:val="yellow"/>
              </w:rPr>
            </w:pPr>
            <w:r w:rsidRPr="000B39C7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(Check all that apply) </w:t>
            </w:r>
          </w:p>
        </w:tc>
        <w:tc>
          <w:tcPr>
            <w:tcW w:w="5850" w:type="dxa"/>
            <w:gridSpan w:val="4"/>
            <w:vAlign w:val="center"/>
          </w:tcPr>
          <w:p w14:paraId="1930AF8A" w14:textId="77777777" w:rsidR="00F81E81" w:rsidRPr="00856425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Researcher’s Office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مكتب الباحث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7BCB1247" w14:textId="77777777" w:rsidR="00F81E81" w:rsidRPr="00856425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Researcher’s Computer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كمبيوتر الباحث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38892322" w14:textId="77777777" w:rsidR="00F81E81" w:rsidRPr="00856425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SEU Computer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كمبيوتر الجامعة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00159437" w14:textId="77777777" w:rsidR="00F81E81" w:rsidRPr="00856425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  <w:lang w:val="en-US"/>
              </w:rPr>
            </w:pP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</w:t>
            </w:r>
            <w:r w:rsidRPr="00F638C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Portable 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M</w:t>
            </w:r>
            <w:r w:rsidRPr="00F638CA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emory</w:t>
            </w:r>
            <w:r w:rsidRPr="00F638CA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ذاكرة متنقلة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.</w:t>
            </w:r>
          </w:p>
          <w:p w14:paraId="56E3B2AF" w14:textId="73A9BA4D" w:rsidR="00F81E81" w:rsidRPr="00FA440C" w:rsidRDefault="00F81E81" w:rsidP="000241BA">
            <w:pPr>
              <w:spacing w:before="240"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highlight w:val="yellow"/>
              </w:rPr>
            </w:pP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sym w:font="Wingdings" w:char="F06F"/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Other _________</w:t>
            </w:r>
            <w:r w:rsidRPr="00856425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_____________________</w:t>
            </w:r>
            <w:r w:rsidRPr="00856425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_______ </w:t>
            </w:r>
            <w:r w:rsidR="00847209" w:rsidRPr="00856425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>اخرى</w:t>
            </w:r>
          </w:p>
        </w:tc>
        <w:tc>
          <w:tcPr>
            <w:tcW w:w="1890" w:type="dxa"/>
            <w:shd w:val="clear" w:color="auto" w:fill="D9E2F3" w:themeFill="accent1" w:themeFillTint="33"/>
            <w:vAlign w:val="center"/>
          </w:tcPr>
          <w:p w14:paraId="784ABFF6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أين سيتم تخزين البيانات المجمعة؟</w:t>
            </w:r>
          </w:p>
          <w:p w14:paraId="66B3266B" w14:textId="77777777" w:rsidR="00F81E81" w:rsidRPr="00FA440C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highlight w:val="yellow"/>
                <w:rtl/>
              </w:rPr>
            </w:pPr>
            <w:r w:rsidRPr="000B39C7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  <w:t>(حدد كل ما ينطبق)</w:t>
            </w:r>
          </w:p>
        </w:tc>
      </w:tr>
    </w:tbl>
    <w:p w14:paraId="00336D69" w14:textId="77777777" w:rsidR="00F81E81" w:rsidRPr="00780085" w:rsidRDefault="00F81E81" w:rsidP="00F81E81">
      <w:pPr>
        <w:spacing w:line="240" w:lineRule="auto"/>
        <w:rPr>
          <w:rFonts w:ascii="Frutiger LT Arabic 55 Roman" w:hAnsi="Frutiger LT Arabic 55 Roman" w:cs="Frutiger LT Arabic 55 Roman"/>
          <w:b/>
          <w:sz w:val="2"/>
          <w:szCs w:val="2"/>
          <w:rtl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6740AE3B" w14:textId="77777777" w:rsidTr="000241BA">
        <w:tc>
          <w:tcPr>
            <w:tcW w:w="4673" w:type="dxa"/>
          </w:tcPr>
          <w:p w14:paraId="4FF90B78" w14:textId="77777777" w:rsidR="00F81E81" w:rsidRPr="009378F1" w:rsidRDefault="00F81E81" w:rsidP="000241BA">
            <w:pPr>
              <w:pStyle w:val="Heading2"/>
              <w:numPr>
                <w:ilvl w:val="0"/>
                <w:numId w:val="28"/>
              </w:numPr>
              <w:outlineLvl w:val="1"/>
              <w:rPr>
                <w:rFonts w:ascii="Frutiger LT Arabic 65 Bold" w:hAnsi="Frutiger LT Arabic 65 Bold" w:cs="Frutiger LT Arabic 65 Bold"/>
                <w:lang w:val="en-US"/>
              </w:rPr>
            </w:pPr>
            <w:r w:rsidRPr="009378F1">
              <w:rPr>
                <w:rFonts w:ascii="Frutiger LT Arabic 65 Bold" w:hAnsi="Frutiger LT Arabic 65 Bold" w:cs="Frutiger LT Arabic 65 Bold"/>
                <w:lang w:val="en-US"/>
              </w:rPr>
              <w:t xml:space="preserve">Conflict of Interests </w:t>
            </w:r>
          </w:p>
        </w:tc>
        <w:tc>
          <w:tcPr>
            <w:tcW w:w="4673" w:type="dxa"/>
          </w:tcPr>
          <w:p w14:paraId="2039DF85" w14:textId="77777777" w:rsidR="00F81E81" w:rsidRPr="009378F1" w:rsidRDefault="00F81E81" w:rsidP="000241BA">
            <w:pPr>
              <w:pStyle w:val="Heading2"/>
              <w:numPr>
                <w:ilvl w:val="0"/>
                <w:numId w:val="27"/>
              </w:numPr>
              <w:bidi/>
              <w:outlineLvl w:val="1"/>
              <w:rPr>
                <w:rFonts w:ascii="Frutiger LT Arabic 65 Bold" w:hAnsi="Frutiger LT Arabic 65 Bold" w:cs="Frutiger LT Arabic 65 Bold"/>
              </w:rPr>
            </w:pPr>
            <w:r w:rsidRPr="009378F1">
              <w:rPr>
                <w:rFonts w:ascii="Frutiger LT Arabic 65 Bold" w:hAnsi="Frutiger LT Arabic 65 Bold" w:cs="Frutiger LT Arabic 65 Bold" w:hint="cs"/>
                <w:rtl/>
              </w:rPr>
              <w:t xml:space="preserve">تضارب المصالح </w:t>
            </w:r>
          </w:p>
        </w:tc>
      </w:tr>
    </w:tbl>
    <w:p w14:paraId="37690120" w14:textId="77777777" w:rsidR="00F81E81" w:rsidRPr="00780085" w:rsidRDefault="00F81E81" w:rsidP="00F81E81">
      <w:pPr>
        <w:spacing w:line="240" w:lineRule="auto"/>
        <w:rPr>
          <w:rFonts w:ascii="Frutiger LT Arabic 55 Roman" w:hAnsi="Frutiger LT Arabic 55 Roman" w:cs="Frutiger LT Arabic 55 Roman"/>
          <w:b/>
          <w:sz w:val="2"/>
          <w:szCs w:val="2"/>
          <w:rtl/>
        </w:rPr>
      </w:pPr>
    </w:p>
    <w:tbl>
      <w:tblPr>
        <w:tblStyle w:val="TableGrid"/>
        <w:tblW w:w="9936" w:type="dxa"/>
        <w:tblInd w:w="-275" w:type="dxa"/>
        <w:tblLook w:val="04A0" w:firstRow="1" w:lastRow="0" w:firstColumn="1" w:lastColumn="0" w:noHBand="0" w:noVBand="1"/>
      </w:tblPr>
      <w:tblGrid>
        <w:gridCol w:w="2880"/>
        <w:gridCol w:w="1584"/>
        <w:gridCol w:w="576"/>
        <w:gridCol w:w="576"/>
        <w:gridCol w:w="1440"/>
        <w:gridCol w:w="2880"/>
      </w:tblGrid>
      <w:tr w:rsidR="000B36BC" w:rsidRPr="00CC6E14" w14:paraId="7D03F812" w14:textId="77777777" w:rsidTr="000241BA">
        <w:tc>
          <w:tcPr>
            <w:tcW w:w="4464" w:type="dxa"/>
            <w:gridSpan w:val="2"/>
            <w:vAlign w:val="center"/>
          </w:tcPr>
          <w:p w14:paraId="484DD124" w14:textId="162802CC" w:rsidR="000B36BC" w:rsidRPr="00CC6E14" w:rsidRDefault="000B36BC" w:rsidP="000B36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 w:rsidRPr="00CC6E14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Will any direct or indirect</w:t>
            </w: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,</w:t>
            </w:r>
            <w:r w:rsidRPr="00CC6E14"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 xml:space="preserve"> financial or non-financial incentives be used with the participants?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10869FD2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17ADF4C3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لا</w:t>
            </w:r>
          </w:p>
          <w:p w14:paraId="6C5D235F" w14:textId="07939C88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No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328115A7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4C22F6C9" w14:textId="1D28663C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نعم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 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Yes</w:t>
            </w:r>
          </w:p>
        </w:tc>
        <w:tc>
          <w:tcPr>
            <w:tcW w:w="4320" w:type="dxa"/>
            <w:gridSpan w:val="2"/>
            <w:vAlign w:val="center"/>
          </w:tcPr>
          <w:p w14:paraId="74625FD9" w14:textId="3D382893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 w:rsidRPr="00CC6E14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هل هناك أي حوافز مباشرة او غير مباشرة</w:t>
            </w:r>
            <w:r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،</w:t>
            </w:r>
            <w:r w:rsidRPr="00CC6E14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 xml:space="preserve"> مالية او غير مالية سوف تقدم للمشاركين؟</w:t>
            </w:r>
          </w:p>
        </w:tc>
      </w:tr>
      <w:tr w:rsidR="000B36BC" w:rsidRPr="00CC6E14" w14:paraId="0D360754" w14:textId="77777777" w:rsidTr="000241BA">
        <w:tc>
          <w:tcPr>
            <w:tcW w:w="4464" w:type="dxa"/>
            <w:gridSpan w:val="2"/>
            <w:vAlign w:val="center"/>
          </w:tcPr>
          <w:p w14:paraId="536161DF" w14:textId="77777777" w:rsidR="000B36BC" w:rsidRPr="006F3C06" w:rsidRDefault="000B36BC" w:rsidP="000B36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Are there any financial conflicts of interests between the researcher(s) and the participants?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001EA5BF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32C94955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لا</w:t>
            </w:r>
          </w:p>
          <w:p w14:paraId="0E126EEE" w14:textId="6F0F1D84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No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4F31FD0A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665B2C09" w14:textId="4BC535CF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نعم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 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Yes</w:t>
            </w:r>
          </w:p>
        </w:tc>
        <w:tc>
          <w:tcPr>
            <w:tcW w:w="4320" w:type="dxa"/>
            <w:gridSpan w:val="2"/>
            <w:vAlign w:val="center"/>
          </w:tcPr>
          <w:p w14:paraId="52B53819" w14:textId="77777777" w:rsidR="000B36BC" w:rsidRPr="005663C1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 w:rsidRPr="005663C1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هل هناك أي تضارب مصالح مالية بين الباحث/الباحثين والمشاركين؟</w:t>
            </w:r>
          </w:p>
        </w:tc>
      </w:tr>
      <w:tr w:rsidR="000B36BC" w:rsidRPr="00CC6E14" w14:paraId="0ACACE67" w14:textId="77777777" w:rsidTr="000241BA">
        <w:tc>
          <w:tcPr>
            <w:tcW w:w="4464" w:type="dxa"/>
            <w:gridSpan w:val="2"/>
            <w:vAlign w:val="center"/>
          </w:tcPr>
          <w:p w14:paraId="6CC3D8BC" w14:textId="77777777" w:rsidR="000B36BC" w:rsidRDefault="000B36BC" w:rsidP="000B36B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</w:rPr>
            </w:pP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t>Are there any family or social conflicts of interests between the researcher(s) and the participants?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1E942B5C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35501DB2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لا</w:t>
            </w:r>
          </w:p>
          <w:p w14:paraId="0EA87EB4" w14:textId="5D90151F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No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0C42FBF6" w14:textId="77777777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sym w:font="Wingdings" w:char="F06F"/>
            </w:r>
          </w:p>
          <w:p w14:paraId="45AFBD7A" w14:textId="00C8D055" w:rsidR="000B36BC" w:rsidRPr="00CC6E14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</w:pP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</w:rPr>
              <w:t>نعم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 </w:t>
            </w:r>
            <w:r w:rsidRPr="00CC6E14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Yes</w:t>
            </w:r>
          </w:p>
        </w:tc>
        <w:tc>
          <w:tcPr>
            <w:tcW w:w="4320" w:type="dxa"/>
            <w:gridSpan w:val="2"/>
            <w:vAlign w:val="center"/>
          </w:tcPr>
          <w:p w14:paraId="0204BCC7" w14:textId="77777777" w:rsidR="000B36BC" w:rsidRPr="005663C1" w:rsidRDefault="000B36BC" w:rsidP="000B36BC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</w:rPr>
            </w:pPr>
            <w:r w:rsidRPr="005663C1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 xml:space="preserve">هل هناك أي تضارب مصالح </w:t>
            </w:r>
            <w:r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>عائلية او اجتماعية</w:t>
            </w:r>
            <w:r w:rsidRPr="005663C1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</w:rPr>
              <w:t xml:space="preserve"> بين الباحث/الباحثين والمشاركين؟</w:t>
            </w:r>
          </w:p>
        </w:tc>
      </w:tr>
      <w:tr w:rsidR="00F81E81" w:rsidRPr="00E71F98" w14:paraId="106C3FA6" w14:textId="77777777" w:rsidTr="000241BA">
        <w:tc>
          <w:tcPr>
            <w:tcW w:w="5040" w:type="dxa"/>
            <w:gridSpan w:val="3"/>
            <w:shd w:val="clear" w:color="auto" w:fill="9CC2E5" w:themeFill="accent5" w:themeFillTint="99"/>
            <w:vAlign w:val="center"/>
          </w:tcPr>
          <w:p w14:paraId="215CEA10" w14:textId="77777777" w:rsidR="00F81E81" w:rsidRPr="00780085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  <w:lang w:val="en-US"/>
              </w:rPr>
            </w:pPr>
            <w:r w:rsidRPr="00780085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If </w:t>
            </w:r>
            <w:r w:rsidRPr="00780085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"</w:t>
            </w:r>
            <w:r w:rsidRPr="00780085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our answer is “YES</w:t>
            </w:r>
            <w:r w:rsidRPr="00780085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"</w:t>
            </w:r>
            <w:r w:rsidRPr="00780085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 xml:space="preserve">, </w:t>
            </w:r>
          </w:p>
        </w:tc>
        <w:tc>
          <w:tcPr>
            <w:tcW w:w="4896" w:type="dxa"/>
            <w:gridSpan w:val="3"/>
            <w:shd w:val="clear" w:color="auto" w:fill="9CC2E5" w:themeFill="accent5" w:themeFillTint="99"/>
            <w:vAlign w:val="center"/>
          </w:tcPr>
          <w:p w14:paraId="048C2B78" w14:textId="77777777" w:rsidR="00F81E81" w:rsidRPr="00780085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  <w:lang w:val="en-US"/>
              </w:rPr>
            </w:pPr>
            <w:r w:rsidRPr="00780085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 xml:space="preserve">اذا كانت الإجابة "نعم"، </w:t>
            </w:r>
          </w:p>
        </w:tc>
      </w:tr>
      <w:tr w:rsidR="00F81E81" w:rsidRPr="004E1239" w14:paraId="1B7756D4" w14:textId="77777777" w:rsidTr="000241BA">
        <w:tc>
          <w:tcPr>
            <w:tcW w:w="2880" w:type="dxa"/>
            <w:shd w:val="clear" w:color="auto" w:fill="9CC2E5" w:themeFill="accent5" w:themeFillTint="99"/>
            <w:vAlign w:val="center"/>
          </w:tcPr>
          <w:p w14:paraId="23D2831C" w14:textId="77777777" w:rsidR="00F81E81" w:rsidRPr="00780085" w:rsidRDefault="00F81E81" w:rsidP="000241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</w:pPr>
            <w:r w:rsidRPr="00780085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What is the mechanism to avoid conflict of interest?</w:t>
            </w:r>
          </w:p>
        </w:tc>
        <w:tc>
          <w:tcPr>
            <w:tcW w:w="4176" w:type="dxa"/>
            <w:gridSpan w:val="4"/>
            <w:vAlign w:val="center"/>
          </w:tcPr>
          <w:p w14:paraId="5DFC830D" w14:textId="77777777" w:rsidR="00F81E81" w:rsidRPr="001171FC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highlight w:val="yellow"/>
              </w:rPr>
            </w:pPr>
          </w:p>
        </w:tc>
        <w:tc>
          <w:tcPr>
            <w:tcW w:w="2880" w:type="dxa"/>
            <w:shd w:val="clear" w:color="auto" w:fill="9CC2E5" w:themeFill="accent5" w:themeFillTint="99"/>
            <w:vAlign w:val="center"/>
          </w:tcPr>
          <w:p w14:paraId="3B3C82EB" w14:textId="77777777" w:rsidR="00F81E81" w:rsidRPr="00780085" w:rsidRDefault="00F81E81" w:rsidP="000241B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  <w:lang w:val="en-US"/>
              </w:rPr>
            </w:pPr>
            <w:r w:rsidRPr="00780085">
              <w:rPr>
                <w:rFonts w:ascii="Frutiger LT Arabic 65 Bold" w:hAnsi="Frutiger LT Arabic 65 Bold" w:cs="Frutiger LT Arabic 65 Bold" w:hint="cs"/>
                <w:b/>
                <w:sz w:val="18"/>
                <w:szCs w:val="18"/>
                <w:rtl/>
                <w:lang w:val="en-US"/>
              </w:rPr>
              <w:t>ما هي الية تجنب تضارب المصالح؟</w:t>
            </w:r>
          </w:p>
        </w:tc>
      </w:tr>
    </w:tbl>
    <w:p w14:paraId="4C4AB43E" w14:textId="77777777" w:rsidR="00F81E81" w:rsidRPr="00847209" w:rsidRDefault="00F81E81" w:rsidP="00F81E81">
      <w:pPr>
        <w:spacing w:line="240" w:lineRule="auto"/>
        <w:rPr>
          <w:rFonts w:ascii="Frutiger LT Arabic 55 Roman" w:hAnsi="Frutiger LT Arabic 55 Roman" w:cs="Frutiger LT Arabic 55 Roman"/>
          <w:b/>
          <w:sz w:val="6"/>
          <w:szCs w:val="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D707F9" w14:paraId="211DD5FB" w14:textId="77777777" w:rsidTr="000241BA">
        <w:tc>
          <w:tcPr>
            <w:tcW w:w="4673" w:type="dxa"/>
          </w:tcPr>
          <w:p w14:paraId="68F19553" w14:textId="77777777" w:rsidR="00F81E81" w:rsidRPr="009378F1" w:rsidRDefault="00F81E81" w:rsidP="000241BA">
            <w:pPr>
              <w:pStyle w:val="Heading2"/>
              <w:numPr>
                <w:ilvl w:val="0"/>
                <w:numId w:val="28"/>
              </w:numPr>
              <w:outlineLvl w:val="1"/>
              <w:rPr>
                <w:rFonts w:ascii="Frutiger LT Arabic 65 Bold" w:hAnsi="Frutiger LT Arabic 65 Bold" w:cs="Frutiger LT Arabic 65 Bold"/>
                <w:lang w:val="en-US"/>
              </w:rPr>
            </w:pPr>
            <w:r w:rsidRPr="009378F1">
              <w:rPr>
                <w:rFonts w:ascii="Frutiger LT Arabic 65 Bold" w:hAnsi="Frutiger LT Arabic 65 Bold" w:cs="Frutiger LT Arabic 65 Bold"/>
                <w:lang w:val="en-US"/>
              </w:rPr>
              <w:t>Other Risks or Dangers</w:t>
            </w:r>
          </w:p>
        </w:tc>
        <w:tc>
          <w:tcPr>
            <w:tcW w:w="4673" w:type="dxa"/>
          </w:tcPr>
          <w:p w14:paraId="16FA7316" w14:textId="77777777" w:rsidR="00F81E81" w:rsidRPr="009378F1" w:rsidRDefault="00F81E81" w:rsidP="000241BA">
            <w:pPr>
              <w:pStyle w:val="Heading2"/>
              <w:numPr>
                <w:ilvl w:val="0"/>
                <w:numId w:val="27"/>
              </w:numPr>
              <w:bidi/>
              <w:outlineLvl w:val="1"/>
              <w:rPr>
                <w:rFonts w:ascii="Frutiger LT Arabic 65 Bold" w:hAnsi="Frutiger LT Arabic 65 Bold" w:cs="Frutiger LT Arabic 65 Bold"/>
              </w:rPr>
            </w:pPr>
            <w:r w:rsidRPr="009378F1">
              <w:rPr>
                <w:rFonts w:ascii="Frutiger LT Arabic 65 Bold" w:hAnsi="Frutiger LT Arabic 65 Bold" w:cs="Frutiger LT Arabic 65 Bold" w:hint="cs"/>
                <w:rtl/>
              </w:rPr>
              <w:t xml:space="preserve">مخاطر او اضرار اخرى </w:t>
            </w:r>
          </w:p>
        </w:tc>
      </w:tr>
    </w:tbl>
    <w:p w14:paraId="10A6C080" w14:textId="77777777" w:rsidR="00F81E81" w:rsidRPr="00166732" w:rsidRDefault="00F81E81" w:rsidP="00F81E81">
      <w:pPr>
        <w:spacing w:line="240" w:lineRule="auto"/>
        <w:rPr>
          <w:rFonts w:ascii="Frutiger LT Arabic 55 Roman" w:hAnsi="Frutiger LT Arabic 55 Roman" w:cs="Frutiger LT Arabic 55 Roman"/>
          <w:b/>
          <w:sz w:val="10"/>
          <w:szCs w:val="10"/>
        </w:rPr>
      </w:pPr>
    </w:p>
    <w:tbl>
      <w:tblPr>
        <w:tblStyle w:val="TableGrid"/>
        <w:tblW w:w="9936" w:type="dxa"/>
        <w:tblInd w:w="-275" w:type="dxa"/>
        <w:tblLook w:val="04A0" w:firstRow="1" w:lastRow="0" w:firstColumn="1" w:lastColumn="0" w:noHBand="0" w:noVBand="1"/>
      </w:tblPr>
      <w:tblGrid>
        <w:gridCol w:w="2880"/>
        <w:gridCol w:w="2250"/>
        <w:gridCol w:w="1926"/>
        <w:gridCol w:w="2880"/>
      </w:tblGrid>
      <w:tr w:rsidR="00EC3C55" w:rsidRPr="004E1239" w14:paraId="5B1C49F0" w14:textId="77777777" w:rsidTr="00847209">
        <w:tc>
          <w:tcPr>
            <w:tcW w:w="2880" w:type="dxa"/>
            <w:shd w:val="clear" w:color="auto" w:fill="D9E2F3" w:themeFill="accent1" w:themeFillTint="33"/>
            <w:vAlign w:val="center"/>
          </w:tcPr>
          <w:p w14:paraId="68339875" w14:textId="70F2B3BE" w:rsidR="00EC3C55" w:rsidRPr="00B70B50" w:rsidRDefault="00EC3C55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9378F1">
              <w:rPr>
                <w:rFonts w:ascii="Frutiger LT Arabic 55 Roman" w:hAnsi="Frutiger LT Arabic 55 Roman" w:cs="Frutiger LT Arabic 55 Roman"/>
                <w:b/>
              </w:rPr>
              <w:t>Does th</w:t>
            </w:r>
            <w:r>
              <w:rPr>
                <w:rFonts w:ascii="Frutiger LT Arabic 55 Roman" w:hAnsi="Frutiger LT Arabic 55 Roman" w:cs="Frutiger LT Arabic 55 Roman"/>
                <w:b/>
              </w:rPr>
              <w:t>is</w:t>
            </w:r>
            <w:r w:rsidRPr="009378F1">
              <w:rPr>
                <w:rFonts w:ascii="Frutiger LT Arabic 55 Roman" w:hAnsi="Frutiger LT Arabic 55 Roman" w:cs="Frutiger LT Arabic 55 Roman"/>
                <w:b/>
              </w:rPr>
              <w:t xml:space="preserve"> project involve any</w:t>
            </w:r>
            <w:r>
              <w:rPr>
                <w:rFonts w:ascii="Frutiger LT Arabic 55 Roman" w:hAnsi="Frutiger LT Arabic 55 Roman" w:cs="Frutiger LT Arabic 55 Roman"/>
                <w:b/>
              </w:rPr>
              <w:t xml:space="preserve"> other</w:t>
            </w:r>
            <w:r w:rsidRPr="009378F1">
              <w:rPr>
                <w:rFonts w:ascii="Frutiger LT Arabic 55 Roman" w:hAnsi="Frutiger LT Arabic 55 Roman" w:cs="Frutiger LT Arabic 55 Roman"/>
                <w:b/>
              </w:rPr>
              <w:t xml:space="preserve"> potential or anticipated</w:t>
            </w:r>
            <w:r>
              <w:rPr>
                <w:rFonts w:ascii="Frutiger LT Arabic 55 Roman" w:hAnsi="Frutiger LT Arabic 55 Roman" w:cs="Frutiger LT Arabic 55 Roman"/>
                <w:b/>
              </w:rPr>
              <w:t xml:space="preserve"> risks</w:t>
            </w:r>
            <w:r w:rsidRPr="009378F1">
              <w:rPr>
                <w:rFonts w:ascii="Frutiger LT Arabic 55 Roman" w:hAnsi="Frutiger LT Arabic 55 Roman" w:cs="Frutiger LT Arabic 55 Roman"/>
                <w:b/>
              </w:rPr>
              <w:t xml:space="preserve"> or dangers</w:t>
            </w:r>
            <w:r>
              <w:rPr>
                <w:rFonts w:ascii="Frutiger LT Arabic 55 Roman" w:hAnsi="Frutiger LT Arabic 55 Roman" w:cs="Frutiger LT Arabic 55 Roman"/>
                <w:b/>
                <w:lang w:val="en-US"/>
              </w:rPr>
              <w:t xml:space="preserve"> not mentioned</w:t>
            </w:r>
            <w:r w:rsidRPr="00B70B50">
              <w:rPr>
                <w:rFonts w:ascii="Frutiger LT Arabic 55 Roman" w:hAnsi="Frutiger LT Arabic 55 Roman" w:cs="Frutiger LT Arabic 55 Roman"/>
                <w:b/>
              </w:rPr>
              <w:t>?</w:t>
            </w:r>
          </w:p>
        </w:tc>
        <w:tc>
          <w:tcPr>
            <w:tcW w:w="2250" w:type="dxa"/>
            <w:vAlign w:val="center"/>
          </w:tcPr>
          <w:p w14:paraId="65BD797F" w14:textId="77777777" w:rsidR="00847209" w:rsidRDefault="00EC3C55" w:rsidP="00847209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lang w:val="en-US"/>
              </w:rPr>
            </w:pP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sym w:font="Wingdings" w:char="F06F"/>
            </w: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t xml:space="preserve"> Yes </w:t>
            </w:r>
          </w:p>
          <w:p w14:paraId="1FD35D82" w14:textId="747C75BB" w:rsidR="00EC3C55" w:rsidRPr="00847209" w:rsidRDefault="00EC3C55" w:rsidP="00847209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lang w:val="en-US"/>
              </w:rPr>
            </w:pPr>
            <w:r w:rsidRPr="00236322">
              <w:rPr>
                <w:rFonts w:ascii="Frutiger LT Arabic 45 Light" w:hAnsi="Frutiger LT Arabic 45 Light" w:cs="Frutiger LT Arabic 45 Light" w:hint="cs"/>
                <w:b/>
                <w:rtl/>
                <w:lang w:val="en-US"/>
              </w:rPr>
              <w:t>نعم</w:t>
            </w: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t xml:space="preserve"> </w:t>
            </w:r>
          </w:p>
        </w:tc>
        <w:tc>
          <w:tcPr>
            <w:tcW w:w="1926" w:type="dxa"/>
            <w:vAlign w:val="center"/>
          </w:tcPr>
          <w:p w14:paraId="4B8BC40C" w14:textId="13A5D6B3" w:rsidR="00EC3C55" w:rsidRPr="00B70B50" w:rsidRDefault="00EC3C55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sym w:font="Wingdings" w:char="F06F"/>
            </w:r>
            <w:r w:rsidRPr="00236322">
              <w:rPr>
                <w:rFonts w:ascii="Frutiger LT Arabic 45 Light" w:hAnsi="Frutiger LT Arabic 45 Light" w:cs="Frutiger LT Arabic 45 Light"/>
                <w:b/>
                <w:lang w:val="en-US"/>
              </w:rPr>
              <w:t xml:space="preserve"> No </w:t>
            </w:r>
            <w:r w:rsidR="00847209">
              <w:rPr>
                <w:rFonts w:ascii="Frutiger LT Arabic 45 Light" w:hAnsi="Frutiger LT Arabic 45 Light" w:cs="Frutiger LT Arabic 45 Light"/>
                <w:b/>
                <w:lang w:val="en-US"/>
              </w:rPr>
              <w:br/>
            </w:r>
            <w:r w:rsidRPr="00236322">
              <w:rPr>
                <w:rFonts w:ascii="Frutiger LT Arabic 45 Light" w:hAnsi="Frutiger LT Arabic 45 Light" w:cs="Frutiger LT Arabic 45 Light" w:hint="cs"/>
                <w:b/>
                <w:rtl/>
                <w:lang w:val="en-US"/>
              </w:rPr>
              <w:t>لا</w:t>
            </w:r>
          </w:p>
        </w:tc>
        <w:tc>
          <w:tcPr>
            <w:tcW w:w="2880" w:type="dxa"/>
            <w:shd w:val="clear" w:color="auto" w:fill="D9E2F3" w:themeFill="accent1" w:themeFillTint="33"/>
            <w:vAlign w:val="center"/>
          </w:tcPr>
          <w:p w14:paraId="4BECEBBB" w14:textId="24C37098" w:rsidR="00EC3C55" w:rsidRPr="004E1239" w:rsidRDefault="00EC3C55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9378F1">
              <w:rPr>
                <w:rFonts w:ascii="Frutiger LT Arabic 65 Bold" w:hAnsi="Frutiger LT Arabic 65 Bold" w:cs="Frutiger LT Arabic 65 Bold"/>
                <w:b/>
                <w:rtl/>
              </w:rPr>
              <w:t xml:space="preserve">هل يتضمن هذا المشروع أي </w:t>
            </w:r>
            <w:r w:rsidRPr="009378F1">
              <w:rPr>
                <w:rFonts w:ascii="Frutiger LT Arabic 65 Bold" w:hAnsi="Frutiger LT Arabic 65 Bold" w:cs="Frutiger LT Arabic 65 Bold" w:hint="cs"/>
                <w:b/>
                <w:rtl/>
              </w:rPr>
              <w:t>أخطار</w:t>
            </w:r>
            <w:r w:rsidRPr="009378F1">
              <w:rPr>
                <w:rFonts w:ascii="Frutiger LT Arabic 65 Bold" w:hAnsi="Frutiger LT Arabic 65 Bold" w:cs="Frutiger LT Arabic 65 Bold"/>
                <w:b/>
                <w:rtl/>
              </w:rPr>
              <w:t xml:space="preserve"> أو</w:t>
            </w: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 xml:space="preserve"> اضرار</w:t>
            </w:r>
            <w:r w:rsidRPr="009378F1">
              <w:rPr>
                <w:rFonts w:ascii="Frutiger LT Arabic 65 Bold" w:hAnsi="Frutiger LT Arabic 65 Bold" w:cs="Frutiger LT Arabic 65 Bold"/>
                <w:b/>
                <w:rtl/>
              </w:rPr>
              <w:t xml:space="preserve"> أخرى محتملة أو متوقعة</w:t>
            </w: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 xml:space="preserve"> لم يتم ذكرها</w:t>
            </w:r>
            <w:r w:rsidRPr="009378F1">
              <w:rPr>
                <w:rFonts w:ascii="Frutiger LT Arabic 65 Bold" w:hAnsi="Frutiger LT Arabic 65 Bold" w:cs="Frutiger LT Arabic 65 Bold"/>
                <w:b/>
                <w:rtl/>
              </w:rPr>
              <w:t>؟</w:t>
            </w:r>
          </w:p>
        </w:tc>
      </w:tr>
      <w:tr w:rsidR="00F81E81" w:rsidRPr="00494B78" w14:paraId="08B46B5F" w14:textId="77777777" w:rsidTr="00847209">
        <w:tc>
          <w:tcPr>
            <w:tcW w:w="5130" w:type="dxa"/>
            <w:gridSpan w:val="2"/>
            <w:shd w:val="clear" w:color="auto" w:fill="9CC2E5" w:themeFill="accent5" w:themeFillTint="99"/>
            <w:vAlign w:val="center"/>
          </w:tcPr>
          <w:p w14:paraId="674D5054" w14:textId="77777777" w:rsidR="00F81E81" w:rsidRPr="00494B78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</w:pP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f “</w:t>
            </w:r>
            <w:r w:rsidRPr="00494B7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YES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, Complete the following</w:t>
            </w:r>
          </w:p>
          <w:p w14:paraId="1C0FA60C" w14:textId="49F0D02D" w:rsidR="00F81E81" w:rsidRPr="00494B78" w:rsidRDefault="00F81E81" w:rsidP="000241BA">
            <w:pPr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</w:pP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If “</w:t>
            </w:r>
            <w:r w:rsidRPr="00494B78">
              <w:rPr>
                <w:rFonts w:ascii="Frutiger LT Arabic 65 Bold" w:hAnsi="Frutiger LT Arabic 65 Bold" w:cs="Frutiger LT Arabic 65 Bold"/>
                <w:b/>
                <w:sz w:val="18"/>
                <w:szCs w:val="18"/>
                <w:lang w:val="en-US"/>
              </w:rPr>
              <w:t>NO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 xml:space="preserve">, Go to section </w:t>
            </w:r>
            <w:r w:rsidR="00CF599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12</w:t>
            </w:r>
          </w:p>
        </w:tc>
        <w:tc>
          <w:tcPr>
            <w:tcW w:w="4806" w:type="dxa"/>
            <w:gridSpan w:val="2"/>
            <w:shd w:val="clear" w:color="auto" w:fill="9CC2E5" w:themeFill="accent5" w:themeFillTint="99"/>
            <w:vAlign w:val="center"/>
          </w:tcPr>
          <w:p w14:paraId="1F61D3AF" w14:textId="77777777" w:rsidR="00F81E81" w:rsidRPr="00494B78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</w:pP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>اذا "</w:t>
            </w:r>
            <w:r w:rsidRPr="00494B78">
              <w:rPr>
                <w:rFonts w:ascii="Frutiger LT Arabic 65 Bold" w:hAnsi="Frutiger LT Arabic 65 Bold" w:cs="Frutiger LT Arabic 65 Bold"/>
                <w:bCs/>
                <w:sz w:val="18"/>
                <w:szCs w:val="18"/>
                <w:rtl/>
              </w:rPr>
              <w:t>نعم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>"، اكمل ما يلي</w:t>
            </w:r>
          </w:p>
          <w:p w14:paraId="07029255" w14:textId="68C6E8E7" w:rsidR="00F81E81" w:rsidRPr="00494B78" w:rsidRDefault="00F81E81" w:rsidP="00CF5998">
            <w:pPr>
              <w:bidi/>
              <w:spacing w:after="0" w:line="240" w:lineRule="auto"/>
              <w:jc w:val="center"/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</w:rPr>
            </w:pP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</w:rPr>
              <w:t xml:space="preserve">اذا 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</w:t>
            </w:r>
            <w:r w:rsidRPr="00494B78">
              <w:rPr>
                <w:rFonts w:ascii="Frutiger LT Arabic 65 Bold" w:hAnsi="Frutiger LT Arabic 65 Bold" w:cs="Frutiger LT Arabic 65 Bold"/>
                <w:b/>
                <w:sz w:val="18"/>
                <w:szCs w:val="18"/>
                <w:rtl/>
                <w:lang w:val="en-US"/>
              </w:rPr>
              <w:t>لا</w:t>
            </w:r>
            <w:r w:rsidRPr="00494B78">
              <w:rPr>
                <w:rFonts w:ascii="Frutiger LT Arabic 45 Light" w:hAnsi="Frutiger LT Arabic 45 Light" w:cs="Frutiger LT Arabic 45 Light"/>
                <w:b/>
                <w:sz w:val="18"/>
                <w:szCs w:val="18"/>
                <w:rtl/>
                <w:lang w:val="en-US"/>
              </w:rPr>
              <w:t>"، انتقل الى القسم</w:t>
            </w:r>
            <w:r w:rsidRPr="00494B78">
              <w:rPr>
                <w:rFonts w:ascii="Frutiger LT Arabic 45 Light" w:hAnsi="Frutiger LT Arabic 45 Light" w:cs="Frutiger LT Arabic 45 Light" w:hint="cs"/>
                <w:b/>
                <w:sz w:val="18"/>
                <w:szCs w:val="18"/>
                <w:rtl/>
                <w:lang w:val="en-US"/>
              </w:rPr>
              <w:t xml:space="preserve"> </w:t>
            </w:r>
            <w:r w:rsidR="00CF5998">
              <w:rPr>
                <w:rFonts w:ascii="Frutiger LT Arabic 45 Light" w:hAnsi="Frutiger LT Arabic 45 Light" w:cs="Frutiger LT Arabic 45 Light"/>
                <w:b/>
                <w:sz w:val="18"/>
                <w:szCs w:val="18"/>
                <w:lang w:val="en-US"/>
              </w:rPr>
              <w:t>12</w:t>
            </w:r>
          </w:p>
        </w:tc>
      </w:tr>
      <w:tr w:rsidR="00F81E81" w14:paraId="2C1E8E31" w14:textId="77777777" w:rsidTr="000241BA">
        <w:trPr>
          <w:trHeight w:val="2736"/>
        </w:trPr>
        <w:tc>
          <w:tcPr>
            <w:tcW w:w="2880" w:type="dxa"/>
            <w:shd w:val="clear" w:color="auto" w:fill="D9E2F3" w:themeFill="accent1" w:themeFillTint="33"/>
            <w:vAlign w:val="center"/>
          </w:tcPr>
          <w:p w14:paraId="0C87E099" w14:textId="77777777" w:rsidR="00F81E81" w:rsidRPr="0036694C" w:rsidRDefault="00F81E81" w:rsidP="000241BA">
            <w:pPr>
              <w:spacing w:after="0"/>
              <w:jc w:val="center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 w:rsidRPr="00B70B50">
              <w:rPr>
                <w:rFonts w:ascii="Frutiger LT Arabic 55 Roman" w:hAnsi="Frutiger LT Arabic 55 Roman" w:cs="Frutiger LT Arabic 55 Roman"/>
                <w:b/>
              </w:rPr>
              <w:t>Specify</w:t>
            </w:r>
            <w:r>
              <w:rPr>
                <w:rFonts w:ascii="Frutiger LT Arabic 55 Roman" w:hAnsi="Frutiger LT Arabic 55 Roman" w:cs="Frutiger LT Arabic 55 Roman"/>
                <w:b/>
              </w:rPr>
              <w:t xml:space="preserve"> these risks and how to reduce its affect?</w:t>
            </w:r>
          </w:p>
        </w:tc>
        <w:tc>
          <w:tcPr>
            <w:tcW w:w="4176" w:type="dxa"/>
            <w:gridSpan w:val="2"/>
            <w:vAlign w:val="center"/>
          </w:tcPr>
          <w:p w14:paraId="53C01331" w14:textId="77777777" w:rsidR="00F81E81" w:rsidRPr="00B70B50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</w:pPr>
          </w:p>
        </w:tc>
        <w:tc>
          <w:tcPr>
            <w:tcW w:w="2880" w:type="dxa"/>
            <w:shd w:val="clear" w:color="auto" w:fill="D9E2F3" w:themeFill="accent1" w:themeFillTint="33"/>
            <w:vAlign w:val="center"/>
          </w:tcPr>
          <w:p w14:paraId="0AAD0ED4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حدد هذه المخاطر وكيفيه تقليل اثرها؟</w:t>
            </w:r>
          </w:p>
        </w:tc>
      </w:tr>
    </w:tbl>
    <w:p w14:paraId="2B41C9F7" w14:textId="77777777" w:rsidR="00F81E81" w:rsidRPr="00847209" w:rsidRDefault="00F81E8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18"/>
          <w:szCs w:val="18"/>
        </w:rPr>
      </w:pPr>
    </w:p>
    <w:p w14:paraId="5E8B26E3" w14:textId="77777777" w:rsidR="00F81E81" w:rsidRPr="00AA74CF" w:rsidRDefault="00F81E8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4"/>
          <w:szCs w:val="4"/>
        </w:rPr>
      </w:pPr>
    </w:p>
    <w:p w14:paraId="34D7F817" w14:textId="77777777" w:rsidR="00F81E81" w:rsidRPr="00303EBA" w:rsidRDefault="00F81E8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2"/>
          <w:szCs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3"/>
      </w:tblGrid>
      <w:tr w:rsidR="00F81E81" w:rsidRPr="00697D42" w14:paraId="272C0C0D" w14:textId="77777777" w:rsidTr="000241BA">
        <w:tc>
          <w:tcPr>
            <w:tcW w:w="4673" w:type="dxa"/>
          </w:tcPr>
          <w:p w14:paraId="5C555C07" w14:textId="77777777" w:rsidR="00F81E81" w:rsidRPr="00CD1467" w:rsidRDefault="00F81E81" w:rsidP="000241BA">
            <w:pPr>
              <w:pStyle w:val="Heading1"/>
              <w:numPr>
                <w:ilvl w:val="0"/>
                <w:numId w:val="17"/>
              </w:numPr>
              <w:spacing w:before="0"/>
              <w:ind w:left="614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</w:pPr>
            <w:r>
              <w:rPr>
                <w:rFonts w:ascii="Frutiger LT Arabic 65 Bold" w:hAnsi="Frutiger LT Arabic 65 Bold" w:cs="Frutiger LT Arabic 65 Bold"/>
                <w:sz w:val="28"/>
                <w:szCs w:val="28"/>
                <w:lang w:val="en-US"/>
              </w:rPr>
              <w:t xml:space="preserve">Declaration </w:t>
            </w:r>
          </w:p>
        </w:tc>
        <w:tc>
          <w:tcPr>
            <w:tcW w:w="4673" w:type="dxa"/>
          </w:tcPr>
          <w:p w14:paraId="51B851EF" w14:textId="77777777" w:rsidR="00F81E81" w:rsidRPr="00CD1467" w:rsidRDefault="00F81E81" w:rsidP="000241BA">
            <w:pPr>
              <w:pStyle w:val="Heading1"/>
              <w:numPr>
                <w:ilvl w:val="0"/>
                <w:numId w:val="19"/>
              </w:numPr>
              <w:bidi/>
              <w:spacing w:before="0"/>
              <w:ind w:left="593"/>
              <w:outlineLvl w:val="0"/>
              <w:rPr>
                <w:rFonts w:ascii="Frutiger LT Arabic 65 Bold" w:hAnsi="Frutiger LT Arabic 65 Bold" w:cs="Frutiger LT Arabic 65 Bold"/>
                <w:sz w:val="28"/>
                <w:szCs w:val="28"/>
              </w:rPr>
            </w:pPr>
            <w:r>
              <w:rPr>
                <w:rFonts w:ascii="Frutiger LT Arabic 65 Bold" w:hAnsi="Frutiger LT Arabic 65 Bold" w:cs="Frutiger LT Arabic 65 Bold" w:hint="cs"/>
                <w:sz w:val="28"/>
                <w:szCs w:val="28"/>
                <w:rtl/>
              </w:rPr>
              <w:t xml:space="preserve">إقرار  </w:t>
            </w:r>
          </w:p>
        </w:tc>
      </w:tr>
    </w:tbl>
    <w:p w14:paraId="5FD71A79" w14:textId="77777777" w:rsidR="00F81E81" w:rsidRPr="00666CC6" w:rsidRDefault="00F81E8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10"/>
          <w:szCs w:val="10"/>
        </w:rPr>
      </w:pPr>
    </w:p>
    <w:tbl>
      <w:tblPr>
        <w:tblStyle w:val="TableGrid"/>
        <w:tblW w:w="1008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160"/>
        <w:gridCol w:w="2880"/>
        <w:gridCol w:w="3150"/>
        <w:gridCol w:w="1890"/>
      </w:tblGrid>
      <w:tr w:rsidR="00F81E81" w14:paraId="3BA3DACA" w14:textId="77777777" w:rsidTr="00847209">
        <w:trPr>
          <w:trHeight w:val="548"/>
        </w:trPr>
        <w:tc>
          <w:tcPr>
            <w:tcW w:w="5040" w:type="dxa"/>
            <w:gridSpan w:val="2"/>
          </w:tcPr>
          <w:p w14:paraId="3859192E" w14:textId="62980BE6" w:rsidR="007A409F" w:rsidRPr="006E0500" w:rsidRDefault="006E0500" w:rsidP="000241BA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0" w:line="240" w:lineRule="auto"/>
              <w:ind w:left="430"/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</w:pPr>
            <w:r w:rsidRPr="006E0500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I acknowledge that I have read all the instructions, guidelines, and regulations for the research ethics application.</w:t>
            </w:r>
          </w:p>
          <w:p w14:paraId="668E900D" w14:textId="77777777" w:rsidR="00682507" w:rsidRDefault="00682507" w:rsidP="000241BA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0" w:line="240" w:lineRule="auto"/>
              <w:ind w:left="430"/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</w:pPr>
            <w:r w:rsidRPr="006E0500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I confirm the research will be conducted in line with SEU legal and ethical standards of practice.</w:t>
            </w:r>
          </w:p>
          <w:p w14:paraId="58B373FC" w14:textId="0076BF1E" w:rsidR="007A409F" w:rsidRPr="006E0500" w:rsidRDefault="006E0500" w:rsidP="000241BA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0" w:line="240" w:lineRule="auto"/>
              <w:ind w:left="430"/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</w:pPr>
            <w:r w:rsidRPr="006E0500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I declare that I have completed the required data and information.</w:t>
            </w:r>
          </w:p>
          <w:p w14:paraId="5A1F864C" w14:textId="459400BF" w:rsidR="00F81E81" w:rsidRPr="006E0500" w:rsidRDefault="00F81E81" w:rsidP="000241BA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0" w:line="240" w:lineRule="auto"/>
              <w:ind w:left="430"/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</w:pPr>
            <w:r w:rsidRPr="006E0500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I declare that information contained herein is</w:t>
            </w:r>
            <w:r w:rsidRPr="006E0500">
              <w:rPr>
                <w:rFonts w:ascii="Frutiger LT Arabic 55 Roman" w:hAnsi="Frutiger LT Arabic 55 Roman" w:cs="Frutiger LT Arabic 55 Roman"/>
                <w:b/>
                <w:sz w:val="18"/>
                <w:szCs w:val="18"/>
              </w:rPr>
              <w:t xml:space="preserve"> true and</w:t>
            </w:r>
            <w:r w:rsidRPr="006E0500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 xml:space="preserve"> accurate. </w:t>
            </w:r>
          </w:p>
          <w:p w14:paraId="066FF27F" w14:textId="77777777" w:rsidR="00F81E81" w:rsidRPr="006E0500" w:rsidRDefault="00F81E81" w:rsidP="000241BA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0" w:line="240" w:lineRule="auto"/>
              <w:ind w:left="430"/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</w:pPr>
            <w:r w:rsidRPr="006E0500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 xml:space="preserve">I have attempted to identify all risks that may arise from conducting this research and have discussed them in this document. </w:t>
            </w:r>
          </w:p>
          <w:p w14:paraId="0FB6A04C" w14:textId="77777777" w:rsidR="00F81E81" w:rsidRPr="006E0500" w:rsidRDefault="00F81E81" w:rsidP="000241BA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0" w:line="240" w:lineRule="auto"/>
              <w:ind w:left="430"/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</w:pPr>
            <w:r w:rsidRPr="006E0500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I acknowledge my obligations and the rights of the participants.</w:t>
            </w:r>
          </w:p>
          <w:p w14:paraId="6C3032E3" w14:textId="6452B6A1" w:rsidR="00F81E81" w:rsidRPr="006E0500" w:rsidRDefault="00F81E81" w:rsidP="000241BA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0" w:line="240" w:lineRule="auto"/>
              <w:ind w:left="430"/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</w:pPr>
            <w:r w:rsidRPr="006E0500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lastRenderedPageBreak/>
              <w:t xml:space="preserve">I have the necessary qualifications, </w:t>
            </w:r>
            <w:r w:rsidR="006E0500" w:rsidRPr="006E0500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experience,</w:t>
            </w:r>
            <w:r w:rsidRPr="006E0500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 xml:space="preserve"> and facilities to deal with any emergencies and contingencies related to this research. </w:t>
            </w:r>
          </w:p>
          <w:p w14:paraId="101D1FE9" w14:textId="54351F38" w:rsidR="00F81E81" w:rsidRDefault="00F81E81" w:rsidP="000241BA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0" w:line="240" w:lineRule="auto"/>
              <w:ind w:left="430"/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</w:pPr>
            <w:r w:rsidRPr="006E0500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I am obliged to notify the Research Ethics Committee of any unforeseeable risks or events which might occur during the conduct</w:t>
            </w:r>
            <w:r w:rsidRPr="006E0500">
              <w:rPr>
                <w:rFonts w:ascii="Frutiger LT Arabic 55 Roman" w:hAnsi="Frutiger LT Arabic 55 Roman" w:cs="Frutiger LT Arabic 55 Roman"/>
                <w:b/>
                <w:sz w:val="18"/>
                <w:szCs w:val="18"/>
                <w:rtl/>
                <w:lang w:val="en-US"/>
              </w:rPr>
              <w:t xml:space="preserve"> </w:t>
            </w:r>
            <w:r w:rsidRPr="006E0500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 xml:space="preserve">of this research. </w:t>
            </w:r>
          </w:p>
          <w:p w14:paraId="529D1560" w14:textId="77777777" w:rsidR="006E0500" w:rsidRDefault="006E0500" w:rsidP="000241BA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0" w:line="240" w:lineRule="auto"/>
              <w:ind w:left="430"/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</w:pPr>
            <w:r w:rsidRPr="006E0500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I acknowledge that I will not conduct any research activity related to this project until the committee issues its final decision on the project.</w:t>
            </w:r>
          </w:p>
          <w:p w14:paraId="549DB36A" w14:textId="23961D3B" w:rsidR="00F81E81" w:rsidRPr="00682507" w:rsidRDefault="00F81E81" w:rsidP="00682507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0" w:line="240" w:lineRule="auto"/>
              <w:ind w:left="430"/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</w:pPr>
            <w:r w:rsidRPr="006E0500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 xml:space="preserve">I declare that I will make no </w:t>
            </w:r>
            <w:r w:rsidR="00682507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 xml:space="preserve">changes or </w:t>
            </w:r>
            <w:r w:rsidRPr="006E0500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modifications to any of the methodologies stated in this form without the prior approval of the Research Ethics Committee.</w:t>
            </w:r>
          </w:p>
        </w:tc>
        <w:tc>
          <w:tcPr>
            <w:tcW w:w="5040" w:type="dxa"/>
            <w:gridSpan w:val="2"/>
          </w:tcPr>
          <w:p w14:paraId="70BF6CF2" w14:textId="6F3CA8C1" w:rsidR="007A409F" w:rsidRPr="006E0500" w:rsidRDefault="007A409F" w:rsidP="000241BA">
            <w:pPr>
              <w:pStyle w:val="ListParagraph"/>
              <w:numPr>
                <w:ilvl w:val="0"/>
                <w:numId w:val="29"/>
              </w:numPr>
              <w:bidi/>
              <w:ind w:left="468"/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</w:pPr>
            <w:r w:rsidRPr="006E0500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  <w:lang w:val="en-US"/>
              </w:rPr>
              <w:lastRenderedPageBreak/>
              <w:t>اقر باطلاعي على جميع التعليمات والارشادات الخاصة بطلب اخلاقيات البحث.</w:t>
            </w:r>
          </w:p>
          <w:p w14:paraId="4FAB2021" w14:textId="77777777" w:rsidR="00682507" w:rsidRDefault="00682507" w:rsidP="00A721C1">
            <w:pPr>
              <w:pStyle w:val="ListParagraph"/>
              <w:numPr>
                <w:ilvl w:val="0"/>
                <w:numId w:val="29"/>
              </w:numPr>
              <w:bidi/>
              <w:spacing w:after="0"/>
              <w:ind w:left="468"/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</w:pPr>
            <w:r w:rsidRPr="006E0500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  <w:t xml:space="preserve">اقر </w:t>
            </w:r>
            <w:r w:rsidRPr="006E0500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  <w:lang w:val="en-US"/>
              </w:rPr>
              <w:t>ب</w:t>
            </w:r>
            <w:r w:rsidRPr="006E0500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  <w:t xml:space="preserve">أن البحث سيتم إجراؤه بما يتماشى مع معايير الممارسة القانونية والأخلاقية </w:t>
            </w:r>
            <w:r w:rsidRPr="006E0500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  <w:lang w:val="en-US"/>
              </w:rPr>
              <w:t>المعتمدة في ا</w:t>
            </w:r>
            <w:r w:rsidRPr="006E0500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  <w:t xml:space="preserve">لجامعة </w:t>
            </w:r>
            <w:r w:rsidRPr="006E0500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  <w:lang w:val="en-US"/>
              </w:rPr>
              <w:t>السعودية الالكترونية</w:t>
            </w:r>
            <w:r w:rsidRPr="006E0500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  <w:t>.</w:t>
            </w:r>
          </w:p>
          <w:p w14:paraId="04FC5958" w14:textId="59849DEB" w:rsidR="00461226" w:rsidRPr="006E0500" w:rsidRDefault="00963A6D" w:rsidP="00682507">
            <w:pPr>
              <w:pStyle w:val="ListParagraph"/>
              <w:numPr>
                <w:ilvl w:val="0"/>
                <w:numId w:val="29"/>
              </w:numPr>
              <w:bidi/>
              <w:spacing w:after="0"/>
              <w:ind w:left="468"/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</w:pPr>
            <w:r w:rsidRPr="006E0500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  <w:t xml:space="preserve">اقر </w:t>
            </w:r>
            <w:r w:rsidRPr="006E0500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  <w:lang w:val="en-US"/>
              </w:rPr>
              <w:t xml:space="preserve">بإكمال جميع </w:t>
            </w:r>
            <w:r w:rsidR="00461226" w:rsidRPr="006E0500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  <w:lang w:val="en-US"/>
              </w:rPr>
              <w:t xml:space="preserve">البيانات والمعلومات المطلوبة. </w:t>
            </w:r>
          </w:p>
          <w:p w14:paraId="40F8D8C7" w14:textId="49417F5A" w:rsidR="00F81E81" w:rsidRPr="006E0500" w:rsidRDefault="00F81E81" w:rsidP="007A409F">
            <w:pPr>
              <w:pStyle w:val="ListParagraph"/>
              <w:numPr>
                <w:ilvl w:val="0"/>
                <w:numId w:val="29"/>
              </w:numPr>
              <w:bidi/>
              <w:ind w:left="468"/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</w:pPr>
            <w:r w:rsidRPr="006E0500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  <w:t xml:space="preserve">اقر بأن </w:t>
            </w:r>
            <w:r w:rsidR="00742EFC" w:rsidRPr="006E0500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  <w:lang w:val="en-US"/>
              </w:rPr>
              <w:t xml:space="preserve">جميع </w:t>
            </w:r>
            <w:r w:rsidRPr="006E0500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  <w:t xml:space="preserve">المعلومات الواردة </w:t>
            </w:r>
            <w:r w:rsidR="00742EFC" w:rsidRPr="006E0500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  <w:lang w:val="en-US"/>
              </w:rPr>
              <w:t xml:space="preserve">في هذا الطلب </w:t>
            </w:r>
            <w:r w:rsidRPr="006E0500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  <w:lang w:val="en-US"/>
              </w:rPr>
              <w:t>صحيحة</w:t>
            </w:r>
            <w:r w:rsidRPr="006E0500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  <w:t xml:space="preserve"> </w:t>
            </w:r>
            <w:r w:rsidR="00742EFC" w:rsidRPr="006E0500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  <w:lang w:val="en-US"/>
              </w:rPr>
              <w:t>و</w:t>
            </w:r>
            <w:r w:rsidRPr="006E0500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  <w:t>دقيقة.</w:t>
            </w:r>
          </w:p>
          <w:p w14:paraId="25A11A05" w14:textId="1CA38373" w:rsidR="00F81E81" w:rsidRPr="006E0500" w:rsidRDefault="00742EFC" w:rsidP="000241BA">
            <w:pPr>
              <w:pStyle w:val="ListParagraph"/>
              <w:numPr>
                <w:ilvl w:val="0"/>
                <w:numId w:val="29"/>
              </w:numPr>
              <w:bidi/>
              <w:ind w:left="468"/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</w:pPr>
            <w:r w:rsidRPr="006E0500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  <w:lang w:val="en-US"/>
              </w:rPr>
              <w:t xml:space="preserve">اقر بأني </w:t>
            </w:r>
            <w:r w:rsidR="00F81E81" w:rsidRPr="006E0500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  <w:t>حاولت تحديد جميع المخاطر</w:t>
            </w:r>
            <w:r w:rsidRPr="006E0500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  <w:lang w:val="en-US"/>
              </w:rPr>
              <w:t xml:space="preserve"> والأضرار المحتملة أو المتوقعة </w:t>
            </w:r>
            <w:r w:rsidR="00F81E81" w:rsidRPr="006E0500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  <w:t>التي قد تنشأ من إجراء هذا المشروع، وقد تم ذكرها في هذا الطلب.</w:t>
            </w:r>
          </w:p>
          <w:p w14:paraId="306FEF7C" w14:textId="75E145BC" w:rsidR="00F81E81" w:rsidRPr="006E0500" w:rsidRDefault="00F81E81" w:rsidP="000241BA">
            <w:pPr>
              <w:pStyle w:val="ListParagraph"/>
              <w:numPr>
                <w:ilvl w:val="0"/>
                <w:numId w:val="29"/>
              </w:numPr>
              <w:bidi/>
              <w:ind w:left="468"/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</w:pPr>
            <w:r w:rsidRPr="006E0500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  <w:lastRenderedPageBreak/>
              <w:t xml:space="preserve">اقر بالتزاماتي </w:t>
            </w:r>
            <w:r w:rsidR="00485DD0" w:rsidRPr="006E0500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  <w:lang w:val="en-US"/>
              </w:rPr>
              <w:t xml:space="preserve">بكافة </w:t>
            </w:r>
            <w:r w:rsidRPr="006E0500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  <w:t>حقوق المشاركين في هذا المشروع.</w:t>
            </w:r>
          </w:p>
          <w:p w14:paraId="51432E54" w14:textId="03AAD260" w:rsidR="00F81E81" w:rsidRPr="006E0500" w:rsidRDefault="00485DD0" w:rsidP="000241BA">
            <w:pPr>
              <w:pStyle w:val="ListParagraph"/>
              <w:numPr>
                <w:ilvl w:val="0"/>
                <w:numId w:val="29"/>
              </w:numPr>
              <w:bidi/>
              <w:ind w:left="468"/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</w:pPr>
            <w:r w:rsidRPr="006E0500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  <w:t xml:space="preserve">اقر </w:t>
            </w:r>
            <w:r w:rsidRPr="006E0500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  <w:lang w:val="en-US"/>
              </w:rPr>
              <w:t xml:space="preserve">بأنه </w:t>
            </w:r>
            <w:r w:rsidR="00F81E81" w:rsidRPr="006E0500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  <w:t>لدي المؤهلات والخبرات اللازمة للتعامل مع أي حالة طارئة تتعلق بهذا المشروع.</w:t>
            </w:r>
          </w:p>
          <w:p w14:paraId="195534E5" w14:textId="66DFB798" w:rsidR="00F81E81" w:rsidRPr="006E0500" w:rsidRDefault="00485DD0" w:rsidP="000241BA">
            <w:pPr>
              <w:pStyle w:val="ListParagraph"/>
              <w:numPr>
                <w:ilvl w:val="0"/>
                <w:numId w:val="29"/>
              </w:numPr>
              <w:bidi/>
              <w:ind w:left="468"/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</w:pPr>
            <w:r w:rsidRPr="006E0500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  <w:t xml:space="preserve">اقر </w:t>
            </w:r>
            <w:r w:rsidRPr="006E0500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  <w:lang w:val="en-US"/>
              </w:rPr>
              <w:t xml:space="preserve">بأني </w:t>
            </w:r>
            <w:r w:rsidR="00F81E81" w:rsidRPr="006E0500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  <w:t xml:space="preserve">ملزم بإخطار لجنة اخلاقيات البحث بأية </w:t>
            </w:r>
            <w:r w:rsidRPr="006E0500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  <w:lang w:val="en-US"/>
              </w:rPr>
              <w:t>أخطار</w:t>
            </w:r>
            <w:r w:rsidR="00F81E81" w:rsidRPr="006E0500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  <w:t xml:space="preserve"> او </w:t>
            </w:r>
            <w:r w:rsidRPr="006E0500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  <w:lang w:val="en-US"/>
              </w:rPr>
              <w:t>اضرار</w:t>
            </w:r>
            <w:r w:rsidR="00F81E81" w:rsidRPr="006E0500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  <w:t xml:space="preserve"> غير متوقعة قد تحدث خلال عمل هذا المشروع.</w:t>
            </w:r>
          </w:p>
          <w:p w14:paraId="26C579CD" w14:textId="69A321C7" w:rsidR="00682507" w:rsidRDefault="00682507" w:rsidP="00485DD0">
            <w:pPr>
              <w:pStyle w:val="ListParagraph"/>
              <w:numPr>
                <w:ilvl w:val="0"/>
                <w:numId w:val="29"/>
              </w:numPr>
              <w:bidi/>
              <w:ind w:left="468"/>
              <w:rPr>
                <w:rFonts w:ascii="Frutiger LT Arabic 55 Roman" w:hAnsi="Frutiger LT Arabic 55 Roman" w:cs="Frutiger LT Arabic 55 Roman"/>
                <w:b/>
                <w:sz w:val="20"/>
                <w:szCs w:val="20"/>
                <w:lang w:val="en-US"/>
              </w:rPr>
            </w:pPr>
            <w:r w:rsidRPr="00682507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  <w:t>اقر باني لن اقوم بإجراء أي نشاط بحثي يخص هذا المشروع حتى تصدر اللجنة قرارها النهائي على المشروع.</w:t>
            </w:r>
          </w:p>
          <w:p w14:paraId="0D42181D" w14:textId="45E181CB" w:rsidR="00F81E81" w:rsidRPr="00682507" w:rsidRDefault="00F81E81" w:rsidP="00682507">
            <w:pPr>
              <w:pStyle w:val="ListParagraph"/>
              <w:numPr>
                <w:ilvl w:val="0"/>
                <w:numId w:val="29"/>
              </w:numPr>
              <w:bidi/>
              <w:ind w:left="468"/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</w:pPr>
            <w:r w:rsidRPr="006E0500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  <w:t>اقر بأنني لن اجري أي تعديلات على أي من التفاصيل الواردة في هذا الطلب</w:t>
            </w:r>
            <w:r w:rsidR="00485DD0" w:rsidRPr="006E0500">
              <w:rPr>
                <w:rFonts w:ascii="Frutiger LT Arabic 55 Roman" w:hAnsi="Frutiger LT Arabic 55 Roman" w:cs="Frutiger LT Arabic 55 Roman" w:hint="cs"/>
                <w:b/>
                <w:sz w:val="20"/>
                <w:szCs w:val="20"/>
                <w:rtl/>
                <w:lang w:val="en-US"/>
              </w:rPr>
              <w:t>. وفي حال وجود أي تعديل سوف أتقدم بال</w:t>
            </w:r>
            <w:r w:rsidRPr="006E0500">
              <w:rPr>
                <w:rFonts w:ascii="Frutiger LT Arabic 55 Roman" w:hAnsi="Frutiger LT Arabic 55 Roman" w:cs="Frutiger LT Arabic 55 Roman"/>
                <w:b/>
                <w:sz w:val="20"/>
                <w:szCs w:val="20"/>
                <w:rtl/>
                <w:lang w:val="en-US"/>
              </w:rPr>
              <w:t xml:space="preserve">حصول على موافقة من لجنة اخلاقيات البحث. </w:t>
            </w:r>
          </w:p>
        </w:tc>
      </w:tr>
      <w:tr w:rsidR="00F81E81" w:rsidRPr="00C77ABB" w14:paraId="5DC44A52" w14:textId="77777777" w:rsidTr="00847209">
        <w:trPr>
          <w:trHeight w:val="432"/>
        </w:trPr>
        <w:tc>
          <w:tcPr>
            <w:tcW w:w="2160" w:type="dxa"/>
            <w:shd w:val="clear" w:color="auto" w:fill="D9E2F3" w:themeFill="accent1" w:themeFillTint="33"/>
            <w:vAlign w:val="center"/>
          </w:tcPr>
          <w:p w14:paraId="180D5173" w14:textId="67E44493" w:rsidR="00F81E81" w:rsidRPr="00CB6CBD" w:rsidRDefault="00F81E81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>
              <w:rPr>
                <w:rFonts w:ascii="Frutiger LT Arabic 55 Roman" w:hAnsi="Frutiger LT Arabic 55 Roman" w:cs="Frutiger LT Arabic 55 Roman"/>
                <w:b/>
                <w:lang w:val="en-US"/>
              </w:rPr>
              <w:lastRenderedPageBreak/>
              <w:t>Applicant</w:t>
            </w:r>
          </w:p>
        </w:tc>
        <w:tc>
          <w:tcPr>
            <w:tcW w:w="6030" w:type="dxa"/>
            <w:gridSpan w:val="2"/>
            <w:vAlign w:val="center"/>
          </w:tcPr>
          <w:p w14:paraId="51FA68FD" w14:textId="77777777" w:rsidR="00F81E81" w:rsidRPr="0076698A" w:rsidRDefault="00F81E81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rtl/>
                <w:lang w:val="en-US"/>
              </w:rPr>
            </w:pPr>
            <w:r w:rsidRPr="00C77ABB">
              <w:rPr>
                <w:rFonts w:ascii="Frutiger LT Arabic 45 Light" w:hAnsi="Frutiger LT Arabic 45 Light" w:cs="Frutiger LT Arabic 45 Light" w:hint="cs"/>
                <w:b/>
                <w:sz w:val="20"/>
                <w:szCs w:val="20"/>
                <w:rtl/>
                <w:lang w:val="en-US"/>
              </w:rPr>
              <w:t xml:space="preserve"> </w:t>
            </w:r>
          </w:p>
        </w:tc>
        <w:tc>
          <w:tcPr>
            <w:tcW w:w="1890" w:type="dxa"/>
            <w:shd w:val="clear" w:color="auto" w:fill="D9E2F3" w:themeFill="accent1" w:themeFillTint="33"/>
            <w:vAlign w:val="center"/>
          </w:tcPr>
          <w:p w14:paraId="0E9AA54E" w14:textId="49F09EAD" w:rsidR="00F81E81" w:rsidRPr="00C77ABB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C77ABB">
              <w:rPr>
                <w:rFonts w:ascii="Frutiger LT Arabic 65 Bold" w:hAnsi="Frutiger LT Arabic 65 Bold" w:cs="Frutiger LT Arabic 65 Bold"/>
                <w:b/>
              </w:rPr>
              <w:t xml:space="preserve"> </w:t>
            </w: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 xml:space="preserve">مقدم </w:t>
            </w:r>
            <w:r w:rsidR="00D9562A">
              <w:rPr>
                <w:rFonts w:ascii="Frutiger LT Arabic 65 Bold" w:hAnsi="Frutiger LT Arabic 65 Bold" w:cs="Frutiger LT Arabic 65 Bold" w:hint="cs"/>
                <w:b/>
                <w:rtl/>
              </w:rPr>
              <w:t>الطلب</w:t>
            </w:r>
          </w:p>
        </w:tc>
      </w:tr>
      <w:tr w:rsidR="00F81E81" w:rsidRPr="00C77ABB" w14:paraId="0DC774DB" w14:textId="77777777" w:rsidTr="00847209">
        <w:trPr>
          <w:trHeight w:val="20"/>
        </w:trPr>
        <w:tc>
          <w:tcPr>
            <w:tcW w:w="2160" w:type="dxa"/>
            <w:shd w:val="clear" w:color="auto" w:fill="D9E2F3" w:themeFill="accent1" w:themeFillTint="33"/>
            <w:vAlign w:val="center"/>
          </w:tcPr>
          <w:p w14:paraId="4E641357" w14:textId="77777777" w:rsidR="00F81E81" w:rsidRPr="00CB6CBD" w:rsidRDefault="00F81E81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>
              <w:rPr>
                <w:rFonts w:ascii="Frutiger LT Arabic 55 Roman" w:hAnsi="Frutiger LT Arabic 55 Roman" w:cs="Frutiger LT Arabic 55 Roman"/>
                <w:b/>
                <w:lang w:val="en-US"/>
              </w:rPr>
              <w:t>Date</w:t>
            </w:r>
          </w:p>
        </w:tc>
        <w:tc>
          <w:tcPr>
            <w:tcW w:w="6030" w:type="dxa"/>
            <w:gridSpan w:val="2"/>
            <w:vAlign w:val="center"/>
          </w:tcPr>
          <w:p w14:paraId="7046CB7E" w14:textId="77777777" w:rsidR="00F81E81" w:rsidRPr="00C77ABB" w:rsidRDefault="00F81E81" w:rsidP="000241BA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  <w:r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24"/>
                <w:szCs w:val="24"/>
              </w:rPr>
              <w:t>____</w:t>
            </w:r>
            <w:r w:rsidRPr="00E24698">
              <w:rPr>
                <w:rFonts w:ascii="Frutiger LT Arabic 45 Light" w:hAnsi="Frutiger LT Arabic 45 Light" w:cs="Frutiger LT Arabic 45 Light"/>
                <w:b/>
                <w:sz w:val="24"/>
                <w:szCs w:val="24"/>
              </w:rPr>
              <w:t xml:space="preserve"> / </w:t>
            </w:r>
            <w:r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24"/>
                <w:szCs w:val="24"/>
              </w:rPr>
              <w:t>___</w:t>
            </w:r>
            <w:r w:rsidRPr="00E24698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24"/>
                <w:szCs w:val="24"/>
              </w:rPr>
              <w:t xml:space="preserve"> </w:t>
            </w:r>
            <w:r w:rsidRPr="00E24698">
              <w:rPr>
                <w:rFonts w:ascii="Frutiger LT Arabic 45 Light" w:hAnsi="Frutiger LT Arabic 45 Light" w:cs="Frutiger LT Arabic 45 Light"/>
                <w:b/>
                <w:sz w:val="24"/>
                <w:szCs w:val="24"/>
              </w:rPr>
              <w:t>/ 20</w:t>
            </w:r>
            <w:r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24"/>
                <w:szCs w:val="24"/>
              </w:rPr>
              <w:t>____</w:t>
            </w:r>
          </w:p>
        </w:tc>
        <w:tc>
          <w:tcPr>
            <w:tcW w:w="1890" w:type="dxa"/>
            <w:shd w:val="clear" w:color="auto" w:fill="D9E2F3" w:themeFill="accent1" w:themeFillTint="33"/>
            <w:vAlign w:val="center"/>
          </w:tcPr>
          <w:p w14:paraId="66F98746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التاريخ</w:t>
            </w:r>
          </w:p>
        </w:tc>
      </w:tr>
      <w:tr w:rsidR="00F81E81" w:rsidRPr="00C77ABB" w14:paraId="6795EF8A" w14:textId="77777777" w:rsidTr="00847209">
        <w:trPr>
          <w:trHeight w:val="548"/>
        </w:trPr>
        <w:tc>
          <w:tcPr>
            <w:tcW w:w="2160" w:type="dxa"/>
            <w:shd w:val="clear" w:color="auto" w:fill="D9E2F3" w:themeFill="accent1" w:themeFillTint="33"/>
            <w:vAlign w:val="center"/>
          </w:tcPr>
          <w:p w14:paraId="37DAA2AB" w14:textId="77777777" w:rsidR="00F81E81" w:rsidRDefault="00F81E81" w:rsidP="000241BA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>
              <w:rPr>
                <w:rFonts w:ascii="Frutiger LT Arabic 55 Roman" w:hAnsi="Frutiger LT Arabic 55 Roman" w:cs="Frutiger LT Arabic 55 Roman"/>
                <w:b/>
              </w:rPr>
              <w:t>Signature</w:t>
            </w:r>
          </w:p>
        </w:tc>
        <w:tc>
          <w:tcPr>
            <w:tcW w:w="6030" w:type="dxa"/>
            <w:gridSpan w:val="2"/>
            <w:vAlign w:val="center"/>
          </w:tcPr>
          <w:p w14:paraId="599F3AEF" w14:textId="77777777" w:rsidR="00F81E81" w:rsidRPr="00C77ABB" w:rsidRDefault="006C1FD3" w:rsidP="000241BA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pict w14:anchorId="6DB09B01">
                <v:shape id="_x0000_i1026" type="#_x0000_t75" alt="Microsoft Office Signature Line..." style="width:191.8pt;height:87.1pt">
                  <v:imagedata r:id="rId10" o:title=""/>
                  <o:lock v:ext="edit" ungrouping="t" rotation="t" cropping="t" verticies="t" text="t" grouping="t"/>
                  <o:signatureline v:ext="edit" id="{7146943D-2876-49F8-8F81-C0391ACE7038}" provid="{00000000-0000-0000-0000-000000000000}" issignatureline="t"/>
                </v:shape>
              </w:pict>
            </w:r>
          </w:p>
        </w:tc>
        <w:tc>
          <w:tcPr>
            <w:tcW w:w="1890" w:type="dxa"/>
            <w:shd w:val="clear" w:color="auto" w:fill="D9E2F3" w:themeFill="accent1" w:themeFillTint="33"/>
            <w:vAlign w:val="center"/>
          </w:tcPr>
          <w:p w14:paraId="4CA4C13C" w14:textId="77777777" w:rsidR="00F81E81" w:rsidRDefault="00F81E81" w:rsidP="000241BA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>
              <w:rPr>
                <w:rFonts w:ascii="Frutiger LT Arabic 65 Bold" w:hAnsi="Frutiger LT Arabic 65 Bold" w:cs="Frutiger LT Arabic 65 Bold" w:hint="cs"/>
                <w:b/>
                <w:rtl/>
              </w:rPr>
              <w:t>التوقيع</w:t>
            </w:r>
          </w:p>
        </w:tc>
      </w:tr>
      <w:tr w:rsidR="001C0C45" w:rsidRPr="00C77ABB" w14:paraId="5BB1AC14" w14:textId="77777777" w:rsidTr="00847209">
        <w:trPr>
          <w:trHeight w:val="432"/>
        </w:trPr>
        <w:tc>
          <w:tcPr>
            <w:tcW w:w="2160" w:type="dxa"/>
            <w:shd w:val="clear" w:color="auto" w:fill="D9E2F3" w:themeFill="accent1" w:themeFillTint="33"/>
            <w:vAlign w:val="center"/>
          </w:tcPr>
          <w:p w14:paraId="259E49C2" w14:textId="683A4EF4" w:rsidR="001C0C45" w:rsidRPr="00D9562A" w:rsidRDefault="001500D3" w:rsidP="001C0C45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 w:rsidRPr="00D9562A">
              <w:rPr>
                <w:rFonts w:ascii="Frutiger LT Arabic 55 Roman" w:hAnsi="Frutiger LT Arabic 55 Roman" w:cs="Frutiger LT Arabic 55 Roman"/>
                <w:b/>
                <w:lang w:val="en-US"/>
              </w:rPr>
              <w:t>Superviso</w:t>
            </w:r>
            <w:r w:rsidR="00D9562A" w:rsidRPr="00D9562A">
              <w:rPr>
                <w:rFonts w:ascii="Frutiger LT Arabic 55 Roman" w:hAnsi="Frutiger LT Arabic 55 Roman" w:cs="Frutiger LT Arabic 55 Roman"/>
                <w:b/>
                <w:lang w:val="en-US"/>
              </w:rPr>
              <w:t xml:space="preserve">r </w:t>
            </w:r>
            <w:r w:rsidR="00D9562A" w:rsidRPr="00D9562A">
              <w:rPr>
                <w:rFonts w:ascii="Frutiger LT Arabic 55 Roman" w:hAnsi="Frutiger LT Arabic 55 Roman" w:cs="Frutiger LT Arabic 55 Roman"/>
                <w:b/>
                <w:sz w:val="18"/>
                <w:szCs w:val="18"/>
                <w:lang w:val="en-US"/>
              </w:rPr>
              <w:t>(if any)</w:t>
            </w:r>
          </w:p>
        </w:tc>
        <w:tc>
          <w:tcPr>
            <w:tcW w:w="6030" w:type="dxa"/>
            <w:gridSpan w:val="2"/>
            <w:vAlign w:val="center"/>
          </w:tcPr>
          <w:p w14:paraId="44806ED8" w14:textId="0DF761EB" w:rsidR="001C0C45" w:rsidRPr="00D9562A" w:rsidRDefault="001C0C45" w:rsidP="001C0C45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rtl/>
                <w:lang w:val="en-US"/>
              </w:rPr>
            </w:pPr>
          </w:p>
        </w:tc>
        <w:tc>
          <w:tcPr>
            <w:tcW w:w="1890" w:type="dxa"/>
            <w:shd w:val="clear" w:color="auto" w:fill="D9E2F3" w:themeFill="accent1" w:themeFillTint="33"/>
            <w:vAlign w:val="center"/>
          </w:tcPr>
          <w:p w14:paraId="0E29265E" w14:textId="1D2A529F" w:rsidR="001C0C45" w:rsidRPr="00D9562A" w:rsidRDefault="001500D3" w:rsidP="001C0C45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D9562A">
              <w:rPr>
                <w:rFonts w:ascii="Frutiger LT Arabic 65 Bold" w:hAnsi="Frutiger LT Arabic 65 Bold" w:cs="Frutiger LT Arabic 65 Bold" w:hint="cs"/>
                <w:b/>
                <w:rtl/>
              </w:rPr>
              <w:t>المشرف</w:t>
            </w:r>
            <w:r w:rsidR="00C97C1D" w:rsidRPr="00D9562A">
              <w:rPr>
                <w:rFonts w:ascii="Frutiger LT Arabic 65 Bold" w:hAnsi="Frutiger LT Arabic 65 Bold" w:cs="Frutiger LT Arabic 65 Bold" w:hint="cs"/>
                <w:b/>
                <w:rtl/>
              </w:rPr>
              <w:t xml:space="preserve"> </w:t>
            </w:r>
            <w:r w:rsidR="00C97C1D" w:rsidRPr="00D9562A">
              <w:rPr>
                <w:rFonts w:ascii="Frutiger LT Arabic 65 Bold" w:hAnsi="Frutiger LT Arabic 65 Bold" w:cs="Frutiger LT Arabic 65 Bold" w:hint="cs"/>
                <w:b/>
                <w:sz w:val="16"/>
                <w:szCs w:val="16"/>
                <w:rtl/>
              </w:rPr>
              <w:t>(ان وجد)</w:t>
            </w:r>
          </w:p>
        </w:tc>
      </w:tr>
      <w:tr w:rsidR="001C0C45" w14:paraId="45D8240F" w14:textId="77777777" w:rsidTr="00847209">
        <w:trPr>
          <w:trHeight w:val="20"/>
        </w:trPr>
        <w:tc>
          <w:tcPr>
            <w:tcW w:w="2160" w:type="dxa"/>
            <w:shd w:val="clear" w:color="auto" w:fill="D9E2F3" w:themeFill="accent1" w:themeFillTint="33"/>
            <w:vAlign w:val="center"/>
          </w:tcPr>
          <w:p w14:paraId="4A23637E" w14:textId="77777777" w:rsidR="001C0C45" w:rsidRPr="00D9562A" w:rsidRDefault="001C0C45" w:rsidP="001C0C45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  <w:lang w:val="en-US"/>
              </w:rPr>
            </w:pPr>
            <w:r w:rsidRPr="00D9562A">
              <w:rPr>
                <w:rFonts w:ascii="Frutiger LT Arabic 55 Roman" w:hAnsi="Frutiger LT Arabic 55 Roman" w:cs="Frutiger LT Arabic 55 Roman"/>
                <w:b/>
                <w:lang w:val="en-US"/>
              </w:rPr>
              <w:t>Date</w:t>
            </w:r>
          </w:p>
        </w:tc>
        <w:tc>
          <w:tcPr>
            <w:tcW w:w="6030" w:type="dxa"/>
            <w:gridSpan w:val="2"/>
            <w:vAlign w:val="center"/>
          </w:tcPr>
          <w:p w14:paraId="4AACA5A6" w14:textId="77777777" w:rsidR="001C0C45" w:rsidRPr="00D9562A" w:rsidRDefault="001C0C45" w:rsidP="001C0C45">
            <w:pPr>
              <w:spacing w:after="0" w:line="240" w:lineRule="auto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  <w:r w:rsidRPr="00D9562A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24"/>
                <w:szCs w:val="24"/>
              </w:rPr>
              <w:t>____</w:t>
            </w:r>
            <w:r w:rsidRPr="00D9562A">
              <w:rPr>
                <w:rFonts w:ascii="Frutiger LT Arabic 45 Light" w:hAnsi="Frutiger LT Arabic 45 Light" w:cs="Frutiger LT Arabic 45 Light"/>
                <w:b/>
                <w:sz w:val="24"/>
                <w:szCs w:val="24"/>
              </w:rPr>
              <w:t xml:space="preserve"> / </w:t>
            </w:r>
            <w:r w:rsidRPr="00D9562A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24"/>
                <w:szCs w:val="24"/>
              </w:rPr>
              <w:t xml:space="preserve">___ </w:t>
            </w:r>
            <w:r w:rsidRPr="00D9562A">
              <w:rPr>
                <w:rFonts w:ascii="Frutiger LT Arabic 45 Light" w:hAnsi="Frutiger LT Arabic 45 Light" w:cs="Frutiger LT Arabic 45 Light"/>
                <w:b/>
                <w:sz w:val="24"/>
                <w:szCs w:val="24"/>
              </w:rPr>
              <w:t>/ 20</w:t>
            </w:r>
            <w:r w:rsidRPr="00D9562A">
              <w:rPr>
                <w:rFonts w:ascii="Frutiger LT Arabic 45 Light" w:hAnsi="Frutiger LT Arabic 45 Light" w:cs="Frutiger LT Arabic 45 Light"/>
                <w:color w:val="0C2340"/>
                <w:spacing w:val="5"/>
                <w:kern w:val="22"/>
                <w:sz w:val="24"/>
                <w:szCs w:val="24"/>
              </w:rPr>
              <w:t>____</w:t>
            </w:r>
          </w:p>
        </w:tc>
        <w:tc>
          <w:tcPr>
            <w:tcW w:w="1890" w:type="dxa"/>
            <w:shd w:val="clear" w:color="auto" w:fill="D9E2F3" w:themeFill="accent1" w:themeFillTint="33"/>
            <w:vAlign w:val="center"/>
          </w:tcPr>
          <w:p w14:paraId="5C5BB914" w14:textId="77777777" w:rsidR="001C0C45" w:rsidRPr="00D9562A" w:rsidRDefault="001C0C45" w:rsidP="001C0C45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D9562A">
              <w:rPr>
                <w:rFonts w:ascii="Frutiger LT Arabic 65 Bold" w:hAnsi="Frutiger LT Arabic 65 Bold" w:cs="Frutiger LT Arabic 65 Bold" w:hint="cs"/>
                <w:b/>
                <w:rtl/>
              </w:rPr>
              <w:t>التاريخ</w:t>
            </w:r>
          </w:p>
        </w:tc>
      </w:tr>
      <w:tr w:rsidR="001C0C45" w14:paraId="025B2EEF" w14:textId="77777777" w:rsidTr="00847209">
        <w:trPr>
          <w:trHeight w:val="548"/>
        </w:trPr>
        <w:tc>
          <w:tcPr>
            <w:tcW w:w="2160" w:type="dxa"/>
            <w:shd w:val="clear" w:color="auto" w:fill="D9E2F3" w:themeFill="accent1" w:themeFillTint="33"/>
            <w:vAlign w:val="center"/>
          </w:tcPr>
          <w:p w14:paraId="0FEC2D97" w14:textId="77777777" w:rsidR="001C0C45" w:rsidRPr="00D9562A" w:rsidRDefault="001C0C45" w:rsidP="001C0C45">
            <w:pPr>
              <w:spacing w:after="0" w:line="240" w:lineRule="auto"/>
              <w:jc w:val="center"/>
              <w:rPr>
                <w:rFonts w:ascii="Frutiger LT Arabic 55 Roman" w:hAnsi="Frutiger LT Arabic 55 Roman" w:cs="Frutiger LT Arabic 55 Roman"/>
                <w:b/>
              </w:rPr>
            </w:pPr>
            <w:r w:rsidRPr="00D9562A">
              <w:rPr>
                <w:rFonts w:ascii="Frutiger LT Arabic 55 Roman" w:hAnsi="Frutiger LT Arabic 55 Roman" w:cs="Frutiger LT Arabic 55 Roman"/>
                <w:b/>
              </w:rPr>
              <w:t>Signature</w:t>
            </w:r>
          </w:p>
        </w:tc>
        <w:tc>
          <w:tcPr>
            <w:tcW w:w="6030" w:type="dxa"/>
            <w:gridSpan w:val="2"/>
            <w:vAlign w:val="center"/>
          </w:tcPr>
          <w:p w14:paraId="729DC109" w14:textId="77777777" w:rsidR="001C0C45" w:rsidRPr="00D9562A" w:rsidRDefault="006C1FD3" w:rsidP="001C0C45">
            <w:pPr>
              <w:spacing w:after="0"/>
              <w:jc w:val="center"/>
              <w:rPr>
                <w:rFonts w:ascii="Frutiger LT Arabic 45 Light" w:hAnsi="Frutiger LT Arabic 45 Light" w:cs="Frutiger LT Arabic 45 Light"/>
                <w:b/>
                <w:sz w:val="20"/>
                <w:szCs w:val="20"/>
                <w:rtl/>
              </w:rPr>
            </w:pPr>
            <w:r>
              <w:rPr>
                <w:rFonts w:ascii="Frutiger LT Arabic 45 Light" w:hAnsi="Frutiger LT Arabic 45 Light" w:cs="Frutiger LT Arabic 45 Light"/>
                <w:b/>
                <w:sz w:val="20"/>
                <w:szCs w:val="20"/>
                <w:lang w:val="en-US"/>
              </w:rPr>
              <w:pict w14:anchorId="29CC81DA">
                <v:shape id="_x0000_i1027" type="#_x0000_t75" alt="Microsoft Office Signature Line..." style="width:191.8pt;height:87.1pt">
                  <v:imagedata r:id="rId10" o:title=""/>
                  <o:lock v:ext="edit" ungrouping="t" rotation="t" cropping="t" verticies="t" text="t" grouping="t"/>
                  <o:signatureline v:ext="edit" id="{8A956788-C86C-4BA8-BF01-90166DFE04B1}" provid="{00000000-0000-0000-0000-000000000000}" issignatureline="t"/>
                </v:shape>
              </w:pict>
            </w:r>
          </w:p>
        </w:tc>
        <w:tc>
          <w:tcPr>
            <w:tcW w:w="1890" w:type="dxa"/>
            <w:shd w:val="clear" w:color="auto" w:fill="D9E2F3" w:themeFill="accent1" w:themeFillTint="33"/>
            <w:vAlign w:val="center"/>
          </w:tcPr>
          <w:p w14:paraId="2903658A" w14:textId="77777777" w:rsidR="001C0C45" w:rsidRPr="00D9562A" w:rsidRDefault="001C0C45" w:rsidP="001C0C45">
            <w:pPr>
              <w:spacing w:after="0"/>
              <w:jc w:val="center"/>
              <w:rPr>
                <w:rFonts w:ascii="Frutiger LT Arabic 65 Bold" w:hAnsi="Frutiger LT Arabic 65 Bold" w:cs="Frutiger LT Arabic 65 Bold"/>
                <w:b/>
                <w:rtl/>
              </w:rPr>
            </w:pPr>
            <w:r w:rsidRPr="00D9562A">
              <w:rPr>
                <w:rFonts w:ascii="Frutiger LT Arabic 65 Bold" w:hAnsi="Frutiger LT Arabic 65 Bold" w:cs="Frutiger LT Arabic 65 Bold" w:hint="cs"/>
                <w:b/>
                <w:rtl/>
              </w:rPr>
              <w:t>التوقيع</w:t>
            </w:r>
          </w:p>
        </w:tc>
      </w:tr>
    </w:tbl>
    <w:p w14:paraId="7E136BAD" w14:textId="77777777" w:rsidR="00F81E81" w:rsidRPr="00666CC6" w:rsidRDefault="00F81E81" w:rsidP="00F81E81">
      <w:pPr>
        <w:spacing w:after="0" w:line="240" w:lineRule="auto"/>
        <w:rPr>
          <w:rFonts w:ascii="Frutiger LT Arabic 55 Roman" w:hAnsi="Frutiger LT Arabic 55 Roman" w:cs="Frutiger LT Arabic 55 Roman"/>
          <w:b/>
          <w:sz w:val="6"/>
          <w:szCs w:val="6"/>
        </w:rPr>
      </w:pPr>
    </w:p>
    <w:p w14:paraId="4E6E3661" w14:textId="75290D83" w:rsidR="00F81E81" w:rsidRDefault="00F81E81" w:rsidP="00995C22">
      <w:pPr>
        <w:spacing w:after="0" w:line="240" w:lineRule="auto"/>
        <w:rPr>
          <w:rFonts w:ascii="Frutiger LT Arabic 55 Roman" w:hAnsi="Frutiger LT Arabic 55 Roman" w:cs="Frutiger LT Arabic 55 Roman"/>
          <w:b/>
          <w:sz w:val="6"/>
          <w:szCs w:val="6"/>
        </w:rPr>
      </w:pPr>
    </w:p>
    <w:p w14:paraId="42F85878" w14:textId="4C66D36D" w:rsidR="00F81E81" w:rsidRDefault="00F81E81" w:rsidP="00995C22">
      <w:pPr>
        <w:spacing w:after="0" w:line="240" w:lineRule="auto"/>
        <w:rPr>
          <w:rFonts w:ascii="Frutiger LT Arabic 55 Roman" w:hAnsi="Frutiger LT Arabic 55 Roman" w:cs="Frutiger LT Arabic 55 Roman"/>
          <w:b/>
          <w:sz w:val="6"/>
          <w:szCs w:val="6"/>
        </w:rPr>
      </w:pPr>
    </w:p>
    <w:p w14:paraId="552A3AC6" w14:textId="23FABE0E" w:rsidR="00F81E81" w:rsidRPr="00666CC6" w:rsidRDefault="00F81E81" w:rsidP="00995C22">
      <w:pPr>
        <w:spacing w:after="0" w:line="240" w:lineRule="auto"/>
        <w:rPr>
          <w:rFonts w:ascii="Frutiger LT Arabic 55 Roman" w:hAnsi="Frutiger LT Arabic 55 Roman" w:cs="Frutiger LT Arabic 55 Roman"/>
          <w:b/>
          <w:sz w:val="6"/>
          <w:szCs w:val="6"/>
        </w:rPr>
      </w:pPr>
    </w:p>
    <w:sectPr w:rsidR="00F81E81" w:rsidRPr="00666CC6" w:rsidSect="00D94783">
      <w:headerReference w:type="default" r:id="rId11"/>
      <w:footerReference w:type="default" r:id="rId12"/>
      <w:pgSz w:w="11906" w:h="16838"/>
      <w:pgMar w:top="2430" w:right="1252" w:bottom="1440" w:left="1298" w:header="450" w:footer="720" w:gutter="0"/>
      <w:cols w:space="720"/>
      <w:bidi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4073B" w14:textId="77777777" w:rsidR="00E41A7A" w:rsidRDefault="00E41A7A" w:rsidP="00586A83">
      <w:pPr>
        <w:spacing w:after="0" w:line="240" w:lineRule="auto"/>
      </w:pPr>
      <w:r>
        <w:separator/>
      </w:r>
    </w:p>
  </w:endnote>
  <w:endnote w:type="continuationSeparator" w:id="0">
    <w:p w14:paraId="3738649E" w14:textId="77777777" w:rsidR="00E41A7A" w:rsidRDefault="00E41A7A" w:rsidP="00586A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utiger LT Arabic 55 Roman">
    <w:panose1 w:val="01000000000000000000"/>
    <w:charset w:val="00"/>
    <w:family w:val="auto"/>
    <w:pitch w:val="variable"/>
    <w:sig w:usb0="800020AF" w:usb1="C000A04A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utiger LT Arabic 65 Bold">
    <w:panose1 w:val="01000000000000000000"/>
    <w:charset w:val="00"/>
    <w:family w:val="auto"/>
    <w:pitch w:val="variable"/>
    <w:sig w:usb0="800020AF" w:usb1="C000A04A" w:usb2="00000008" w:usb3="00000000" w:csb0="00000041" w:csb1="00000000"/>
  </w:font>
  <w:font w:name="Frutiger LT Arabic 45 Light">
    <w:panose1 w:val="01000000000000000000"/>
    <w:charset w:val="00"/>
    <w:family w:val="auto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19714" w14:textId="78CFB3F3" w:rsidR="00D94783" w:rsidRPr="00146C67" w:rsidRDefault="00146C67" w:rsidP="00146C67">
    <w:pPr>
      <w:pStyle w:val="Footer"/>
      <w:tabs>
        <w:tab w:val="clear" w:pos="4680"/>
        <w:tab w:val="clear" w:pos="9360"/>
        <w:tab w:val="left" w:pos="3309"/>
      </w:tabs>
    </w:pPr>
    <w:r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53376D6F" wp14:editId="4A5C3CD8">
              <wp:simplePos x="0" y="0"/>
              <wp:positionH relativeFrom="column">
                <wp:posOffset>140970</wp:posOffset>
              </wp:positionH>
              <wp:positionV relativeFrom="paragraph">
                <wp:posOffset>-158115</wp:posOffset>
              </wp:positionV>
              <wp:extent cx="236855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85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0ACF302" w14:textId="4BDC05CA" w:rsidR="00146C67" w:rsidRDefault="00601751" w:rsidP="00601751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ascii="Frutiger LT Arabic 45 Light" w:hAnsi="Frutiger LT Arabic 45 Light" w:cs="Frutiger LT Arabic 45 Light"/>
                              <w:b/>
                              <w:bCs/>
                              <w:color w:val="7030A0"/>
                              <w:sz w:val="14"/>
                              <w:szCs w:val="14"/>
                            </w:rPr>
                          </w:pPr>
                          <w:r w:rsidRPr="00601751">
                            <w:rPr>
                              <w:rFonts w:ascii="Frutiger LT Arabic 45 Light" w:hAnsi="Frutiger LT Arabic 45 Light" w:cs="Frutiger LT Arabic 45 Light"/>
                              <w:b/>
                              <w:bCs/>
                              <w:color w:val="7030A0"/>
                              <w:sz w:val="14"/>
                              <w:szCs w:val="14"/>
                              <w:rtl/>
                            </w:rPr>
                            <w:t xml:space="preserve">طلب موافقة اخلاقية البحث </w:t>
                          </w:r>
                          <w:r w:rsidR="002F3CB5">
                            <w:rPr>
                              <w:rFonts w:ascii="Frutiger LT Arabic 45 Light" w:hAnsi="Frutiger LT Arabic 45 Light" w:cs="Frutiger LT Arabic 45 Light"/>
                              <w:b/>
                              <w:bCs/>
                              <w:color w:val="7030A0"/>
                              <w:sz w:val="14"/>
                              <w:szCs w:val="14"/>
                              <w:rtl/>
                            </w:rPr>
                            <w:t>–</w:t>
                          </w:r>
                          <w:r w:rsidR="002F3CB5">
                            <w:rPr>
                              <w:rFonts w:ascii="Frutiger LT Arabic 45 Light" w:hAnsi="Frutiger LT Arabic 45 Light" w:cs="Frutiger LT Arabic 45 Light" w:hint="cs"/>
                              <w:b/>
                              <w:bCs/>
                              <w:color w:val="7030A0"/>
                              <w:sz w:val="14"/>
                              <w:szCs w:val="14"/>
                              <w:rtl/>
                            </w:rPr>
                            <w:t xml:space="preserve"> 2022</w:t>
                          </w:r>
                          <w:r w:rsidR="00146C67" w:rsidRPr="00055F49">
                            <w:rPr>
                              <w:rFonts w:ascii="Frutiger LT Arabic 45 Light" w:hAnsi="Frutiger LT Arabic 45 Light" w:cs="Frutiger LT Arabic 45 Light"/>
                              <w:b/>
                              <w:bCs/>
                              <w:color w:val="7030A0"/>
                              <w:sz w:val="14"/>
                              <w:szCs w:val="14"/>
                              <w:rtl/>
                            </w:rPr>
                            <w:t xml:space="preserve"> </w:t>
                          </w:r>
                        </w:p>
                        <w:p w14:paraId="787D39B4" w14:textId="7FC6D697" w:rsidR="00146C67" w:rsidRPr="00146C67" w:rsidRDefault="00601751" w:rsidP="00146C67">
                          <w:pPr>
                            <w:spacing w:after="0" w:line="240" w:lineRule="auto"/>
                            <w:jc w:val="center"/>
                            <w:rPr>
                              <w:rFonts w:ascii="Frutiger LT Arabic 45 Light" w:hAnsi="Frutiger LT Arabic 45 Light" w:cs="Frutiger LT Arabic 45 Light"/>
                              <w:b/>
                              <w:bCs/>
                              <w:color w:val="7030A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Frutiger LT Arabic 45 Light" w:hAnsi="Frutiger LT Arabic 45 Light" w:cs="Frutiger LT Arabic 45 Light"/>
                              <w:b/>
                              <w:bCs/>
                              <w:color w:val="7030A0"/>
                              <w:sz w:val="14"/>
                              <w:szCs w:val="14"/>
                            </w:rPr>
                            <w:t xml:space="preserve">Research </w:t>
                          </w:r>
                          <w:r w:rsidR="00645B6C">
                            <w:rPr>
                              <w:rFonts w:ascii="Frutiger LT Arabic 45 Light" w:hAnsi="Frutiger LT Arabic 45 Light" w:cs="Frutiger LT Arabic 45 Light"/>
                              <w:b/>
                              <w:bCs/>
                              <w:color w:val="7030A0"/>
                              <w:sz w:val="14"/>
                              <w:szCs w:val="14"/>
                            </w:rPr>
                            <w:t xml:space="preserve">Ethical Approval </w:t>
                          </w:r>
                          <w:r>
                            <w:rPr>
                              <w:rFonts w:ascii="Frutiger LT Arabic 45 Light" w:hAnsi="Frutiger LT Arabic 45 Light" w:cs="Frutiger LT Arabic 45 Light"/>
                              <w:b/>
                              <w:bCs/>
                              <w:color w:val="7030A0"/>
                              <w:sz w:val="14"/>
                              <w:szCs w:val="14"/>
                            </w:rPr>
                            <w:t xml:space="preserve">Application </w:t>
                          </w:r>
                          <w:r w:rsidR="002F3CB5">
                            <w:rPr>
                              <w:rFonts w:ascii="Frutiger LT Arabic 45 Light" w:hAnsi="Frutiger LT Arabic 45 Light" w:cs="Frutiger LT Arabic 45 Light"/>
                              <w:b/>
                              <w:bCs/>
                              <w:color w:val="7030A0"/>
                              <w:sz w:val="14"/>
                              <w:szCs w:val="14"/>
                            </w:rPr>
                            <w:t>- 202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3376D6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11.1pt;margin-top:-12.45pt;width:186.5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" filled="f" stroked="f">
              <v:textbox style="mso-fit-shape-to-text:t">
                <w:txbxContent>
                  <w:p w14:paraId="70ACF302" w14:textId="4BDC05CA" w:rsidR="00146C67" w:rsidRDefault="00601751" w:rsidP="00601751">
                    <w:pPr>
                      <w:bidi/>
                      <w:spacing w:after="0" w:line="240" w:lineRule="auto"/>
                      <w:jc w:val="center"/>
                      <w:rPr>
                        <w:rFonts w:ascii="Frutiger LT Arabic 45 Light" w:hAnsi="Frutiger LT Arabic 45 Light" w:cs="Frutiger LT Arabic 45 Light"/>
                        <w:b/>
                        <w:bCs/>
                        <w:color w:val="7030A0"/>
                        <w:sz w:val="14"/>
                        <w:szCs w:val="14"/>
                      </w:rPr>
                    </w:pPr>
                    <w:r w:rsidRPr="00601751">
                      <w:rPr>
                        <w:rFonts w:ascii="Frutiger LT Arabic 45 Light" w:hAnsi="Frutiger LT Arabic 45 Light" w:cs="Frutiger LT Arabic 45 Light"/>
                        <w:b/>
                        <w:bCs/>
                        <w:color w:val="7030A0"/>
                        <w:sz w:val="14"/>
                        <w:szCs w:val="14"/>
                        <w:rtl/>
                      </w:rPr>
                      <w:t xml:space="preserve">طلب موافقة اخلاقية البحث </w:t>
                    </w:r>
                    <w:r w:rsidR="002F3CB5">
                      <w:rPr>
                        <w:rFonts w:ascii="Frutiger LT Arabic 45 Light" w:hAnsi="Frutiger LT Arabic 45 Light" w:cs="Frutiger LT Arabic 45 Light"/>
                        <w:b/>
                        <w:bCs/>
                        <w:color w:val="7030A0"/>
                        <w:sz w:val="14"/>
                        <w:szCs w:val="14"/>
                        <w:rtl/>
                      </w:rPr>
                      <w:t>–</w:t>
                    </w:r>
                    <w:r w:rsidR="002F3CB5">
                      <w:rPr>
                        <w:rFonts w:ascii="Frutiger LT Arabic 45 Light" w:hAnsi="Frutiger LT Arabic 45 Light" w:cs="Frutiger LT Arabic 45 Light" w:hint="cs"/>
                        <w:b/>
                        <w:bCs/>
                        <w:color w:val="7030A0"/>
                        <w:sz w:val="14"/>
                        <w:szCs w:val="14"/>
                        <w:rtl/>
                      </w:rPr>
                      <w:t xml:space="preserve"> 2022</w:t>
                    </w:r>
                    <w:r w:rsidR="00146C67" w:rsidRPr="00055F49">
                      <w:rPr>
                        <w:rFonts w:ascii="Frutiger LT Arabic 45 Light" w:hAnsi="Frutiger LT Arabic 45 Light" w:cs="Frutiger LT Arabic 45 Light"/>
                        <w:b/>
                        <w:bCs/>
                        <w:color w:val="7030A0"/>
                        <w:sz w:val="14"/>
                        <w:szCs w:val="14"/>
                        <w:rtl/>
                      </w:rPr>
                      <w:t xml:space="preserve"> </w:t>
                    </w:r>
                  </w:p>
                  <w:p w14:paraId="787D39B4" w14:textId="7FC6D697" w:rsidR="00146C67" w:rsidRPr="00146C67" w:rsidRDefault="00601751" w:rsidP="00146C67">
                    <w:pPr>
                      <w:spacing w:after="0" w:line="240" w:lineRule="auto"/>
                      <w:jc w:val="center"/>
                      <w:rPr>
                        <w:rFonts w:ascii="Frutiger LT Arabic 45 Light" w:hAnsi="Frutiger LT Arabic 45 Light" w:cs="Frutiger LT Arabic 45 Light"/>
                        <w:b/>
                        <w:bCs/>
                        <w:color w:val="7030A0"/>
                        <w:sz w:val="14"/>
                        <w:szCs w:val="14"/>
                      </w:rPr>
                    </w:pPr>
                    <w:r>
                      <w:rPr>
                        <w:rFonts w:ascii="Frutiger LT Arabic 45 Light" w:hAnsi="Frutiger LT Arabic 45 Light" w:cs="Frutiger LT Arabic 45 Light"/>
                        <w:b/>
                        <w:bCs/>
                        <w:color w:val="7030A0"/>
                        <w:sz w:val="14"/>
                        <w:szCs w:val="14"/>
                      </w:rPr>
                      <w:t xml:space="preserve">Research </w:t>
                    </w:r>
                    <w:r w:rsidR="00645B6C">
                      <w:rPr>
                        <w:rFonts w:ascii="Frutiger LT Arabic 45 Light" w:hAnsi="Frutiger LT Arabic 45 Light" w:cs="Frutiger LT Arabic 45 Light"/>
                        <w:b/>
                        <w:bCs/>
                        <w:color w:val="7030A0"/>
                        <w:sz w:val="14"/>
                        <w:szCs w:val="14"/>
                      </w:rPr>
                      <w:t xml:space="preserve">Ethical Approval </w:t>
                    </w:r>
                    <w:r>
                      <w:rPr>
                        <w:rFonts w:ascii="Frutiger LT Arabic 45 Light" w:hAnsi="Frutiger LT Arabic 45 Light" w:cs="Frutiger LT Arabic 45 Light"/>
                        <w:b/>
                        <w:bCs/>
                        <w:color w:val="7030A0"/>
                        <w:sz w:val="14"/>
                        <w:szCs w:val="14"/>
                      </w:rPr>
                      <w:t xml:space="preserve">Application </w:t>
                    </w:r>
                    <w:r w:rsidR="002F3CB5">
                      <w:rPr>
                        <w:rFonts w:ascii="Frutiger LT Arabic 45 Light" w:hAnsi="Frutiger LT Arabic 45 Light" w:cs="Frutiger LT Arabic 45 Light"/>
                        <w:b/>
                        <w:bCs/>
                        <w:color w:val="7030A0"/>
                        <w:sz w:val="14"/>
                        <w:szCs w:val="14"/>
                      </w:rPr>
                      <w:t>- 2022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1" locked="0" layoutInCell="1" allowOverlap="1" wp14:anchorId="1D690A84" wp14:editId="49FEAD5F">
          <wp:simplePos x="0" y="0"/>
          <wp:positionH relativeFrom="page">
            <wp:posOffset>3221355</wp:posOffset>
          </wp:positionH>
          <wp:positionV relativeFrom="paragraph">
            <wp:posOffset>-91173</wp:posOffset>
          </wp:positionV>
          <wp:extent cx="4339414" cy="320609"/>
          <wp:effectExtent l="0" t="0" r="0" b="3810"/>
          <wp:wrapNone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859" t="40350" b="21203"/>
                  <a:stretch/>
                </pic:blipFill>
                <pic:spPr bwMode="auto">
                  <a:xfrm>
                    <a:off x="0" y="0"/>
                    <a:ext cx="4339414" cy="32060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1308156806"/>
        <w:docPartObj>
          <w:docPartGallery w:val="Page Numbers (Bottom of Page)"/>
          <w:docPartUnique/>
        </w:docPartObj>
      </w:sdtPr>
      <w:sdtEndPr/>
      <w:sdtContent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60288" behindDoc="0" locked="0" layoutInCell="1" allowOverlap="1" wp14:anchorId="44C46CD6" wp14:editId="74514C7C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36" name="Group 3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-8" y="14978"/>
                            <a:chExt cx="12255" cy="300"/>
                          </a:xfrm>
                        </wpg:grpSpPr>
                        <wps:wsp>
                          <wps:cNvPr id="37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82" y="1499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E9031E2" w14:textId="77777777" w:rsidR="00146C67" w:rsidRDefault="00146C67">
                                <w:pPr>
                                  <w:jc w:val="center"/>
                                </w:pPr>
                                <w:r>
                                  <w:rPr>
                                    <w:color w:val="auto"/>
                                  </w:rP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rPr>
                                    <w:color w:val="auto"/>
                                  </w:rP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38" name="Group 31"/>
                          <wpg:cNvGrpSpPr>
                            <a:grpSpLocks/>
                          </wpg:cNvGrpSpPr>
                          <wpg:grpSpPr bwMode="auto">
                            <a:xfrm>
                              <a:off x="-8" y="14978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39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0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44C46CD6" id="Group 36" o:spid="_x0000_s1029" style="position:absolute;margin-left:0;margin-top:0;width:610.5pt;height:15pt;z-index:251660288;mso-width-percent:1000;mso-position-horizontal:center;mso-position-horizontal-relative:page;mso-position-vertical:center;mso-position-vertical-relative:bottom-margin-area;mso-width-percent:1000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">
                  <v:shape id="Text Box 25" o:spid="_x0000_s1030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Waj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DRZWajxQAAANsAAAAP&#10;AAAAAAAAAAAAAAAAAAcCAABkcnMvZG93bnJldi54bWxQSwUGAAAAAAMAAwC3AAAA+QIAAAAA&#10;" filled="f" stroked="f">
                    <v:textbox inset="0,0,0,0">
                      <w:txbxContent>
                        <w:p w14:paraId="3E9031E2" w14:textId="77777777" w:rsidR="00146C67" w:rsidRDefault="00146C67">
                          <w:pPr>
                            <w:jc w:val="center"/>
                          </w:pPr>
                          <w:r>
                            <w:rPr>
                              <w:color w:val="auto"/>
                            </w:rP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rPr>
                              <w:color w:val="auto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31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32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" strokecolor="#a5a5a5"/>
                    <v:shape id="AutoShape 28" o:spid="_x0000_s1033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" adj="20904" strokecolor="#a5a5a5"/>
                  </v:group>
                  <w10:wrap anchorx="page" anchory="margin"/>
                </v:group>
              </w:pict>
            </mc:Fallback>
          </mc:AlternateContent>
        </w:r>
      </w:sdtContent>
    </w:sdt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9245C2" w14:textId="77777777" w:rsidR="00E41A7A" w:rsidRDefault="00E41A7A" w:rsidP="00586A83">
      <w:pPr>
        <w:spacing w:after="0" w:line="240" w:lineRule="auto"/>
      </w:pPr>
      <w:r>
        <w:separator/>
      </w:r>
    </w:p>
  </w:footnote>
  <w:footnote w:type="continuationSeparator" w:id="0">
    <w:p w14:paraId="7FD91C79" w14:textId="77777777" w:rsidR="00E41A7A" w:rsidRDefault="00E41A7A" w:rsidP="00586A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8DDF5" w14:textId="3059AD0A" w:rsidR="00586A83" w:rsidRDefault="00D94783" w:rsidP="00586A83">
    <w:pPr>
      <w:pStyle w:val="Header"/>
      <w:tabs>
        <w:tab w:val="clear" w:pos="4680"/>
        <w:tab w:val="clear" w:pos="9360"/>
        <w:tab w:val="left" w:pos="6222"/>
      </w:tabs>
      <w:rPr>
        <w:rtl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2EF299B8" wp14:editId="4D542D26">
          <wp:simplePos x="0" y="0"/>
          <wp:positionH relativeFrom="margin">
            <wp:posOffset>4485829</wp:posOffset>
          </wp:positionH>
          <wp:positionV relativeFrom="margin">
            <wp:posOffset>-1348699</wp:posOffset>
          </wp:positionV>
          <wp:extent cx="1948815" cy="1123950"/>
          <wp:effectExtent l="0" t="0" r="0" b="0"/>
          <wp:wrapSquare wrapText="bothSides"/>
          <wp:docPr id="29" name="Picture 29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758" t="29918" r="26678" b="30342"/>
                  <a:stretch>
                    <a:fillRect/>
                  </a:stretch>
                </pic:blipFill>
                <pic:spPr bwMode="auto">
                  <a:xfrm>
                    <a:off x="0" y="0"/>
                    <a:ext cx="1948815" cy="1123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41B7822" w14:textId="7B50297A" w:rsidR="0002257B" w:rsidRDefault="00C03F59" w:rsidP="00586A83">
    <w:pPr>
      <w:pStyle w:val="Header"/>
      <w:tabs>
        <w:tab w:val="clear" w:pos="4680"/>
        <w:tab w:val="clear" w:pos="9360"/>
        <w:tab w:val="left" w:pos="6222"/>
      </w:tabs>
      <w:rPr>
        <w:rtl/>
      </w:rPr>
    </w:pPr>
    <w:r w:rsidRPr="0044517B"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090E7563" wp14:editId="34EBCA15">
              <wp:simplePos x="0" y="0"/>
              <wp:positionH relativeFrom="column">
                <wp:posOffset>-326980</wp:posOffset>
              </wp:positionH>
              <wp:positionV relativeFrom="paragraph">
                <wp:posOffset>119589</wp:posOffset>
              </wp:positionV>
              <wp:extent cx="2321560" cy="779145"/>
              <wp:effectExtent l="0" t="0" r="21590" b="20955"/>
              <wp:wrapSquare wrapText="bothSides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21560" cy="7791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4FA9A6" w14:textId="77777777" w:rsidR="0044517B" w:rsidRPr="00487070" w:rsidRDefault="0044517B" w:rsidP="0044517B">
                          <w:pPr>
                            <w:spacing w:after="0"/>
                            <w:rPr>
                              <w:rFonts w:ascii="Frutiger LT Arabic 55 Roman" w:hAnsi="Frutiger LT Arabic 55 Roman" w:cs="Frutiger LT Arabic 55 Roman"/>
                              <w:b/>
                              <w:bCs/>
                              <w:i/>
                              <w:iCs/>
                              <w:sz w:val="14"/>
                              <w:szCs w:val="16"/>
                            </w:rPr>
                          </w:pPr>
                          <w:r w:rsidRPr="00487070">
                            <w:rPr>
                              <w:rFonts w:ascii="Frutiger LT Arabic 55 Roman" w:hAnsi="Frutiger LT Arabic 55 Roman" w:cs="Frutiger LT Arabic 55 Roman"/>
                              <w:b/>
                              <w:bCs/>
                              <w:i/>
                              <w:iCs/>
                              <w:sz w:val="14"/>
                              <w:szCs w:val="16"/>
                            </w:rPr>
                            <w:t>To be filled by the Research Ethics Committee</w:t>
                          </w:r>
                        </w:p>
                        <w:p w14:paraId="2F2C3A92" w14:textId="77777777" w:rsidR="0044517B" w:rsidRPr="00487070" w:rsidRDefault="0044517B" w:rsidP="0044517B">
                          <w:pPr>
                            <w:spacing w:after="0"/>
                            <w:rPr>
                              <w:rFonts w:ascii="Frutiger LT Arabic 55 Roman" w:hAnsi="Frutiger LT Arabic 55 Roman" w:cs="Frutiger LT Arabic 55 Roman"/>
                              <w:sz w:val="20"/>
                              <w:szCs w:val="22"/>
                            </w:rPr>
                          </w:pPr>
                          <w:r w:rsidRPr="00487070">
                            <w:rPr>
                              <w:rFonts w:ascii="Frutiger LT Arabic 55 Roman" w:hAnsi="Frutiger LT Arabic 55 Roman" w:cs="Frutiger LT Arabic 55 Roman"/>
                              <w:sz w:val="20"/>
                              <w:szCs w:val="22"/>
                            </w:rPr>
                            <w:t>Application No. ________________.</w:t>
                          </w:r>
                        </w:p>
                        <w:p w14:paraId="4ECFB0DB" w14:textId="77777777" w:rsidR="0044517B" w:rsidRPr="00487070" w:rsidRDefault="0044517B" w:rsidP="0044517B">
                          <w:pPr>
                            <w:spacing w:after="0"/>
                            <w:rPr>
                              <w:rFonts w:ascii="Frutiger LT Arabic 55 Roman" w:hAnsi="Frutiger LT Arabic 55 Roman" w:cs="Frutiger LT Arabic 55 Roman"/>
                              <w:sz w:val="20"/>
                              <w:szCs w:val="22"/>
                            </w:rPr>
                          </w:pPr>
                          <w:r w:rsidRPr="00487070">
                            <w:rPr>
                              <w:rFonts w:ascii="Frutiger LT Arabic 55 Roman" w:hAnsi="Frutiger LT Arabic 55 Roman" w:cs="Frutiger LT Arabic 55 Roman"/>
                              <w:sz w:val="20"/>
                              <w:szCs w:val="22"/>
                            </w:rPr>
                            <w:t>Date received: _____/_____/ 20</w:t>
                          </w:r>
                          <w:r w:rsidRPr="00487070">
                            <w:rPr>
                              <w:rFonts w:ascii="Frutiger LT Arabic 55 Roman" w:hAnsi="Frutiger LT Arabic 55 Roman" w:cs="Frutiger LT Arabic 55 Roman"/>
                              <w:sz w:val="20"/>
                              <w:szCs w:val="22"/>
                            </w:rPr>
                            <w:softHyphen/>
                          </w:r>
                          <w:r w:rsidRPr="00487070">
                            <w:rPr>
                              <w:rFonts w:ascii="Frutiger LT Arabic 55 Roman" w:hAnsi="Frutiger LT Arabic 55 Roman" w:cs="Frutiger LT Arabic 55 Roman"/>
                              <w:sz w:val="20"/>
                              <w:szCs w:val="22"/>
                            </w:rPr>
                            <w:softHyphen/>
                          </w:r>
                          <w:r w:rsidRPr="00487070">
                            <w:rPr>
                              <w:rFonts w:ascii="Frutiger LT Arabic 55 Roman" w:hAnsi="Frutiger LT Arabic 55 Roman" w:cs="Frutiger LT Arabic 55 Roman"/>
                              <w:sz w:val="20"/>
                              <w:szCs w:val="22"/>
                            </w:rPr>
                            <w:softHyphen/>
                          </w:r>
                          <w:r w:rsidRPr="00487070">
                            <w:rPr>
                              <w:rFonts w:ascii="Frutiger LT Arabic 55 Roman" w:hAnsi="Frutiger LT Arabic 55 Roman" w:cs="Frutiger LT Arabic 55 Roman"/>
                              <w:sz w:val="20"/>
                              <w:szCs w:val="22"/>
                            </w:rPr>
                            <w:softHyphen/>
                            <w:t>____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90E756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-25.75pt;margin-top:9.4pt;width:182.8pt;height:61.3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">
              <v:textbox>
                <w:txbxContent>
                  <w:p w14:paraId="744FA9A6" w14:textId="77777777" w:rsidR="0044517B" w:rsidRPr="00487070" w:rsidRDefault="0044517B" w:rsidP="0044517B">
                    <w:pPr>
                      <w:spacing w:after="0"/>
                      <w:rPr>
                        <w:rFonts w:ascii="Frutiger LT Arabic 55 Roman" w:hAnsi="Frutiger LT Arabic 55 Roman" w:cs="Frutiger LT Arabic 55 Roman"/>
                        <w:b/>
                        <w:bCs/>
                        <w:i/>
                        <w:iCs/>
                        <w:sz w:val="14"/>
                        <w:szCs w:val="16"/>
                      </w:rPr>
                    </w:pPr>
                    <w:r w:rsidRPr="00487070">
                      <w:rPr>
                        <w:rFonts w:ascii="Frutiger LT Arabic 55 Roman" w:hAnsi="Frutiger LT Arabic 55 Roman" w:cs="Frutiger LT Arabic 55 Roman"/>
                        <w:b/>
                        <w:bCs/>
                        <w:i/>
                        <w:iCs/>
                        <w:sz w:val="14"/>
                        <w:szCs w:val="16"/>
                      </w:rPr>
                      <w:t>To be filled by the Research Ethics Committee</w:t>
                    </w:r>
                  </w:p>
                  <w:p w14:paraId="2F2C3A92" w14:textId="77777777" w:rsidR="0044517B" w:rsidRPr="00487070" w:rsidRDefault="0044517B" w:rsidP="0044517B">
                    <w:pPr>
                      <w:spacing w:after="0"/>
                      <w:rPr>
                        <w:rFonts w:ascii="Frutiger LT Arabic 55 Roman" w:hAnsi="Frutiger LT Arabic 55 Roman" w:cs="Frutiger LT Arabic 55 Roman"/>
                        <w:sz w:val="20"/>
                        <w:szCs w:val="22"/>
                      </w:rPr>
                    </w:pPr>
                    <w:r w:rsidRPr="00487070">
                      <w:rPr>
                        <w:rFonts w:ascii="Frutiger LT Arabic 55 Roman" w:hAnsi="Frutiger LT Arabic 55 Roman" w:cs="Frutiger LT Arabic 55 Roman"/>
                        <w:sz w:val="20"/>
                        <w:szCs w:val="22"/>
                      </w:rPr>
                      <w:t>Application No. ________________.</w:t>
                    </w:r>
                  </w:p>
                  <w:p w14:paraId="4ECFB0DB" w14:textId="77777777" w:rsidR="0044517B" w:rsidRPr="00487070" w:rsidRDefault="0044517B" w:rsidP="0044517B">
                    <w:pPr>
                      <w:spacing w:after="0"/>
                      <w:rPr>
                        <w:rFonts w:ascii="Frutiger LT Arabic 55 Roman" w:hAnsi="Frutiger LT Arabic 55 Roman" w:cs="Frutiger LT Arabic 55 Roman"/>
                        <w:sz w:val="20"/>
                        <w:szCs w:val="22"/>
                      </w:rPr>
                    </w:pPr>
                    <w:r w:rsidRPr="00487070">
                      <w:rPr>
                        <w:rFonts w:ascii="Frutiger LT Arabic 55 Roman" w:hAnsi="Frutiger LT Arabic 55 Roman" w:cs="Frutiger LT Arabic 55 Roman"/>
                        <w:sz w:val="20"/>
                        <w:szCs w:val="22"/>
                      </w:rPr>
                      <w:t>Date received: _____/_____/ 20</w:t>
                    </w:r>
                    <w:r w:rsidRPr="00487070">
                      <w:rPr>
                        <w:rFonts w:ascii="Frutiger LT Arabic 55 Roman" w:hAnsi="Frutiger LT Arabic 55 Roman" w:cs="Frutiger LT Arabic 55 Roman"/>
                        <w:sz w:val="20"/>
                        <w:szCs w:val="22"/>
                      </w:rPr>
                      <w:softHyphen/>
                    </w:r>
                    <w:r w:rsidRPr="00487070">
                      <w:rPr>
                        <w:rFonts w:ascii="Frutiger LT Arabic 55 Roman" w:hAnsi="Frutiger LT Arabic 55 Roman" w:cs="Frutiger LT Arabic 55 Roman"/>
                        <w:sz w:val="20"/>
                        <w:szCs w:val="22"/>
                      </w:rPr>
                      <w:softHyphen/>
                    </w:r>
                    <w:r w:rsidRPr="00487070">
                      <w:rPr>
                        <w:rFonts w:ascii="Frutiger LT Arabic 55 Roman" w:hAnsi="Frutiger LT Arabic 55 Roman" w:cs="Frutiger LT Arabic 55 Roman"/>
                        <w:sz w:val="20"/>
                        <w:szCs w:val="22"/>
                      </w:rPr>
                      <w:softHyphen/>
                    </w:r>
                    <w:r w:rsidRPr="00487070">
                      <w:rPr>
                        <w:rFonts w:ascii="Frutiger LT Arabic 55 Roman" w:hAnsi="Frutiger LT Arabic 55 Roman" w:cs="Frutiger LT Arabic 55 Roman"/>
                        <w:sz w:val="20"/>
                        <w:szCs w:val="22"/>
                      </w:rPr>
                      <w:softHyphen/>
                      <w:t>____.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1.25pt;height:11.25pt" o:bullet="t">
        <v:imagedata r:id="rId1" o:title="mso999A"/>
      </v:shape>
    </w:pict>
  </w:numPicBullet>
  <w:abstractNum w:abstractNumId="0" w15:restartNumberingAfterBreak="0">
    <w:nsid w:val="0229091A"/>
    <w:multiLevelType w:val="hybridMultilevel"/>
    <w:tmpl w:val="0F1CE83C"/>
    <w:lvl w:ilvl="0" w:tplc="2F7E448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931103"/>
    <w:multiLevelType w:val="hybridMultilevel"/>
    <w:tmpl w:val="2A7C50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BC356A"/>
    <w:multiLevelType w:val="hybridMultilevel"/>
    <w:tmpl w:val="AAA625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02096"/>
    <w:multiLevelType w:val="hybridMultilevel"/>
    <w:tmpl w:val="3F4A71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926C42"/>
    <w:multiLevelType w:val="hybridMultilevel"/>
    <w:tmpl w:val="E0A0DA8A"/>
    <w:lvl w:ilvl="0" w:tplc="388CCD9E">
      <w:numFmt w:val="bullet"/>
      <w:lvlText w:val="-"/>
      <w:lvlJc w:val="left"/>
      <w:pPr>
        <w:ind w:left="720" w:hanging="360"/>
      </w:pPr>
      <w:rPr>
        <w:rFonts w:ascii="Frutiger LT Arabic 55 Roman" w:eastAsia="Calibri" w:hAnsi="Frutiger LT Arabic 55 Roman" w:cs="Frutiger LT Arabic 55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E973B6"/>
    <w:multiLevelType w:val="hybridMultilevel"/>
    <w:tmpl w:val="33D0362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67291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BCF18C1"/>
    <w:multiLevelType w:val="hybridMultilevel"/>
    <w:tmpl w:val="F4AACA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051867"/>
    <w:multiLevelType w:val="hybridMultilevel"/>
    <w:tmpl w:val="026C35F0"/>
    <w:lvl w:ilvl="0" w:tplc="29D2A2C6">
      <w:numFmt w:val="bullet"/>
      <w:lvlText w:val="-"/>
      <w:lvlJc w:val="left"/>
      <w:pPr>
        <w:ind w:left="720" w:hanging="360"/>
      </w:pPr>
      <w:rPr>
        <w:rFonts w:ascii="Frutiger LT Arabic 55 Roman" w:eastAsia="Calibri" w:hAnsi="Frutiger LT Arabic 55 Roman" w:cs="Frutiger LT Arabic 55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1F13B6"/>
    <w:multiLevelType w:val="hybridMultilevel"/>
    <w:tmpl w:val="B1FA74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DC69DF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FE54D6F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0FC1EDA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2486689"/>
    <w:multiLevelType w:val="hybridMultilevel"/>
    <w:tmpl w:val="101676F6"/>
    <w:lvl w:ilvl="0" w:tplc="D6B6C2E2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685F48"/>
    <w:multiLevelType w:val="hybridMultilevel"/>
    <w:tmpl w:val="65F28DD4"/>
    <w:lvl w:ilvl="0" w:tplc="3458A584">
      <w:start w:val="8"/>
      <w:numFmt w:val="bullet"/>
      <w:lvlText w:val=""/>
      <w:lvlJc w:val="left"/>
      <w:pPr>
        <w:ind w:left="720" w:hanging="360"/>
      </w:pPr>
      <w:rPr>
        <w:rFonts w:ascii="Symbol" w:eastAsia="Calibri" w:hAnsi="Symbol" w:cs="Frutiger LT Arabic 55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081847"/>
    <w:multiLevelType w:val="hybridMultilevel"/>
    <w:tmpl w:val="8AD6AF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7B5815"/>
    <w:multiLevelType w:val="hybridMultilevel"/>
    <w:tmpl w:val="D81EABBE"/>
    <w:lvl w:ilvl="0" w:tplc="0FF0DD5E">
      <w:start w:val="1"/>
      <w:numFmt w:val="arabicAlpha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1694FD1"/>
    <w:multiLevelType w:val="multilevel"/>
    <w:tmpl w:val="9D66F714"/>
    <w:lvl w:ilvl="0">
      <w:start w:val="2"/>
      <w:numFmt w:val="decimal"/>
      <w:lvlText w:val="%1"/>
      <w:lvlJc w:val="left"/>
      <w:pPr>
        <w:ind w:left="443" w:hanging="443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43" w:hanging="44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3EA45CAC"/>
    <w:multiLevelType w:val="hybridMultilevel"/>
    <w:tmpl w:val="EF460ABE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3F3D68"/>
    <w:multiLevelType w:val="multilevel"/>
    <w:tmpl w:val="14A67E20"/>
    <w:lvl w:ilvl="0">
      <w:start w:val="2"/>
      <w:numFmt w:val="decimal"/>
      <w:lvlText w:val="%1"/>
      <w:lvlJc w:val="left"/>
      <w:pPr>
        <w:ind w:left="443" w:hanging="443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43" w:hanging="44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440B2917"/>
    <w:multiLevelType w:val="hybridMultilevel"/>
    <w:tmpl w:val="CE5065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E4D2050"/>
    <w:multiLevelType w:val="hybridMultilevel"/>
    <w:tmpl w:val="C8223C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4D23847"/>
    <w:multiLevelType w:val="hybridMultilevel"/>
    <w:tmpl w:val="B3C04238"/>
    <w:lvl w:ilvl="0" w:tplc="CFF44E38">
      <w:numFmt w:val="bullet"/>
      <w:lvlText w:val=""/>
      <w:lvlJc w:val="left"/>
      <w:pPr>
        <w:ind w:left="786" w:hanging="360"/>
      </w:pPr>
      <w:rPr>
        <w:rFonts w:ascii="Wingdings" w:eastAsia="Times New Roman" w:hAnsi="Wingdings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E52863"/>
    <w:multiLevelType w:val="hybridMultilevel"/>
    <w:tmpl w:val="D628564C"/>
    <w:lvl w:ilvl="0" w:tplc="D70695DE">
      <w:start w:val="8"/>
      <w:numFmt w:val="bullet"/>
      <w:lvlText w:val=""/>
      <w:lvlJc w:val="left"/>
      <w:pPr>
        <w:ind w:left="720" w:hanging="360"/>
      </w:pPr>
      <w:rPr>
        <w:rFonts w:ascii="Symbol" w:eastAsia="Calibri" w:hAnsi="Symbol" w:cs="Frutiger LT Arabic 55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3373DB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B33042F"/>
    <w:multiLevelType w:val="hybridMultilevel"/>
    <w:tmpl w:val="24D45E74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4C40D2"/>
    <w:multiLevelType w:val="hybridMultilevel"/>
    <w:tmpl w:val="3F7607EE"/>
    <w:lvl w:ilvl="0" w:tplc="1900641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923297"/>
    <w:multiLevelType w:val="hybridMultilevel"/>
    <w:tmpl w:val="5094BA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D75175"/>
    <w:multiLevelType w:val="hybridMultilevel"/>
    <w:tmpl w:val="11FC6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4B701A"/>
    <w:multiLevelType w:val="hybridMultilevel"/>
    <w:tmpl w:val="CC9E4B74"/>
    <w:lvl w:ilvl="0" w:tplc="08090007">
      <w:start w:val="1"/>
      <w:numFmt w:val="bullet"/>
      <w:lvlText w:val=""/>
      <w:lvlPicBulletId w:val="0"/>
      <w:lvlJc w:val="left"/>
      <w:pPr>
        <w:ind w:left="-55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204" w:hanging="360"/>
      </w:pPr>
      <w:rPr>
        <w:rFonts w:ascii="Wingdings" w:hAnsi="Wingdings" w:hint="default"/>
      </w:rPr>
    </w:lvl>
  </w:abstractNum>
  <w:abstractNum w:abstractNumId="30" w15:restartNumberingAfterBreak="0">
    <w:nsid w:val="654835AF"/>
    <w:multiLevelType w:val="hybridMultilevel"/>
    <w:tmpl w:val="5F720BE4"/>
    <w:lvl w:ilvl="0" w:tplc="D7F6B5F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5606629"/>
    <w:multiLevelType w:val="hybridMultilevel"/>
    <w:tmpl w:val="2D54527C"/>
    <w:lvl w:ilvl="0" w:tplc="411C584E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036B0F"/>
    <w:multiLevelType w:val="hybridMultilevel"/>
    <w:tmpl w:val="75F21E5E"/>
    <w:lvl w:ilvl="0" w:tplc="C11011C0">
      <w:start w:val="1"/>
      <w:numFmt w:val="arabicAlpha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0744E6"/>
    <w:multiLevelType w:val="hybridMultilevel"/>
    <w:tmpl w:val="5C86F0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43614C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954680805">
    <w:abstractNumId w:val="21"/>
  </w:num>
  <w:num w:numId="2" w16cid:durableId="1458260423">
    <w:abstractNumId w:val="9"/>
  </w:num>
  <w:num w:numId="3" w16cid:durableId="50933788">
    <w:abstractNumId w:val="22"/>
  </w:num>
  <w:num w:numId="4" w16cid:durableId="1085497328">
    <w:abstractNumId w:val="19"/>
  </w:num>
  <w:num w:numId="5" w16cid:durableId="1297488451">
    <w:abstractNumId w:val="17"/>
  </w:num>
  <w:num w:numId="6" w16cid:durableId="615330622">
    <w:abstractNumId w:val="25"/>
  </w:num>
  <w:num w:numId="7" w16cid:durableId="1508474225">
    <w:abstractNumId w:val="1"/>
  </w:num>
  <w:num w:numId="8" w16cid:durableId="1253397730">
    <w:abstractNumId w:val="32"/>
  </w:num>
  <w:num w:numId="9" w16cid:durableId="250938551">
    <w:abstractNumId w:val="11"/>
  </w:num>
  <w:num w:numId="10" w16cid:durableId="646519740">
    <w:abstractNumId w:val="24"/>
  </w:num>
  <w:num w:numId="11" w16cid:durableId="2059239209">
    <w:abstractNumId w:val="34"/>
  </w:num>
  <w:num w:numId="12" w16cid:durableId="143358358">
    <w:abstractNumId w:val="6"/>
  </w:num>
  <w:num w:numId="13" w16cid:durableId="2030717403">
    <w:abstractNumId w:val="10"/>
  </w:num>
  <w:num w:numId="14" w16cid:durableId="226376893">
    <w:abstractNumId w:val="12"/>
  </w:num>
  <w:num w:numId="15" w16cid:durableId="1375353885">
    <w:abstractNumId w:val="15"/>
  </w:num>
  <w:num w:numId="16" w16cid:durableId="1899975599">
    <w:abstractNumId w:val="0"/>
  </w:num>
  <w:num w:numId="17" w16cid:durableId="204409276">
    <w:abstractNumId w:val="28"/>
  </w:num>
  <w:num w:numId="18" w16cid:durableId="1341280145">
    <w:abstractNumId w:val="3"/>
  </w:num>
  <w:num w:numId="19" w16cid:durableId="581253738">
    <w:abstractNumId w:val="27"/>
  </w:num>
  <w:num w:numId="20" w16cid:durableId="226380663">
    <w:abstractNumId w:val="30"/>
  </w:num>
  <w:num w:numId="21" w16cid:durableId="641079061">
    <w:abstractNumId w:val="16"/>
  </w:num>
  <w:num w:numId="22" w16cid:durableId="940527397">
    <w:abstractNumId w:val="2"/>
  </w:num>
  <w:num w:numId="23" w16cid:durableId="865828395">
    <w:abstractNumId w:val="26"/>
  </w:num>
  <w:num w:numId="24" w16cid:durableId="518785424">
    <w:abstractNumId w:val="18"/>
  </w:num>
  <w:num w:numId="25" w16cid:durableId="692534393">
    <w:abstractNumId w:val="31"/>
  </w:num>
  <w:num w:numId="26" w16cid:durableId="1364474025">
    <w:abstractNumId w:val="7"/>
  </w:num>
  <w:num w:numId="27" w16cid:durableId="1528449810">
    <w:abstractNumId w:val="13"/>
  </w:num>
  <w:num w:numId="28" w16cid:durableId="1616060044">
    <w:abstractNumId w:val="33"/>
  </w:num>
  <w:num w:numId="29" w16cid:durableId="1036657462">
    <w:abstractNumId w:val="5"/>
  </w:num>
  <w:num w:numId="30" w16cid:durableId="1764371174">
    <w:abstractNumId w:val="20"/>
  </w:num>
  <w:num w:numId="31" w16cid:durableId="1511989142">
    <w:abstractNumId w:val="4"/>
  </w:num>
  <w:num w:numId="32" w16cid:durableId="638074608">
    <w:abstractNumId w:val="8"/>
  </w:num>
  <w:num w:numId="33" w16cid:durableId="2082290511">
    <w:abstractNumId w:val="23"/>
  </w:num>
  <w:num w:numId="34" w16cid:durableId="591401880">
    <w:abstractNumId w:val="29"/>
  </w:num>
  <w:num w:numId="35" w16cid:durableId="70618139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MbIwMDcyMjIwMzJX0lEKTi0uzszPAykwqgUA5K6kCSwAAAA="/>
  </w:docVars>
  <w:rsids>
    <w:rsidRoot w:val="004461E4"/>
    <w:rsid w:val="00001F0D"/>
    <w:rsid w:val="0000335E"/>
    <w:rsid w:val="000049D6"/>
    <w:rsid w:val="00010182"/>
    <w:rsid w:val="00014EE1"/>
    <w:rsid w:val="00014F48"/>
    <w:rsid w:val="0001636E"/>
    <w:rsid w:val="0002257B"/>
    <w:rsid w:val="00024878"/>
    <w:rsid w:val="0002742E"/>
    <w:rsid w:val="0003084B"/>
    <w:rsid w:val="00032C23"/>
    <w:rsid w:val="00034A91"/>
    <w:rsid w:val="00046F07"/>
    <w:rsid w:val="00056E55"/>
    <w:rsid w:val="00061798"/>
    <w:rsid w:val="00066914"/>
    <w:rsid w:val="00067029"/>
    <w:rsid w:val="00070BA2"/>
    <w:rsid w:val="00077E14"/>
    <w:rsid w:val="00080E6B"/>
    <w:rsid w:val="000868C1"/>
    <w:rsid w:val="00086AAF"/>
    <w:rsid w:val="00095469"/>
    <w:rsid w:val="000A2495"/>
    <w:rsid w:val="000A4B92"/>
    <w:rsid w:val="000A4FD2"/>
    <w:rsid w:val="000A6BCC"/>
    <w:rsid w:val="000A77E4"/>
    <w:rsid w:val="000B1859"/>
    <w:rsid w:val="000B36BC"/>
    <w:rsid w:val="000B36FE"/>
    <w:rsid w:val="000B39C7"/>
    <w:rsid w:val="000C5FD8"/>
    <w:rsid w:val="000C6371"/>
    <w:rsid w:val="000D1F76"/>
    <w:rsid w:val="000D4AA7"/>
    <w:rsid w:val="000D7360"/>
    <w:rsid w:val="000E0141"/>
    <w:rsid w:val="000E20A9"/>
    <w:rsid w:val="000E219F"/>
    <w:rsid w:val="000E4A2D"/>
    <w:rsid w:val="000E55D9"/>
    <w:rsid w:val="000E60E8"/>
    <w:rsid w:val="000F551A"/>
    <w:rsid w:val="00100F63"/>
    <w:rsid w:val="001171FC"/>
    <w:rsid w:val="001364A0"/>
    <w:rsid w:val="00137331"/>
    <w:rsid w:val="0013790E"/>
    <w:rsid w:val="00140A23"/>
    <w:rsid w:val="00146C67"/>
    <w:rsid w:val="001500D3"/>
    <w:rsid w:val="001506E5"/>
    <w:rsid w:val="001528C0"/>
    <w:rsid w:val="00160C57"/>
    <w:rsid w:val="00160C5D"/>
    <w:rsid w:val="00161D65"/>
    <w:rsid w:val="00162B39"/>
    <w:rsid w:val="00163C7A"/>
    <w:rsid w:val="001644EC"/>
    <w:rsid w:val="00166732"/>
    <w:rsid w:val="00174267"/>
    <w:rsid w:val="00176360"/>
    <w:rsid w:val="00177520"/>
    <w:rsid w:val="00180737"/>
    <w:rsid w:val="00180886"/>
    <w:rsid w:val="001813FE"/>
    <w:rsid w:val="00182C8E"/>
    <w:rsid w:val="00182D89"/>
    <w:rsid w:val="00183D23"/>
    <w:rsid w:val="00191660"/>
    <w:rsid w:val="00192184"/>
    <w:rsid w:val="00192FC5"/>
    <w:rsid w:val="00194CFC"/>
    <w:rsid w:val="0019669C"/>
    <w:rsid w:val="0019715E"/>
    <w:rsid w:val="001B761C"/>
    <w:rsid w:val="001C0C45"/>
    <w:rsid w:val="001C2322"/>
    <w:rsid w:val="001C3D42"/>
    <w:rsid w:val="001D0AFE"/>
    <w:rsid w:val="001E4278"/>
    <w:rsid w:val="001E4B92"/>
    <w:rsid w:val="001E6C40"/>
    <w:rsid w:val="001F2363"/>
    <w:rsid w:val="001F40A3"/>
    <w:rsid w:val="001F579D"/>
    <w:rsid w:val="00200089"/>
    <w:rsid w:val="00200868"/>
    <w:rsid w:val="00207AA5"/>
    <w:rsid w:val="0021202F"/>
    <w:rsid w:val="00213409"/>
    <w:rsid w:val="00227F1F"/>
    <w:rsid w:val="00230B1C"/>
    <w:rsid w:val="00236322"/>
    <w:rsid w:val="00237B39"/>
    <w:rsid w:val="002435F2"/>
    <w:rsid w:val="002437BA"/>
    <w:rsid w:val="00270E21"/>
    <w:rsid w:val="002710F4"/>
    <w:rsid w:val="00274DBA"/>
    <w:rsid w:val="00274F8D"/>
    <w:rsid w:val="002943FD"/>
    <w:rsid w:val="00295546"/>
    <w:rsid w:val="002A7C7A"/>
    <w:rsid w:val="002A7DC9"/>
    <w:rsid w:val="002B32CC"/>
    <w:rsid w:val="002C0552"/>
    <w:rsid w:val="002C5135"/>
    <w:rsid w:val="002C5A16"/>
    <w:rsid w:val="002D37A3"/>
    <w:rsid w:val="002E200D"/>
    <w:rsid w:val="002E2AF6"/>
    <w:rsid w:val="002E31F5"/>
    <w:rsid w:val="002F3CB5"/>
    <w:rsid w:val="002F65C8"/>
    <w:rsid w:val="002F68A7"/>
    <w:rsid w:val="00303B30"/>
    <w:rsid w:val="00303D06"/>
    <w:rsid w:val="00303EBA"/>
    <w:rsid w:val="00307FA2"/>
    <w:rsid w:val="00313E0C"/>
    <w:rsid w:val="00320469"/>
    <w:rsid w:val="00320CF9"/>
    <w:rsid w:val="00322F76"/>
    <w:rsid w:val="003266B3"/>
    <w:rsid w:val="00335A8B"/>
    <w:rsid w:val="00341509"/>
    <w:rsid w:val="003448C9"/>
    <w:rsid w:val="00344E98"/>
    <w:rsid w:val="00345084"/>
    <w:rsid w:val="00347730"/>
    <w:rsid w:val="0035399E"/>
    <w:rsid w:val="00355FE7"/>
    <w:rsid w:val="00365340"/>
    <w:rsid w:val="00366064"/>
    <w:rsid w:val="00366200"/>
    <w:rsid w:val="0036791F"/>
    <w:rsid w:val="0037105B"/>
    <w:rsid w:val="003723CA"/>
    <w:rsid w:val="00375A9C"/>
    <w:rsid w:val="00376F99"/>
    <w:rsid w:val="003771A8"/>
    <w:rsid w:val="003800ED"/>
    <w:rsid w:val="00381CE3"/>
    <w:rsid w:val="00381D73"/>
    <w:rsid w:val="00382BB9"/>
    <w:rsid w:val="003836B1"/>
    <w:rsid w:val="003851D2"/>
    <w:rsid w:val="00386419"/>
    <w:rsid w:val="00387637"/>
    <w:rsid w:val="0039336A"/>
    <w:rsid w:val="00397EE4"/>
    <w:rsid w:val="003A0AEC"/>
    <w:rsid w:val="003A1EEC"/>
    <w:rsid w:val="003A3E2A"/>
    <w:rsid w:val="003A70CF"/>
    <w:rsid w:val="003A7AF5"/>
    <w:rsid w:val="003B015F"/>
    <w:rsid w:val="003B42F2"/>
    <w:rsid w:val="003B4A76"/>
    <w:rsid w:val="003B4F3C"/>
    <w:rsid w:val="003B7859"/>
    <w:rsid w:val="003C002E"/>
    <w:rsid w:val="003C1972"/>
    <w:rsid w:val="003C36C1"/>
    <w:rsid w:val="003E0B00"/>
    <w:rsid w:val="003E204B"/>
    <w:rsid w:val="003E261B"/>
    <w:rsid w:val="003E4341"/>
    <w:rsid w:val="003E5BB8"/>
    <w:rsid w:val="003F39BC"/>
    <w:rsid w:val="004004DD"/>
    <w:rsid w:val="0040245E"/>
    <w:rsid w:val="004145DC"/>
    <w:rsid w:val="004178EC"/>
    <w:rsid w:val="00417C5F"/>
    <w:rsid w:val="004218EB"/>
    <w:rsid w:val="00421E1A"/>
    <w:rsid w:val="00422F67"/>
    <w:rsid w:val="004376B7"/>
    <w:rsid w:val="00443DC7"/>
    <w:rsid w:val="0044517B"/>
    <w:rsid w:val="004461E4"/>
    <w:rsid w:val="00446E3A"/>
    <w:rsid w:val="0045045C"/>
    <w:rsid w:val="00452869"/>
    <w:rsid w:val="0045323D"/>
    <w:rsid w:val="00454E7D"/>
    <w:rsid w:val="0045628E"/>
    <w:rsid w:val="00456879"/>
    <w:rsid w:val="00461226"/>
    <w:rsid w:val="00462B23"/>
    <w:rsid w:val="00463C23"/>
    <w:rsid w:val="00467D2A"/>
    <w:rsid w:val="0047081D"/>
    <w:rsid w:val="004744FB"/>
    <w:rsid w:val="00475027"/>
    <w:rsid w:val="004807B0"/>
    <w:rsid w:val="00485520"/>
    <w:rsid w:val="00485DD0"/>
    <w:rsid w:val="004927E0"/>
    <w:rsid w:val="00494B78"/>
    <w:rsid w:val="004958BC"/>
    <w:rsid w:val="0049702B"/>
    <w:rsid w:val="004A20E6"/>
    <w:rsid w:val="004A441E"/>
    <w:rsid w:val="004B0261"/>
    <w:rsid w:val="004B782B"/>
    <w:rsid w:val="004C1F40"/>
    <w:rsid w:val="004C7592"/>
    <w:rsid w:val="004C7F4D"/>
    <w:rsid w:val="004D2AE7"/>
    <w:rsid w:val="004D3277"/>
    <w:rsid w:val="004D3C00"/>
    <w:rsid w:val="004D5D60"/>
    <w:rsid w:val="004E1239"/>
    <w:rsid w:val="004E74DA"/>
    <w:rsid w:val="004E799F"/>
    <w:rsid w:val="004F0FE5"/>
    <w:rsid w:val="004F21DA"/>
    <w:rsid w:val="004F35FF"/>
    <w:rsid w:val="005005B8"/>
    <w:rsid w:val="00502D18"/>
    <w:rsid w:val="00505077"/>
    <w:rsid w:val="00507C52"/>
    <w:rsid w:val="00511668"/>
    <w:rsid w:val="005135B2"/>
    <w:rsid w:val="00513E73"/>
    <w:rsid w:val="00514A1B"/>
    <w:rsid w:val="00516F60"/>
    <w:rsid w:val="0052200A"/>
    <w:rsid w:val="00522333"/>
    <w:rsid w:val="005233BB"/>
    <w:rsid w:val="00530CD1"/>
    <w:rsid w:val="00531FFE"/>
    <w:rsid w:val="005377B1"/>
    <w:rsid w:val="00540803"/>
    <w:rsid w:val="00547D63"/>
    <w:rsid w:val="00552058"/>
    <w:rsid w:val="005641B2"/>
    <w:rsid w:val="005663C1"/>
    <w:rsid w:val="005704FF"/>
    <w:rsid w:val="005739E8"/>
    <w:rsid w:val="00576C1C"/>
    <w:rsid w:val="00581476"/>
    <w:rsid w:val="00583E4A"/>
    <w:rsid w:val="005844FC"/>
    <w:rsid w:val="00586A83"/>
    <w:rsid w:val="00596341"/>
    <w:rsid w:val="00596EDF"/>
    <w:rsid w:val="005A2361"/>
    <w:rsid w:val="005B420D"/>
    <w:rsid w:val="005B7F1D"/>
    <w:rsid w:val="005C0F29"/>
    <w:rsid w:val="005C117E"/>
    <w:rsid w:val="005C27FC"/>
    <w:rsid w:val="005C7AD7"/>
    <w:rsid w:val="005D361B"/>
    <w:rsid w:val="005D4154"/>
    <w:rsid w:val="005D53F0"/>
    <w:rsid w:val="005D597E"/>
    <w:rsid w:val="005D7335"/>
    <w:rsid w:val="005E22B4"/>
    <w:rsid w:val="005E41F3"/>
    <w:rsid w:val="005E5606"/>
    <w:rsid w:val="005E6675"/>
    <w:rsid w:val="005F26DE"/>
    <w:rsid w:val="005F2A11"/>
    <w:rsid w:val="005F3921"/>
    <w:rsid w:val="005F4765"/>
    <w:rsid w:val="00601751"/>
    <w:rsid w:val="00611328"/>
    <w:rsid w:val="00612F62"/>
    <w:rsid w:val="00614369"/>
    <w:rsid w:val="00614959"/>
    <w:rsid w:val="00617DAA"/>
    <w:rsid w:val="00623F2F"/>
    <w:rsid w:val="006261FE"/>
    <w:rsid w:val="00644D17"/>
    <w:rsid w:val="006451D7"/>
    <w:rsid w:val="00645B6C"/>
    <w:rsid w:val="00645F01"/>
    <w:rsid w:val="00653160"/>
    <w:rsid w:val="00653E6E"/>
    <w:rsid w:val="00657A71"/>
    <w:rsid w:val="00657AEB"/>
    <w:rsid w:val="00666CC6"/>
    <w:rsid w:val="00667F1C"/>
    <w:rsid w:val="00673B93"/>
    <w:rsid w:val="0067795F"/>
    <w:rsid w:val="00682507"/>
    <w:rsid w:val="0068496E"/>
    <w:rsid w:val="00697D42"/>
    <w:rsid w:val="006A480A"/>
    <w:rsid w:val="006A5370"/>
    <w:rsid w:val="006B1CBB"/>
    <w:rsid w:val="006B4F6C"/>
    <w:rsid w:val="006B6036"/>
    <w:rsid w:val="006C0AD3"/>
    <w:rsid w:val="006C1FD3"/>
    <w:rsid w:val="006C758C"/>
    <w:rsid w:val="006D3246"/>
    <w:rsid w:val="006E0500"/>
    <w:rsid w:val="006F0309"/>
    <w:rsid w:val="006F2DBC"/>
    <w:rsid w:val="006F3C06"/>
    <w:rsid w:val="006F3EF6"/>
    <w:rsid w:val="00703914"/>
    <w:rsid w:val="007039E2"/>
    <w:rsid w:val="00706722"/>
    <w:rsid w:val="007075F9"/>
    <w:rsid w:val="00734673"/>
    <w:rsid w:val="00742EFC"/>
    <w:rsid w:val="007442AB"/>
    <w:rsid w:val="00745A21"/>
    <w:rsid w:val="0076698A"/>
    <w:rsid w:val="0077695D"/>
    <w:rsid w:val="00787582"/>
    <w:rsid w:val="0079394D"/>
    <w:rsid w:val="007A0744"/>
    <w:rsid w:val="007A409F"/>
    <w:rsid w:val="007A5133"/>
    <w:rsid w:val="007B3836"/>
    <w:rsid w:val="007B3F2D"/>
    <w:rsid w:val="007B45C6"/>
    <w:rsid w:val="007B683A"/>
    <w:rsid w:val="007C1038"/>
    <w:rsid w:val="007D2DC4"/>
    <w:rsid w:val="007D46AF"/>
    <w:rsid w:val="007E1714"/>
    <w:rsid w:val="007F1329"/>
    <w:rsid w:val="007F58A6"/>
    <w:rsid w:val="00800A52"/>
    <w:rsid w:val="00821DB8"/>
    <w:rsid w:val="00823373"/>
    <w:rsid w:val="00830702"/>
    <w:rsid w:val="0083118A"/>
    <w:rsid w:val="00832C24"/>
    <w:rsid w:val="00834CE3"/>
    <w:rsid w:val="00842F5B"/>
    <w:rsid w:val="00847209"/>
    <w:rsid w:val="008535DA"/>
    <w:rsid w:val="0085616C"/>
    <w:rsid w:val="00856425"/>
    <w:rsid w:val="00856C6A"/>
    <w:rsid w:val="00857459"/>
    <w:rsid w:val="008619F6"/>
    <w:rsid w:val="008703CA"/>
    <w:rsid w:val="008A0B4B"/>
    <w:rsid w:val="008A4978"/>
    <w:rsid w:val="008A5770"/>
    <w:rsid w:val="008A5C17"/>
    <w:rsid w:val="008A6F2D"/>
    <w:rsid w:val="008B1390"/>
    <w:rsid w:val="008B79ED"/>
    <w:rsid w:val="008C1A5E"/>
    <w:rsid w:val="008D1D6D"/>
    <w:rsid w:val="008E2244"/>
    <w:rsid w:val="008E3180"/>
    <w:rsid w:val="008E3ED3"/>
    <w:rsid w:val="008E586B"/>
    <w:rsid w:val="008F1F80"/>
    <w:rsid w:val="008F4504"/>
    <w:rsid w:val="008F7B29"/>
    <w:rsid w:val="00905064"/>
    <w:rsid w:val="009075AF"/>
    <w:rsid w:val="00910CE3"/>
    <w:rsid w:val="00913835"/>
    <w:rsid w:val="00917353"/>
    <w:rsid w:val="00920A05"/>
    <w:rsid w:val="0092226B"/>
    <w:rsid w:val="009258D4"/>
    <w:rsid w:val="009378F1"/>
    <w:rsid w:val="009446E8"/>
    <w:rsid w:val="00950057"/>
    <w:rsid w:val="00950959"/>
    <w:rsid w:val="00953FBC"/>
    <w:rsid w:val="00954138"/>
    <w:rsid w:val="0095635D"/>
    <w:rsid w:val="00956637"/>
    <w:rsid w:val="00963A6D"/>
    <w:rsid w:val="009649E3"/>
    <w:rsid w:val="0096582F"/>
    <w:rsid w:val="00973F2F"/>
    <w:rsid w:val="00974205"/>
    <w:rsid w:val="00974B9F"/>
    <w:rsid w:val="009762AB"/>
    <w:rsid w:val="00976E60"/>
    <w:rsid w:val="009777E4"/>
    <w:rsid w:val="009823C7"/>
    <w:rsid w:val="00984931"/>
    <w:rsid w:val="0099134F"/>
    <w:rsid w:val="00995C22"/>
    <w:rsid w:val="00997B98"/>
    <w:rsid w:val="009A11D7"/>
    <w:rsid w:val="009A6C22"/>
    <w:rsid w:val="009B7147"/>
    <w:rsid w:val="009C1C6E"/>
    <w:rsid w:val="009C1EA9"/>
    <w:rsid w:val="009C5858"/>
    <w:rsid w:val="009C5CCB"/>
    <w:rsid w:val="009D5F9A"/>
    <w:rsid w:val="009E48F0"/>
    <w:rsid w:val="009F0A02"/>
    <w:rsid w:val="009F12D3"/>
    <w:rsid w:val="009F2CE3"/>
    <w:rsid w:val="009F4452"/>
    <w:rsid w:val="009F4D90"/>
    <w:rsid w:val="009F769F"/>
    <w:rsid w:val="00A02265"/>
    <w:rsid w:val="00A0412E"/>
    <w:rsid w:val="00A04F7D"/>
    <w:rsid w:val="00A0699F"/>
    <w:rsid w:val="00A11073"/>
    <w:rsid w:val="00A127AF"/>
    <w:rsid w:val="00A132DF"/>
    <w:rsid w:val="00A16339"/>
    <w:rsid w:val="00A2171C"/>
    <w:rsid w:val="00A27604"/>
    <w:rsid w:val="00A303D6"/>
    <w:rsid w:val="00A32CDC"/>
    <w:rsid w:val="00A35A92"/>
    <w:rsid w:val="00A36581"/>
    <w:rsid w:val="00A512EB"/>
    <w:rsid w:val="00A64D41"/>
    <w:rsid w:val="00A657D5"/>
    <w:rsid w:val="00A721C1"/>
    <w:rsid w:val="00A72EE4"/>
    <w:rsid w:val="00A9615A"/>
    <w:rsid w:val="00A9664E"/>
    <w:rsid w:val="00AA0E3D"/>
    <w:rsid w:val="00AA662E"/>
    <w:rsid w:val="00AA74CF"/>
    <w:rsid w:val="00AB2FD8"/>
    <w:rsid w:val="00AB47F4"/>
    <w:rsid w:val="00AB530E"/>
    <w:rsid w:val="00AB5613"/>
    <w:rsid w:val="00AB7F1C"/>
    <w:rsid w:val="00AC0CC2"/>
    <w:rsid w:val="00AC2ED2"/>
    <w:rsid w:val="00AC3255"/>
    <w:rsid w:val="00AC630A"/>
    <w:rsid w:val="00AC6E06"/>
    <w:rsid w:val="00AD19C0"/>
    <w:rsid w:val="00AE6D53"/>
    <w:rsid w:val="00AF1E24"/>
    <w:rsid w:val="00AF28EC"/>
    <w:rsid w:val="00AF34F1"/>
    <w:rsid w:val="00AF3C90"/>
    <w:rsid w:val="00AF5270"/>
    <w:rsid w:val="00AF68C4"/>
    <w:rsid w:val="00B12925"/>
    <w:rsid w:val="00B14477"/>
    <w:rsid w:val="00B15B2D"/>
    <w:rsid w:val="00B166AC"/>
    <w:rsid w:val="00B17B08"/>
    <w:rsid w:val="00B46DBE"/>
    <w:rsid w:val="00B64CE9"/>
    <w:rsid w:val="00B64F63"/>
    <w:rsid w:val="00B70B50"/>
    <w:rsid w:val="00B75FA5"/>
    <w:rsid w:val="00B85675"/>
    <w:rsid w:val="00B92061"/>
    <w:rsid w:val="00B94B43"/>
    <w:rsid w:val="00BA3108"/>
    <w:rsid w:val="00BA633F"/>
    <w:rsid w:val="00BB0F41"/>
    <w:rsid w:val="00BB12B0"/>
    <w:rsid w:val="00BB704E"/>
    <w:rsid w:val="00BC46A4"/>
    <w:rsid w:val="00BC7D70"/>
    <w:rsid w:val="00BD1E61"/>
    <w:rsid w:val="00BD5BD4"/>
    <w:rsid w:val="00BD6C9F"/>
    <w:rsid w:val="00BE1547"/>
    <w:rsid w:val="00BE50D7"/>
    <w:rsid w:val="00BE6537"/>
    <w:rsid w:val="00BF66E0"/>
    <w:rsid w:val="00BF6E3A"/>
    <w:rsid w:val="00C01503"/>
    <w:rsid w:val="00C03F59"/>
    <w:rsid w:val="00C06652"/>
    <w:rsid w:val="00C11B2F"/>
    <w:rsid w:val="00C1233B"/>
    <w:rsid w:val="00C12DE6"/>
    <w:rsid w:val="00C13871"/>
    <w:rsid w:val="00C166C5"/>
    <w:rsid w:val="00C200F4"/>
    <w:rsid w:val="00C24035"/>
    <w:rsid w:val="00C2643F"/>
    <w:rsid w:val="00C377EC"/>
    <w:rsid w:val="00C41EEB"/>
    <w:rsid w:val="00C42B2A"/>
    <w:rsid w:val="00C44111"/>
    <w:rsid w:val="00C45D02"/>
    <w:rsid w:val="00C467D2"/>
    <w:rsid w:val="00C5051E"/>
    <w:rsid w:val="00C51752"/>
    <w:rsid w:val="00C53E5D"/>
    <w:rsid w:val="00C55D05"/>
    <w:rsid w:val="00C62628"/>
    <w:rsid w:val="00C62CDB"/>
    <w:rsid w:val="00C635C8"/>
    <w:rsid w:val="00C65EFE"/>
    <w:rsid w:val="00C66540"/>
    <w:rsid w:val="00C66FEF"/>
    <w:rsid w:val="00C67A78"/>
    <w:rsid w:val="00C775A5"/>
    <w:rsid w:val="00C77ABB"/>
    <w:rsid w:val="00C87F1C"/>
    <w:rsid w:val="00C96BC1"/>
    <w:rsid w:val="00C97C1D"/>
    <w:rsid w:val="00CA2073"/>
    <w:rsid w:val="00CA387D"/>
    <w:rsid w:val="00CA4AB1"/>
    <w:rsid w:val="00CB2AC3"/>
    <w:rsid w:val="00CB6CBD"/>
    <w:rsid w:val="00CC6E14"/>
    <w:rsid w:val="00CD1467"/>
    <w:rsid w:val="00CD2EE3"/>
    <w:rsid w:val="00CE34D3"/>
    <w:rsid w:val="00CE39C9"/>
    <w:rsid w:val="00CE3F53"/>
    <w:rsid w:val="00CF1FB0"/>
    <w:rsid w:val="00CF5998"/>
    <w:rsid w:val="00CF63CF"/>
    <w:rsid w:val="00CF6EAA"/>
    <w:rsid w:val="00CF6EC8"/>
    <w:rsid w:val="00D038A8"/>
    <w:rsid w:val="00D04BCE"/>
    <w:rsid w:val="00D12406"/>
    <w:rsid w:val="00D13C20"/>
    <w:rsid w:val="00D172DF"/>
    <w:rsid w:val="00D1777E"/>
    <w:rsid w:val="00D26166"/>
    <w:rsid w:val="00D27049"/>
    <w:rsid w:val="00D27C16"/>
    <w:rsid w:val="00D34142"/>
    <w:rsid w:val="00D364A2"/>
    <w:rsid w:val="00D36EC5"/>
    <w:rsid w:val="00D379C6"/>
    <w:rsid w:val="00D43FC8"/>
    <w:rsid w:val="00D457A1"/>
    <w:rsid w:val="00D512EF"/>
    <w:rsid w:val="00D5309D"/>
    <w:rsid w:val="00D5414E"/>
    <w:rsid w:val="00D553C5"/>
    <w:rsid w:val="00D61EF8"/>
    <w:rsid w:val="00D622F4"/>
    <w:rsid w:val="00D64E95"/>
    <w:rsid w:val="00D70622"/>
    <w:rsid w:val="00D707F9"/>
    <w:rsid w:val="00D81C80"/>
    <w:rsid w:val="00D838DC"/>
    <w:rsid w:val="00D85C0F"/>
    <w:rsid w:val="00D914D8"/>
    <w:rsid w:val="00D94210"/>
    <w:rsid w:val="00D94783"/>
    <w:rsid w:val="00D9562A"/>
    <w:rsid w:val="00D976D1"/>
    <w:rsid w:val="00DA135A"/>
    <w:rsid w:val="00DA15DC"/>
    <w:rsid w:val="00DA288F"/>
    <w:rsid w:val="00DB0E1A"/>
    <w:rsid w:val="00DB4A82"/>
    <w:rsid w:val="00DB74F5"/>
    <w:rsid w:val="00DC1252"/>
    <w:rsid w:val="00DD3A06"/>
    <w:rsid w:val="00DD3F65"/>
    <w:rsid w:val="00DD4A87"/>
    <w:rsid w:val="00DE5CA1"/>
    <w:rsid w:val="00DE6D93"/>
    <w:rsid w:val="00DE6DE0"/>
    <w:rsid w:val="00DE7672"/>
    <w:rsid w:val="00DF0A45"/>
    <w:rsid w:val="00DF4E60"/>
    <w:rsid w:val="00E00183"/>
    <w:rsid w:val="00E03A9A"/>
    <w:rsid w:val="00E04D78"/>
    <w:rsid w:val="00E0562B"/>
    <w:rsid w:val="00E141A2"/>
    <w:rsid w:val="00E14687"/>
    <w:rsid w:val="00E17F58"/>
    <w:rsid w:val="00E21E1D"/>
    <w:rsid w:val="00E22431"/>
    <w:rsid w:val="00E24698"/>
    <w:rsid w:val="00E3016B"/>
    <w:rsid w:val="00E32080"/>
    <w:rsid w:val="00E37326"/>
    <w:rsid w:val="00E40182"/>
    <w:rsid w:val="00E41A7A"/>
    <w:rsid w:val="00E4242F"/>
    <w:rsid w:val="00E6555B"/>
    <w:rsid w:val="00E707B0"/>
    <w:rsid w:val="00E71F98"/>
    <w:rsid w:val="00E72AA8"/>
    <w:rsid w:val="00E9419F"/>
    <w:rsid w:val="00E962DB"/>
    <w:rsid w:val="00EA0828"/>
    <w:rsid w:val="00EA1985"/>
    <w:rsid w:val="00EB347D"/>
    <w:rsid w:val="00EB37E1"/>
    <w:rsid w:val="00EB6799"/>
    <w:rsid w:val="00EC0ED0"/>
    <w:rsid w:val="00EC3C55"/>
    <w:rsid w:val="00EC5295"/>
    <w:rsid w:val="00EC57E4"/>
    <w:rsid w:val="00EC589D"/>
    <w:rsid w:val="00EC713A"/>
    <w:rsid w:val="00ED458E"/>
    <w:rsid w:val="00EE03BA"/>
    <w:rsid w:val="00EE12A9"/>
    <w:rsid w:val="00EE199D"/>
    <w:rsid w:val="00EE546E"/>
    <w:rsid w:val="00EE66B6"/>
    <w:rsid w:val="00EF11A5"/>
    <w:rsid w:val="00EF55F3"/>
    <w:rsid w:val="00F00EB8"/>
    <w:rsid w:val="00F02FDD"/>
    <w:rsid w:val="00F072FD"/>
    <w:rsid w:val="00F22C3B"/>
    <w:rsid w:val="00F234AD"/>
    <w:rsid w:val="00F273B8"/>
    <w:rsid w:val="00F3279D"/>
    <w:rsid w:val="00F40EB9"/>
    <w:rsid w:val="00F47711"/>
    <w:rsid w:val="00F535B1"/>
    <w:rsid w:val="00F638CA"/>
    <w:rsid w:val="00F6461A"/>
    <w:rsid w:val="00F6574E"/>
    <w:rsid w:val="00F67985"/>
    <w:rsid w:val="00F81E81"/>
    <w:rsid w:val="00F8297A"/>
    <w:rsid w:val="00F948CD"/>
    <w:rsid w:val="00F94C49"/>
    <w:rsid w:val="00F97A43"/>
    <w:rsid w:val="00FA35F3"/>
    <w:rsid w:val="00FA440C"/>
    <w:rsid w:val="00FA483D"/>
    <w:rsid w:val="00FA594F"/>
    <w:rsid w:val="00FA5C52"/>
    <w:rsid w:val="00FB0180"/>
    <w:rsid w:val="00FB09C7"/>
    <w:rsid w:val="00FB6339"/>
    <w:rsid w:val="00FB7D66"/>
    <w:rsid w:val="00FC09C6"/>
    <w:rsid w:val="00FC0F67"/>
    <w:rsid w:val="00FC144B"/>
    <w:rsid w:val="00FC2BC4"/>
    <w:rsid w:val="00FC4611"/>
    <w:rsid w:val="00FD5B6E"/>
    <w:rsid w:val="00FE060B"/>
    <w:rsid w:val="00FE12B7"/>
    <w:rsid w:val="00FE64FD"/>
    <w:rsid w:val="00FF5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2"/>
    </o:shapelayout>
  </w:shapeDefaults>
  <w:decimalSymbol w:val="."/>
  <w:listSeparator w:val=","/>
  <w14:docId w14:val="30B6E0A8"/>
  <w15:docId w15:val="{CBDD8EE0-5A5B-7048-8DA8-EFC94CA57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Calibri" w:hAnsi="Calibri" w:cs="Calibri"/>
      <w:color w:val="000000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7D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12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20E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6A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A83"/>
    <w:rPr>
      <w:rFonts w:ascii="Calibri" w:eastAsia="Calibri" w:hAnsi="Calibri" w:cs="Calibri"/>
      <w:color w:val="000000"/>
      <w:sz w:val="22"/>
    </w:rPr>
  </w:style>
  <w:style w:type="paragraph" w:styleId="Footer">
    <w:name w:val="footer"/>
    <w:basedOn w:val="Normal"/>
    <w:link w:val="FooterChar"/>
    <w:uiPriority w:val="99"/>
    <w:unhideWhenUsed/>
    <w:rsid w:val="00586A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A83"/>
    <w:rPr>
      <w:rFonts w:ascii="Calibri" w:eastAsia="Calibri" w:hAnsi="Calibri" w:cs="Calibri"/>
      <w:color w:val="000000"/>
      <w:sz w:val="22"/>
    </w:rPr>
  </w:style>
  <w:style w:type="paragraph" w:customStyle="1" w:styleId="Checkbox">
    <w:name w:val="Check box"/>
    <w:basedOn w:val="Normal"/>
    <w:link w:val="CheckboxChar"/>
    <w:qFormat/>
    <w:rsid w:val="00AE6D53"/>
    <w:pPr>
      <w:spacing w:after="0" w:line="240" w:lineRule="auto"/>
    </w:pPr>
    <w:rPr>
      <w:rFonts w:cs="Times New Roman"/>
      <w:color w:val="auto"/>
      <w:sz w:val="20"/>
      <w:szCs w:val="20"/>
      <w:lang w:val="en-AU"/>
    </w:rPr>
  </w:style>
  <w:style w:type="character" w:customStyle="1" w:styleId="CheckboxChar">
    <w:name w:val="Check box Char"/>
    <w:basedOn w:val="DefaultParagraphFont"/>
    <w:link w:val="Checkbox"/>
    <w:rsid w:val="00AE6D53"/>
    <w:rPr>
      <w:rFonts w:ascii="Calibri" w:eastAsia="Calibri" w:hAnsi="Calibri" w:cs="Times New Roman"/>
      <w:sz w:val="20"/>
      <w:szCs w:val="20"/>
      <w:lang w:val="en-AU"/>
    </w:rPr>
  </w:style>
  <w:style w:type="table" w:styleId="TableGrid">
    <w:name w:val="Table Grid"/>
    <w:basedOn w:val="TableNormal"/>
    <w:uiPriority w:val="59"/>
    <w:rsid w:val="00AE6D53"/>
    <w:rPr>
      <w:rFonts w:eastAsiaTheme="minorHAnsi"/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97D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97D4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7D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EE12A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3B4A76"/>
    <w:rPr>
      <w:b/>
      <w:bCs/>
    </w:rPr>
  </w:style>
  <w:style w:type="character" w:styleId="Hyperlink">
    <w:name w:val="Hyperlink"/>
    <w:basedOn w:val="DefaultParagraphFont"/>
    <w:uiPriority w:val="99"/>
    <w:unhideWhenUsed/>
    <w:rsid w:val="00B46D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6D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04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5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96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u.edu.sa/sr/ar/scientific-research-ethics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yperlink" Target="https://seu.edu.sa/sr/ar/scientific-research-ethics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171C26-FE1B-4CC7-9337-AA42A1F43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1</TotalTime>
  <Pages>16</Pages>
  <Words>2998</Words>
  <Characters>17091</Characters>
  <Application>Microsoft Office Word</Application>
  <DocSecurity>0</DocSecurity>
  <Lines>142</Lines>
  <Paragraphs>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SEU-Letter HeadC4</vt:lpstr>
      <vt:lpstr>SEU-Letter HeadC4</vt:lpstr>
    </vt:vector>
  </TitlesOfParts>
  <Company/>
  <LinksUpToDate>false</LinksUpToDate>
  <CharactersWithSpaces>20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U-Letter HeadC4</dc:title>
  <dc:subject/>
  <dc:creator>Dr Omar A. Alshaya</dc:creator>
  <cp:keywords/>
  <cp:lastModifiedBy>Abdullah A. Alakkas</cp:lastModifiedBy>
  <cp:revision>70</cp:revision>
  <dcterms:created xsi:type="dcterms:W3CDTF">2022-09-19T06:40:00Z</dcterms:created>
  <dcterms:modified xsi:type="dcterms:W3CDTF">2022-10-02T08:22:00Z</dcterms:modified>
</cp:coreProperties>
</file>